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8FF8E" w14:textId="08D35F6B" w:rsidR="004C3755" w:rsidRPr="004C3755" w:rsidRDefault="004C3755" w:rsidP="004C3755">
      <w:pPr>
        <w:ind w:right="90"/>
        <w:rPr>
          <w:rFonts w:cs="Times New Roman"/>
          <w:color w:val="FFFFFF" w:themeColor="background1"/>
          <w:sz w:val="32"/>
          <w:szCs w:val="32"/>
        </w:rPr>
      </w:pPr>
      <w:r>
        <w:rPr>
          <w:rFonts w:cs="Times New Roman"/>
          <w:color w:val="FFFFFF" w:themeColor="background1"/>
          <w:sz w:val="32"/>
          <w:szCs w:val="32"/>
        </w:rPr>
        <w:t>BSc (Hons) in Software Engineering</w:t>
      </w:r>
    </w:p>
    <w:p w14:paraId="68E27EA3" w14:textId="7CF4B233" w:rsidR="004C3755" w:rsidRDefault="004C3755" w:rsidP="004C3755">
      <w:pPr>
        <w:pStyle w:val="Title"/>
        <w:rPr>
          <w:b/>
          <w:sz w:val="52"/>
        </w:rPr>
      </w:pPr>
    </w:p>
    <w:p w14:paraId="52653FD1" w14:textId="114E2758" w:rsidR="00277A19" w:rsidRDefault="00277A19" w:rsidP="00277A19"/>
    <w:p w14:paraId="7E481C74" w14:textId="77777777" w:rsidR="00277A19" w:rsidRPr="00277A19" w:rsidRDefault="00277A19" w:rsidP="00277A19"/>
    <w:p w14:paraId="2E2BACA4" w14:textId="62B4E75C" w:rsidR="005955C4" w:rsidRPr="00074B54" w:rsidRDefault="00277A19" w:rsidP="003F7B50">
      <w:pPr>
        <w:pStyle w:val="Title"/>
        <w:jc w:val="center"/>
        <w:rPr>
          <w:rFonts w:ascii="Times New Roman" w:hAnsi="Times New Roman" w:cs="Times New Roman"/>
          <w:b/>
          <w:color w:val="767171" w:themeColor="background2" w:themeShade="80"/>
          <w:sz w:val="44"/>
        </w:rPr>
      </w:pPr>
      <w:r w:rsidRPr="00074B54">
        <w:rPr>
          <w:rFonts w:ascii="Times New Roman" w:hAnsi="Times New Roman" w:cs="Times New Roman"/>
          <w:b/>
          <w:color w:val="767171" w:themeColor="background2" w:themeShade="80"/>
          <w:sz w:val="44"/>
        </w:rPr>
        <w:t xml:space="preserve">Application Development - </w:t>
      </w:r>
      <w:r w:rsidR="00903A8C" w:rsidRPr="00903A8C">
        <w:rPr>
          <w:rFonts w:ascii="Times New Roman" w:hAnsi="Times New Roman" w:cs="Times New Roman"/>
          <w:b/>
          <w:color w:val="767171" w:themeColor="background2" w:themeShade="80"/>
          <w:sz w:val="44"/>
        </w:rPr>
        <w:t>CS6004ES</w:t>
      </w:r>
    </w:p>
    <w:p w14:paraId="2D51A20D" w14:textId="2FC288D1" w:rsidR="00BF1D7E" w:rsidRDefault="00BF1D7E" w:rsidP="00BF1D7E"/>
    <w:p w14:paraId="55078753" w14:textId="1CDF6D58" w:rsidR="00BF1D7E" w:rsidRDefault="00BF1D7E" w:rsidP="00BF1D7E"/>
    <w:p w14:paraId="062C2677" w14:textId="66CC4EFD" w:rsidR="00BF1D7E" w:rsidRDefault="00BF1D7E" w:rsidP="00BF1D7E"/>
    <w:p w14:paraId="46FF1CBF" w14:textId="43FEA740" w:rsidR="00BF1D7E" w:rsidRDefault="00BF1D7E" w:rsidP="00BF1D7E"/>
    <w:p w14:paraId="1B631041" w14:textId="42734476" w:rsidR="00BF1D7E" w:rsidRDefault="00BF1D7E" w:rsidP="00BF1D7E"/>
    <w:p w14:paraId="7EEA4002" w14:textId="5A87063D" w:rsidR="00BF1D7E" w:rsidRPr="00BF1D7E" w:rsidRDefault="00903A8C" w:rsidP="00BF1D7E">
      <w:pPr>
        <w:jc w:val="center"/>
        <w:rPr>
          <w:rFonts w:cs="Times New Roman"/>
          <w:b/>
          <w:sz w:val="56"/>
        </w:rPr>
      </w:pPr>
      <w:r>
        <w:rPr>
          <w:rFonts w:cs="Times New Roman"/>
          <w:b/>
          <w:sz w:val="56"/>
        </w:rPr>
        <w:t>XYZ</w:t>
      </w:r>
      <w:r w:rsidR="00BF1D7E" w:rsidRPr="00BF1D7E">
        <w:rPr>
          <w:rFonts w:cs="Times New Roman"/>
          <w:b/>
          <w:sz w:val="56"/>
        </w:rPr>
        <w:t xml:space="preserve"> – Point of Sale System</w:t>
      </w:r>
    </w:p>
    <w:p w14:paraId="5B163B35" w14:textId="40655208" w:rsidR="00BF1D7E" w:rsidRDefault="00BF1D7E" w:rsidP="00BF1D7E"/>
    <w:p w14:paraId="0A08C24B" w14:textId="0D12725E" w:rsidR="00BF1D7E" w:rsidRDefault="00BF1D7E" w:rsidP="00BF1D7E"/>
    <w:p w14:paraId="17BA3FB1" w14:textId="7F066139" w:rsidR="00BF1D7E" w:rsidRDefault="00BF1D7E" w:rsidP="00BF1D7E"/>
    <w:p w14:paraId="32CCC596" w14:textId="74C4EB53" w:rsidR="00BF1D7E" w:rsidRDefault="00BF1D7E" w:rsidP="00BF1D7E"/>
    <w:p w14:paraId="4184B534" w14:textId="1B287505" w:rsidR="00BF1D7E" w:rsidRDefault="00BF1D7E" w:rsidP="00BF1D7E"/>
    <w:p w14:paraId="7A1DEE38" w14:textId="6948DD64" w:rsidR="00BF1D7E" w:rsidRDefault="00BF1D7E" w:rsidP="00BF1D7E"/>
    <w:p w14:paraId="2B6239B1" w14:textId="724C1882" w:rsidR="00BF1D7E" w:rsidRDefault="00BF1D7E" w:rsidP="00BF1D7E"/>
    <w:p w14:paraId="6C5531EE" w14:textId="1B69574C" w:rsidR="00BF1D7E" w:rsidRDefault="00BF1D7E" w:rsidP="00BF1D7E"/>
    <w:p w14:paraId="3346BE60" w14:textId="3C023275" w:rsidR="00BF1D7E" w:rsidRDefault="00BF1D7E" w:rsidP="00BF1D7E"/>
    <w:p w14:paraId="3B567437" w14:textId="7EB54748" w:rsidR="00BF1D7E" w:rsidRDefault="00BF1D7E" w:rsidP="00BF1D7E"/>
    <w:p w14:paraId="0B7C852D" w14:textId="430DD81A" w:rsidR="00BF1D7E" w:rsidRDefault="00BF1D7E" w:rsidP="00BF1D7E"/>
    <w:p w14:paraId="05284599" w14:textId="7502C47D" w:rsidR="00BF1D7E" w:rsidRDefault="00BF1D7E" w:rsidP="00BF1D7E"/>
    <w:p w14:paraId="5C087FC6" w14:textId="73BCD560" w:rsidR="00BF1D7E" w:rsidRPr="00BF1D7E" w:rsidRDefault="00BF1D7E" w:rsidP="00BF1D7E">
      <w:pPr>
        <w:rPr>
          <w:rFonts w:cs="Times New Roman"/>
          <w:b/>
          <w:sz w:val="32"/>
          <w:szCs w:val="32"/>
        </w:rPr>
      </w:pPr>
      <w:r w:rsidRPr="00BF1D7E">
        <w:rPr>
          <w:rFonts w:cs="Times New Roman"/>
          <w:b/>
          <w:sz w:val="32"/>
          <w:szCs w:val="32"/>
        </w:rPr>
        <w:t xml:space="preserve">Student Name: </w:t>
      </w:r>
    </w:p>
    <w:p w14:paraId="6503AE5E" w14:textId="2E52C880" w:rsidR="00BF1D7E" w:rsidRPr="00BF1D7E" w:rsidRDefault="00BF1D7E" w:rsidP="00BF1D7E">
      <w:pPr>
        <w:rPr>
          <w:rFonts w:cs="Times New Roman"/>
          <w:b/>
          <w:sz w:val="32"/>
          <w:szCs w:val="32"/>
        </w:rPr>
      </w:pPr>
      <w:r w:rsidRPr="00BF1D7E">
        <w:rPr>
          <w:rFonts w:cs="Times New Roman"/>
          <w:b/>
          <w:sz w:val="32"/>
          <w:szCs w:val="32"/>
        </w:rPr>
        <w:t>Student Reg No:</w:t>
      </w:r>
      <w:r w:rsidR="000F5515" w:rsidRPr="000F5515">
        <w:rPr>
          <w:b/>
        </w:rPr>
        <w:t xml:space="preserve"> </w:t>
      </w:r>
    </w:p>
    <w:p w14:paraId="6DCCCDE5" w14:textId="070C93FB" w:rsidR="00BF1D7E" w:rsidRDefault="00BF1D7E" w:rsidP="00BF1D7E"/>
    <w:p w14:paraId="0895B258" w14:textId="71E7893F" w:rsidR="00554969" w:rsidRDefault="00554969" w:rsidP="00BF1D7E"/>
    <w:p w14:paraId="2A7E4337" w14:textId="48E55DE3" w:rsidR="00554969" w:rsidRDefault="00554969" w:rsidP="00BF1D7E"/>
    <w:p w14:paraId="605AF189" w14:textId="45E3631C" w:rsidR="00FE0666" w:rsidRDefault="00FE0666" w:rsidP="003F7B50">
      <w:pPr>
        <w:pStyle w:val="Heading1"/>
        <w:jc w:val="left"/>
      </w:pPr>
      <w:bookmarkStart w:id="0" w:name="_Toc44753009"/>
      <w:r w:rsidRPr="009207F5">
        <w:lastRenderedPageBreak/>
        <w:t>Acknowledgements</w:t>
      </w:r>
      <w:bookmarkEnd w:id="0"/>
    </w:p>
    <w:p w14:paraId="0310F39B" w14:textId="77777777" w:rsidR="00FE0666" w:rsidRPr="00FE0666" w:rsidRDefault="00FE0666" w:rsidP="00FE0666"/>
    <w:p w14:paraId="1BF10A69" w14:textId="77777777" w:rsidR="00FE0666" w:rsidRPr="009207F5" w:rsidRDefault="00FE0666" w:rsidP="00FE0666">
      <w:pPr>
        <w:spacing w:after="0" w:line="360" w:lineRule="auto"/>
        <w:ind w:right="90"/>
        <w:rPr>
          <w:rFonts w:cs="Times New Roman"/>
          <w:szCs w:val="24"/>
        </w:rPr>
      </w:pPr>
      <w:r w:rsidRPr="009207F5">
        <w:rPr>
          <w:rFonts w:cs="Times New Roman"/>
          <w:szCs w:val="24"/>
        </w:rPr>
        <w:t>I would like to thank all the personalities who are involved in the creation of this project report. I consider myself very lucky and honored to have so many wonderful people lead me through in completion of this project.</w:t>
      </w:r>
    </w:p>
    <w:p w14:paraId="0929185E" w14:textId="77777777" w:rsidR="00FE0666" w:rsidRPr="009207F5" w:rsidRDefault="00FE0666" w:rsidP="00FE0666">
      <w:pPr>
        <w:spacing w:after="0" w:line="360" w:lineRule="auto"/>
        <w:ind w:right="90"/>
        <w:rPr>
          <w:rFonts w:cs="Times New Roman"/>
          <w:szCs w:val="24"/>
        </w:rPr>
      </w:pPr>
    </w:p>
    <w:p w14:paraId="089886CC" w14:textId="5425BB78" w:rsidR="00FE0666" w:rsidRPr="009207F5" w:rsidRDefault="00FE0666" w:rsidP="00FE0666">
      <w:pPr>
        <w:spacing w:after="0" w:line="360" w:lineRule="auto"/>
        <w:ind w:right="90"/>
        <w:rPr>
          <w:rFonts w:cs="Times New Roman"/>
          <w:szCs w:val="24"/>
        </w:rPr>
      </w:pPr>
      <w:r w:rsidRPr="009207F5">
        <w:rPr>
          <w:rFonts w:cs="Times New Roman"/>
          <w:szCs w:val="24"/>
        </w:rPr>
        <w:t xml:space="preserve">My grateful thanks to </w:t>
      </w:r>
      <w:r>
        <w:rPr>
          <w:rFonts w:cs="Times New Roman"/>
          <w:szCs w:val="24"/>
        </w:rPr>
        <w:t xml:space="preserve">my parents, </w:t>
      </w:r>
      <w:r w:rsidRPr="009207F5">
        <w:rPr>
          <w:rFonts w:cs="Times New Roman"/>
          <w:szCs w:val="24"/>
        </w:rPr>
        <w:t xml:space="preserve">my friends </w:t>
      </w:r>
      <w:r>
        <w:rPr>
          <w:rFonts w:cs="Times New Roman"/>
          <w:szCs w:val="24"/>
        </w:rPr>
        <w:t xml:space="preserve">and lectures </w:t>
      </w:r>
      <w:r w:rsidRPr="009207F5">
        <w:rPr>
          <w:rFonts w:cs="Times New Roman"/>
          <w:szCs w:val="24"/>
        </w:rPr>
        <w:t xml:space="preserve">who </w:t>
      </w:r>
      <w:r w:rsidR="00D7736D" w:rsidRPr="009207F5">
        <w:rPr>
          <w:rFonts w:cs="Times New Roman"/>
          <w:szCs w:val="24"/>
        </w:rPr>
        <w:t>despite</w:t>
      </w:r>
      <w:r w:rsidRPr="009207F5">
        <w:rPr>
          <w:rFonts w:cs="Times New Roman"/>
          <w:szCs w:val="24"/>
        </w:rPr>
        <w:t xml:space="preserve"> being extraordinarily busy with their duties, took time out to hear, guide and kept me on the correct path. I do not know where I would have been without </w:t>
      </w:r>
      <w:r>
        <w:rPr>
          <w:rFonts w:cs="Times New Roman"/>
          <w:szCs w:val="24"/>
        </w:rPr>
        <w:t>them</w:t>
      </w:r>
      <w:r w:rsidRPr="009207F5">
        <w:rPr>
          <w:rFonts w:cs="Times New Roman"/>
          <w:szCs w:val="24"/>
        </w:rPr>
        <w:t>.</w:t>
      </w:r>
    </w:p>
    <w:p w14:paraId="60DE61B7" w14:textId="77777777" w:rsidR="00FE0666" w:rsidRPr="009207F5" w:rsidRDefault="00FE0666" w:rsidP="00FE0666">
      <w:pPr>
        <w:spacing w:after="0" w:line="360" w:lineRule="auto"/>
        <w:ind w:right="90"/>
        <w:rPr>
          <w:rFonts w:cs="Times New Roman"/>
          <w:szCs w:val="24"/>
        </w:rPr>
      </w:pPr>
      <w:r w:rsidRPr="009207F5">
        <w:rPr>
          <w:rFonts w:cs="Times New Roman"/>
          <w:szCs w:val="24"/>
        </w:rPr>
        <w:tab/>
      </w:r>
    </w:p>
    <w:p w14:paraId="76EEF296" w14:textId="6951897E" w:rsidR="00FE0666" w:rsidRPr="00FE0666" w:rsidRDefault="00FE0666" w:rsidP="00FE0666">
      <w:pPr>
        <w:spacing w:after="0" w:line="360" w:lineRule="auto"/>
        <w:ind w:right="90"/>
        <w:rPr>
          <w:rFonts w:cs="Times New Roman"/>
          <w:szCs w:val="24"/>
        </w:rPr>
      </w:pPr>
      <w:r w:rsidRPr="009207F5">
        <w:rPr>
          <w:rFonts w:cs="Times New Roman"/>
          <w:szCs w:val="24"/>
        </w:rPr>
        <w:t>Last but not the least, there were so many who shared valuable information that helped in the succes</w:t>
      </w:r>
      <w:r>
        <w:rPr>
          <w:rFonts w:cs="Times New Roman"/>
          <w:szCs w:val="24"/>
        </w:rPr>
        <w:t>sful completion of this project and I am very much delighted to thank all the personalities involved</w:t>
      </w:r>
    </w:p>
    <w:p w14:paraId="1327D585" w14:textId="77777777" w:rsidR="00FE0666" w:rsidRDefault="00FE0666" w:rsidP="00D7736D"/>
    <w:p w14:paraId="2A00281A" w14:textId="77777777" w:rsidR="00FE0666" w:rsidRDefault="00FE0666" w:rsidP="00D7736D"/>
    <w:p w14:paraId="5B4E5747" w14:textId="77777777" w:rsidR="00FE0666" w:rsidRDefault="00FE0666" w:rsidP="00D7736D"/>
    <w:p w14:paraId="61153835" w14:textId="77777777" w:rsidR="00FE0666" w:rsidRDefault="00FE0666" w:rsidP="00D7736D"/>
    <w:p w14:paraId="38502CE3" w14:textId="77777777" w:rsidR="00FE0666" w:rsidRDefault="00FE0666" w:rsidP="00D7736D"/>
    <w:p w14:paraId="27E9DD65" w14:textId="77777777" w:rsidR="00FE0666" w:rsidRDefault="00FE0666" w:rsidP="00D7736D"/>
    <w:p w14:paraId="79D7EDFA" w14:textId="77777777" w:rsidR="00FE0666" w:rsidRDefault="00FE0666" w:rsidP="00D7736D"/>
    <w:p w14:paraId="605E55A2" w14:textId="77777777" w:rsidR="00FE0666" w:rsidRDefault="00FE0666" w:rsidP="00D7736D"/>
    <w:p w14:paraId="4A09257E" w14:textId="77777777" w:rsidR="00FE0666" w:rsidRDefault="00FE0666" w:rsidP="00D7736D"/>
    <w:p w14:paraId="2A8736B4" w14:textId="204A73C8" w:rsidR="00FE0666" w:rsidRDefault="00FE0666" w:rsidP="00D7736D"/>
    <w:p w14:paraId="634871B5" w14:textId="77777777" w:rsidR="00FE0666" w:rsidRPr="00FE0666" w:rsidRDefault="00FE0666" w:rsidP="00D7736D"/>
    <w:p w14:paraId="72F1BD2C" w14:textId="77777777" w:rsidR="00D7736D" w:rsidRDefault="00D7736D" w:rsidP="00D7736D"/>
    <w:p w14:paraId="144F693D" w14:textId="77777777" w:rsidR="00D7736D" w:rsidRDefault="00D7736D" w:rsidP="00D7736D"/>
    <w:p w14:paraId="64DCBB82" w14:textId="77777777" w:rsidR="00D7736D" w:rsidRDefault="00D7736D" w:rsidP="00D7736D"/>
    <w:p w14:paraId="3E7528DC" w14:textId="77777777" w:rsidR="00D7736D" w:rsidRDefault="00D7736D" w:rsidP="00D7736D"/>
    <w:p w14:paraId="254E6290" w14:textId="77777777" w:rsidR="00D7736D" w:rsidRDefault="00D7736D" w:rsidP="00D7736D"/>
    <w:p w14:paraId="54A06D75" w14:textId="77777777" w:rsidR="00D7736D" w:rsidRDefault="00D7736D" w:rsidP="00D7736D"/>
    <w:p w14:paraId="300C6EE3" w14:textId="77777777" w:rsidR="00D7736D" w:rsidRDefault="00D7736D" w:rsidP="00D7736D"/>
    <w:p w14:paraId="18D6076B" w14:textId="29940EE7" w:rsidR="00F8285F" w:rsidRDefault="00554969" w:rsidP="001627A6">
      <w:pPr>
        <w:pStyle w:val="Heading1"/>
      </w:pPr>
      <w:bookmarkStart w:id="1" w:name="_Toc44753010"/>
      <w:r>
        <w:lastRenderedPageBreak/>
        <w:t>Introduction</w:t>
      </w:r>
      <w:bookmarkEnd w:id="1"/>
    </w:p>
    <w:p w14:paraId="7B9D62A6" w14:textId="77777777" w:rsidR="001627A6" w:rsidRPr="001627A6" w:rsidRDefault="001627A6" w:rsidP="001627A6"/>
    <w:p w14:paraId="06F9A614" w14:textId="1C919D7F" w:rsidR="001627A6" w:rsidRDefault="00F8285F" w:rsidP="00FE0666">
      <w:pPr>
        <w:spacing w:line="276" w:lineRule="auto"/>
      </w:pPr>
      <w:r w:rsidRPr="001627A6">
        <w:t xml:space="preserve">Application </w:t>
      </w:r>
      <w:r w:rsidR="00933CE0" w:rsidRPr="001627A6">
        <w:t>Development Course</w:t>
      </w:r>
      <w:r w:rsidRPr="001627A6">
        <w:t xml:space="preserve"> </w:t>
      </w:r>
      <w:r w:rsidR="00933CE0" w:rsidRPr="001627A6">
        <w:t xml:space="preserve">work 1 </w:t>
      </w:r>
      <w:r w:rsidRPr="001627A6">
        <w:t xml:space="preserve">requires </w:t>
      </w:r>
      <w:r w:rsidR="00364621" w:rsidRPr="001627A6">
        <w:t>developing</w:t>
      </w:r>
      <w:r w:rsidR="00933CE0" w:rsidRPr="001627A6">
        <w:t xml:space="preserve"> a </w:t>
      </w:r>
      <w:r w:rsidR="006440A3" w:rsidRPr="001627A6">
        <w:t>Point</w:t>
      </w:r>
      <w:r w:rsidR="00933CE0" w:rsidRPr="001627A6">
        <w:t xml:space="preserve"> of </w:t>
      </w:r>
      <w:r w:rsidR="006440A3" w:rsidRPr="001627A6">
        <w:t>S</w:t>
      </w:r>
      <w:r w:rsidR="00933CE0" w:rsidRPr="001627A6">
        <w:t>ale desktop application in C# using object-oriented approach and Visual Studio, and the course work1 requires a documentation in MS Word file format. Visual Studio 201</w:t>
      </w:r>
      <w:r w:rsidR="00364621">
        <w:t>7</w:t>
      </w:r>
      <w:r w:rsidR="00933CE0" w:rsidRPr="001627A6">
        <w:t xml:space="preserve"> or any higher version should be used for develo</w:t>
      </w:r>
      <w:r w:rsidR="00C23E48" w:rsidRPr="001627A6">
        <w:t>pment.</w:t>
      </w:r>
    </w:p>
    <w:p w14:paraId="1EE61790" w14:textId="77777777" w:rsidR="00FE0666" w:rsidRPr="001627A6" w:rsidRDefault="00FE0666" w:rsidP="00FE0666">
      <w:pPr>
        <w:spacing w:line="276" w:lineRule="auto"/>
      </w:pPr>
    </w:p>
    <w:p w14:paraId="502AA6F7" w14:textId="3B9D49DC" w:rsidR="006440A3" w:rsidRDefault="006440A3" w:rsidP="001627A6">
      <w:pPr>
        <w:spacing w:line="276" w:lineRule="auto"/>
      </w:pPr>
      <w:r w:rsidRPr="001627A6">
        <w:t xml:space="preserve">This Point of Sale application support for </w:t>
      </w:r>
      <w:r w:rsidR="00364621">
        <w:t>XYZ</w:t>
      </w:r>
      <w:r w:rsidRPr="001627A6">
        <w:t xml:space="preserve"> </w:t>
      </w:r>
      <w:r w:rsidR="007F7EC5">
        <w:t>Company</w:t>
      </w:r>
      <w:r w:rsidRPr="001627A6">
        <w:t xml:space="preserve"> to manage their daily sales, and the purchase. Therefore, this desktop application will have two main portions to manage the Purchase (Good Received Note) and Sale (Point of Sales). </w:t>
      </w:r>
      <w:r w:rsidR="001627A6" w:rsidRPr="001627A6">
        <w:t>So,</w:t>
      </w:r>
      <w:r w:rsidRPr="001627A6">
        <w:t xml:space="preserve"> this will help the client to track the daily and monthly sales and purchase </w:t>
      </w:r>
      <w:r w:rsidR="00835422" w:rsidRPr="001627A6">
        <w:t>this application as well</w:t>
      </w:r>
      <w:r w:rsidR="00F0571F">
        <w:t xml:space="preserve"> as</w:t>
      </w:r>
      <w:r w:rsidRPr="001627A6">
        <w:t xml:space="preserve"> can generates several reports </w:t>
      </w:r>
      <w:r w:rsidR="00F0571F">
        <w:t>such as</w:t>
      </w:r>
      <w:r w:rsidR="001627A6" w:rsidRPr="001627A6">
        <w:t xml:space="preserve"> </w:t>
      </w:r>
      <w:r w:rsidR="00176518" w:rsidRPr="00C3277E">
        <w:rPr>
          <w:rFonts w:cs="Times New Roman"/>
          <w:szCs w:val="24"/>
        </w:rPr>
        <w:t>purchase order, sales order and top selling products</w:t>
      </w:r>
    </w:p>
    <w:p w14:paraId="694D1A03" w14:textId="77777777" w:rsidR="001627A6" w:rsidRPr="001627A6" w:rsidRDefault="001627A6" w:rsidP="001627A6">
      <w:pPr>
        <w:spacing w:line="360" w:lineRule="auto"/>
      </w:pPr>
    </w:p>
    <w:p w14:paraId="24251836" w14:textId="32476D47" w:rsidR="00AD5B7A" w:rsidRDefault="001627A6" w:rsidP="001627A6">
      <w:pPr>
        <w:spacing w:line="276" w:lineRule="auto"/>
      </w:pPr>
      <w:r w:rsidRPr="001627A6">
        <w:t>Two types of user</w:t>
      </w:r>
      <w:r>
        <w:t>s</w:t>
      </w:r>
      <w:r w:rsidRPr="001627A6">
        <w:t xml:space="preserve"> can be work in this system which are Administrator and Normal User (Cashier), depend on the user login type</w:t>
      </w:r>
      <w:r>
        <w:t>,</w:t>
      </w:r>
      <w:r w:rsidRPr="001627A6">
        <w:t xml:space="preserve"> users can access the form (features)</w:t>
      </w:r>
      <w:r>
        <w:t xml:space="preserve">. Especially </w:t>
      </w:r>
      <w:r w:rsidR="00CD783A">
        <w:t>some GRN</w:t>
      </w:r>
      <w:r>
        <w:t xml:space="preserve"> approve features and sales income reports are available only for Admin user and Normal users cannot be accessed above forms.</w:t>
      </w:r>
    </w:p>
    <w:p w14:paraId="74629D48" w14:textId="5596185B" w:rsidR="00933CE0" w:rsidRPr="001627A6" w:rsidRDefault="00AD5B7A" w:rsidP="001627A6">
      <w:pPr>
        <w:spacing w:line="276" w:lineRule="auto"/>
      </w:pPr>
      <w:r>
        <w:t xml:space="preserve">Additionally, I have added </w:t>
      </w:r>
      <w:r w:rsidR="00BC53C8">
        <w:t>Use case diagram, class diagram, ER diagram, source code</w:t>
      </w:r>
      <w:r w:rsidR="00835422">
        <w:t xml:space="preserve"> and </w:t>
      </w:r>
      <w:r w:rsidR="00BC53C8">
        <w:t>this will help to understand any third parties.</w:t>
      </w:r>
      <w:r w:rsidR="001627A6">
        <w:t xml:space="preserve"> </w:t>
      </w:r>
    </w:p>
    <w:p w14:paraId="37C7CF45" w14:textId="6B400EF6" w:rsidR="00554969" w:rsidRDefault="00554969" w:rsidP="001627A6">
      <w:pPr>
        <w:spacing w:line="360" w:lineRule="auto"/>
      </w:pPr>
    </w:p>
    <w:p w14:paraId="138ADEBE" w14:textId="38EB5EF9" w:rsidR="00CF2F8C" w:rsidRDefault="00CF2F8C" w:rsidP="001627A6">
      <w:pPr>
        <w:spacing w:line="360" w:lineRule="auto"/>
      </w:pPr>
    </w:p>
    <w:p w14:paraId="38A75684" w14:textId="06AEDA8D" w:rsidR="00CF2F8C" w:rsidRDefault="00CF2F8C" w:rsidP="001627A6">
      <w:pPr>
        <w:spacing w:line="360" w:lineRule="auto"/>
      </w:pPr>
    </w:p>
    <w:p w14:paraId="7D030978" w14:textId="788F2DE9" w:rsidR="00CF2F8C" w:rsidRDefault="00CF2F8C" w:rsidP="001627A6">
      <w:pPr>
        <w:spacing w:line="360" w:lineRule="auto"/>
      </w:pPr>
    </w:p>
    <w:p w14:paraId="27E14473" w14:textId="080BAC8C" w:rsidR="00CF2F8C" w:rsidRDefault="00CF2F8C" w:rsidP="001627A6">
      <w:pPr>
        <w:spacing w:line="360" w:lineRule="auto"/>
      </w:pPr>
    </w:p>
    <w:p w14:paraId="42E73640" w14:textId="3B19025A" w:rsidR="00CF2F8C" w:rsidRDefault="00CF2F8C" w:rsidP="001627A6">
      <w:pPr>
        <w:spacing w:line="360" w:lineRule="auto"/>
      </w:pPr>
    </w:p>
    <w:p w14:paraId="497C0D03" w14:textId="370C0F85" w:rsidR="00CF2F8C" w:rsidRDefault="00CF2F8C" w:rsidP="001627A6">
      <w:pPr>
        <w:spacing w:line="360" w:lineRule="auto"/>
      </w:pPr>
    </w:p>
    <w:p w14:paraId="64BC3C94" w14:textId="246CDCBF" w:rsidR="00CF2F8C" w:rsidRDefault="00CF2F8C" w:rsidP="001627A6">
      <w:pPr>
        <w:spacing w:line="360" w:lineRule="auto"/>
      </w:pPr>
    </w:p>
    <w:p w14:paraId="7F5D6333" w14:textId="3CB3973C" w:rsidR="00CF2F8C" w:rsidRDefault="00CF2F8C" w:rsidP="001627A6">
      <w:pPr>
        <w:spacing w:line="360" w:lineRule="auto"/>
      </w:pPr>
    </w:p>
    <w:p w14:paraId="50BDAE70" w14:textId="17D9F022" w:rsidR="00CF2F8C" w:rsidRDefault="00CF2F8C" w:rsidP="001627A6">
      <w:pPr>
        <w:spacing w:line="360" w:lineRule="auto"/>
      </w:pPr>
    </w:p>
    <w:p w14:paraId="1EDDFBFB" w14:textId="4518856E" w:rsidR="00CF2F8C" w:rsidRDefault="00CF2F8C" w:rsidP="001627A6">
      <w:pPr>
        <w:spacing w:line="360" w:lineRule="auto"/>
      </w:pPr>
    </w:p>
    <w:p w14:paraId="58C39E1B" w14:textId="63956725" w:rsidR="00CF2F8C" w:rsidRDefault="00CF2F8C" w:rsidP="001627A6">
      <w:pPr>
        <w:spacing w:line="360" w:lineRule="auto"/>
      </w:pPr>
    </w:p>
    <w:sdt>
      <w:sdtPr>
        <w:rPr>
          <w:rFonts w:ascii="Times New Roman" w:eastAsiaTheme="minorHAnsi" w:hAnsi="Times New Roman" w:cstheme="minorBidi"/>
          <w:color w:val="auto"/>
          <w:sz w:val="24"/>
          <w:szCs w:val="22"/>
        </w:rPr>
        <w:id w:val="74874760"/>
        <w:docPartObj>
          <w:docPartGallery w:val="Table of Contents"/>
          <w:docPartUnique/>
        </w:docPartObj>
      </w:sdtPr>
      <w:sdtEndPr>
        <w:rPr>
          <w:b/>
          <w:bCs/>
          <w:noProof/>
        </w:rPr>
      </w:sdtEndPr>
      <w:sdtContent>
        <w:p w14:paraId="32E623A0" w14:textId="1EA02F18" w:rsidR="00D77810" w:rsidRDefault="00D77810">
          <w:pPr>
            <w:pStyle w:val="TOCHeading"/>
          </w:pPr>
          <w:r>
            <w:t>Table of Contents</w:t>
          </w:r>
        </w:p>
        <w:p w14:paraId="6FE2B2BE" w14:textId="1E960810" w:rsidR="00E25D03" w:rsidRDefault="00D77810">
          <w:pPr>
            <w:pStyle w:val="TOC1"/>
            <w:tabs>
              <w:tab w:val="right" w:leader="dot" w:pos="9016"/>
            </w:tabs>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44753009" w:history="1">
            <w:r w:rsidR="00E25D03" w:rsidRPr="008604D9">
              <w:rPr>
                <w:rStyle w:val="Hyperlink"/>
                <w:noProof/>
              </w:rPr>
              <w:t>Acknowledgements</w:t>
            </w:r>
            <w:r w:rsidR="00E25D03">
              <w:rPr>
                <w:noProof/>
                <w:webHidden/>
              </w:rPr>
              <w:tab/>
            </w:r>
            <w:r w:rsidR="00E25D03">
              <w:rPr>
                <w:noProof/>
                <w:webHidden/>
              </w:rPr>
              <w:fldChar w:fldCharType="begin"/>
            </w:r>
            <w:r w:rsidR="00E25D03">
              <w:rPr>
                <w:noProof/>
                <w:webHidden/>
              </w:rPr>
              <w:instrText xml:space="preserve"> PAGEREF _Toc44753009 \h </w:instrText>
            </w:r>
            <w:r w:rsidR="00E25D03">
              <w:rPr>
                <w:noProof/>
                <w:webHidden/>
              </w:rPr>
            </w:r>
            <w:r w:rsidR="00E25D03">
              <w:rPr>
                <w:noProof/>
                <w:webHidden/>
              </w:rPr>
              <w:fldChar w:fldCharType="separate"/>
            </w:r>
            <w:r w:rsidR="00E25D03">
              <w:rPr>
                <w:noProof/>
                <w:webHidden/>
              </w:rPr>
              <w:t>2</w:t>
            </w:r>
            <w:r w:rsidR="00E25D03">
              <w:rPr>
                <w:noProof/>
                <w:webHidden/>
              </w:rPr>
              <w:fldChar w:fldCharType="end"/>
            </w:r>
          </w:hyperlink>
        </w:p>
        <w:p w14:paraId="66F01849" w14:textId="48B97C9E" w:rsidR="00E25D03" w:rsidRDefault="006F3460">
          <w:pPr>
            <w:pStyle w:val="TOC1"/>
            <w:tabs>
              <w:tab w:val="right" w:leader="dot" w:pos="9016"/>
            </w:tabs>
            <w:rPr>
              <w:rFonts w:asciiTheme="minorHAnsi" w:eastAsiaTheme="minorEastAsia" w:hAnsiTheme="minorHAnsi"/>
              <w:noProof/>
              <w:sz w:val="22"/>
            </w:rPr>
          </w:pPr>
          <w:hyperlink w:anchor="_Toc44753010" w:history="1">
            <w:r w:rsidR="00E25D03" w:rsidRPr="008604D9">
              <w:rPr>
                <w:rStyle w:val="Hyperlink"/>
                <w:noProof/>
              </w:rPr>
              <w:t>Introduction</w:t>
            </w:r>
            <w:r w:rsidR="00E25D03">
              <w:rPr>
                <w:noProof/>
                <w:webHidden/>
              </w:rPr>
              <w:tab/>
            </w:r>
            <w:r w:rsidR="00E25D03">
              <w:rPr>
                <w:noProof/>
                <w:webHidden/>
              </w:rPr>
              <w:fldChar w:fldCharType="begin"/>
            </w:r>
            <w:r w:rsidR="00E25D03">
              <w:rPr>
                <w:noProof/>
                <w:webHidden/>
              </w:rPr>
              <w:instrText xml:space="preserve"> PAGEREF _Toc44753010 \h </w:instrText>
            </w:r>
            <w:r w:rsidR="00E25D03">
              <w:rPr>
                <w:noProof/>
                <w:webHidden/>
              </w:rPr>
            </w:r>
            <w:r w:rsidR="00E25D03">
              <w:rPr>
                <w:noProof/>
                <w:webHidden/>
              </w:rPr>
              <w:fldChar w:fldCharType="separate"/>
            </w:r>
            <w:r w:rsidR="00E25D03">
              <w:rPr>
                <w:noProof/>
                <w:webHidden/>
              </w:rPr>
              <w:t>3</w:t>
            </w:r>
            <w:r w:rsidR="00E25D03">
              <w:rPr>
                <w:noProof/>
                <w:webHidden/>
              </w:rPr>
              <w:fldChar w:fldCharType="end"/>
            </w:r>
          </w:hyperlink>
        </w:p>
        <w:p w14:paraId="23E08CB3" w14:textId="211B1643" w:rsidR="00E25D03" w:rsidRDefault="006F3460">
          <w:pPr>
            <w:pStyle w:val="TOC1"/>
            <w:tabs>
              <w:tab w:val="left" w:pos="480"/>
              <w:tab w:val="right" w:leader="dot" w:pos="9016"/>
            </w:tabs>
            <w:rPr>
              <w:rFonts w:asciiTheme="minorHAnsi" w:eastAsiaTheme="minorEastAsia" w:hAnsiTheme="minorHAnsi"/>
              <w:noProof/>
              <w:sz w:val="22"/>
            </w:rPr>
          </w:pPr>
          <w:hyperlink w:anchor="_Toc44753011" w:history="1">
            <w:r w:rsidR="00E25D03" w:rsidRPr="008604D9">
              <w:rPr>
                <w:rStyle w:val="Hyperlink"/>
                <w:noProof/>
              </w:rPr>
              <w:t>1.</w:t>
            </w:r>
            <w:r w:rsidR="00E25D03">
              <w:rPr>
                <w:rFonts w:asciiTheme="minorHAnsi" w:eastAsiaTheme="minorEastAsia" w:hAnsiTheme="minorHAnsi"/>
                <w:noProof/>
                <w:sz w:val="22"/>
              </w:rPr>
              <w:tab/>
            </w:r>
            <w:r w:rsidR="00E25D03" w:rsidRPr="008604D9">
              <w:rPr>
                <w:rStyle w:val="Hyperlink"/>
                <w:noProof/>
              </w:rPr>
              <w:t>The Architectures of the Applications</w:t>
            </w:r>
            <w:r w:rsidR="00E25D03">
              <w:rPr>
                <w:noProof/>
                <w:webHidden/>
              </w:rPr>
              <w:tab/>
            </w:r>
            <w:r w:rsidR="00E25D03">
              <w:rPr>
                <w:noProof/>
                <w:webHidden/>
              </w:rPr>
              <w:fldChar w:fldCharType="begin"/>
            </w:r>
            <w:r w:rsidR="00E25D03">
              <w:rPr>
                <w:noProof/>
                <w:webHidden/>
              </w:rPr>
              <w:instrText xml:space="preserve"> PAGEREF _Toc44753011 \h </w:instrText>
            </w:r>
            <w:r w:rsidR="00E25D03">
              <w:rPr>
                <w:noProof/>
                <w:webHidden/>
              </w:rPr>
            </w:r>
            <w:r w:rsidR="00E25D03">
              <w:rPr>
                <w:noProof/>
                <w:webHidden/>
              </w:rPr>
              <w:fldChar w:fldCharType="separate"/>
            </w:r>
            <w:r w:rsidR="00E25D03">
              <w:rPr>
                <w:noProof/>
                <w:webHidden/>
              </w:rPr>
              <w:t>7</w:t>
            </w:r>
            <w:r w:rsidR="00E25D03">
              <w:rPr>
                <w:noProof/>
                <w:webHidden/>
              </w:rPr>
              <w:fldChar w:fldCharType="end"/>
            </w:r>
          </w:hyperlink>
        </w:p>
        <w:p w14:paraId="7882833E" w14:textId="545A6F49" w:rsidR="00E25D03" w:rsidRDefault="006F3460">
          <w:pPr>
            <w:pStyle w:val="TOC2"/>
            <w:tabs>
              <w:tab w:val="right" w:leader="dot" w:pos="9016"/>
            </w:tabs>
            <w:rPr>
              <w:rFonts w:asciiTheme="minorHAnsi" w:eastAsiaTheme="minorEastAsia" w:hAnsiTheme="minorHAnsi"/>
              <w:noProof/>
              <w:sz w:val="22"/>
            </w:rPr>
          </w:pPr>
          <w:hyperlink w:anchor="_Toc44753012" w:history="1">
            <w:r w:rsidR="00E25D03" w:rsidRPr="008604D9">
              <w:rPr>
                <w:rStyle w:val="Hyperlink"/>
                <w:noProof/>
              </w:rPr>
              <w:t>2.1 Use Case Diagram - XYZ Inventory</w:t>
            </w:r>
            <w:r w:rsidR="00E25D03">
              <w:rPr>
                <w:noProof/>
                <w:webHidden/>
              </w:rPr>
              <w:tab/>
            </w:r>
            <w:r w:rsidR="00E25D03">
              <w:rPr>
                <w:noProof/>
                <w:webHidden/>
              </w:rPr>
              <w:fldChar w:fldCharType="begin"/>
            </w:r>
            <w:r w:rsidR="00E25D03">
              <w:rPr>
                <w:noProof/>
                <w:webHidden/>
              </w:rPr>
              <w:instrText xml:space="preserve"> PAGEREF _Toc44753012 \h </w:instrText>
            </w:r>
            <w:r w:rsidR="00E25D03">
              <w:rPr>
                <w:noProof/>
                <w:webHidden/>
              </w:rPr>
            </w:r>
            <w:r w:rsidR="00E25D03">
              <w:rPr>
                <w:noProof/>
                <w:webHidden/>
              </w:rPr>
              <w:fldChar w:fldCharType="separate"/>
            </w:r>
            <w:r w:rsidR="00E25D03">
              <w:rPr>
                <w:noProof/>
                <w:webHidden/>
              </w:rPr>
              <w:t>7</w:t>
            </w:r>
            <w:r w:rsidR="00E25D03">
              <w:rPr>
                <w:noProof/>
                <w:webHidden/>
              </w:rPr>
              <w:fldChar w:fldCharType="end"/>
            </w:r>
          </w:hyperlink>
        </w:p>
        <w:p w14:paraId="41F1E805" w14:textId="34F166FE" w:rsidR="00E25D03" w:rsidRDefault="006F3460">
          <w:pPr>
            <w:pStyle w:val="TOC2"/>
            <w:tabs>
              <w:tab w:val="left" w:pos="880"/>
              <w:tab w:val="right" w:leader="dot" w:pos="9016"/>
            </w:tabs>
            <w:rPr>
              <w:rFonts w:asciiTheme="minorHAnsi" w:eastAsiaTheme="minorEastAsia" w:hAnsiTheme="minorHAnsi"/>
              <w:noProof/>
              <w:sz w:val="22"/>
            </w:rPr>
          </w:pPr>
          <w:hyperlink w:anchor="_Toc44753013" w:history="1">
            <w:r w:rsidR="00E25D03" w:rsidRPr="008604D9">
              <w:rPr>
                <w:rStyle w:val="Hyperlink"/>
                <w:noProof/>
              </w:rPr>
              <w:t>1.2</w:t>
            </w:r>
            <w:r w:rsidR="00E25D03">
              <w:rPr>
                <w:rFonts w:asciiTheme="minorHAnsi" w:eastAsiaTheme="minorEastAsia" w:hAnsiTheme="minorHAnsi"/>
                <w:noProof/>
                <w:sz w:val="22"/>
              </w:rPr>
              <w:tab/>
            </w:r>
            <w:r w:rsidR="00E25D03" w:rsidRPr="008604D9">
              <w:rPr>
                <w:rStyle w:val="Hyperlink"/>
                <w:noProof/>
              </w:rPr>
              <w:t xml:space="preserve">Class Diagram - XYZ </w:t>
            </w:r>
            <w:r w:rsidR="00BB020B">
              <w:rPr>
                <w:rStyle w:val="Hyperlink"/>
                <w:noProof/>
              </w:rPr>
              <w:t>Inventory</w:t>
            </w:r>
            <w:r w:rsidR="00E25D03">
              <w:rPr>
                <w:noProof/>
                <w:webHidden/>
              </w:rPr>
              <w:tab/>
            </w:r>
            <w:r w:rsidR="00E25D03">
              <w:rPr>
                <w:noProof/>
                <w:webHidden/>
              </w:rPr>
              <w:fldChar w:fldCharType="begin"/>
            </w:r>
            <w:r w:rsidR="00E25D03">
              <w:rPr>
                <w:noProof/>
                <w:webHidden/>
              </w:rPr>
              <w:instrText xml:space="preserve"> PAGEREF _Toc44753013 \h </w:instrText>
            </w:r>
            <w:r w:rsidR="00E25D03">
              <w:rPr>
                <w:noProof/>
                <w:webHidden/>
              </w:rPr>
            </w:r>
            <w:r w:rsidR="00E25D03">
              <w:rPr>
                <w:noProof/>
                <w:webHidden/>
              </w:rPr>
              <w:fldChar w:fldCharType="separate"/>
            </w:r>
            <w:r w:rsidR="00E25D03">
              <w:rPr>
                <w:noProof/>
                <w:webHidden/>
              </w:rPr>
              <w:t>8</w:t>
            </w:r>
            <w:r w:rsidR="00E25D03">
              <w:rPr>
                <w:noProof/>
                <w:webHidden/>
              </w:rPr>
              <w:fldChar w:fldCharType="end"/>
            </w:r>
          </w:hyperlink>
        </w:p>
        <w:p w14:paraId="785EE373" w14:textId="288F0ADB" w:rsidR="00E25D03" w:rsidRDefault="006F3460">
          <w:pPr>
            <w:pStyle w:val="TOC3"/>
            <w:tabs>
              <w:tab w:val="left" w:pos="1100"/>
              <w:tab w:val="right" w:leader="dot" w:pos="9016"/>
            </w:tabs>
            <w:rPr>
              <w:rFonts w:asciiTheme="minorHAnsi" w:eastAsiaTheme="minorEastAsia" w:hAnsiTheme="minorHAnsi"/>
              <w:noProof/>
              <w:sz w:val="22"/>
            </w:rPr>
          </w:pPr>
          <w:hyperlink w:anchor="_Toc44753014" w:history="1">
            <w:r w:rsidR="00E25D03" w:rsidRPr="008604D9">
              <w:rPr>
                <w:rStyle w:val="Hyperlink"/>
                <w:noProof/>
              </w:rPr>
              <w:t>1.</w:t>
            </w:r>
            <w:r w:rsidR="00E25D03">
              <w:rPr>
                <w:rFonts w:asciiTheme="minorHAnsi" w:eastAsiaTheme="minorEastAsia" w:hAnsiTheme="minorHAnsi"/>
                <w:noProof/>
                <w:sz w:val="22"/>
              </w:rPr>
              <w:tab/>
            </w:r>
            <w:r w:rsidR="00E25D03" w:rsidRPr="008604D9">
              <w:rPr>
                <w:rStyle w:val="Hyperlink"/>
                <w:noProof/>
              </w:rPr>
              <w:t>Master</w:t>
            </w:r>
            <w:r w:rsidR="00E25D03">
              <w:rPr>
                <w:noProof/>
                <w:webHidden/>
              </w:rPr>
              <w:tab/>
            </w:r>
            <w:r w:rsidR="00E25D03">
              <w:rPr>
                <w:noProof/>
                <w:webHidden/>
              </w:rPr>
              <w:fldChar w:fldCharType="begin"/>
            </w:r>
            <w:r w:rsidR="00E25D03">
              <w:rPr>
                <w:noProof/>
                <w:webHidden/>
              </w:rPr>
              <w:instrText xml:space="preserve"> PAGEREF _Toc44753014 \h </w:instrText>
            </w:r>
            <w:r w:rsidR="00E25D03">
              <w:rPr>
                <w:noProof/>
                <w:webHidden/>
              </w:rPr>
            </w:r>
            <w:r w:rsidR="00E25D03">
              <w:rPr>
                <w:noProof/>
                <w:webHidden/>
              </w:rPr>
              <w:fldChar w:fldCharType="separate"/>
            </w:r>
            <w:r w:rsidR="00E25D03">
              <w:rPr>
                <w:noProof/>
                <w:webHidden/>
              </w:rPr>
              <w:t>8</w:t>
            </w:r>
            <w:r w:rsidR="00E25D03">
              <w:rPr>
                <w:noProof/>
                <w:webHidden/>
              </w:rPr>
              <w:fldChar w:fldCharType="end"/>
            </w:r>
          </w:hyperlink>
        </w:p>
        <w:p w14:paraId="6B48B899" w14:textId="2F536C10" w:rsidR="00E25D03" w:rsidRDefault="006F3460">
          <w:pPr>
            <w:pStyle w:val="TOC3"/>
            <w:tabs>
              <w:tab w:val="left" w:pos="1100"/>
              <w:tab w:val="right" w:leader="dot" w:pos="9016"/>
            </w:tabs>
            <w:rPr>
              <w:rFonts w:asciiTheme="minorHAnsi" w:eastAsiaTheme="minorEastAsia" w:hAnsiTheme="minorHAnsi"/>
              <w:noProof/>
              <w:sz w:val="22"/>
            </w:rPr>
          </w:pPr>
          <w:hyperlink w:anchor="_Toc44753015" w:history="1">
            <w:r w:rsidR="00E25D03" w:rsidRPr="008604D9">
              <w:rPr>
                <w:rStyle w:val="Hyperlink"/>
                <w:noProof/>
              </w:rPr>
              <w:t>1.1</w:t>
            </w:r>
            <w:r w:rsidR="00E25D03">
              <w:rPr>
                <w:rFonts w:asciiTheme="minorHAnsi" w:eastAsiaTheme="minorEastAsia" w:hAnsiTheme="minorHAnsi"/>
                <w:noProof/>
                <w:sz w:val="22"/>
              </w:rPr>
              <w:tab/>
            </w:r>
            <w:r w:rsidR="00E25D03" w:rsidRPr="008604D9">
              <w:rPr>
                <w:rStyle w:val="Hyperlink"/>
                <w:noProof/>
              </w:rPr>
              <w:t>frmLogin:</w:t>
            </w:r>
            <w:r w:rsidR="00E25D03">
              <w:rPr>
                <w:noProof/>
                <w:webHidden/>
              </w:rPr>
              <w:tab/>
            </w:r>
            <w:r w:rsidR="00E25D03">
              <w:rPr>
                <w:noProof/>
                <w:webHidden/>
              </w:rPr>
              <w:fldChar w:fldCharType="begin"/>
            </w:r>
            <w:r w:rsidR="00E25D03">
              <w:rPr>
                <w:noProof/>
                <w:webHidden/>
              </w:rPr>
              <w:instrText xml:space="preserve"> PAGEREF _Toc44753015 \h </w:instrText>
            </w:r>
            <w:r w:rsidR="00E25D03">
              <w:rPr>
                <w:noProof/>
                <w:webHidden/>
              </w:rPr>
            </w:r>
            <w:r w:rsidR="00E25D03">
              <w:rPr>
                <w:noProof/>
                <w:webHidden/>
              </w:rPr>
              <w:fldChar w:fldCharType="separate"/>
            </w:r>
            <w:r w:rsidR="00E25D03">
              <w:rPr>
                <w:noProof/>
                <w:webHidden/>
              </w:rPr>
              <w:t>8</w:t>
            </w:r>
            <w:r w:rsidR="00E25D03">
              <w:rPr>
                <w:noProof/>
                <w:webHidden/>
              </w:rPr>
              <w:fldChar w:fldCharType="end"/>
            </w:r>
          </w:hyperlink>
        </w:p>
        <w:p w14:paraId="5FDEAF4E" w14:textId="5F0EA2E8" w:rsidR="00E25D03" w:rsidRDefault="006F3460">
          <w:pPr>
            <w:pStyle w:val="TOC3"/>
            <w:tabs>
              <w:tab w:val="left" w:pos="1100"/>
              <w:tab w:val="right" w:leader="dot" w:pos="9016"/>
            </w:tabs>
            <w:rPr>
              <w:rFonts w:asciiTheme="minorHAnsi" w:eastAsiaTheme="minorEastAsia" w:hAnsiTheme="minorHAnsi"/>
              <w:noProof/>
              <w:sz w:val="22"/>
            </w:rPr>
          </w:pPr>
          <w:hyperlink w:anchor="_Toc44753016" w:history="1">
            <w:r w:rsidR="00E25D03" w:rsidRPr="008604D9">
              <w:rPr>
                <w:rStyle w:val="Hyperlink"/>
                <w:noProof/>
              </w:rPr>
              <w:t>1.2</w:t>
            </w:r>
            <w:r w:rsidR="00E25D03">
              <w:rPr>
                <w:rFonts w:asciiTheme="minorHAnsi" w:eastAsiaTheme="minorEastAsia" w:hAnsiTheme="minorHAnsi"/>
                <w:noProof/>
                <w:sz w:val="22"/>
              </w:rPr>
              <w:tab/>
            </w:r>
            <w:r w:rsidR="00E25D03" w:rsidRPr="008604D9">
              <w:rPr>
                <w:rStyle w:val="Hyperlink"/>
                <w:noProof/>
              </w:rPr>
              <w:t>frmMain:</w:t>
            </w:r>
            <w:r w:rsidR="00E25D03">
              <w:rPr>
                <w:noProof/>
                <w:webHidden/>
              </w:rPr>
              <w:tab/>
            </w:r>
            <w:r w:rsidR="00E25D03">
              <w:rPr>
                <w:noProof/>
                <w:webHidden/>
              </w:rPr>
              <w:fldChar w:fldCharType="begin"/>
            </w:r>
            <w:r w:rsidR="00E25D03">
              <w:rPr>
                <w:noProof/>
                <w:webHidden/>
              </w:rPr>
              <w:instrText xml:space="preserve"> PAGEREF _Toc44753016 \h </w:instrText>
            </w:r>
            <w:r w:rsidR="00E25D03">
              <w:rPr>
                <w:noProof/>
                <w:webHidden/>
              </w:rPr>
            </w:r>
            <w:r w:rsidR="00E25D03">
              <w:rPr>
                <w:noProof/>
                <w:webHidden/>
              </w:rPr>
              <w:fldChar w:fldCharType="separate"/>
            </w:r>
            <w:r w:rsidR="00E25D03">
              <w:rPr>
                <w:noProof/>
                <w:webHidden/>
              </w:rPr>
              <w:t>8</w:t>
            </w:r>
            <w:r w:rsidR="00E25D03">
              <w:rPr>
                <w:noProof/>
                <w:webHidden/>
              </w:rPr>
              <w:fldChar w:fldCharType="end"/>
            </w:r>
          </w:hyperlink>
        </w:p>
        <w:p w14:paraId="7CF82890" w14:textId="63C1C0D3" w:rsidR="00E25D03" w:rsidRDefault="006F3460">
          <w:pPr>
            <w:pStyle w:val="TOC3"/>
            <w:tabs>
              <w:tab w:val="right" w:leader="dot" w:pos="9016"/>
            </w:tabs>
            <w:rPr>
              <w:rFonts w:asciiTheme="minorHAnsi" w:eastAsiaTheme="minorEastAsia" w:hAnsiTheme="minorHAnsi"/>
              <w:noProof/>
              <w:sz w:val="22"/>
            </w:rPr>
          </w:pPr>
          <w:hyperlink w:anchor="_Toc44753017" w:history="1">
            <w:r w:rsidR="00E25D03" w:rsidRPr="008604D9">
              <w:rPr>
                <w:rStyle w:val="Hyperlink"/>
                <w:noProof/>
              </w:rPr>
              <w:t>1.3 frmCustomer:</w:t>
            </w:r>
            <w:r w:rsidR="00E25D03">
              <w:rPr>
                <w:noProof/>
                <w:webHidden/>
              </w:rPr>
              <w:tab/>
            </w:r>
            <w:r w:rsidR="00E25D03">
              <w:rPr>
                <w:noProof/>
                <w:webHidden/>
              </w:rPr>
              <w:fldChar w:fldCharType="begin"/>
            </w:r>
            <w:r w:rsidR="00E25D03">
              <w:rPr>
                <w:noProof/>
                <w:webHidden/>
              </w:rPr>
              <w:instrText xml:space="preserve"> PAGEREF _Toc44753017 \h </w:instrText>
            </w:r>
            <w:r w:rsidR="00E25D03">
              <w:rPr>
                <w:noProof/>
                <w:webHidden/>
              </w:rPr>
            </w:r>
            <w:r w:rsidR="00E25D03">
              <w:rPr>
                <w:noProof/>
                <w:webHidden/>
              </w:rPr>
              <w:fldChar w:fldCharType="separate"/>
            </w:r>
            <w:r w:rsidR="00E25D03">
              <w:rPr>
                <w:noProof/>
                <w:webHidden/>
              </w:rPr>
              <w:t>8</w:t>
            </w:r>
            <w:r w:rsidR="00E25D03">
              <w:rPr>
                <w:noProof/>
                <w:webHidden/>
              </w:rPr>
              <w:fldChar w:fldCharType="end"/>
            </w:r>
          </w:hyperlink>
        </w:p>
        <w:p w14:paraId="5739055C" w14:textId="3966200F" w:rsidR="00E25D03" w:rsidRDefault="006F3460">
          <w:pPr>
            <w:pStyle w:val="TOC3"/>
            <w:tabs>
              <w:tab w:val="right" w:leader="dot" w:pos="9016"/>
            </w:tabs>
            <w:rPr>
              <w:rFonts w:asciiTheme="minorHAnsi" w:eastAsiaTheme="minorEastAsia" w:hAnsiTheme="minorHAnsi"/>
              <w:noProof/>
              <w:sz w:val="22"/>
            </w:rPr>
          </w:pPr>
          <w:hyperlink w:anchor="_Toc44753018" w:history="1">
            <w:r w:rsidR="00E25D03" w:rsidRPr="008604D9">
              <w:rPr>
                <w:rStyle w:val="Hyperlink"/>
                <w:noProof/>
              </w:rPr>
              <w:t>1.4 frmEmployee:</w:t>
            </w:r>
            <w:r w:rsidR="00E25D03">
              <w:rPr>
                <w:noProof/>
                <w:webHidden/>
              </w:rPr>
              <w:tab/>
            </w:r>
            <w:r w:rsidR="00E25D03">
              <w:rPr>
                <w:noProof/>
                <w:webHidden/>
              </w:rPr>
              <w:fldChar w:fldCharType="begin"/>
            </w:r>
            <w:r w:rsidR="00E25D03">
              <w:rPr>
                <w:noProof/>
                <w:webHidden/>
              </w:rPr>
              <w:instrText xml:space="preserve"> PAGEREF _Toc44753018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418F8DBD" w14:textId="6E305E19" w:rsidR="00E25D03" w:rsidRDefault="006F3460">
          <w:pPr>
            <w:pStyle w:val="TOC3"/>
            <w:tabs>
              <w:tab w:val="right" w:leader="dot" w:pos="9016"/>
            </w:tabs>
            <w:rPr>
              <w:rFonts w:asciiTheme="minorHAnsi" w:eastAsiaTheme="minorEastAsia" w:hAnsiTheme="minorHAnsi"/>
              <w:noProof/>
              <w:sz w:val="22"/>
            </w:rPr>
          </w:pPr>
          <w:hyperlink w:anchor="_Toc44753019" w:history="1">
            <w:r w:rsidR="00E25D03" w:rsidRPr="008604D9">
              <w:rPr>
                <w:rStyle w:val="Hyperlink"/>
                <w:noProof/>
              </w:rPr>
              <w:t>1.5 frmProduct:</w:t>
            </w:r>
            <w:r w:rsidR="00E25D03">
              <w:rPr>
                <w:noProof/>
                <w:webHidden/>
              </w:rPr>
              <w:tab/>
            </w:r>
            <w:r w:rsidR="00E25D03">
              <w:rPr>
                <w:noProof/>
                <w:webHidden/>
              </w:rPr>
              <w:fldChar w:fldCharType="begin"/>
            </w:r>
            <w:r w:rsidR="00E25D03">
              <w:rPr>
                <w:noProof/>
                <w:webHidden/>
              </w:rPr>
              <w:instrText xml:space="preserve"> PAGEREF _Toc44753019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3B3D540B" w14:textId="386EE0FB" w:rsidR="00E25D03" w:rsidRDefault="006F3460">
          <w:pPr>
            <w:pStyle w:val="TOC3"/>
            <w:tabs>
              <w:tab w:val="right" w:leader="dot" w:pos="9016"/>
            </w:tabs>
            <w:rPr>
              <w:rFonts w:asciiTheme="minorHAnsi" w:eastAsiaTheme="minorEastAsia" w:hAnsiTheme="minorHAnsi"/>
              <w:noProof/>
              <w:sz w:val="22"/>
            </w:rPr>
          </w:pPr>
          <w:hyperlink w:anchor="_Toc44753020" w:history="1">
            <w:r w:rsidR="00E25D03" w:rsidRPr="008604D9">
              <w:rPr>
                <w:rStyle w:val="Hyperlink"/>
                <w:noProof/>
              </w:rPr>
              <w:t>1.6 frmSupplier:</w:t>
            </w:r>
            <w:r w:rsidR="00E25D03">
              <w:rPr>
                <w:noProof/>
                <w:webHidden/>
              </w:rPr>
              <w:tab/>
            </w:r>
            <w:r w:rsidR="00E25D03">
              <w:rPr>
                <w:noProof/>
                <w:webHidden/>
              </w:rPr>
              <w:fldChar w:fldCharType="begin"/>
            </w:r>
            <w:r w:rsidR="00E25D03">
              <w:rPr>
                <w:noProof/>
                <w:webHidden/>
              </w:rPr>
              <w:instrText xml:space="preserve"> PAGEREF _Toc44753020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3ACDEF4E" w14:textId="157FA117" w:rsidR="00E25D03" w:rsidRDefault="006F3460">
          <w:pPr>
            <w:pStyle w:val="TOC3"/>
            <w:tabs>
              <w:tab w:val="left" w:pos="1100"/>
              <w:tab w:val="right" w:leader="dot" w:pos="9016"/>
            </w:tabs>
            <w:rPr>
              <w:rFonts w:asciiTheme="minorHAnsi" w:eastAsiaTheme="minorEastAsia" w:hAnsiTheme="minorHAnsi"/>
              <w:noProof/>
              <w:sz w:val="22"/>
            </w:rPr>
          </w:pPr>
          <w:hyperlink w:anchor="_Toc44753021" w:history="1">
            <w:r w:rsidR="00E25D03" w:rsidRPr="008604D9">
              <w:rPr>
                <w:rStyle w:val="Hyperlink"/>
                <w:noProof/>
              </w:rPr>
              <w:t>2.</w:t>
            </w:r>
            <w:r w:rsidR="00E25D03">
              <w:rPr>
                <w:rFonts w:asciiTheme="minorHAnsi" w:eastAsiaTheme="minorEastAsia" w:hAnsiTheme="minorHAnsi"/>
                <w:noProof/>
                <w:sz w:val="22"/>
              </w:rPr>
              <w:tab/>
            </w:r>
            <w:r w:rsidR="00E25D03" w:rsidRPr="008604D9">
              <w:rPr>
                <w:rStyle w:val="Hyperlink"/>
                <w:noProof/>
              </w:rPr>
              <w:t>Inventory</w:t>
            </w:r>
            <w:r w:rsidR="00E25D03">
              <w:rPr>
                <w:noProof/>
                <w:webHidden/>
              </w:rPr>
              <w:tab/>
            </w:r>
            <w:r w:rsidR="00E25D03">
              <w:rPr>
                <w:noProof/>
                <w:webHidden/>
              </w:rPr>
              <w:fldChar w:fldCharType="begin"/>
            </w:r>
            <w:r w:rsidR="00E25D03">
              <w:rPr>
                <w:noProof/>
                <w:webHidden/>
              </w:rPr>
              <w:instrText xml:space="preserve"> PAGEREF _Toc44753021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09625DDA" w14:textId="4B5BCCB4" w:rsidR="00E25D03" w:rsidRDefault="006F3460">
          <w:pPr>
            <w:pStyle w:val="TOC3"/>
            <w:tabs>
              <w:tab w:val="right" w:leader="dot" w:pos="9016"/>
            </w:tabs>
            <w:rPr>
              <w:rFonts w:asciiTheme="minorHAnsi" w:eastAsiaTheme="minorEastAsia" w:hAnsiTheme="minorHAnsi"/>
              <w:noProof/>
              <w:sz w:val="22"/>
            </w:rPr>
          </w:pPr>
          <w:hyperlink w:anchor="_Toc44753022" w:history="1">
            <w:r w:rsidR="00E25D03" w:rsidRPr="008604D9">
              <w:rPr>
                <w:rStyle w:val="Hyperlink"/>
                <w:noProof/>
              </w:rPr>
              <w:t>2.1 frmGRN:</w:t>
            </w:r>
            <w:r w:rsidR="00E25D03">
              <w:rPr>
                <w:noProof/>
                <w:webHidden/>
              </w:rPr>
              <w:tab/>
            </w:r>
            <w:r w:rsidR="00E25D03">
              <w:rPr>
                <w:noProof/>
                <w:webHidden/>
              </w:rPr>
              <w:fldChar w:fldCharType="begin"/>
            </w:r>
            <w:r w:rsidR="00E25D03">
              <w:rPr>
                <w:noProof/>
                <w:webHidden/>
              </w:rPr>
              <w:instrText xml:space="preserve"> PAGEREF _Toc44753022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1DB737DC" w14:textId="1EFE9C2C" w:rsidR="00E25D03" w:rsidRDefault="006F3460">
          <w:pPr>
            <w:pStyle w:val="TOC3"/>
            <w:tabs>
              <w:tab w:val="left" w:pos="1100"/>
              <w:tab w:val="right" w:leader="dot" w:pos="9016"/>
            </w:tabs>
            <w:rPr>
              <w:rFonts w:asciiTheme="minorHAnsi" w:eastAsiaTheme="minorEastAsia" w:hAnsiTheme="minorHAnsi"/>
              <w:noProof/>
              <w:sz w:val="22"/>
            </w:rPr>
          </w:pPr>
          <w:hyperlink w:anchor="_Toc44753023" w:history="1">
            <w:r w:rsidR="00E25D03" w:rsidRPr="008604D9">
              <w:rPr>
                <w:rStyle w:val="Hyperlink"/>
                <w:noProof/>
              </w:rPr>
              <w:t>3.</w:t>
            </w:r>
            <w:r w:rsidR="00E25D03">
              <w:rPr>
                <w:rFonts w:asciiTheme="minorHAnsi" w:eastAsiaTheme="minorEastAsia" w:hAnsiTheme="minorHAnsi"/>
                <w:noProof/>
                <w:sz w:val="22"/>
              </w:rPr>
              <w:tab/>
            </w:r>
            <w:r w:rsidR="00E25D03" w:rsidRPr="008604D9">
              <w:rPr>
                <w:rStyle w:val="Hyperlink"/>
                <w:noProof/>
              </w:rPr>
              <w:t>POS</w:t>
            </w:r>
            <w:r w:rsidR="00E25D03">
              <w:rPr>
                <w:noProof/>
                <w:webHidden/>
              </w:rPr>
              <w:tab/>
            </w:r>
            <w:r w:rsidR="00E25D03">
              <w:rPr>
                <w:noProof/>
                <w:webHidden/>
              </w:rPr>
              <w:fldChar w:fldCharType="begin"/>
            </w:r>
            <w:r w:rsidR="00E25D03">
              <w:rPr>
                <w:noProof/>
                <w:webHidden/>
              </w:rPr>
              <w:instrText xml:space="preserve"> PAGEREF _Toc44753023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18E6A739" w14:textId="419847AA" w:rsidR="00E25D03" w:rsidRDefault="006F3460">
          <w:pPr>
            <w:pStyle w:val="TOC3"/>
            <w:tabs>
              <w:tab w:val="right" w:leader="dot" w:pos="9016"/>
            </w:tabs>
            <w:rPr>
              <w:rFonts w:asciiTheme="minorHAnsi" w:eastAsiaTheme="minorEastAsia" w:hAnsiTheme="minorHAnsi"/>
              <w:noProof/>
              <w:sz w:val="22"/>
            </w:rPr>
          </w:pPr>
          <w:hyperlink w:anchor="_Toc44753024" w:history="1">
            <w:r w:rsidR="00E25D03" w:rsidRPr="008604D9">
              <w:rPr>
                <w:rStyle w:val="Hyperlink"/>
                <w:noProof/>
              </w:rPr>
              <w:t>3.1 frmPOS:</w:t>
            </w:r>
            <w:r w:rsidR="00E25D03">
              <w:rPr>
                <w:noProof/>
                <w:webHidden/>
              </w:rPr>
              <w:tab/>
            </w:r>
            <w:r w:rsidR="00E25D03">
              <w:rPr>
                <w:noProof/>
                <w:webHidden/>
              </w:rPr>
              <w:fldChar w:fldCharType="begin"/>
            </w:r>
            <w:r w:rsidR="00E25D03">
              <w:rPr>
                <w:noProof/>
                <w:webHidden/>
              </w:rPr>
              <w:instrText xml:space="preserve"> PAGEREF _Toc44753024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63AA074D" w14:textId="7FCC3E8D" w:rsidR="00E25D03" w:rsidRDefault="006F3460">
          <w:pPr>
            <w:pStyle w:val="TOC3"/>
            <w:tabs>
              <w:tab w:val="left" w:pos="1100"/>
              <w:tab w:val="right" w:leader="dot" w:pos="9016"/>
            </w:tabs>
            <w:rPr>
              <w:rFonts w:asciiTheme="minorHAnsi" w:eastAsiaTheme="minorEastAsia" w:hAnsiTheme="minorHAnsi"/>
              <w:noProof/>
              <w:sz w:val="22"/>
            </w:rPr>
          </w:pPr>
          <w:hyperlink w:anchor="_Toc44753025" w:history="1">
            <w:r w:rsidR="00E25D03" w:rsidRPr="008604D9">
              <w:rPr>
                <w:rStyle w:val="Hyperlink"/>
                <w:noProof/>
              </w:rPr>
              <w:t>4.</w:t>
            </w:r>
            <w:r w:rsidR="00E25D03">
              <w:rPr>
                <w:rFonts w:asciiTheme="minorHAnsi" w:eastAsiaTheme="minorEastAsia" w:hAnsiTheme="minorHAnsi"/>
                <w:noProof/>
                <w:sz w:val="22"/>
              </w:rPr>
              <w:tab/>
            </w:r>
            <w:r w:rsidR="00E25D03" w:rsidRPr="008604D9">
              <w:rPr>
                <w:rStyle w:val="Hyperlink"/>
                <w:noProof/>
              </w:rPr>
              <w:t>Search</w:t>
            </w:r>
            <w:r w:rsidR="00E25D03">
              <w:rPr>
                <w:noProof/>
                <w:webHidden/>
              </w:rPr>
              <w:tab/>
            </w:r>
            <w:r w:rsidR="00E25D03">
              <w:rPr>
                <w:noProof/>
                <w:webHidden/>
              </w:rPr>
              <w:fldChar w:fldCharType="begin"/>
            </w:r>
            <w:r w:rsidR="00E25D03">
              <w:rPr>
                <w:noProof/>
                <w:webHidden/>
              </w:rPr>
              <w:instrText xml:space="preserve"> PAGEREF _Toc44753025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0CE70DC3" w14:textId="1140F945" w:rsidR="00E25D03" w:rsidRDefault="006F3460">
          <w:pPr>
            <w:pStyle w:val="TOC3"/>
            <w:tabs>
              <w:tab w:val="right" w:leader="dot" w:pos="9016"/>
            </w:tabs>
            <w:rPr>
              <w:rFonts w:asciiTheme="minorHAnsi" w:eastAsiaTheme="minorEastAsia" w:hAnsiTheme="minorHAnsi"/>
              <w:noProof/>
              <w:sz w:val="22"/>
            </w:rPr>
          </w:pPr>
          <w:hyperlink w:anchor="_Toc44753026" w:history="1">
            <w:r w:rsidR="00E25D03" w:rsidRPr="008604D9">
              <w:rPr>
                <w:rStyle w:val="Hyperlink"/>
                <w:noProof/>
              </w:rPr>
              <w:t>4.1 frmGRNSearch:</w:t>
            </w:r>
            <w:r w:rsidR="00E25D03">
              <w:rPr>
                <w:noProof/>
                <w:webHidden/>
              </w:rPr>
              <w:tab/>
            </w:r>
            <w:r w:rsidR="00E25D03">
              <w:rPr>
                <w:noProof/>
                <w:webHidden/>
              </w:rPr>
              <w:fldChar w:fldCharType="begin"/>
            </w:r>
            <w:r w:rsidR="00E25D03">
              <w:rPr>
                <w:noProof/>
                <w:webHidden/>
              </w:rPr>
              <w:instrText xml:space="preserve"> PAGEREF _Toc44753026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17079DD3" w14:textId="544FF379" w:rsidR="00E25D03" w:rsidRDefault="006F3460">
          <w:pPr>
            <w:pStyle w:val="TOC3"/>
            <w:tabs>
              <w:tab w:val="right" w:leader="dot" w:pos="9016"/>
            </w:tabs>
            <w:rPr>
              <w:rFonts w:asciiTheme="minorHAnsi" w:eastAsiaTheme="minorEastAsia" w:hAnsiTheme="minorHAnsi"/>
              <w:noProof/>
              <w:sz w:val="22"/>
            </w:rPr>
          </w:pPr>
          <w:hyperlink w:anchor="_Toc44753027" w:history="1">
            <w:r w:rsidR="00E25D03" w:rsidRPr="008604D9">
              <w:rPr>
                <w:rStyle w:val="Hyperlink"/>
                <w:noProof/>
              </w:rPr>
              <w:t>4.2 frmPOSSearch:</w:t>
            </w:r>
            <w:r w:rsidR="00E25D03">
              <w:rPr>
                <w:noProof/>
                <w:webHidden/>
              </w:rPr>
              <w:tab/>
            </w:r>
            <w:r w:rsidR="00E25D03">
              <w:rPr>
                <w:noProof/>
                <w:webHidden/>
              </w:rPr>
              <w:fldChar w:fldCharType="begin"/>
            </w:r>
            <w:r w:rsidR="00E25D03">
              <w:rPr>
                <w:noProof/>
                <w:webHidden/>
              </w:rPr>
              <w:instrText xml:space="preserve"> PAGEREF _Toc44753027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1A3E7308" w14:textId="63A26E98" w:rsidR="00E25D03" w:rsidRDefault="006F3460">
          <w:pPr>
            <w:pStyle w:val="TOC2"/>
            <w:tabs>
              <w:tab w:val="right" w:leader="dot" w:pos="9016"/>
            </w:tabs>
            <w:rPr>
              <w:rFonts w:asciiTheme="minorHAnsi" w:eastAsiaTheme="minorEastAsia" w:hAnsiTheme="minorHAnsi"/>
              <w:noProof/>
              <w:sz w:val="22"/>
            </w:rPr>
          </w:pPr>
          <w:hyperlink w:anchor="_Toc44753028" w:history="1">
            <w:r w:rsidR="00E25D03" w:rsidRPr="008604D9">
              <w:rPr>
                <w:rStyle w:val="Hyperlink"/>
                <w:noProof/>
              </w:rPr>
              <w:t>4.3 frmProductSearch:</w:t>
            </w:r>
            <w:r w:rsidR="00E25D03">
              <w:rPr>
                <w:noProof/>
                <w:webHidden/>
              </w:rPr>
              <w:tab/>
            </w:r>
            <w:r w:rsidR="00E25D03">
              <w:rPr>
                <w:noProof/>
                <w:webHidden/>
              </w:rPr>
              <w:fldChar w:fldCharType="begin"/>
            </w:r>
            <w:r w:rsidR="00E25D03">
              <w:rPr>
                <w:noProof/>
                <w:webHidden/>
              </w:rPr>
              <w:instrText xml:space="preserve"> PAGEREF _Toc44753028 \h </w:instrText>
            </w:r>
            <w:r w:rsidR="00E25D03">
              <w:rPr>
                <w:noProof/>
                <w:webHidden/>
              </w:rPr>
            </w:r>
            <w:r w:rsidR="00E25D03">
              <w:rPr>
                <w:noProof/>
                <w:webHidden/>
              </w:rPr>
              <w:fldChar w:fldCharType="separate"/>
            </w:r>
            <w:r w:rsidR="00E25D03">
              <w:rPr>
                <w:noProof/>
                <w:webHidden/>
              </w:rPr>
              <w:t>9</w:t>
            </w:r>
            <w:r w:rsidR="00E25D03">
              <w:rPr>
                <w:noProof/>
                <w:webHidden/>
              </w:rPr>
              <w:fldChar w:fldCharType="end"/>
            </w:r>
          </w:hyperlink>
        </w:p>
        <w:p w14:paraId="68CFC967" w14:textId="5D531E71" w:rsidR="00E25D03" w:rsidRDefault="006F3460">
          <w:pPr>
            <w:pStyle w:val="TOC2"/>
            <w:tabs>
              <w:tab w:val="right" w:leader="dot" w:pos="9016"/>
            </w:tabs>
            <w:rPr>
              <w:rFonts w:asciiTheme="minorHAnsi" w:eastAsiaTheme="minorEastAsia" w:hAnsiTheme="minorHAnsi"/>
              <w:noProof/>
              <w:sz w:val="22"/>
            </w:rPr>
          </w:pPr>
          <w:hyperlink w:anchor="_Toc44753029" w:history="1">
            <w:r w:rsidR="00E25D03" w:rsidRPr="008604D9">
              <w:rPr>
                <w:rStyle w:val="Hyperlink"/>
                <w:noProof/>
              </w:rPr>
              <w:t>4.3 frmSupplierSearch:</w:t>
            </w:r>
            <w:r w:rsidR="00E25D03">
              <w:rPr>
                <w:noProof/>
                <w:webHidden/>
              </w:rPr>
              <w:tab/>
            </w:r>
            <w:r w:rsidR="00E25D03">
              <w:rPr>
                <w:noProof/>
                <w:webHidden/>
              </w:rPr>
              <w:fldChar w:fldCharType="begin"/>
            </w:r>
            <w:r w:rsidR="00E25D03">
              <w:rPr>
                <w:noProof/>
                <w:webHidden/>
              </w:rPr>
              <w:instrText xml:space="preserve"> PAGEREF _Toc44753029 \h </w:instrText>
            </w:r>
            <w:r w:rsidR="00E25D03">
              <w:rPr>
                <w:noProof/>
                <w:webHidden/>
              </w:rPr>
            </w:r>
            <w:r w:rsidR="00E25D03">
              <w:rPr>
                <w:noProof/>
                <w:webHidden/>
              </w:rPr>
              <w:fldChar w:fldCharType="separate"/>
            </w:r>
            <w:r w:rsidR="00E25D03">
              <w:rPr>
                <w:noProof/>
                <w:webHidden/>
              </w:rPr>
              <w:t>10</w:t>
            </w:r>
            <w:r w:rsidR="00E25D03">
              <w:rPr>
                <w:noProof/>
                <w:webHidden/>
              </w:rPr>
              <w:fldChar w:fldCharType="end"/>
            </w:r>
          </w:hyperlink>
        </w:p>
        <w:p w14:paraId="066E69E9" w14:textId="25BCCC2C" w:rsidR="00E25D03" w:rsidRDefault="006F3460">
          <w:pPr>
            <w:pStyle w:val="TOC3"/>
            <w:tabs>
              <w:tab w:val="right" w:leader="dot" w:pos="9016"/>
            </w:tabs>
            <w:rPr>
              <w:rFonts w:asciiTheme="minorHAnsi" w:eastAsiaTheme="minorEastAsia" w:hAnsiTheme="minorHAnsi"/>
              <w:noProof/>
              <w:sz w:val="22"/>
            </w:rPr>
          </w:pPr>
          <w:hyperlink w:anchor="_Toc44753030" w:history="1">
            <w:r w:rsidR="00E25D03" w:rsidRPr="008604D9">
              <w:rPr>
                <w:rStyle w:val="Hyperlink"/>
                <w:noProof/>
              </w:rPr>
              <w:t>Class Diagram - 1</w:t>
            </w:r>
            <w:r w:rsidR="00E25D03">
              <w:rPr>
                <w:noProof/>
                <w:webHidden/>
              </w:rPr>
              <w:tab/>
            </w:r>
            <w:r w:rsidR="00E25D03">
              <w:rPr>
                <w:noProof/>
                <w:webHidden/>
              </w:rPr>
              <w:fldChar w:fldCharType="begin"/>
            </w:r>
            <w:r w:rsidR="00E25D03">
              <w:rPr>
                <w:noProof/>
                <w:webHidden/>
              </w:rPr>
              <w:instrText xml:space="preserve"> PAGEREF _Toc44753030 \h </w:instrText>
            </w:r>
            <w:r w:rsidR="00E25D03">
              <w:rPr>
                <w:noProof/>
                <w:webHidden/>
              </w:rPr>
            </w:r>
            <w:r w:rsidR="00E25D03">
              <w:rPr>
                <w:noProof/>
                <w:webHidden/>
              </w:rPr>
              <w:fldChar w:fldCharType="separate"/>
            </w:r>
            <w:r w:rsidR="00E25D03">
              <w:rPr>
                <w:noProof/>
                <w:webHidden/>
              </w:rPr>
              <w:t>10</w:t>
            </w:r>
            <w:r w:rsidR="00E25D03">
              <w:rPr>
                <w:noProof/>
                <w:webHidden/>
              </w:rPr>
              <w:fldChar w:fldCharType="end"/>
            </w:r>
          </w:hyperlink>
        </w:p>
        <w:p w14:paraId="54E1BBED" w14:textId="62C950CE" w:rsidR="00E25D03" w:rsidRDefault="006F3460">
          <w:pPr>
            <w:pStyle w:val="TOC3"/>
            <w:tabs>
              <w:tab w:val="left" w:pos="1100"/>
              <w:tab w:val="right" w:leader="dot" w:pos="9016"/>
            </w:tabs>
            <w:rPr>
              <w:rFonts w:asciiTheme="minorHAnsi" w:eastAsiaTheme="minorEastAsia" w:hAnsiTheme="minorHAnsi"/>
              <w:noProof/>
              <w:sz w:val="22"/>
            </w:rPr>
          </w:pPr>
          <w:hyperlink w:anchor="_Toc44753031" w:history="1">
            <w:r w:rsidR="00E25D03" w:rsidRPr="008604D9">
              <w:rPr>
                <w:rStyle w:val="Hyperlink"/>
                <w:noProof/>
              </w:rPr>
              <w:t>5.</w:t>
            </w:r>
            <w:r w:rsidR="00E25D03">
              <w:rPr>
                <w:rFonts w:asciiTheme="minorHAnsi" w:eastAsiaTheme="minorEastAsia" w:hAnsiTheme="minorHAnsi"/>
                <w:noProof/>
                <w:sz w:val="22"/>
              </w:rPr>
              <w:tab/>
            </w:r>
            <w:r w:rsidR="00E25D03" w:rsidRPr="008604D9">
              <w:rPr>
                <w:rStyle w:val="Hyperlink"/>
                <w:noProof/>
              </w:rPr>
              <w:t>C sharp Classes</w:t>
            </w:r>
            <w:r w:rsidR="00E25D03">
              <w:rPr>
                <w:noProof/>
                <w:webHidden/>
              </w:rPr>
              <w:tab/>
            </w:r>
            <w:r w:rsidR="00E25D03">
              <w:rPr>
                <w:noProof/>
                <w:webHidden/>
              </w:rPr>
              <w:fldChar w:fldCharType="begin"/>
            </w:r>
            <w:r w:rsidR="00E25D03">
              <w:rPr>
                <w:noProof/>
                <w:webHidden/>
              </w:rPr>
              <w:instrText xml:space="preserve"> PAGEREF _Toc44753031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72F35A59" w14:textId="64696DEB" w:rsidR="00E25D03" w:rsidRDefault="006F3460">
          <w:pPr>
            <w:pStyle w:val="TOC3"/>
            <w:tabs>
              <w:tab w:val="right" w:leader="dot" w:pos="9016"/>
            </w:tabs>
            <w:rPr>
              <w:rFonts w:asciiTheme="minorHAnsi" w:eastAsiaTheme="minorEastAsia" w:hAnsiTheme="minorHAnsi"/>
              <w:noProof/>
              <w:sz w:val="22"/>
            </w:rPr>
          </w:pPr>
          <w:hyperlink w:anchor="_Toc44753032" w:history="1">
            <w:r w:rsidR="00E25D03" w:rsidRPr="008604D9">
              <w:rPr>
                <w:rStyle w:val="Hyperlink"/>
                <w:noProof/>
              </w:rPr>
              <w:t>5.1 DBConnection:</w:t>
            </w:r>
            <w:r w:rsidR="00E25D03">
              <w:rPr>
                <w:noProof/>
                <w:webHidden/>
              </w:rPr>
              <w:tab/>
            </w:r>
            <w:r w:rsidR="00E25D03">
              <w:rPr>
                <w:noProof/>
                <w:webHidden/>
              </w:rPr>
              <w:fldChar w:fldCharType="begin"/>
            </w:r>
            <w:r w:rsidR="00E25D03">
              <w:rPr>
                <w:noProof/>
                <w:webHidden/>
              </w:rPr>
              <w:instrText xml:space="preserve"> PAGEREF _Toc44753032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7CDDEDB5" w14:textId="149DF40E" w:rsidR="00E25D03" w:rsidRDefault="006F3460">
          <w:pPr>
            <w:pStyle w:val="TOC3"/>
            <w:tabs>
              <w:tab w:val="right" w:leader="dot" w:pos="9016"/>
            </w:tabs>
            <w:rPr>
              <w:rFonts w:asciiTheme="minorHAnsi" w:eastAsiaTheme="minorEastAsia" w:hAnsiTheme="minorHAnsi"/>
              <w:noProof/>
              <w:sz w:val="22"/>
            </w:rPr>
          </w:pPr>
          <w:hyperlink w:anchor="_Toc44753033" w:history="1">
            <w:r w:rsidR="00E25D03" w:rsidRPr="008604D9">
              <w:rPr>
                <w:rStyle w:val="Hyperlink"/>
                <w:noProof/>
              </w:rPr>
              <w:t>5.2 Employee:</w:t>
            </w:r>
            <w:r w:rsidR="00E25D03">
              <w:rPr>
                <w:noProof/>
                <w:webHidden/>
              </w:rPr>
              <w:tab/>
            </w:r>
            <w:r w:rsidR="00E25D03">
              <w:rPr>
                <w:noProof/>
                <w:webHidden/>
              </w:rPr>
              <w:fldChar w:fldCharType="begin"/>
            </w:r>
            <w:r w:rsidR="00E25D03">
              <w:rPr>
                <w:noProof/>
                <w:webHidden/>
              </w:rPr>
              <w:instrText xml:space="preserve"> PAGEREF _Toc44753033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68F52FD0" w14:textId="465E5923" w:rsidR="00E25D03" w:rsidRDefault="006F3460">
          <w:pPr>
            <w:pStyle w:val="TOC3"/>
            <w:tabs>
              <w:tab w:val="right" w:leader="dot" w:pos="9016"/>
            </w:tabs>
            <w:rPr>
              <w:rFonts w:asciiTheme="minorHAnsi" w:eastAsiaTheme="minorEastAsia" w:hAnsiTheme="minorHAnsi"/>
              <w:noProof/>
              <w:sz w:val="22"/>
            </w:rPr>
          </w:pPr>
          <w:hyperlink w:anchor="_Toc44753034" w:history="1">
            <w:r w:rsidR="00E25D03" w:rsidRPr="008604D9">
              <w:rPr>
                <w:rStyle w:val="Hyperlink"/>
                <w:noProof/>
              </w:rPr>
              <w:t>5.3 GRN:</w:t>
            </w:r>
            <w:r w:rsidR="00E25D03">
              <w:rPr>
                <w:noProof/>
                <w:webHidden/>
              </w:rPr>
              <w:tab/>
            </w:r>
            <w:r w:rsidR="00E25D03">
              <w:rPr>
                <w:noProof/>
                <w:webHidden/>
              </w:rPr>
              <w:fldChar w:fldCharType="begin"/>
            </w:r>
            <w:r w:rsidR="00E25D03">
              <w:rPr>
                <w:noProof/>
                <w:webHidden/>
              </w:rPr>
              <w:instrText xml:space="preserve"> PAGEREF _Toc44753034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21383088" w14:textId="6E5B5327" w:rsidR="00E25D03" w:rsidRDefault="006F3460">
          <w:pPr>
            <w:pStyle w:val="TOC3"/>
            <w:tabs>
              <w:tab w:val="right" w:leader="dot" w:pos="9016"/>
            </w:tabs>
            <w:rPr>
              <w:rFonts w:asciiTheme="minorHAnsi" w:eastAsiaTheme="minorEastAsia" w:hAnsiTheme="minorHAnsi"/>
              <w:noProof/>
              <w:sz w:val="22"/>
            </w:rPr>
          </w:pPr>
          <w:hyperlink w:anchor="_Toc44753035" w:history="1">
            <w:r w:rsidR="00E25D03" w:rsidRPr="008604D9">
              <w:rPr>
                <w:rStyle w:val="Hyperlink"/>
                <w:noProof/>
              </w:rPr>
              <w:t>5.4 GRNDetails:</w:t>
            </w:r>
            <w:r w:rsidR="00E25D03">
              <w:rPr>
                <w:noProof/>
                <w:webHidden/>
              </w:rPr>
              <w:tab/>
            </w:r>
            <w:r w:rsidR="00E25D03">
              <w:rPr>
                <w:noProof/>
                <w:webHidden/>
              </w:rPr>
              <w:fldChar w:fldCharType="begin"/>
            </w:r>
            <w:r w:rsidR="00E25D03">
              <w:rPr>
                <w:noProof/>
                <w:webHidden/>
              </w:rPr>
              <w:instrText xml:space="preserve"> PAGEREF _Toc44753035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03AA8F73" w14:textId="0B3F6081" w:rsidR="00E25D03" w:rsidRDefault="006F3460">
          <w:pPr>
            <w:pStyle w:val="TOC3"/>
            <w:tabs>
              <w:tab w:val="right" w:leader="dot" w:pos="9016"/>
            </w:tabs>
            <w:rPr>
              <w:rFonts w:asciiTheme="minorHAnsi" w:eastAsiaTheme="minorEastAsia" w:hAnsiTheme="minorHAnsi"/>
              <w:noProof/>
              <w:sz w:val="22"/>
            </w:rPr>
          </w:pPr>
          <w:hyperlink w:anchor="_Toc44753036" w:history="1">
            <w:r w:rsidR="00E25D03" w:rsidRPr="008604D9">
              <w:rPr>
                <w:rStyle w:val="Hyperlink"/>
                <w:noProof/>
              </w:rPr>
              <w:t>5.5 Location:</w:t>
            </w:r>
            <w:r w:rsidR="00E25D03">
              <w:rPr>
                <w:noProof/>
                <w:webHidden/>
              </w:rPr>
              <w:tab/>
            </w:r>
            <w:r w:rsidR="00E25D03">
              <w:rPr>
                <w:noProof/>
                <w:webHidden/>
              </w:rPr>
              <w:fldChar w:fldCharType="begin"/>
            </w:r>
            <w:r w:rsidR="00E25D03">
              <w:rPr>
                <w:noProof/>
                <w:webHidden/>
              </w:rPr>
              <w:instrText xml:space="preserve"> PAGEREF _Toc44753036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414DF18A" w14:textId="7C5AE614" w:rsidR="00E25D03" w:rsidRDefault="006F3460">
          <w:pPr>
            <w:pStyle w:val="TOC3"/>
            <w:tabs>
              <w:tab w:val="right" w:leader="dot" w:pos="9016"/>
            </w:tabs>
            <w:rPr>
              <w:rFonts w:asciiTheme="minorHAnsi" w:eastAsiaTheme="minorEastAsia" w:hAnsiTheme="minorHAnsi"/>
              <w:noProof/>
              <w:sz w:val="22"/>
            </w:rPr>
          </w:pPr>
          <w:hyperlink w:anchor="_Toc44753037" w:history="1">
            <w:r w:rsidR="00E25D03" w:rsidRPr="008604D9">
              <w:rPr>
                <w:rStyle w:val="Hyperlink"/>
                <w:noProof/>
              </w:rPr>
              <w:t>5.6 POSDetails:</w:t>
            </w:r>
            <w:r w:rsidR="00E25D03">
              <w:rPr>
                <w:noProof/>
                <w:webHidden/>
              </w:rPr>
              <w:tab/>
            </w:r>
            <w:r w:rsidR="00E25D03">
              <w:rPr>
                <w:noProof/>
                <w:webHidden/>
              </w:rPr>
              <w:fldChar w:fldCharType="begin"/>
            </w:r>
            <w:r w:rsidR="00E25D03">
              <w:rPr>
                <w:noProof/>
                <w:webHidden/>
              </w:rPr>
              <w:instrText xml:space="preserve"> PAGEREF _Toc44753037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66380EE7" w14:textId="3863819F" w:rsidR="00E25D03" w:rsidRDefault="006F3460">
          <w:pPr>
            <w:pStyle w:val="TOC3"/>
            <w:tabs>
              <w:tab w:val="right" w:leader="dot" w:pos="9016"/>
            </w:tabs>
            <w:rPr>
              <w:rFonts w:asciiTheme="minorHAnsi" w:eastAsiaTheme="minorEastAsia" w:hAnsiTheme="minorHAnsi"/>
              <w:noProof/>
              <w:sz w:val="22"/>
            </w:rPr>
          </w:pPr>
          <w:hyperlink w:anchor="_Toc44753038" w:history="1">
            <w:r w:rsidR="00E25D03" w:rsidRPr="008604D9">
              <w:rPr>
                <w:rStyle w:val="Hyperlink"/>
                <w:noProof/>
              </w:rPr>
              <w:t>5.7 POSHeader:</w:t>
            </w:r>
            <w:r w:rsidR="00E25D03">
              <w:rPr>
                <w:noProof/>
                <w:webHidden/>
              </w:rPr>
              <w:tab/>
            </w:r>
            <w:r w:rsidR="00E25D03">
              <w:rPr>
                <w:noProof/>
                <w:webHidden/>
              </w:rPr>
              <w:fldChar w:fldCharType="begin"/>
            </w:r>
            <w:r w:rsidR="00E25D03">
              <w:rPr>
                <w:noProof/>
                <w:webHidden/>
              </w:rPr>
              <w:instrText xml:space="preserve"> PAGEREF _Toc44753038 \h </w:instrText>
            </w:r>
            <w:r w:rsidR="00E25D03">
              <w:rPr>
                <w:noProof/>
                <w:webHidden/>
              </w:rPr>
            </w:r>
            <w:r w:rsidR="00E25D03">
              <w:rPr>
                <w:noProof/>
                <w:webHidden/>
              </w:rPr>
              <w:fldChar w:fldCharType="separate"/>
            </w:r>
            <w:r w:rsidR="00E25D03">
              <w:rPr>
                <w:noProof/>
                <w:webHidden/>
              </w:rPr>
              <w:t>11</w:t>
            </w:r>
            <w:r w:rsidR="00E25D03">
              <w:rPr>
                <w:noProof/>
                <w:webHidden/>
              </w:rPr>
              <w:fldChar w:fldCharType="end"/>
            </w:r>
          </w:hyperlink>
        </w:p>
        <w:p w14:paraId="0FA0909C" w14:textId="76DA43CA" w:rsidR="00E25D03" w:rsidRDefault="006F3460">
          <w:pPr>
            <w:pStyle w:val="TOC3"/>
            <w:tabs>
              <w:tab w:val="right" w:leader="dot" w:pos="9016"/>
            </w:tabs>
            <w:rPr>
              <w:rFonts w:asciiTheme="minorHAnsi" w:eastAsiaTheme="minorEastAsia" w:hAnsiTheme="minorHAnsi"/>
              <w:noProof/>
              <w:sz w:val="22"/>
            </w:rPr>
          </w:pPr>
          <w:hyperlink w:anchor="_Toc44753039" w:history="1">
            <w:r w:rsidR="00E25D03" w:rsidRPr="008604D9">
              <w:rPr>
                <w:rStyle w:val="Hyperlink"/>
                <w:noProof/>
              </w:rPr>
              <w:t>Class diagram – 2</w:t>
            </w:r>
            <w:r w:rsidR="00E25D03">
              <w:rPr>
                <w:noProof/>
                <w:webHidden/>
              </w:rPr>
              <w:tab/>
            </w:r>
            <w:r w:rsidR="00E25D03">
              <w:rPr>
                <w:noProof/>
                <w:webHidden/>
              </w:rPr>
              <w:fldChar w:fldCharType="begin"/>
            </w:r>
            <w:r w:rsidR="00E25D03">
              <w:rPr>
                <w:noProof/>
                <w:webHidden/>
              </w:rPr>
              <w:instrText xml:space="preserve"> PAGEREF _Toc44753039 \h </w:instrText>
            </w:r>
            <w:r w:rsidR="00E25D03">
              <w:rPr>
                <w:noProof/>
                <w:webHidden/>
              </w:rPr>
            </w:r>
            <w:r w:rsidR="00E25D03">
              <w:rPr>
                <w:noProof/>
                <w:webHidden/>
              </w:rPr>
              <w:fldChar w:fldCharType="separate"/>
            </w:r>
            <w:r w:rsidR="00E25D03">
              <w:rPr>
                <w:noProof/>
                <w:webHidden/>
              </w:rPr>
              <w:t>12</w:t>
            </w:r>
            <w:r w:rsidR="00E25D03">
              <w:rPr>
                <w:noProof/>
                <w:webHidden/>
              </w:rPr>
              <w:fldChar w:fldCharType="end"/>
            </w:r>
          </w:hyperlink>
        </w:p>
        <w:p w14:paraId="1DD8583D" w14:textId="7CA38E9F" w:rsidR="00E25D03" w:rsidRDefault="006F3460">
          <w:pPr>
            <w:pStyle w:val="TOC2"/>
            <w:tabs>
              <w:tab w:val="left" w:pos="880"/>
              <w:tab w:val="right" w:leader="dot" w:pos="9016"/>
            </w:tabs>
            <w:rPr>
              <w:rFonts w:asciiTheme="minorHAnsi" w:eastAsiaTheme="minorEastAsia" w:hAnsiTheme="minorHAnsi"/>
              <w:noProof/>
              <w:sz w:val="22"/>
            </w:rPr>
          </w:pPr>
          <w:hyperlink w:anchor="_Toc44753040" w:history="1">
            <w:r w:rsidR="00E25D03" w:rsidRPr="008604D9">
              <w:rPr>
                <w:rStyle w:val="Hyperlink"/>
                <w:noProof/>
              </w:rPr>
              <w:t>1.3</w:t>
            </w:r>
            <w:r w:rsidR="00E25D03">
              <w:rPr>
                <w:rFonts w:asciiTheme="minorHAnsi" w:eastAsiaTheme="minorEastAsia" w:hAnsiTheme="minorHAnsi"/>
                <w:noProof/>
                <w:sz w:val="22"/>
              </w:rPr>
              <w:tab/>
            </w:r>
            <w:r w:rsidR="00E25D03" w:rsidRPr="008604D9">
              <w:rPr>
                <w:rStyle w:val="Hyperlink"/>
                <w:noProof/>
              </w:rPr>
              <w:t>Entity Relationship Diagram</w:t>
            </w:r>
            <w:r w:rsidR="00E25D03">
              <w:rPr>
                <w:noProof/>
                <w:webHidden/>
              </w:rPr>
              <w:tab/>
            </w:r>
            <w:r w:rsidR="00E25D03">
              <w:rPr>
                <w:noProof/>
                <w:webHidden/>
              </w:rPr>
              <w:fldChar w:fldCharType="begin"/>
            </w:r>
            <w:r w:rsidR="00E25D03">
              <w:rPr>
                <w:noProof/>
                <w:webHidden/>
              </w:rPr>
              <w:instrText xml:space="preserve"> PAGEREF _Toc44753040 \h </w:instrText>
            </w:r>
            <w:r w:rsidR="00E25D03">
              <w:rPr>
                <w:noProof/>
                <w:webHidden/>
              </w:rPr>
            </w:r>
            <w:r w:rsidR="00E25D03">
              <w:rPr>
                <w:noProof/>
                <w:webHidden/>
              </w:rPr>
              <w:fldChar w:fldCharType="separate"/>
            </w:r>
            <w:r w:rsidR="00E25D03">
              <w:rPr>
                <w:noProof/>
                <w:webHidden/>
              </w:rPr>
              <w:t>13</w:t>
            </w:r>
            <w:r w:rsidR="00E25D03">
              <w:rPr>
                <w:noProof/>
                <w:webHidden/>
              </w:rPr>
              <w:fldChar w:fldCharType="end"/>
            </w:r>
          </w:hyperlink>
        </w:p>
        <w:p w14:paraId="0FBDCC0B" w14:textId="58E33E60" w:rsidR="00E25D03" w:rsidRDefault="006F3460">
          <w:pPr>
            <w:pStyle w:val="TOC2"/>
            <w:tabs>
              <w:tab w:val="left" w:pos="880"/>
              <w:tab w:val="right" w:leader="dot" w:pos="9016"/>
            </w:tabs>
            <w:rPr>
              <w:rFonts w:asciiTheme="minorHAnsi" w:eastAsiaTheme="minorEastAsia" w:hAnsiTheme="minorHAnsi"/>
              <w:noProof/>
              <w:sz w:val="22"/>
            </w:rPr>
          </w:pPr>
          <w:hyperlink w:anchor="_Toc44753041" w:history="1">
            <w:r w:rsidR="00E25D03" w:rsidRPr="008604D9">
              <w:rPr>
                <w:rStyle w:val="Hyperlink"/>
                <w:noProof/>
              </w:rPr>
              <w:t>1.4</w:t>
            </w:r>
            <w:r w:rsidR="00E25D03">
              <w:rPr>
                <w:rFonts w:asciiTheme="minorHAnsi" w:eastAsiaTheme="minorEastAsia" w:hAnsiTheme="minorHAnsi"/>
                <w:noProof/>
                <w:sz w:val="22"/>
              </w:rPr>
              <w:tab/>
            </w:r>
            <w:r w:rsidR="00E25D03" w:rsidRPr="008604D9">
              <w:rPr>
                <w:rStyle w:val="Hyperlink"/>
                <w:noProof/>
              </w:rPr>
              <w:t xml:space="preserve">DFD Diagram for XYZ </w:t>
            </w:r>
            <w:r w:rsidR="00BB020B">
              <w:rPr>
                <w:rStyle w:val="Hyperlink"/>
                <w:noProof/>
              </w:rPr>
              <w:t>Inventory</w:t>
            </w:r>
            <w:r w:rsidR="00E25D03">
              <w:rPr>
                <w:noProof/>
                <w:webHidden/>
              </w:rPr>
              <w:tab/>
            </w:r>
            <w:r w:rsidR="00E25D03">
              <w:rPr>
                <w:noProof/>
                <w:webHidden/>
              </w:rPr>
              <w:fldChar w:fldCharType="begin"/>
            </w:r>
            <w:r w:rsidR="00E25D03">
              <w:rPr>
                <w:noProof/>
                <w:webHidden/>
              </w:rPr>
              <w:instrText xml:space="preserve"> PAGEREF _Toc44753041 \h </w:instrText>
            </w:r>
            <w:r w:rsidR="00E25D03">
              <w:rPr>
                <w:noProof/>
                <w:webHidden/>
              </w:rPr>
            </w:r>
            <w:r w:rsidR="00E25D03">
              <w:rPr>
                <w:noProof/>
                <w:webHidden/>
              </w:rPr>
              <w:fldChar w:fldCharType="separate"/>
            </w:r>
            <w:r w:rsidR="00E25D03">
              <w:rPr>
                <w:noProof/>
                <w:webHidden/>
              </w:rPr>
              <w:t>14</w:t>
            </w:r>
            <w:r w:rsidR="00E25D03">
              <w:rPr>
                <w:noProof/>
                <w:webHidden/>
              </w:rPr>
              <w:fldChar w:fldCharType="end"/>
            </w:r>
          </w:hyperlink>
        </w:p>
        <w:p w14:paraId="7F497817" w14:textId="186AF5A0" w:rsidR="00E25D03" w:rsidRDefault="006F3460">
          <w:pPr>
            <w:pStyle w:val="TOC2"/>
            <w:tabs>
              <w:tab w:val="left" w:pos="880"/>
              <w:tab w:val="right" w:leader="dot" w:pos="9016"/>
            </w:tabs>
            <w:rPr>
              <w:rFonts w:asciiTheme="minorHAnsi" w:eastAsiaTheme="minorEastAsia" w:hAnsiTheme="minorHAnsi"/>
              <w:noProof/>
              <w:sz w:val="22"/>
            </w:rPr>
          </w:pPr>
          <w:hyperlink w:anchor="_Toc44753042" w:history="1">
            <w:r w:rsidR="00E25D03" w:rsidRPr="008604D9">
              <w:rPr>
                <w:rStyle w:val="Hyperlink"/>
                <w:noProof/>
              </w:rPr>
              <w:t>1.5</w:t>
            </w:r>
            <w:r w:rsidR="00E25D03">
              <w:rPr>
                <w:rFonts w:asciiTheme="minorHAnsi" w:eastAsiaTheme="minorEastAsia" w:hAnsiTheme="minorHAnsi"/>
                <w:noProof/>
                <w:sz w:val="22"/>
              </w:rPr>
              <w:tab/>
            </w:r>
            <w:r w:rsidR="00E25D03" w:rsidRPr="008604D9">
              <w:rPr>
                <w:rStyle w:val="Hyperlink"/>
                <w:noProof/>
              </w:rPr>
              <w:t>Used Algorithms</w:t>
            </w:r>
            <w:r w:rsidR="00E25D03">
              <w:rPr>
                <w:noProof/>
                <w:webHidden/>
              </w:rPr>
              <w:tab/>
            </w:r>
            <w:r w:rsidR="00E25D03">
              <w:rPr>
                <w:noProof/>
                <w:webHidden/>
              </w:rPr>
              <w:fldChar w:fldCharType="begin"/>
            </w:r>
            <w:r w:rsidR="00E25D03">
              <w:rPr>
                <w:noProof/>
                <w:webHidden/>
              </w:rPr>
              <w:instrText xml:space="preserve"> PAGEREF _Toc44753042 \h </w:instrText>
            </w:r>
            <w:r w:rsidR="00E25D03">
              <w:rPr>
                <w:noProof/>
                <w:webHidden/>
              </w:rPr>
            </w:r>
            <w:r w:rsidR="00E25D03">
              <w:rPr>
                <w:noProof/>
                <w:webHidden/>
              </w:rPr>
              <w:fldChar w:fldCharType="separate"/>
            </w:r>
            <w:r w:rsidR="00E25D03">
              <w:rPr>
                <w:noProof/>
                <w:webHidden/>
              </w:rPr>
              <w:t>15</w:t>
            </w:r>
            <w:r w:rsidR="00E25D03">
              <w:rPr>
                <w:noProof/>
                <w:webHidden/>
              </w:rPr>
              <w:fldChar w:fldCharType="end"/>
            </w:r>
          </w:hyperlink>
        </w:p>
        <w:p w14:paraId="4091101A" w14:textId="3FBB6120" w:rsidR="00E25D03" w:rsidRDefault="006F3460">
          <w:pPr>
            <w:pStyle w:val="TOC3"/>
            <w:tabs>
              <w:tab w:val="left" w:pos="880"/>
              <w:tab w:val="right" w:leader="dot" w:pos="9016"/>
            </w:tabs>
            <w:rPr>
              <w:rFonts w:asciiTheme="minorHAnsi" w:eastAsiaTheme="minorEastAsia" w:hAnsiTheme="minorHAnsi"/>
              <w:noProof/>
              <w:sz w:val="22"/>
            </w:rPr>
          </w:pPr>
          <w:hyperlink w:anchor="_Toc44753043"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GRN detail part grid view cell value change calculation</w:t>
            </w:r>
            <w:r w:rsidR="00E25D03">
              <w:rPr>
                <w:noProof/>
                <w:webHidden/>
              </w:rPr>
              <w:tab/>
            </w:r>
            <w:r w:rsidR="00E25D03">
              <w:rPr>
                <w:noProof/>
                <w:webHidden/>
              </w:rPr>
              <w:fldChar w:fldCharType="begin"/>
            </w:r>
            <w:r w:rsidR="00E25D03">
              <w:rPr>
                <w:noProof/>
                <w:webHidden/>
              </w:rPr>
              <w:instrText xml:space="preserve"> PAGEREF _Toc44753043 \h </w:instrText>
            </w:r>
            <w:r w:rsidR="00E25D03">
              <w:rPr>
                <w:noProof/>
                <w:webHidden/>
              </w:rPr>
            </w:r>
            <w:r w:rsidR="00E25D03">
              <w:rPr>
                <w:noProof/>
                <w:webHidden/>
              </w:rPr>
              <w:fldChar w:fldCharType="separate"/>
            </w:r>
            <w:r w:rsidR="00E25D03">
              <w:rPr>
                <w:noProof/>
                <w:webHidden/>
              </w:rPr>
              <w:t>15</w:t>
            </w:r>
            <w:r w:rsidR="00E25D03">
              <w:rPr>
                <w:noProof/>
                <w:webHidden/>
              </w:rPr>
              <w:fldChar w:fldCharType="end"/>
            </w:r>
          </w:hyperlink>
        </w:p>
        <w:p w14:paraId="18239821" w14:textId="1589E67B" w:rsidR="00E25D03" w:rsidRDefault="006F3460">
          <w:pPr>
            <w:pStyle w:val="TOC3"/>
            <w:tabs>
              <w:tab w:val="left" w:pos="880"/>
              <w:tab w:val="right" w:leader="dot" w:pos="9016"/>
            </w:tabs>
            <w:rPr>
              <w:rFonts w:asciiTheme="minorHAnsi" w:eastAsiaTheme="minorEastAsia" w:hAnsiTheme="minorHAnsi"/>
              <w:noProof/>
              <w:sz w:val="22"/>
            </w:rPr>
          </w:pPr>
          <w:hyperlink w:anchor="_Toc44753044"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GRN Header part discount values change calculation</w:t>
            </w:r>
            <w:r w:rsidR="00E25D03">
              <w:rPr>
                <w:noProof/>
                <w:webHidden/>
              </w:rPr>
              <w:tab/>
            </w:r>
            <w:r w:rsidR="00E25D03">
              <w:rPr>
                <w:noProof/>
                <w:webHidden/>
              </w:rPr>
              <w:fldChar w:fldCharType="begin"/>
            </w:r>
            <w:r w:rsidR="00E25D03">
              <w:rPr>
                <w:noProof/>
                <w:webHidden/>
              </w:rPr>
              <w:instrText xml:space="preserve"> PAGEREF _Toc44753044 \h </w:instrText>
            </w:r>
            <w:r w:rsidR="00E25D03">
              <w:rPr>
                <w:noProof/>
                <w:webHidden/>
              </w:rPr>
            </w:r>
            <w:r w:rsidR="00E25D03">
              <w:rPr>
                <w:noProof/>
                <w:webHidden/>
              </w:rPr>
              <w:fldChar w:fldCharType="separate"/>
            </w:r>
            <w:r w:rsidR="00E25D03">
              <w:rPr>
                <w:noProof/>
                <w:webHidden/>
              </w:rPr>
              <w:t>15</w:t>
            </w:r>
            <w:r w:rsidR="00E25D03">
              <w:rPr>
                <w:noProof/>
                <w:webHidden/>
              </w:rPr>
              <w:fldChar w:fldCharType="end"/>
            </w:r>
          </w:hyperlink>
        </w:p>
        <w:p w14:paraId="288FE5EF" w14:textId="4D88DC3D" w:rsidR="00E25D03" w:rsidRDefault="006F3460">
          <w:pPr>
            <w:pStyle w:val="TOC3"/>
            <w:tabs>
              <w:tab w:val="left" w:pos="880"/>
              <w:tab w:val="right" w:leader="dot" w:pos="9016"/>
            </w:tabs>
            <w:rPr>
              <w:rFonts w:asciiTheme="minorHAnsi" w:eastAsiaTheme="minorEastAsia" w:hAnsiTheme="minorHAnsi"/>
              <w:noProof/>
              <w:sz w:val="22"/>
            </w:rPr>
          </w:pPr>
          <w:hyperlink w:anchor="_Toc44753045"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Loyalty calculation</w:t>
            </w:r>
            <w:r w:rsidR="00E25D03">
              <w:rPr>
                <w:noProof/>
                <w:webHidden/>
              </w:rPr>
              <w:tab/>
            </w:r>
            <w:r w:rsidR="00E25D03">
              <w:rPr>
                <w:noProof/>
                <w:webHidden/>
              </w:rPr>
              <w:fldChar w:fldCharType="begin"/>
            </w:r>
            <w:r w:rsidR="00E25D03">
              <w:rPr>
                <w:noProof/>
                <w:webHidden/>
              </w:rPr>
              <w:instrText xml:space="preserve"> PAGEREF _Toc44753045 \h </w:instrText>
            </w:r>
            <w:r w:rsidR="00E25D03">
              <w:rPr>
                <w:noProof/>
                <w:webHidden/>
              </w:rPr>
            </w:r>
            <w:r w:rsidR="00E25D03">
              <w:rPr>
                <w:noProof/>
                <w:webHidden/>
              </w:rPr>
              <w:fldChar w:fldCharType="separate"/>
            </w:r>
            <w:r w:rsidR="00E25D03">
              <w:rPr>
                <w:noProof/>
                <w:webHidden/>
              </w:rPr>
              <w:t>16</w:t>
            </w:r>
            <w:r w:rsidR="00E25D03">
              <w:rPr>
                <w:noProof/>
                <w:webHidden/>
              </w:rPr>
              <w:fldChar w:fldCharType="end"/>
            </w:r>
          </w:hyperlink>
        </w:p>
        <w:p w14:paraId="3374C14A" w14:textId="25617E54" w:rsidR="00E25D03" w:rsidRDefault="006F3460">
          <w:pPr>
            <w:pStyle w:val="TOC3"/>
            <w:tabs>
              <w:tab w:val="left" w:pos="880"/>
              <w:tab w:val="right" w:leader="dot" w:pos="9016"/>
            </w:tabs>
            <w:rPr>
              <w:rFonts w:asciiTheme="minorHAnsi" w:eastAsiaTheme="minorEastAsia" w:hAnsiTheme="minorHAnsi"/>
              <w:noProof/>
              <w:sz w:val="22"/>
            </w:rPr>
          </w:pPr>
          <w:hyperlink w:anchor="_Toc44753046"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POS Detail part Calculation</w:t>
            </w:r>
            <w:r w:rsidR="00E25D03">
              <w:rPr>
                <w:noProof/>
                <w:webHidden/>
              </w:rPr>
              <w:tab/>
            </w:r>
            <w:r w:rsidR="00E25D03">
              <w:rPr>
                <w:noProof/>
                <w:webHidden/>
              </w:rPr>
              <w:fldChar w:fldCharType="begin"/>
            </w:r>
            <w:r w:rsidR="00E25D03">
              <w:rPr>
                <w:noProof/>
                <w:webHidden/>
              </w:rPr>
              <w:instrText xml:space="preserve"> PAGEREF _Toc44753046 \h </w:instrText>
            </w:r>
            <w:r w:rsidR="00E25D03">
              <w:rPr>
                <w:noProof/>
                <w:webHidden/>
              </w:rPr>
            </w:r>
            <w:r w:rsidR="00E25D03">
              <w:rPr>
                <w:noProof/>
                <w:webHidden/>
              </w:rPr>
              <w:fldChar w:fldCharType="separate"/>
            </w:r>
            <w:r w:rsidR="00E25D03">
              <w:rPr>
                <w:noProof/>
                <w:webHidden/>
              </w:rPr>
              <w:t>17</w:t>
            </w:r>
            <w:r w:rsidR="00E25D03">
              <w:rPr>
                <w:noProof/>
                <w:webHidden/>
              </w:rPr>
              <w:fldChar w:fldCharType="end"/>
            </w:r>
          </w:hyperlink>
        </w:p>
        <w:p w14:paraId="212807F4" w14:textId="08733F0A" w:rsidR="00E25D03" w:rsidRDefault="006F3460">
          <w:pPr>
            <w:pStyle w:val="TOC3"/>
            <w:tabs>
              <w:tab w:val="left" w:pos="880"/>
              <w:tab w:val="right" w:leader="dot" w:pos="9016"/>
            </w:tabs>
            <w:rPr>
              <w:rFonts w:asciiTheme="minorHAnsi" w:eastAsiaTheme="minorEastAsia" w:hAnsiTheme="minorHAnsi"/>
              <w:noProof/>
              <w:sz w:val="22"/>
            </w:rPr>
          </w:pPr>
          <w:hyperlink w:anchor="_Toc44753047"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Loyalty customer sorting</w:t>
            </w:r>
            <w:r w:rsidR="00E25D03">
              <w:rPr>
                <w:noProof/>
                <w:webHidden/>
              </w:rPr>
              <w:tab/>
            </w:r>
            <w:r w:rsidR="00E25D03">
              <w:rPr>
                <w:noProof/>
                <w:webHidden/>
              </w:rPr>
              <w:fldChar w:fldCharType="begin"/>
            </w:r>
            <w:r w:rsidR="00E25D03">
              <w:rPr>
                <w:noProof/>
                <w:webHidden/>
              </w:rPr>
              <w:instrText xml:space="preserve"> PAGEREF _Toc44753047 \h </w:instrText>
            </w:r>
            <w:r w:rsidR="00E25D03">
              <w:rPr>
                <w:noProof/>
                <w:webHidden/>
              </w:rPr>
            </w:r>
            <w:r w:rsidR="00E25D03">
              <w:rPr>
                <w:noProof/>
                <w:webHidden/>
              </w:rPr>
              <w:fldChar w:fldCharType="separate"/>
            </w:r>
            <w:r w:rsidR="00E25D03">
              <w:rPr>
                <w:noProof/>
                <w:webHidden/>
              </w:rPr>
              <w:t>18</w:t>
            </w:r>
            <w:r w:rsidR="00E25D03">
              <w:rPr>
                <w:noProof/>
                <w:webHidden/>
              </w:rPr>
              <w:fldChar w:fldCharType="end"/>
            </w:r>
          </w:hyperlink>
        </w:p>
        <w:p w14:paraId="17C5EDD7" w14:textId="3E932668" w:rsidR="00E25D03" w:rsidRDefault="006F3460">
          <w:pPr>
            <w:pStyle w:val="TOC3"/>
            <w:tabs>
              <w:tab w:val="left" w:pos="880"/>
              <w:tab w:val="right" w:leader="dot" w:pos="9016"/>
            </w:tabs>
            <w:rPr>
              <w:rFonts w:asciiTheme="minorHAnsi" w:eastAsiaTheme="minorEastAsia" w:hAnsiTheme="minorHAnsi"/>
              <w:noProof/>
              <w:sz w:val="22"/>
            </w:rPr>
          </w:pPr>
          <w:hyperlink w:anchor="_Toc44753048"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Daily and Monthly income summary</w:t>
            </w:r>
            <w:r w:rsidR="00E25D03">
              <w:rPr>
                <w:noProof/>
                <w:webHidden/>
              </w:rPr>
              <w:tab/>
            </w:r>
            <w:r w:rsidR="00E25D03">
              <w:rPr>
                <w:noProof/>
                <w:webHidden/>
              </w:rPr>
              <w:fldChar w:fldCharType="begin"/>
            </w:r>
            <w:r w:rsidR="00E25D03">
              <w:rPr>
                <w:noProof/>
                <w:webHidden/>
              </w:rPr>
              <w:instrText xml:space="preserve"> PAGEREF _Toc44753048 \h </w:instrText>
            </w:r>
            <w:r w:rsidR="00E25D03">
              <w:rPr>
                <w:noProof/>
                <w:webHidden/>
              </w:rPr>
            </w:r>
            <w:r w:rsidR="00E25D03">
              <w:rPr>
                <w:noProof/>
                <w:webHidden/>
              </w:rPr>
              <w:fldChar w:fldCharType="separate"/>
            </w:r>
            <w:r w:rsidR="00E25D03">
              <w:rPr>
                <w:noProof/>
                <w:webHidden/>
              </w:rPr>
              <w:t>18</w:t>
            </w:r>
            <w:r w:rsidR="00E25D03">
              <w:rPr>
                <w:noProof/>
                <w:webHidden/>
              </w:rPr>
              <w:fldChar w:fldCharType="end"/>
            </w:r>
          </w:hyperlink>
        </w:p>
        <w:p w14:paraId="1F420E8D" w14:textId="330949E0" w:rsidR="00E25D03" w:rsidRDefault="006F3460">
          <w:pPr>
            <w:pStyle w:val="TOC2"/>
            <w:tabs>
              <w:tab w:val="left" w:pos="880"/>
              <w:tab w:val="right" w:leader="dot" w:pos="9016"/>
            </w:tabs>
            <w:rPr>
              <w:rFonts w:asciiTheme="minorHAnsi" w:eastAsiaTheme="minorEastAsia" w:hAnsiTheme="minorHAnsi"/>
              <w:noProof/>
              <w:sz w:val="22"/>
            </w:rPr>
          </w:pPr>
          <w:hyperlink w:anchor="_Toc44753049" w:history="1">
            <w:r w:rsidR="00E25D03" w:rsidRPr="008604D9">
              <w:rPr>
                <w:rStyle w:val="Hyperlink"/>
                <w:noProof/>
              </w:rPr>
              <w:t>1.6</w:t>
            </w:r>
            <w:r w:rsidR="00E25D03">
              <w:rPr>
                <w:rFonts w:asciiTheme="minorHAnsi" w:eastAsiaTheme="minorEastAsia" w:hAnsiTheme="minorHAnsi"/>
                <w:noProof/>
                <w:sz w:val="22"/>
              </w:rPr>
              <w:tab/>
            </w:r>
            <w:r w:rsidR="00E25D03" w:rsidRPr="008604D9">
              <w:rPr>
                <w:rStyle w:val="Hyperlink"/>
                <w:noProof/>
              </w:rPr>
              <w:t>Data Structure</w:t>
            </w:r>
            <w:r w:rsidR="00E25D03">
              <w:rPr>
                <w:noProof/>
                <w:webHidden/>
              </w:rPr>
              <w:tab/>
            </w:r>
            <w:r w:rsidR="00E25D03">
              <w:rPr>
                <w:noProof/>
                <w:webHidden/>
              </w:rPr>
              <w:fldChar w:fldCharType="begin"/>
            </w:r>
            <w:r w:rsidR="00E25D03">
              <w:rPr>
                <w:noProof/>
                <w:webHidden/>
              </w:rPr>
              <w:instrText xml:space="preserve"> PAGEREF _Toc44753049 \h </w:instrText>
            </w:r>
            <w:r w:rsidR="00E25D03">
              <w:rPr>
                <w:noProof/>
                <w:webHidden/>
              </w:rPr>
            </w:r>
            <w:r w:rsidR="00E25D03">
              <w:rPr>
                <w:noProof/>
                <w:webHidden/>
              </w:rPr>
              <w:fldChar w:fldCharType="separate"/>
            </w:r>
            <w:r w:rsidR="00E25D03">
              <w:rPr>
                <w:noProof/>
                <w:webHidden/>
              </w:rPr>
              <w:t>19</w:t>
            </w:r>
            <w:r w:rsidR="00E25D03">
              <w:rPr>
                <w:noProof/>
                <w:webHidden/>
              </w:rPr>
              <w:fldChar w:fldCharType="end"/>
            </w:r>
          </w:hyperlink>
        </w:p>
        <w:p w14:paraId="4434E89A" w14:textId="756684F1" w:rsidR="00E25D03" w:rsidRDefault="006F3460">
          <w:pPr>
            <w:pStyle w:val="TOC1"/>
            <w:tabs>
              <w:tab w:val="left" w:pos="480"/>
              <w:tab w:val="right" w:leader="dot" w:pos="9016"/>
            </w:tabs>
            <w:rPr>
              <w:rFonts w:asciiTheme="minorHAnsi" w:eastAsiaTheme="minorEastAsia" w:hAnsiTheme="minorHAnsi"/>
              <w:noProof/>
              <w:sz w:val="22"/>
            </w:rPr>
          </w:pPr>
          <w:hyperlink w:anchor="_Toc44753050" w:history="1">
            <w:r w:rsidR="00E25D03" w:rsidRPr="008604D9">
              <w:rPr>
                <w:rStyle w:val="Hyperlink"/>
                <w:noProof/>
              </w:rPr>
              <w:t>2.</w:t>
            </w:r>
            <w:r w:rsidR="00E25D03">
              <w:rPr>
                <w:rFonts w:asciiTheme="minorHAnsi" w:eastAsiaTheme="minorEastAsia" w:hAnsiTheme="minorHAnsi"/>
                <w:noProof/>
                <w:sz w:val="22"/>
              </w:rPr>
              <w:tab/>
            </w:r>
            <w:r w:rsidR="00E25D03" w:rsidRPr="008604D9">
              <w:rPr>
                <w:rStyle w:val="Hyperlink"/>
                <w:noProof/>
              </w:rPr>
              <w:t>Implementation and Testing</w:t>
            </w:r>
            <w:r w:rsidR="00E25D03">
              <w:rPr>
                <w:noProof/>
                <w:webHidden/>
              </w:rPr>
              <w:tab/>
            </w:r>
            <w:r w:rsidR="00E25D03">
              <w:rPr>
                <w:noProof/>
                <w:webHidden/>
              </w:rPr>
              <w:fldChar w:fldCharType="begin"/>
            </w:r>
            <w:r w:rsidR="00E25D03">
              <w:rPr>
                <w:noProof/>
                <w:webHidden/>
              </w:rPr>
              <w:instrText xml:space="preserve"> PAGEREF _Toc44753050 \h </w:instrText>
            </w:r>
            <w:r w:rsidR="00E25D03">
              <w:rPr>
                <w:noProof/>
                <w:webHidden/>
              </w:rPr>
            </w:r>
            <w:r w:rsidR="00E25D03">
              <w:rPr>
                <w:noProof/>
                <w:webHidden/>
              </w:rPr>
              <w:fldChar w:fldCharType="separate"/>
            </w:r>
            <w:r w:rsidR="00E25D03">
              <w:rPr>
                <w:noProof/>
                <w:webHidden/>
              </w:rPr>
              <w:t>20</w:t>
            </w:r>
            <w:r w:rsidR="00E25D03">
              <w:rPr>
                <w:noProof/>
                <w:webHidden/>
              </w:rPr>
              <w:fldChar w:fldCharType="end"/>
            </w:r>
          </w:hyperlink>
        </w:p>
        <w:p w14:paraId="3CCC2A52" w14:textId="3A8CA058" w:rsidR="00E25D03" w:rsidRDefault="006F3460">
          <w:pPr>
            <w:pStyle w:val="TOC2"/>
            <w:tabs>
              <w:tab w:val="left" w:pos="1100"/>
              <w:tab w:val="right" w:leader="dot" w:pos="9016"/>
            </w:tabs>
            <w:rPr>
              <w:rFonts w:asciiTheme="minorHAnsi" w:eastAsiaTheme="minorEastAsia" w:hAnsiTheme="minorHAnsi"/>
              <w:noProof/>
              <w:sz w:val="22"/>
            </w:rPr>
          </w:pPr>
          <w:hyperlink w:anchor="_Toc44753051" w:history="1">
            <w:r w:rsidR="00E25D03" w:rsidRPr="008604D9">
              <w:rPr>
                <w:rStyle w:val="Hyperlink"/>
                <w:noProof/>
              </w:rPr>
              <w:t xml:space="preserve">3.1. </w:t>
            </w:r>
            <w:r w:rsidR="00E25D03">
              <w:rPr>
                <w:rFonts w:asciiTheme="minorHAnsi" w:eastAsiaTheme="minorEastAsia" w:hAnsiTheme="minorHAnsi"/>
                <w:noProof/>
                <w:sz w:val="22"/>
              </w:rPr>
              <w:tab/>
            </w:r>
            <w:r w:rsidR="00E25D03" w:rsidRPr="008604D9">
              <w:rPr>
                <w:rStyle w:val="Hyperlink"/>
                <w:noProof/>
              </w:rPr>
              <w:t>Objectives and Scope of Software Testing</w:t>
            </w:r>
            <w:r w:rsidR="00E25D03">
              <w:rPr>
                <w:noProof/>
                <w:webHidden/>
              </w:rPr>
              <w:tab/>
            </w:r>
            <w:r w:rsidR="00E25D03">
              <w:rPr>
                <w:noProof/>
                <w:webHidden/>
              </w:rPr>
              <w:fldChar w:fldCharType="begin"/>
            </w:r>
            <w:r w:rsidR="00E25D03">
              <w:rPr>
                <w:noProof/>
                <w:webHidden/>
              </w:rPr>
              <w:instrText xml:space="preserve"> PAGEREF _Toc44753051 \h </w:instrText>
            </w:r>
            <w:r w:rsidR="00E25D03">
              <w:rPr>
                <w:noProof/>
                <w:webHidden/>
              </w:rPr>
            </w:r>
            <w:r w:rsidR="00E25D03">
              <w:rPr>
                <w:noProof/>
                <w:webHidden/>
              </w:rPr>
              <w:fldChar w:fldCharType="separate"/>
            </w:r>
            <w:r w:rsidR="00E25D03">
              <w:rPr>
                <w:noProof/>
                <w:webHidden/>
              </w:rPr>
              <w:t>20</w:t>
            </w:r>
            <w:r w:rsidR="00E25D03">
              <w:rPr>
                <w:noProof/>
                <w:webHidden/>
              </w:rPr>
              <w:fldChar w:fldCharType="end"/>
            </w:r>
          </w:hyperlink>
        </w:p>
        <w:p w14:paraId="7F80657A" w14:textId="24351877" w:rsidR="00E25D03" w:rsidRDefault="006F3460">
          <w:pPr>
            <w:pStyle w:val="TOC2"/>
            <w:tabs>
              <w:tab w:val="left" w:pos="880"/>
              <w:tab w:val="right" w:leader="dot" w:pos="9016"/>
            </w:tabs>
            <w:rPr>
              <w:rFonts w:asciiTheme="minorHAnsi" w:eastAsiaTheme="minorEastAsia" w:hAnsiTheme="minorHAnsi"/>
              <w:noProof/>
              <w:sz w:val="22"/>
            </w:rPr>
          </w:pPr>
          <w:hyperlink w:anchor="_Toc44753052" w:history="1">
            <w:r w:rsidR="00E25D03" w:rsidRPr="008604D9">
              <w:rPr>
                <w:rStyle w:val="Hyperlink"/>
                <w:noProof/>
              </w:rPr>
              <w:t>3.2.</w:t>
            </w:r>
            <w:r w:rsidR="00E25D03">
              <w:rPr>
                <w:rFonts w:asciiTheme="minorHAnsi" w:eastAsiaTheme="minorEastAsia" w:hAnsiTheme="minorHAnsi"/>
                <w:noProof/>
                <w:sz w:val="22"/>
              </w:rPr>
              <w:tab/>
            </w:r>
            <w:r w:rsidR="00E25D03" w:rsidRPr="008604D9">
              <w:rPr>
                <w:rStyle w:val="Hyperlink"/>
                <w:noProof/>
              </w:rPr>
              <w:t>Software Testing Approach</w:t>
            </w:r>
            <w:r w:rsidR="00E25D03">
              <w:rPr>
                <w:noProof/>
                <w:webHidden/>
              </w:rPr>
              <w:tab/>
            </w:r>
            <w:r w:rsidR="00E25D03">
              <w:rPr>
                <w:noProof/>
                <w:webHidden/>
              </w:rPr>
              <w:fldChar w:fldCharType="begin"/>
            </w:r>
            <w:r w:rsidR="00E25D03">
              <w:rPr>
                <w:noProof/>
                <w:webHidden/>
              </w:rPr>
              <w:instrText xml:space="preserve"> PAGEREF _Toc44753052 \h </w:instrText>
            </w:r>
            <w:r w:rsidR="00E25D03">
              <w:rPr>
                <w:noProof/>
                <w:webHidden/>
              </w:rPr>
            </w:r>
            <w:r w:rsidR="00E25D03">
              <w:rPr>
                <w:noProof/>
                <w:webHidden/>
              </w:rPr>
              <w:fldChar w:fldCharType="separate"/>
            </w:r>
            <w:r w:rsidR="00E25D03">
              <w:rPr>
                <w:noProof/>
                <w:webHidden/>
              </w:rPr>
              <w:t>20</w:t>
            </w:r>
            <w:r w:rsidR="00E25D03">
              <w:rPr>
                <w:noProof/>
                <w:webHidden/>
              </w:rPr>
              <w:fldChar w:fldCharType="end"/>
            </w:r>
          </w:hyperlink>
        </w:p>
        <w:p w14:paraId="7BC1E36A" w14:textId="7393C617" w:rsidR="00E25D03" w:rsidRDefault="006F3460">
          <w:pPr>
            <w:pStyle w:val="TOC2"/>
            <w:tabs>
              <w:tab w:val="right" w:leader="dot" w:pos="9016"/>
            </w:tabs>
            <w:rPr>
              <w:rFonts w:asciiTheme="minorHAnsi" w:eastAsiaTheme="minorEastAsia" w:hAnsiTheme="minorHAnsi"/>
              <w:noProof/>
              <w:sz w:val="22"/>
            </w:rPr>
          </w:pPr>
          <w:hyperlink w:anchor="_Toc44753053" w:history="1">
            <w:r w:rsidR="00E25D03" w:rsidRPr="008604D9">
              <w:rPr>
                <w:rStyle w:val="Hyperlink"/>
                <w:noProof/>
              </w:rPr>
              <w:t>3.3. Test Plan</w:t>
            </w:r>
            <w:r w:rsidR="00E25D03">
              <w:rPr>
                <w:noProof/>
                <w:webHidden/>
              </w:rPr>
              <w:tab/>
            </w:r>
            <w:r w:rsidR="00E25D03">
              <w:rPr>
                <w:noProof/>
                <w:webHidden/>
              </w:rPr>
              <w:fldChar w:fldCharType="begin"/>
            </w:r>
            <w:r w:rsidR="00E25D03">
              <w:rPr>
                <w:noProof/>
                <w:webHidden/>
              </w:rPr>
              <w:instrText xml:space="preserve"> PAGEREF _Toc44753053 \h </w:instrText>
            </w:r>
            <w:r w:rsidR="00E25D03">
              <w:rPr>
                <w:noProof/>
                <w:webHidden/>
              </w:rPr>
            </w:r>
            <w:r w:rsidR="00E25D03">
              <w:rPr>
                <w:noProof/>
                <w:webHidden/>
              </w:rPr>
              <w:fldChar w:fldCharType="separate"/>
            </w:r>
            <w:r w:rsidR="00E25D03">
              <w:rPr>
                <w:noProof/>
                <w:webHidden/>
              </w:rPr>
              <w:t>21</w:t>
            </w:r>
            <w:r w:rsidR="00E25D03">
              <w:rPr>
                <w:noProof/>
                <w:webHidden/>
              </w:rPr>
              <w:fldChar w:fldCharType="end"/>
            </w:r>
          </w:hyperlink>
        </w:p>
        <w:p w14:paraId="583E6180" w14:textId="573EE517" w:rsidR="00E25D03" w:rsidRDefault="006F3460">
          <w:pPr>
            <w:pStyle w:val="TOC2"/>
            <w:tabs>
              <w:tab w:val="right" w:leader="dot" w:pos="9016"/>
            </w:tabs>
            <w:rPr>
              <w:rFonts w:asciiTheme="minorHAnsi" w:eastAsiaTheme="minorEastAsia" w:hAnsiTheme="minorHAnsi"/>
              <w:noProof/>
              <w:sz w:val="22"/>
            </w:rPr>
          </w:pPr>
          <w:hyperlink w:anchor="_Toc44753054" w:history="1">
            <w:r w:rsidR="00E25D03" w:rsidRPr="008604D9">
              <w:rPr>
                <w:rStyle w:val="Hyperlink"/>
                <w:noProof/>
              </w:rPr>
              <w:t>3.4. Test Cases</w:t>
            </w:r>
            <w:r w:rsidR="00E25D03">
              <w:rPr>
                <w:noProof/>
                <w:webHidden/>
              </w:rPr>
              <w:tab/>
            </w:r>
            <w:r w:rsidR="00E25D03">
              <w:rPr>
                <w:noProof/>
                <w:webHidden/>
              </w:rPr>
              <w:fldChar w:fldCharType="begin"/>
            </w:r>
            <w:r w:rsidR="00E25D03">
              <w:rPr>
                <w:noProof/>
                <w:webHidden/>
              </w:rPr>
              <w:instrText xml:space="preserve"> PAGEREF _Toc44753054 \h </w:instrText>
            </w:r>
            <w:r w:rsidR="00E25D03">
              <w:rPr>
                <w:noProof/>
                <w:webHidden/>
              </w:rPr>
            </w:r>
            <w:r w:rsidR="00E25D03">
              <w:rPr>
                <w:noProof/>
                <w:webHidden/>
              </w:rPr>
              <w:fldChar w:fldCharType="separate"/>
            </w:r>
            <w:r w:rsidR="00E25D03">
              <w:rPr>
                <w:noProof/>
                <w:webHidden/>
              </w:rPr>
              <w:t>21</w:t>
            </w:r>
            <w:r w:rsidR="00E25D03">
              <w:rPr>
                <w:noProof/>
                <w:webHidden/>
              </w:rPr>
              <w:fldChar w:fldCharType="end"/>
            </w:r>
          </w:hyperlink>
        </w:p>
        <w:p w14:paraId="6C2F5F69" w14:textId="52573594" w:rsidR="00E25D03" w:rsidRDefault="006F3460">
          <w:pPr>
            <w:pStyle w:val="TOC3"/>
            <w:tabs>
              <w:tab w:val="right" w:leader="dot" w:pos="9016"/>
            </w:tabs>
            <w:rPr>
              <w:rFonts w:asciiTheme="minorHAnsi" w:eastAsiaTheme="minorEastAsia" w:hAnsiTheme="minorHAnsi"/>
              <w:noProof/>
              <w:sz w:val="22"/>
            </w:rPr>
          </w:pPr>
          <w:hyperlink w:anchor="_Toc44753055" w:history="1">
            <w:r w:rsidR="00E25D03" w:rsidRPr="008604D9">
              <w:rPr>
                <w:rStyle w:val="Hyperlink"/>
                <w:noProof/>
              </w:rPr>
              <w:t>Test cases 01</w:t>
            </w:r>
            <w:r w:rsidR="00E25D03">
              <w:rPr>
                <w:noProof/>
                <w:webHidden/>
              </w:rPr>
              <w:tab/>
            </w:r>
            <w:r w:rsidR="00E25D03">
              <w:rPr>
                <w:noProof/>
                <w:webHidden/>
              </w:rPr>
              <w:fldChar w:fldCharType="begin"/>
            </w:r>
            <w:r w:rsidR="00E25D03">
              <w:rPr>
                <w:noProof/>
                <w:webHidden/>
              </w:rPr>
              <w:instrText xml:space="preserve"> PAGEREF _Toc44753055 \h </w:instrText>
            </w:r>
            <w:r w:rsidR="00E25D03">
              <w:rPr>
                <w:noProof/>
                <w:webHidden/>
              </w:rPr>
            </w:r>
            <w:r w:rsidR="00E25D03">
              <w:rPr>
                <w:noProof/>
                <w:webHidden/>
              </w:rPr>
              <w:fldChar w:fldCharType="separate"/>
            </w:r>
            <w:r w:rsidR="00E25D03">
              <w:rPr>
                <w:noProof/>
                <w:webHidden/>
              </w:rPr>
              <w:t>21</w:t>
            </w:r>
            <w:r w:rsidR="00E25D03">
              <w:rPr>
                <w:noProof/>
                <w:webHidden/>
              </w:rPr>
              <w:fldChar w:fldCharType="end"/>
            </w:r>
          </w:hyperlink>
        </w:p>
        <w:p w14:paraId="706C3F45" w14:textId="56C32397" w:rsidR="00E25D03" w:rsidRDefault="006F3460">
          <w:pPr>
            <w:pStyle w:val="TOC3"/>
            <w:tabs>
              <w:tab w:val="right" w:leader="dot" w:pos="9016"/>
            </w:tabs>
            <w:rPr>
              <w:rFonts w:asciiTheme="minorHAnsi" w:eastAsiaTheme="minorEastAsia" w:hAnsiTheme="minorHAnsi"/>
              <w:noProof/>
              <w:sz w:val="22"/>
            </w:rPr>
          </w:pPr>
          <w:hyperlink w:anchor="_Toc44753056" w:history="1">
            <w:r w:rsidR="00E25D03" w:rsidRPr="008604D9">
              <w:rPr>
                <w:rStyle w:val="Hyperlink"/>
                <w:noProof/>
              </w:rPr>
              <w:t>Test cases 02</w:t>
            </w:r>
            <w:r w:rsidR="00E25D03">
              <w:rPr>
                <w:noProof/>
                <w:webHidden/>
              </w:rPr>
              <w:tab/>
            </w:r>
            <w:r w:rsidR="00E25D03">
              <w:rPr>
                <w:noProof/>
                <w:webHidden/>
              </w:rPr>
              <w:fldChar w:fldCharType="begin"/>
            </w:r>
            <w:r w:rsidR="00E25D03">
              <w:rPr>
                <w:noProof/>
                <w:webHidden/>
              </w:rPr>
              <w:instrText xml:space="preserve"> PAGEREF _Toc44753056 \h </w:instrText>
            </w:r>
            <w:r w:rsidR="00E25D03">
              <w:rPr>
                <w:noProof/>
                <w:webHidden/>
              </w:rPr>
            </w:r>
            <w:r w:rsidR="00E25D03">
              <w:rPr>
                <w:noProof/>
                <w:webHidden/>
              </w:rPr>
              <w:fldChar w:fldCharType="separate"/>
            </w:r>
            <w:r w:rsidR="00E25D03">
              <w:rPr>
                <w:noProof/>
                <w:webHidden/>
              </w:rPr>
              <w:t>22</w:t>
            </w:r>
            <w:r w:rsidR="00E25D03">
              <w:rPr>
                <w:noProof/>
                <w:webHidden/>
              </w:rPr>
              <w:fldChar w:fldCharType="end"/>
            </w:r>
          </w:hyperlink>
        </w:p>
        <w:p w14:paraId="03C42B49" w14:textId="4D839FAC" w:rsidR="00E25D03" w:rsidRDefault="006F3460">
          <w:pPr>
            <w:pStyle w:val="TOC3"/>
            <w:tabs>
              <w:tab w:val="right" w:leader="dot" w:pos="9016"/>
            </w:tabs>
            <w:rPr>
              <w:rFonts w:asciiTheme="minorHAnsi" w:eastAsiaTheme="minorEastAsia" w:hAnsiTheme="minorHAnsi"/>
              <w:noProof/>
              <w:sz w:val="22"/>
            </w:rPr>
          </w:pPr>
          <w:hyperlink w:anchor="_Toc44753057" w:history="1">
            <w:r w:rsidR="00E25D03" w:rsidRPr="008604D9">
              <w:rPr>
                <w:rStyle w:val="Hyperlink"/>
                <w:noProof/>
              </w:rPr>
              <w:t>Test cases 03, Test cases 06</w:t>
            </w:r>
            <w:r w:rsidR="00E25D03">
              <w:rPr>
                <w:noProof/>
                <w:webHidden/>
              </w:rPr>
              <w:tab/>
            </w:r>
            <w:r w:rsidR="00E25D03">
              <w:rPr>
                <w:noProof/>
                <w:webHidden/>
              </w:rPr>
              <w:fldChar w:fldCharType="begin"/>
            </w:r>
            <w:r w:rsidR="00E25D03">
              <w:rPr>
                <w:noProof/>
                <w:webHidden/>
              </w:rPr>
              <w:instrText xml:space="preserve"> PAGEREF _Toc44753057 \h </w:instrText>
            </w:r>
            <w:r w:rsidR="00E25D03">
              <w:rPr>
                <w:noProof/>
                <w:webHidden/>
              </w:rPr>
            </w:r>
            <w:r w:rsidR="00E25D03">
              <w:rPr>
                <w:noProof/>
                <w:webHidden/>
              </w:rPr>
              <w:fldChar w:fldCharType="separate"/>
            </w:r>
            <w:r w:rsidR="00E25D03">
              <w:rPr>
                <w:noProof/>
                <w:webHidden/>
              </w:rPr>
              <w:t>22</w:t>
            </w:r>
            <w:r w:rsidR="00E25D03">
              <w:rPr>
                <w:noProof/>
                <w:webHidden/>
              </w:rPr>
              <w:fldChar w:fldCharType="end"/>
            </w:r>
          </w:hyperlink>
        </w:p>
        <w:p w14:paraId="17BD54AE" w14:textId="3377D62E" w:rsidR="00E25D03" w:rsidRDefault="006F3460">
          <w:pPr>
            <w:pStyle w:val="TOC3"/>
            <w:tabs>
              <w:tab w:val="right" w:leader="dot" w:pos="9016"/>
            </w:tabs>
            <w:rPr>
              <w:rFonts w:asciiTheme="minorHAnsi" w:eastAsiaTheme="minorEastAsia" w:hAnsiTheme="minorHAnsi"/>
              <w:noProof/>
              <w:sz w:val="22"/>
            </w:rPr>
          </w:pPr>
          <w:hyperlink w:anchor="_Toc44753058" w:history="1">
            <w:r w:rsidR="00E25D03" w:rsidRPr="008604D9">
              <w:rPr>
                <w:rStyle w:val="Hyperlink"/>
                <w:noProof/>
              </w:rPr>
              <w:t>Test cases 04</w:t>
            </w:r>
            <w:r w:rsidR="00E25D03">
              <w:rPr>
                <w:noProof/>
                <w:webHidden/>
              </w:rPr>
              <w:tab/>
            </w:r>
            <w:r w:rsidR="00E25D03">
              <w:rPr>
                <w:noProof/>
                <w:webHidden/>
              </w:rPr>
              <w:fldChar w:fldCharType="begin"/>
            </w:r>
            <w:r w:rsidR="00E25D03">
              <w:rPr>
                <w:noProof/>
                <w:webHidden/>
              </w:rPr>
              <w:instrText xml:space="preserve"> PAGEREF _Toc44753058 \h </w:instrText>
            </w:r>
            <w:r w:rsidR="00E25D03">
              <w:rPr>
                <w:noProof/>
                <w:webHidden/>
              </w:rPr>
            </w:r>
            <w:r w:rsidR="00E25D03">
              <w:rPr>
                <w:noProof/>
                <w:webHidden/>
              </w:rPr>
              <w:fldChar w:fldCharType="separate"/>
            </w:r>
            <w:r w:rsidR="00E25D03">
              <w:rPr>
                <w:noProof/>
                <w:webHidden/>
              </w:rPr>
              <w:t>23</w:t>
            </w:r>
            <w:r w:rsidR="00E25D03">
              <w:rPr>
                <w:noProof/>
                <w:webHidden/>
              </w:rPr>
              <w:fldChar w:fldCharType="end"/>
            </w:r>
          </w:hyperlink>
        </w:p>
        <w:p w14:paraId="556663C9" w14:textId="4FDE4327" w:rsidR="00E25D03" w:rsidRDefault="006F3460">
          <w:pPr>
            <w:pStyle w:val="TOC3"/>
            <w:tabs>
              <w:tab w:val="right" w:leader="dot" w:pos="9016"/>
            </w:tabs>
            <w:rPr>
              <w:rFonts w:asciiTheme="minorHAnsi" w:eastAsiaTheme="minorEastAsia" w:hAnsiTheme="minorHAnsi"/>
              <w:noProof/>
              <w:sz w:val="22"/>
            </w:rPr>
          </w:pPr>
          <w:hyperlink w:anchor="_Toc44753059" w:history="1">
            <w:r w:rsidR="00E25D03" w:rsidRPr="008604D9">
              <w:rPr>
                <w:rStyle w:val="Hyperlink"/>
                <w:noProof/>
              </w:rPr>
              <w:t>Test cases 05</w:t>
            </w:r>
            <w:r w:rsidR="00E25D03">
              <w:rPr>
                <w:noProof/>
                <w:webHidden/>
              </w:rPr>
              <w:tab/>
            </w:r>
            <w:r w:rsidR="00E25D03">
              <w:rPr>
                <w:noProof/>
                <w:webHidden/>
              </w:rPr>
              <w:fldChar w:fldCharType="begin"/>
            </w:r>
            <w:r w:rsidR="00E25D03">
              <w:rPr>
                <w:noProof/>
                <w:webHidden/>
              </w:rPr>
              <w:instrText xml:space="preserve"> PAGEREF _Toc44753059 \h </w:instrText>
            </w:r>
            <w:r w:rsidR="00E25D03">
              <w:rPr>
                <w:noProof/>
                <w:webHidden/>
              </w:rPr>
            </w:r>
            <w:r w:rsidR="00E25D03">
              <w:rPr>
                <w:noProof/>
                <w:webHidden/>
              </w:rPr>
              <w:fldChar w:fldCharType="separate"/>
            </w:r>
            <w:r w:rsidR="00E25D03">
              <w:rPr>
                <w:noProof/>
                <w:webHidden/>
              </w:rPr>
              <w:t>23</w:t>
            </w:r>
            <w:r w:rsidR="00E25D03">
              <w:rPr>
                <w:noProof/>
                <w:webHidden/>
              </w:rPr>
              <w:fldChar w:fldCharType="end"/>
            </w:r>
          </w:hyperlink>
        </w:p>
        <w:p w14:paraId="540F0849" w14:textId="205867DF" w:rsidR="00E25D03" w:rsidRDefault="006F3460">
          <w:pPr>
            <w:pStyle w:val="TOC3"/>
            <w:tabs>
              <w:tab w:val="right" w:leader="dot" w:pos="9016"/>
            </w:tabs>
            <w:rPr>
              <w:rFonts w:asciiTheme="minorHAnsi" w:eastAsiaTheme="minorEastAsia" w:hAnsiTheme="minorHAnsi"/>
              <w:noProof/>
              <w:sz w:val="22"/>
            </w:rPr>
          </w:pPr>
          <w:hyperlink w:anchor="_Toc44753060" w:history="1">
            <w:r w:rsidR="00E25D03" w:rsidRPr="008604D9">
              <w:rPr>
                <w:rStyle w:val="Hyperlink"/>
                <w:noProof/>
              </w:rPr>
              <w:t>Test cases 07, Test Cases 10</w:t>
            </w:r>
            <w:r w:rsidR="00E25D03">
              <w:rPr>
                <w:noProof/>
                <w:webHidden/>
              </w:rPr>
              <w:tab/>
            </w:r>
            <w:r w:rsidR="00E25D03">
              <w:rPr>
                <w:noProof/>
                <w:webHidden/>
              </w:rPr>
              <w:fldChar w:fldCharType="begin"/>
            </w:r>
            <w:r w:rsidR="00E25D03">
              <w:rPr>
                <w:noProof/>
                <w:webHidden/>
              </w:rPr>
              <w:instrText xml:space="preserve"> PAGEREF _Toc44753060 \h </w:instrText>
            </w:r>
            <w:r w:rsidR="00E25D03">
              <w:rPr>
                <w:noProof/>
                <w:webHidden/>
              </w:rPr>
            </w:r>
            <w:r w:rsidR="00E25D03">
              <w:rPr>
                <w:noProof/>
                <w:webHidden/>
              </w:rPr>
              <w:fldChar w:fldCharType="separate"/>
            </w:r>
            <w:r w:rsidR="00E25D03">
              <w:rPr>
                <w:noProof/>
                <w:webHidden/>
              </w:rPr>
              <w:t>24</w:t>
            </w:r>
            <w:r w:rsidR="00E25D03">
              <w:rPr>
                <w:noProof/>
                <w:webHidden/>
              </w:rPr>
              <w:fldChar w:fldCharType="end"/>
            </w:r>
          </w:hyperlink>
        </w:p>
        <w:p w14:paraId="5FBDB26F" w14:textId="56FEACBA" w:rsidR="00E25D03" w:rsidRDefault="006F3460">
          <w:pPr>
            <w:pStyle w:val="TOC3"/>
            <w:tabs>
              <w:tab w:val="right" w:leader="dot" w:pos="9016"/>
            </w:tabs>
            <w:rPr>
              <w:rFonts w:asciiTheme="minorHAnsi" w:eastAsiaTheme="minorEastAsia" w:hAnsiTheme="minorHAnsi"/>
              <w:noProof/>
              <w:sz w:val="22"/>
            </w:rPr>
          </w:pPr>
          <w:hyperlink w:anchor="_Toc44753061" w:history="1">
            <w:r w:rsidR="00E25D03" w:rsidRPr="008604D9">
              <w:rPr>
                <w:rStyle w:val="Hyperlink"/>
                <w:noProof/>
              </w:rPr>
              <w:t>Test cases 08</w:t>
            </w:r>
            <w:r w:rsidR="00E25D03">
              <w:rPr>
                <w:noProof/>
                <w:webHidden/>
              </w:rPr>
              <w:tab/>
            </w:r>
            <w:r w:rsidR="00E25D03">
              <w:rPr>
                <w:noProof/>
                <w:webHidden/>
              </w:rPr>
              <w:fldChar w:fldCharType="begin"/>
            </w:r>
            <w:r w:rsidR="00E25D03">
              <w:rPr>
                <w:noProof/>
                <w:webHidden/>
              </w:rPr>
              <w:instrText xml:space="preserve"> PAGEREF _Toc44753061 \h </w:instrText>
            </w:r>
            <w:r w:rsidR="00E25D03">
              <w:rPr>
                <w:noProof/>
                <w:webHidden/>
              </w:rPr>
            </w:r>
            <w:r w:rsidR="00E25D03">
              <w:rPr>
                <w:noProof/>
                <w:webHidden/>
              </w:rPr>
              <w:fldChar w:fldCharType="separate"/>
            </w:r>
            <w:r w:rsidR="00E25D03">
              <w:rPr>
                <w:noProof/>
                <w:webHidden/>
              </w:rPr>
              <w:t>24</w:t>
            </w:r>
            <w:r w:rsidR="00E25D03">
              <w:rPr>
                <w:noProof/>
                <w:webHidden/>
              </w:rPr>
              <w:fldChar w:fldCharType="end"/>
            </w:r>
          </w:hyperlink>
        </w:p>
        <w:p w14:paraId="0B7324F8" w14:textId="46DFA873" w:rsidR="00E25D03" w:rsidRDefault="006F3460">
          <w:pPr>
            <w:pStyle w:val="TOC3"/>
            <w:tabs>
              <w:tab w:val="right" w:leader="dot" w:pos="9016"/>
            </w:tabs>
            <w:rPr>
              <w:rFonts w:asciiTheme="minorHAnsi" w:eastAsiaTheme="minorEastAsia" w:hAnsiTheme="minorHAnsi"/>
              <w:noProof/>
              <w:sz w:val="22"/>
            </w:rPr>
          </w:pPr>
          <w:hyperlink w:anchor="_Toc44753062" w:history="1">
            <w:r w:rsidR="00E25D03" w:rsidRPr="008604D9">
              <w:rPr>
                <w:rStyle w:val="Hyperlink"/>
                <w:noProof/>
              </w:rPr>
              <w:t>Test cases 09</w:t>
            </w:r>
            <w:r w:rsidR="00E25D03">
              <w:rPr>
                <w:noProof/>
                <w:webHidden/>
              </w:rPr>
              <w:tab/>
            </w:r>
            <w:r w:rsidR="00E25D03">
              <w:rPr>
                <w:noProof/>
                <w:webHidden/>
              </w:rPr>
              <w:fldChar w:fldCharType="begin"/>
            </w:r>
            <w:r w:rsidR="00E25D03">
              <w:rPr>
                <w:noProof/>
                <w:webHidden/>
              </w:rPr>
              <w:instrText xml:space="preserve"> PAGEREF _Toc44753062 \h </w:instrText>
            </w:r>
            <w:r w:rsidR="00E25D03">
              <w:rPr>
                <w:noProof/>
                <w:webHidden/>
              </w:rPr>
            </w:r>
            <w:r w:rsidR="00E25D03">
              <w:rPr>
                <w:noProof/>
                <w:webHidden/>
              </w:rPr>
              <w:fldChar w:fldCharType="separate"/>
            </w:r>
            <w:r w:rsidR="00E25D03">
              <w:rPr>
                <w:noProof/>
                <w:webHidden/>
              </w:rPr>
              <w:t>25</w:t>
            </w:r>
            <w:r w:rsidR="00E25D03">
              <w:rPr>
                <w:noProof/>
                <w:webHidden/>
              </w:rPr>
              <w:fldChar w:fldCharType="end"/>
            </w:r>
          </w:hyperlink>
        </w:p>
        <w:p w14:paraId="5B5DECFF" w14:textId="063D845A" w:rsidR="00E25D03" w:rsidRDefault="006F3460">
          <w:pPr>
            <w:pStyle w:val="TOC3"/>
            <w:tabs>
              <w:tab w:val="right" w:leader="dot" w:pos="9016"/>
            </w:tabs>
            <w:rPr>
              <w:rFonts w:asciiTheme="minorHAnsi" w:eastAsiaTheme="minorEastAsia" w:hAnsiTheme="minorHAnsi"/>
              <w:noProof/>
              <w:sz w:val="22"/>
            </w:rPr>
          </w:pPr>
          <w:hyperlink w:anchor="_Toc44753063" w:history="1">
            <w:r w:rsidR="00E25D03" w:rsidRPr="008604D9">
              <w:rPr>
                <w:rStyle w:val="Hyperlink"/>
                <w:noProof/>
              </w:rPr>
              <w:t>Test cases 11</w:t>
            </w:r>
            <w:r w:rsidR="00E25D03">
              <w:rPr>
                <w:noProof/>
                <w:webHidden/>
              </w:rPr>
              <w:tab/>
            </w:r>
            <w:r w:rsidR="00E25D03">
              <w:rPr>
                <w:noProof/>
                <w:webHidden/>
              </w:rPr>
              <w:fldChar w:fldCharType="begin"/>
            </w:r>
            <w:r w:rsidR="00E25D03">
              <w:rPr>
                <w:noProof/>
                <w:webHidden/>
              </w:rPr>
              <w:instrText xml:space="preserve"> PAGEREF _Toc44753063 \h </w:instrText>
            </w:r>
            <w:r w:rsidR="00E25D03">
              <w:rPr>
                <w:noProof/>
                <w:webHidden/>
              </w:rPr>
            </w:r>
            <w:r w:rsidR="00E25D03">
              <w:rPr>
                <w:noProof/>
                <w:webHidden/>
              </w:rPr>
              <w:fldChar w:fldCharType="separate"/>
            </w:r>
            <w:r w:rsidR="00E25D03">
              <w:rPr>
                <w:noProof/>
                <w:webHidden/>
              </w:rPr>
              <w:t>25</w:t>
            </w:r>
            <w:r w:rsidR="00E25D03">
              <w:rPr>
                <w:noProof/>
                <w:webHidden/>
              </w:rPr>
              <w:fldChar w:fldCharType="end"/>
            </w:r>
          </w:hyperlink>
        </w:p>
        <w:p w14:paraId="3D59E79A" w14:textId="25814C98" w:rsidR="00E25D03" w:rsidRDefault="006F3460">
          <w:pPr>
            <w:pStyle w:val="TOC3"/>
            <w:tabs>
              <w:tab w:val="right" w:leader="dot" w:pos="9016"/>
            </w:tabs>
            <w:rPr>
              <w:rFonts w:asciiTheme="minorHAnsi" w:eastAsiaTheme="minorEastAsia" w:hAnsiTheme="minorHAnsi"/>
              <w:noProof/>
              <w:sz w:val="22"/>
            </w:rPr>
          </w:pPr>
          <w:hyperlink w:anchor="_Toc44753064" w:history="1">
            <w:r w:rsidR="00E25D03" w:rsidRPr="008604D9">
              <w:rPr>
                <w:rStyle w:val="Hyperlink"/>
                <w:noProof/>
              </w:rPr>
              <w:t>Test cases 12</w:t>
            </w:r>
            <w:r w:rsidR="00E25D03">
              <w:rPr>
                <w:noProof/>
                <w:webHidden/>
              </w:rPr>
              <w:tab/>
            </w:r>
            <w:r w:rsidR="00E25D03">
              <w:rPr>
                <w:noProof/>
                <w:webHidden/>
              </w:rPr>
              <w:fldChar w:fldCharType="begin"/>
            </w:r>
            <w:r w:rsidR="00E25D03">
              <w:rPr>
                <w:noProof/>
                <w:webHidden/>
              </w:rPr>
              <w:instrText xml:space="preserve"> PAGEREF _Toc44753064 \h </w:instrText>
            </w:r>
            <w:r w:rsidR="00E25D03">
              <w:rPr>
                <w:noProof/>
                <w:webHidden/>
              </w:rPr>
            </w:r>
            <w:r w:rsidR="00E25D03">
              <w:rPr>
                <w:noProof/>
                <w:webHidden/>
              </w:rPr>
              <w:fldChar w:fldCharType="separate"/>
            </w:r>
            <w:r w:rsidR="00E25D03">
              <w:rPr>
                <w:noProof/>
                <w:webHidden/>
              </w:rPr>
              <w:t>26</w:t>
            </w:r>
            <w:r w:rsidR="00E25D03">
              <w:rPr>
                <w:noProof/>
                <w:webHidden/>
              </w:rPr>
              <w:fldChar w:fldCharType="end"/>
            </w:r>
          </w:hyperlink>
        </w:p>
        <w:p w14:paraId="3D16C72D" w14:textId="0A2747E5" w:rsidR="00E25D03" w:rsidRDefault="006F3460">
          <w:pPr>
            <w:pStyle w:val="TOC3"/>
            <w:tabs>
              <w:tab w:val="right" w:leader="dot" w:pos="9016"/>
            </w:tabs>
            <w:rPr>
              <w:rFonts w:asciiTheme="minorHAnsi" w:eastAsiaTheme="minorEastAsia" w:hAnsiTheme="minorHAnsi"/>
              <w:noProof/>
              <w:sz w:val="22"/>
            </w:rPr>
          </w:pPr>
          <w:hyperlink w:anchor="_Toc44753065" w:history="1">
            <w:r w:rsidR="00E25D03" w:rsidRPr="008604D9">
              <w:rPr>
                <w:rStyle w:val="Hyperlink"/>
                <w:noProof/>
              </w:rPr>
              <w:t>Test cases 13</w:t>
            </w:r>
            <w:r w:rsidR="00E25D03">
              <w:rPr>
                <w:noProof/>
                <w:webHidden/>
              </w:rPr>
              <w:tab/>
            </w:r>
            <w:r w:rsidR="00E25D03">
              <w:rPr>
                <w:noProof/>
                <w:webHidden/>
              </w:rPr>
              <w:fldChar w:fldCharType="begin"/>
            </w:r>
            <w:r w:rsidR="00E25D03">
              <w:rPr>
                <w:noProof/>
                <w:webHidden/>
              </w:rPr>
              <w:instrText xml:space="preserve"> PAGEREF _Toc44753065 \h </w:instrText>
            </w:r>
            <w:r w:rsidR="00E25D03">
              <w:rPr>
                <w:noProof/>
                <w:webHidden/>
              </w:rPr>
            </w:r>
            <w:r w:rsidR="00E25D03">
              <w:rPr>
                <w:noProof/>
                <w:webHidden/>
              </w:rPr>
              <w:fldChar w:fldCharType="separate"/>
            </w:r>
            <w:r w:rsidR="00E25D03">
              <w:rPr>
                <w:noProof/>
                <w:webHidden/>
              </w:rPr>
              <w:t>26</w:t>
            </w:r>
            <w:r w:rsidR="00E25D03">
              <w:rPr>
                <w:noProof/>
                <w:webHidden/>
              </w:rPr>
              <w:fldChar w:fldCharType="end"/>
            </w:r>
          </w:hyperlink>
        </w:p>
        <w:p w14:paraId="2DE3E716" w14:textId="1CF7B701" w:rsidR="00E25D03" w:rsidRDefault="006F3460">
          <w:pPr>
            <w:pStyle w:val="TOC3"/>
            <w:tabs>
              <w:tab w:val="right" w:leader="dot" w:pos="9016"/>
            </w:tabs>
            <w:rPr>
              <w:rFonts w:asciiTheme="minorHAnsi" w:eastAsiaTheme="minorEastAsia" w:hAnsiTheme="minorHAnsi"/>
              <w:noProof/>
              <w:sz w:val="22"/>
            </w:rPr>
          </w:pPr>
          <w:hyperlink w:anchor="_Toc44753066" w:history="1">
            <w:r w:rsidR="00E25D03" w:rsidRPr="008604D9">
              <w:rPr>
                <w:rStyle w:val="Hyperlink"/>
                <w:noProof/>
              </w:rPr>
              <w:t>Test cases 14</w:t>
            </w:r>
            <w:r w:rsidR="00E25D03">
              <w:rPr>
                <w:noProof/>
                <w:webHidden/>
              </w:rPr>
              <w:tab/>
            </w:r>
            <w:r w:rsidR="00E25D03">
              <w:rPr>
                <w:noProof/>
                <w:webHidden/>
              </w:rPr>
              <w:fldChar w:fldCharType="begin"/>
            </w:r>
            <w:r w:rsidR="00E25D03">
              <w:rPr>
                <w:noProof/>
                <w:webHidden/>
              </w:rPr>
              <w:instrText xml:space="preserve"> PAGEREF _Toc44753066 \h </w:instrText>
            </w:r>
            <w:r w:rsidR="00E25D03">
              <w:rPr>
                <w:noProof/>
                <w:webHidden/>
              </w:rPr>
            </w:r>
            <w:r w:rsidR="00E25D03">
              <w:rPr>
                <w:noProof/>
                <w:webHidden/>
              </w:rPr>
              <w:fldChar w:fldCharType="separate"/>
            </w:r>
            <w:r w:rsidR="00E25D03">
              <w:rPr>
                <w:noProof/>
                <w:webHidden/>
              </w:rPr>
              <w:t>27</w:t>
            </w:r>
            <w:r w:rsidR="00E25D03">
              <w:rPr>
                <w:noProof/>
                <w:webHidden/>
              </w:rPr>
              <w:fldChar w:fldCharType="end"/>
            </w:r>
          </w:hyperlink>
        </w:p>
        <w:p w14:paraId="1B24F363" w14:textId="13F89348" w:rsidR="00E25D03" w:rsidRDefault="006F3460">
          <w:pPr>
            <w:pStyle w:val="TOC1"/>
            <w:tabs>
              <w:tab w:val="left" w:pos="480"/>
              <w:tab w:val="right" w:leader="dot" w:pos="9016"/>
            </w:tabs>
            <w:rPr>
              <w:rFonts w:asciiTheme="minorHAnsi" w:eastAsiaTheme="minorEastAsia" w:hAnsiTheme="minorHAnsi"/>
              <w:noProof/>
              <w:sz w:val="22"/>
            </w:rPr>
          </w:pPr>
          <w:hyperlink w:anchor="_Toc44753067" w:history="1">
            <w:r w:rsidR="00E25D03" w:rsidRPr="008604D9">
              <w:rPr>
                <w:rStyle w:val="Hyperlink"/>
                <w:noProof/>
              </w:rPr>
              <w:t>3.</w:t>
            </w:r>
            <w:r w:rsidR="00E25D03">
              <w:rPr>
                <w:rFonts w:asciiTheme="minorHAnsi" w:eastAsiaTheme="minorEastAsia" w:hAnsiTheme="minorHAnsi"/>
                <w:noProof/>
                <w:sz w:val="22"/>
              </w:rPr>
              <w:tab/>
            </w:r>
            <w:r w:rsidR="00E25D03" w:rsidRPr="008604D9">
              <w:rPr>
                <w:rStyle w:val="Hyperlink"/>
                <w:noProof/>
              </w:rPr>
              <w:t>My Reflection of Own Experience of Using C Sharp and Visual Studio 2015</w:t>
            </w:r>
            <w:r w:rsidR="00E25D03">
              <w:rPr>
                <w:noProof/>
                <w:webHidden/>
              </w:rPr>
              <w:tab/>
            </w:r>
            <w:r w:rsidR="00E25D03">
              <w:rPr>
                <w:noProof/>
                <w:webHidden/>
              </w:rPr>
              <w:fldChar w:fldCharType="begin"/>
            </w:r>
            <w:r w:rsidR="00E25D03">
              <w:rPr>
                <w:noProof/>
                <w:webHidden/>
              </w:rPr>
              <w:instrText xml:space="preserve"> PAGEREF _Toc44753067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7399DFDF" w14:textId="2E303A62" w:rsidR="00E25D03" w:rsidRDefault="006F3460">
          <w:pPr>
            <w:pStyle w:val="TOC2"/>
            <w:tabs>
              <w:tab w:val="left" w:pos="880"/>
              <w:tab w:val="right" w:leader="dot" w:pos="9016"/>
            </w:tabs>
            <w:rPr>
              <w:rFonts w:asciiTheme="minorHAnsi" w:eastAsiaTheme="minorEastAsia" w:hAnsiTheme="minorHAnsi"/>
              <w:noProof/>
              <w:sz w:val="22"/>
            </w:rPr>
          </w:pPr>
          <w:hyperlink w:anchor="_Toc44753068" w:history="1">
            <w:r w:rsidR="00E25D03" w:rsidRPr="008604D9">
              <w:rPr>
                <w:rStyle w:val="Hyperlink"/>
                <w:noProof/>
              </w:rPr>
              <w:t>4.1</w:t>
            </w:r>
            <w:r w:rsidR="00E25D03">
              <w:rPr>
                <w:rFonts w:asciiTheme="minorHAnsi" w:eastAsiaTheme="minorEastAsia" w:hAnsiTheme="minorHAnsi"/>
                <w:noProof/>
                <w:sz w:val="22"/>
              </w:rPr>
              <w:tab/>
            </w:r>
            <w:r w:rsidR="00E25D03" w:rsidRPr="008604D9">
              <w:rPr>
                <w:rStyle w:val="Hyperlink"/>
                <w:noProof/>
              </w:rPr>
              <w:t>Advantages of Visual Studio</w:t>
            </w:r>
            <w:r w:rsidR="00E25D03">
              <w:rPr>
                <w:noProof/>
                <w:webHidden/>
              </w:rPr>
              <w:tab/>
            </w:r>
            <w:r w:rsidR="00E25D03">
              <w:rPr>
                <w:noProof/>
                <w:webHidden/>
              </w:rPr>
              <w:fldChar w:fldCharType="begin"/>
            </w:r>
            <w:r w:rsidR="00E25D03">
              <w:rPr>
                <w:noProof/>
                <w:webHidden/>
              </w:rPr>
              <w:instrText xml:space="preserve"> PAGEREF _Toc44753068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712E7614" w14:textId="168E5576" w:rsidR="00E25D03" w:rsidRDefault="006F3460">
          <w:pPr>
            <w:pStyle w:val="TOC2"/>
            <w:tabs>
              <w:tab w:val="left" w:pos="660"/>
              <w:tab w:val="right" w:leader="dot" w:pos="9016"/>
            </w:tabs>
            <w:rPr>
              <w:rFonts w:asciiTheme="minorHAnsi" w:eastAsiaTheme="minorEastAsia" w:hAnsiTheme="minorHAnsi"/>
              <w:noProof/>
              <w:sz w:val="22"/>
            </w:rPr>
          </w:pPr>
          <w:hyperlink w:anchor="_Toc44753069"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Initializers</w:t>
            </w:r>
            <w:r w:rsidR="00E25D03">
              <w:rPr>
                <w:noProof/>
                <w:webHidden/>
              </w:rPr>
              <w:tab/>
            </w:r>
            <w:r w:rsidR="00E25D03">
              <w:rPr>
                <w:noProof/>
                <w:webHidden/>
              </w:rPr>
              <w:fldChar w:fldCharType="begin"/>
            </w:r>
            <w:r w:rsidR="00E25D03">
              <w:rPr>
                <w:noProof/>
                <w:webHidden/>
              </w:rPr>
              <w:instrText xml:space="preserve"> PAGEREF _Toc44753069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1E74D813" w14:textId="6A9E7C3C" w:rsidR="00E25D03" w:rsidRDefault="006F3460">
          <w:pPr>
            <w:pStyle w:val="TOC2"/>
            <w:tabs>
              <w:tab w:val="left" w:pos="660"/>
              <w:tab w:val="right" w:leader="dot" w:pos="9016"/>
            </w:tabs>
            <w:rPr>
              <w:rFonts w:asciiTheme="minorHAnsi" w:eastAsiaTheme="minorEastAsia" w:hAnsiTheme="minorHAnsi"/>
              <w:noProof/>
              <w:sz w:val="22"/>
            </w:rPr>
          </w:pPr>
          <w:hyperlink w:anchor="_Toc44753070"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Particle Classes and methods</w:t>
            </w:r>
            <w:r w:rsidR="00E25D03">
              <w:rPr>
                <w:noProof/>
                <w:webHidden/>
              </w:rPr>
              <w:tab/>
            </w:r>
            <w:r w:rsidR="00E25D03">
              <w:rPr>
                <w:noProof/>
                <w:webHidden/>
              </w:rPr>
              <w:fldChar w:fldCharType="begin"/>
            </w:r>
            <w:r w:rsidR="00E25D03">
              <w:rPr>
                <w:noProof/>
                <w:webHidden/>
              </w:rPr>
              <w:instrText xml:space="preserve"> PAGEREF _Toc44753070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03921FA8" w14:textId="74BE7088" w:rsidR="00E25D03" w:rsidRDefault="006F3460">
          <w:pPr>
            <w:pStyle w:val="TOC2"/>
            <w:tabs>
              <w:tab w:val="left" w:pos="660"/>
              <w:tab w:val="right" w:leader="dot" w:pos="9016"/>
            </w:tabs>
            <w:rPr>
              <w:rFonts w:asciiTheme="minorHAnsi" w:eastAsiaTheme="minorEastAsia" w:hAnsiTheme="minorHAnsi"/>
              <w:noProof/>
              <w:sz w:val="22"/>
            </w:rPr>
          </w:pPr>
          <w:hyperlink w:anchor="_Toc44753071"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Easy to Navigate Classes and Forms</w:t>
            </w:r>
            <w:r w:rsidR="00E25D03">
              <w:rPr>
                <w:noProof/>
                <w:webHidden/>
              </w:rPr>
              <w:tab/>
            </w:r>
            <w:r w:rsidR="00E25D03">
              <w:rPr>
                <w:noProof/>
                <w:webHidden/>
              </w:rPr>
              <w:fldChar w:fldCharType="begin"/>
            </w:r>
            <w:r w:rsidR="00E25D03">
              <w:rPr>
                <w:noProof/>
                <w:webHidden/>
              </w:rPr>
              <w:instrText xml:space="preserve"> PAGEREF _Toc44753071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17D51FD7" w14:textId="70A22DEB" w:rsidR="00E25D03" w:rsidRDefault="006F3460">
          <w:pPr>
            <w:pStyle w:val="TOC2"/>
            <w:tabs>
              <w:tab w:val="left" w:pos="660"/>
              <w:tab w:val="right" w:leader="dot" w:pos="9016"/>
            </w:tabs>
            <w:rPr>
              <w:rFonts w:asciiTheme="minorHAnsi" w:eastAsiaTheme="minorEastAsia" w:hAnsiTheme="minorHAnsi"/>
              <w:noProof/>
              <w:sz w:val="22"/>
            </w:rPr>
          </w:pPr>
          <w:hyperlink w:anchor="_Toc44753072"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Debugging</w:t>
            </w:r>
            <w:r w:rsidR="00E25D03">
              <w:rPr>
                <w:noProof/>
                <w:webHidden/>
              </w:rPr>
              <w:tab/>
            </w:r>
            <w:r w:rsidR="00E25D03">
              <w:rPr>
                <w:noProof/>
                <w:webHidden/>
              </w:rPr>
              <w:fldChar w:fldCharType="begin"/>
            </w:r>
            <w:r w:rsidR="00E25D03">
              <w:rPr>
                <w:noProof/>
                <w:webHidden/>
              </w:rPr>
              <w:instrText xml:space="preserve"> PAGEREF _Toc44753072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66332A3C" w14:textId="0D33F44D" w:rsidR="00E25D03" w:rsidRDefault="006F3460">
          <w:pPr>
            <w:pStyle w:val="TOC2"/>
            <w:tabs>
              <w:tab w:val="left" w:pos="660"/>
              <w:tab w:val="right" w:leader="dot" w:pos="9016"/>
            </w:tabs>
            <w:rPr>
              <w:rFonts w:asciiTheme="minorHAnsi" w:eastAsiaTheme="minorEastAsia" w:hAnsiTheme="minorHAnsi"/>
              <w:noProof/>
              <w:sz w:val="22"/>
            </w:rPr>
          </w:pPr>
          <w:hyperlink w:anchor="_Toc44753073" w:history="1">
            <w:r w:rsidR="00E25D03" w:rsidRPr="008604D9">
              <w:rPr>
                <w:rStyle w:val="Hyperlink"/>
                <w:rFonts w:ascii="Symbol" w:hAnsi="Symbol"/>
                <w:noProof/>
              </w:rPr>
              <w:t></w:t>
            </w:r>
            <w:r w:rsidR="00E25D03">
              <w:rPr>
                <w:rFonts w:asciiTheme="minorHAnsi" w:eastAsiaTheme="minorEastAsia" w:hAnsiTheme="minorHAnsi"/>
                <w:noProof/>
                <w:sz w:val="22"/>
              </w:rPr>
              <w:tab/>
            </w:r>
            <w:r w:rsidR="00E25D03" w:rsidRPr="008604D9">
              <w:rPr>
                <w:rStyle w:val="Hyperlink"/>
                <w:noProof/>
              </w:rPr>
              <w:t>Intelligences</w:t>
            </w:r>
            <w:r w:rsidR="00E25D03">
              <w:rPr>
                <w:noProof/>
                <w:webHidden/>
              </w:rPr>
              <w:tab/>
            </w:r>
            <w:r w:rsidR="00E25D03">
              <w:rPr>
                <w:noProof/>
                <w:webHidden/>
              </w:rPr>
              <w:fldChar w:fldCharType="begin"/>
            </w:r>
            <w:r w:rsidR="00E25D03">
              <w:rPr>
                <w:noProof/>
                <w:webHidden/>
              </w:rPr>
              <w:instrText xml:space="preserve"> PAGEREF _Toc44753073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53E8234D" w14:textId="5EDEFBD3" w:rsidR="00E25D03" w:rsidRDefault="006F3460">
          <w:pPr>
            <w:pStyle w:val="TOC2"/>
            <w:tabs>
              <w:tab w:val="left" w:pos="880"/>
              <w:tab w:val="right" w:leader="dot" w:pos="9016"/>
            </w:tabs>
            <w:rPr>
              <w:rFonts w:asciiTheme="minorHAnsi" w:eastAsiaTheme="minorEastAsia" w:hAnsiTheme="minorHAnsi"/>
              <w:noProof/>
              <w:sz w:val="22"/>
            </w:rPr>
          </w:pPr>
          <w:hyperlink w:anchor="_Toc44753074" w:history="1">
            <w:r w:rsidR="00E25D03" w:rsidRPr="008604D9">
              <w:rPr>
                <w:rStyle w:val="Hyperlink"/>
                <w:noProof/>
              </w:rPr>
              <w:t>4.2</w:t>
            </w:r>
            <w:r w:rsidR="00E25D03">
              <w:rPr>
                <w:rFonts w:asciiTheme="minorHAnsi" w:eastAsiaTheme="minorEastAsia" w:hAnsiTheme="minorHAnsi"/>
                <w:noProof/>
                <w:sz w:val="22"/>
              </w:rPr>
              <w:tab/>
            </w:r>
            <w:r w:rsidR="00E25D03" w:rsidRPr="008604D9">
              <w:rPr>
                <w:rStyle w:val="Hyperlink"/>
                <w:noProof/>
              </w:rPr>
              <w:t>Challenges and Self Criticism</w:t>
            </w:r>
            <w:r w:rsidR="00E25D03">
              <w:rPr>
                <w:noProof/>
                <w:webHidden/>
              </w:rPr>
              <w:tab/>
            </w:r>
            <w:r w:rsidR="00E25D03">
              <w:rPr>
                <w:noProof/>
                <w:webHidden/>
              </w:rPr>
              <w:fldChar w:fldCharType="begin"/>
            </w:r>
            <w:r w:rsidR="00E25D03">
              <w:rPr>
                <w:noProof/>
                <w:webHidden/>
              </w:rPr>
              <w:instrText xml:space="preserve"> PAGEREF _Toc44753074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0B9F2335" w14:textId="17BBCD02" w:rsidR="00E25D03" w:rsidRDefault="006F3460">
          <w:pPr>
            <w:pStyle w:val="TOC3"/>
            <w:tabs>
              <w:tab w:val="right" w:leader="dot" w:pos="9016"/>
            </w:tabs>
            <w:rPr>
              <w:rFonts w:asciiTheme="minorHAnsi" w:eastAsiaTheme="minorEastAsia" w:hAnsiTheme="minorHAnsi"/>
              <w:noProof/>
              <w:sz w:val="22"/>
            </w:rPr>
          </w:pPr>
          <w:hyperlink w:anchor="_Toc44753075" w:history="1">
            <w:r w:rsidR="00E25D03" w:rsidRPr="008604D9">
              <w:rPr>
                <w:rStyle w:val="Hyperlink"/>
                <w:noProof/>
              </w:rPr>
              <w:t>Challenges</w:t>
            </w:r>
            <w:r w:rsidR="00E25D03">
              <w:rPr>
                <w:noProof/>
                <w:webHidden/>
              </w:rPr>
              <w:tab/>
            </w:r>
            <w:r w:rsidR="00E25D03">
              <w:rPr>
                <w:noProof/>
                <w:webHidden/>
              </w:rPr>
              <w:fldChar w:fldCharType="begin"/>
            </w:r>
            <w:r w:rsidR="00E25D03">
              <w:rPr>
                <w:noProof/>
                <w:webHidden/>
              </w:rPr>
              <w:instrText xml:space="preserve"> PAGEREF _Toc44753075 \h </w:instrText>
            </w:r>
            <w:r w:rsidR="00E25D03">
              <w:rPr>
                <w:noProof/>
                <w:webHidden/>
              </w:rPr>
            </w:r>
            <w:r w:rsidR="00E25D03">
              <w:rPr>
                <w:noProof/>
                <w:webHidden/>
              </w:rPr>
              <w:fldChar w:fldCharType="separate"/>
            </w:r>
            <w:r w:rsidR="00E25D03">
              <w:rPr>
                <w:noProof/>
                <w:webHidden/>
              </w:rPr>
              <w:t>28</w:t>
            </w:r>
            <w:r w:rsidR="00E25D03">
              <w:rPr>
                <w:noProof/>
                <w:webHidden/>
              </w:rPr>
              <w:fldChar w:fldCharType="end"/>
            </w:r>
          </w:hyperlink>
        </w:p>
        <w:p w14:paraId="731660BF" w14:textId="629AAD83" w:rsidR="00E25D03" w:rsidRDefault="006F3460">
          <w:pPr>
            <w:pStyle w:val="TOC3"/>
            <w:tabs>
              <w:tab w:val="right" w:leader="dot" w:pos="9016"/>
            </w:tabs>
            <w:rPr>
              <w:rFonts w:asciiTheme="minorHAnsi" w:eastAsiaTheme="minorEastAsia" w:hAnsiTheme="minorHAnsi"/>
              <w:noProof/>
              <w:sz w:val="22"/>
            </w:rPr>
          </w:pPr>
          <w:hyperlink w:anchor="_Toc44753076" w:history="1">
            <w:r w:rsidR="00E25D03" w:rsidRPr="008604D9">
              <w:rPr>
                <w:rStyle w:val="Hyperlink"/>
                <w:noProof/>
              </w:rPr>
              <w:t>Self-Criticism</w:t>
            </w:r>
            <w:r w:rsidR="00E25D03">
              <w:rPr>
                <w:noProof/>
                <w:webHidden/>
              </w:rPr>
              <w:tab/>
            </w:r>
            <w:r w:rsidR="00E25D03">
              <w:rPr>
                <w:noProof/>
                <w:webHidden/>
              </w:rPr>
              <w:fldChar w:fldCharType="begin"/>
            </w:r>
            <w:r w:rsidR="00E25D03">
              <w:rPr>
                <w:noProof/>
                <w:webHidden/>
              </w:rPr>
              <w:instrText xml:space="preserve"> PAGEREF _Toc44753076 \h </w:instrText>
            </w:r>
            <w:r w:rsidR="00E25D03">
              <w:rPr>
                <w:noProof/>
                <w:webHidden/>
              </w:rPr>
            </w:r>
            <w:r w:rsidR="00E25D03">
              <w:rPr>
                <w:noProof/>
                <w:webHidden/>
              </w:rPr>
              <w:fldChar w:fldCharType="separate"/>
            </w:r>
            <w:r w:rsidR="00E25D03">
              <w:rPr>
                <w:noProof/>
                <w:webHidden/>
              </w:rPr>
              <w:t>29</w:t>
            </w:r>
            <w:r w:rsidR="00E25D03">
              <w:rPr>
                <w:noProof/>
                <w:webHidden/>
              </w:rPr>
              <w:fldChar w:fldCharType="end"/>
            </w:r>
          </w:hyperlink>
        </w:p>
        <w:p w14:paraId="41F1911C" w14:textId="70971A8E" w:rsidR="00D77810" w:rsidRDefault="00D77810">
          <w:r>
            <w:rPr>
              <w:b/>
              <w:bCs/>
              <w:noProof/>
            </w:rPr>
            <w:fldChar w:fldCharType="end"/>
          </w:r>
        </w:p>
      </w:sdtContent>
    </w:sdt>
    <w:p w14:paraId="5F50D6FF" w14:textId="1C654704" w:rsidR="00123714" w:rsidRDefault="00123714" w:rsidP="00FE13C4">
      <w:pPr>
        <w:pStyle w:val="Heading1"/>
        <w:numPr>
          <w:ilvl w:val="0"/>
          <w:numId w:val="1"/>
        </w:numPr>
        <w:ind w:left="360"/>
      </w:pPr>
      <w:bookmarkStart w:id="2" w:name="_Toc44753011"/>
      <w:r>
        <w:lastRenderedPageBreak/>
        <w:t>The Architectures of the Applications</w:t>
      </w:r>
      <w:bookmarkEnd w:id="2"/>
    </w:p>
    <w:p w14:paraId="1A6E460E" w14:textId="77777777" w:rsidR="00123714" w:rsidRPr="00123714" w:rsidRDefault="00123714" w:rsidP="00123714"/>
    <w:p w14:paraId="46CFDDD4" w14:textId="2E80F727" w:rsidR="00123714" w:rsidRDefault="00123714" w:rsidP="005F24F3">
      <w:pPr>
        <w:pStyle w:val="Heading2"/>
        <w:ind w:firstLine="360"/>
      </w:pPr>
      <w:bookmarkStart w:id="3" w:name="_Toc44753012"/>
      <w:r>
        <w:t xml:space="preserve">2.1 Use Case Diagram - </w:t>
      </w:r>
      <w:r w:rsidR="002D2D10">
        <w:t>XYZ</w:t>
      </w:r>
      <w:r>
        <w:t xml:space="preserve"> </w:t>
      </w:r>
      <w:r w:rsidR="002D2D10">
        <w:t>Inventory</w:t>
      </w:r>
      <w:bookmarkEnd w:id="3"/>
    </w:p>
    <w:p w14:paraId="5FE19CE5" w14:textId="19CC09B6" w:rsidR="00581BF1" w:rsidRPr="00581BF1" w:rsidRDefault="0081614B" w:rsidP="00581BF1">
      <w:r>
        <w:rPr>
          <w:noProof/>
        </w:rPr>
        <w:drawing>
          <wp:anchor distT="0" distB="0" distL="114300" distR="114300" simplePos="0" relativeHeight="251659264" behindDoc="0" locked="0" layoutInCell="1" allowOverlap="1" wp14:anchorId="517E5D10" wp14:editId="072CDF26">
            <wp:simplePos x="0" y="0"/>
            <wp:positionH relativeFrom="margin">
              <wp:align>left</wp:align>
            </wp:positionH>
            <wp:positionV relativeFrom="paragraph">
              <wp:posOffset>171399</wp:posOffset>
            </wp:positionV>
            <wp:extent cx="5296205" cy="7068589"/>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se Case Diagram - ARGO PO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96205" cy="7068589"/>
                    </a:xfrm>
                    <a:prstGeom prst="rect">
                      <a:avLst/>
                    </a:prstGeom>
                  </pic:spPr>
                </pic:pic>
              </a:graphicData>
            </a:graphic>
            <wp14:sizeRelH relativeFrom="margin">
              <wp14:pctWidth>0</wp14:pctWidth>
            </wp14:sizeRelH>
            <wp14:sizeRelV relativeFrom="margin">
              <wp14:pctHeight>0</wp14:pctHeight>
            </wp14:sizeRelV>
          </wp:anchor>
        </w:drawing>
      </w:r>
    </w:p>
    <w:p w14:paraId="47EF87ED" w14:textId="7FB69055" w:rsidR="00123714" w:rsidRPr="00123714" w:rsidRDefault="00123714" w:rsidP="00123714">
      <w:pPr>
        <w:pStyle w:val="Heading2"/>
      </w:pPr>
      <w:r>
        <w:t xml:space="preserve"> </w:t>
      </w:r>
    </w:p>
    <w:p w14:paraId="3CC3862F" w14:textId="33FF9829" w:rsidR="00D77810" w:rsidRDefault="00D77810" w:rsidP="001627A6">
      <w:pPr>
        <w:spacing w:line="360" w:lineRule="auto"/>
      </w:pPr>
    </w:p>
    <w:p w14:paraId="6F7D23A0" w14:textId="2ECC9CF3" w:rsidR="00D77810" w:rsidRDefault="00D77810" w:rsidP="001627A6">
      <w:pPr>
        <w:spacing w:line="360" w:lineRule="auto"/>
      </w:pPr>
    </w:p>
    <w:p w14:paraId="7AADD870" w14:textId="7A55296F" w:rsidR="00D77810" w:rsidRDefault="00D77810" w:rsidP="001627A6">
      <w:pPr>
        <w:spacing w:line="360" w:lineRule="auto"/>
      </w:pPr>
    </w:p>
    <w:p w14:paraId="30238521" w14:textId="5DB71BED" w:rsidR="00D77810" w:rsidRDefault="00D77810" w:rsidP="001627A6">
      <w:pPr>
        <w:spacing w:line="360" w:lineRule="auto"/>
      </w:pPr>
    </w:p>
    <w:p w14:paraId="54B7443D" w14:textId="15C1BCA4" w:rsidR="00D77810" w:rsidRDefault="00D77810" w:rsidP="001627A6">
      <w:pPr>
        <w:spacing w:line="360" w:lineRule="auto"/>
      </w:pPr>
    </w:p>
    <w:p w14:paraId="446EA94F" w14:textId="64620B59" w:rsidR="00D77810" w:rsidRDefault="00D77810" w:rsidP="001627A6">
      <w:pPr>
        <w:spacing w:line="360" w:lineRule="auto"/>
      </w:pPr>
    </w:p>
    <w:p w14:paraId="205A3265" w14:textId="3F4C1718" w:rsidR="00D77810" w:rsidRDefault="00D77810" w:rsidP="001627A6">
      <w:pPr>
        <w:spacing w:line="360" w:lineRule="auto"/>
      </w:pPr>
    </w:p>
    <w:p w14:paraId="651EDBB8" w14:textId="77777777" w:rsidR="00D77810" w:rsidRDefault="00D77810" w:rsidP="001627A6">
      <w:pPr>
        <w:spacing w:line="360" w:lineRule="auto"/>
      </w:pPr>
    </w:p>
    <w:p w14:paraId="1E510EC0" w14:textId="77777777" w:rsidR="00D77810" w:rsidRDefault="00D77810" w:rsidP="001627A6">
      <w:pPr>
        <w:spacing w:line="360" w:lineRule="auto"/>
      </w:pPr>
    </w:p>
    <w:p w14:paraId="472EC2BF" w14:textId="67F1EA03" w:rsidR="00D77810" w:rsidRDefault="00D77810" w:rsidP="001627A6">
      <w:pPr>
        <w:spacing w:line="360" w:lineRule="auto"/>
      </w:pPr>
    </w:p>
    <w:p w14:paraId="46AB50A7" w14:textId="3541EF29" w:rsidR="00D77810" w:rsidRDefault="00D77810" w:rsidP="001627A6">
      <w:pPr>
        <w:spacing w:line="360" w:lineRule="auto"/>
      </w:pPr>
    </w:p>
    <w:p w14:paraId="3D80BF3A" w14:textId="0F34EAEA" w:rsidR="00D77810" w:rsidRDefault="00D77810" w:rsidP="001627A6">
      <w:pPr>
        <w:spacing w:line="360" w:lineRule="auto"/>
      </w:pPr>
    </w:p>
    <w:p w14:paraId="7C24DA7C" w14:textId="2CDED231" w:rsidR="00D77810" w:rsidRDefault="00D77810" w:rsidP="001627A6">
      <w:pPr>
        <w:spacing w:line="360" w:lineRule="auto"/>
      </w:pPr>
    </w:p>
    <w:p w14:paraId="7B32611D" w14:textId="56C48208" w:rsidR="00D77810" w:rsidRDefault="00D77810" w:rsidP="001627A6">
      <w:pPr>
        <w:spacing w:line="360" w:lineRule="auto"/>
      </w:pPr>
    </w:p>
    <w:p w14:paraId="4BBD4758" w14:textId="3766DE06" w:rsidR="00D77810" w:rsidRDefault="00D77810" w:rsidP="001627A6">
      <w:pPr>
        <w:spacing w:line="360" w:lineRule="auto"/>
      </w:pPr>
    </w:p>
    <w:p w14:paraId="00606AF8" w14:textId="0DF456F5" w:rsidR="00D77810" w:rsidRDefault="00D77810" w:rsidP="001627A6">
      <w:pPr>
        <w:spacing w:line="360" w:lineRule="auto"/>
      </w:pPr>
    </w:p>
    <w:p w14:paraId="71B8A495" w14:textId="538EDD72" w:rsidR="00D77810" w:rsidRDefault="00D77810" w:rsidP="001627A6">
      <w:pPr>
        <w:spacing w:line="360" w:lineRule="auto"/>
      </w:pPr>
    </w:p>
    <w:p w14:paraId="2AD2516E" w14:textId="618ABBD4" w:rsidR="00D77810" w:rsidRDefault="00D77810" w:rsidP="001627A6">
      <w:pPr>
        <w:spacing w:line="360" w:lineRule="auto"/>
      </w:pPr>
    </w:p>
    <w:p w14:paraId="2254B02D" w14:textId="0FAC3B40" w:rsidR="00D77810" w:rsidRDefault="00D77810" w:rsidP="001627A6">
      <w:pPr>
        <w:spacing w:line="360" w:lineRule="auto"/>
      </w:pPr>
    </w:p>
    <w:p w14:paraId="50164DD2" w14:textId="670DE26F" w:rsidR="00297642" w:rsidRDefault="00D43C19" w:rsidP="00D43C19">
      <w:pPr>
        <w:pStyle w:val="Caption"/>
        <w:ind w:left="2160" w:firstLine="720"/>
      </w:pPr>
      <w:bookmarkStart w:id="4" w:name="_Toc520586186"/>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19</w:t>
      </w:r>
      <w:r w:rsidR="00CD6840">
        <w:rPr>
          <w:noProof/>
        </w:rPr>
        <w:fldChar w:fldCharType="end"/>
      </w:r>
      <w:r>
        <w:t>: Use Case Diagram</w:t>
      </w:r>
      <w:bookmarkEnd w:id="4"/>
    </w:p>
    <w:p w14:paraId="7BAEEDD7" w14:textId="52FDF76F" w:rsidR="00297642" w:rsidRDefault="00297642" w:rsidP="00FE13C4">
      <w:pPr>
        <w:pStyle w:val="Heading2"/>
        <w:numPr>
          <w:ilvl w:val="1"/>
          <w:numId w:val="1"/>
        </w:numPr>
      </w:pPr>
      <w:bookmarkStart w:id="5" w:name="_Toc44753013"/>
      <w:r>
        <w:t xml:space="preserve">Class Diagram - </w:t>
      </w:r>
      <w:r w:rsidR="008C021D">
        <w:t xml:space="preserve">XYZ </w:t>
      </w:r>
      <w:r w:rsidR="00BB020B">
        <w:t>Inventory</w:t>
      </w:r>
      <w:bookmarkEnd w:id="5"/>
    </w:p>
    <w:p w14:paraId="417116ED" w14:textId="77777777" w:rsidR="00F00854" w:rsidRPr="00F00854" w:rsidRDefault="00F00854" w:rsidP="00F00854"/>
    <w:p w14:paraId="36AC025E" w14:textId="1D4EAB8F" w:rsidR="00E15108" w:rsidRDefault="00E15108" w:rsidP="00E15108">
      <w:pPr>
        <w:pStyle w:val="Heading3"/>
      </w:pPr>
      <w:bookmarkStart w:id="6" w:name="_Toc44753030"/>
      <w:r>
        <w:lastRenderedPageBreak/>
        <w:t>Class Diagram - 1</w:t>
      </w:r>
      <w:bookmarkEnd w:id="6"/>
    </w:p>
    <w:p w14:paraId="28B88037" w14:textId="13D09920" w:rsidR="00B02EA1" w:rsidRDefault="00E976E4" w:rsidP="00B02EA1">
      <w:r>
        <w:rPr>
          <w:noProof/>
        </w:rPr>
        <w:drawing>
          <wp:anchor distT="0" distB="0" distL="114300" distR="114300" simplePos="0" relativeHeight="251661312" behindDoc="0" locked="0" layoutInCell="1" allowOverlap="1" wp14:anchorId="63102E87" wp14:editId="448F1320">
            <wp:simplePos x="0" y="0"/>
            <wp:positionH relativeFrom="margin">
              <wp:align>right</wp:align>
            </wp:positionH>
            <wp:positionV relativeFrom="paragraph">
              <wp:posOffset>15214</wp:posOffset>
            </wp:positionV>
            <wp:extent cx="5731510" cy="4449445"/>
            <wp:effectExtent l="0" t="0" r="2540" b="825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lass Diagram On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4449445"/>
                    </a:xfrm>
                    <a:prstGeom prst="rect">
                      <a:avLst/>
                    </a:prstGeom>
                  </pic:spPr>
                </pic:pic>
              </a:graphicData>
            </a:graphic>
          </wp:anchor>
        </w:drawing>
      </w:r>
    </w:p>
    <w:p w14:paraId="4063493E" w14:textId="2BB51873" w:rsidR="00B02EA1" w:rsidRDefault="00B02EA1" w:rsidP="00B02EA1"/>
    <w:p w14:paraId="0C06D597" w14:textId="35799186" w:rsidR="00B02EA1" w:rsidRDefault="00B02EA1" w:rsidP="00B02EA1"/>
    <w:p w14:paraId="20388AB2" w14:textId="342D9087" w:rsidR="00B02EA1" w:rsidRDefault="00B02EA1" w:rsidP="00B02EA1"/>
    <w:p w14:paraId="530E57EB" w14:textId="7CD5DEB2" w:rsidR="00B02EA1" w:rsidRDefault="00B02EA1" w:rsidP="00B02EA1"/>
    <w:p w14:paraId="3D948CBB" w14:textId="77777777" w:rsidR="002E124E" w:rsidRPr="001D3F38" w:rsidRDefault="002E124E" w:rsidP="001D3F38"/>
    <w:p w14:paraId="7E3DAE01" w14:textId="1F496542" w:rsidR="00F22112" w:rsidRPr="003B3DF3" w:rsidRDefault="00F22112" w:rsidP="003B3DF3"/>
    <w:p w14:paraId="0FFACF54" w14:textId="6B63D11E" w:rsidR="009F7B3C" w:rsidRPr="009F7B3C" w:rsidRDefault="009F7B3C" w:rsidP="009F7B3C"/>
    <w:p w14:paraId="1FAF3407" w14:textId="1F6BA7D8" w:rsidR="009F7B3C" w:rsidRPr="009F7B3C" w:rsidRDefault="009F7B3C" w:rsidP="009F7B3C">
      <w:r>
        <w:tab/>
      </w:r>
    </w:p>
    <w:p w14:paraId="00480385" w14:textId="77777777" w:rsidR="00256EA7" w:rsidRPr="00256EA7" w:rsidRDefault="00256EA7" w:rsidP="00256EA7"/>
    <w:p w14:paraId="645DE9BB" w14:textId="779A4E0D" w:rsidR="0000242B" w:rsidRDefault="0000242B" w:rsidP="0000242B"/>
    <w:p w14:paraId="75B14447" w14:textId="2C9545DD" w:rsidR="0000242B" w:rsidRDefault="0000242B" w:rsidP="0000242B"/>
    <w:p w14:paraId="75A602AD" w14:textId="7CC1AD6A" w:rsidR="0000242B" w:rsidRDefault="0000242B" w:rsidP="0000242B"/>
    <w:p w14:paraId="2D26C467" w14:textId="434977DD" w:rsidR="0000242B" w:rsidRDefault="0000242B" w:rsidP="0000242B"/>
    <w:p w14:paraId="748827F5" w14:textId="2671D791" w:rsidR="0000242B" w:rsidRDefault="0000242B" w:rsidP="0000242B"/>
    <w:p w14:paraId="7867AF5D" w14:textId="3CBF6CE2" w:rsidR="0000242B" w:rsidRDefault="0000242B" w:rsidP="0000242B"/>
    <w:p w14:paraId="29D706BA" w14:textId="61FEEEC3" w:rsidR="0000242B" w:rsidRDefault="002F6712" w:rsidP="002F6712">
      <w:pPr>
        <w:pStyle w:val="Caption"/>
        <w:ind w:left="2880" w:firstLine="720"/>
      </w:pPr>
      <w:bookmarkStart w:id="7" w:name="_Toc520586187"/>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0</w:t>
      </w:r>
      <w:r w:rsidR="00CD6840">
        <w:rPr>
          <w:noProof/>
        </w:rPr>
        <w:fldChar w:fldCharType="end"/>
      </w:r>
      <w:r>
        <w:t>: Forms</w:t>
      </w:r>
      <w:bookmarkEnd w:id="7"/>
    </w:p>
    <w:p w14:paraId="15F8EBD5" w14:textId="097BF564" w:rsidR="0000242B" w:rsidRDefault="0000242B" w:rsidP="0000242B"/>
    <w:p w14:paraId="6EBDE1F6" w14:textId="05929ACC" w:rsidR="0000242B" w:rsidRDefault="0000242B" w:rsidP="0000242B">
      <w:bookmarkStart w:id="8" w:name="_GoBack"/>
      <w:bookmarkEnd w:id="8"/>
    </w:p>
    <w:p w14:paraId="64494479" w14:textId="50496B7B" w:rsidR="0000242B" w:rsidRDefault="0000242B" w:rsidP="0000242B"/>
    <w:p w14:paraId="688A3690" w14:textId="77777777" w:rsidR="004C62FD" w:rsidRDefault="004C62FD" w:rsidP="00D47DAC"/>
    <w:p w14:paraId="36B2B87B" w14:textId="4BB48CCB" w:rsidR="00D47DAC" w:rsidRPr="00D47DAC" w:rsidRDefault="00607763" w:rsidP="00D47DAC">
      <w:r>
        <w:tab/>
      </w:r>
    </w:p>
    <w:p w14:paraId="7A4EA577" w14:textId="77777777" w:rsidR="00D34EDC" w:rsidRPr="00755D0E" w:rsidRDefault="00D34EDC" w:rsidP="00D628BB">
      <w:pPr>
        <w:ind w:firstLine="360"/>
      </w:pPr>
    </w:p>
    <w:p w14:paraId="19FD26ED" w14:textId="77777777" w:rsidR="00EA747A" w:rsidRPr="00890E38" w:rsidRDefault="00EA747A" w:rsidP="00EA747A">
      <w:pPr>
        <w:ind w:left="360"/>
      </w:pPr>
    </w:p>
    <w:p w14:paraId="1CE799AF" w14:textId="2C5C9755" w:rsidR="00EB7181" w:rsidRDefault="00EB7181" w:rsidP="00EB7181"/>
    <w:p w14:paraId="77265DC9" w14:textId="77777777" w:rsidR="00EB7181" w:rsidRPr="00EB7181" w:rsidRDefault="00EB7181" w:rsidP="00EB7181"/>
    <w:p w14:paraId="40929CCE" w14:textId="7BFF7F93" w:rsidR="00EB7181" w:rsidRDefault="00EB7181" w:rsidP="00EB7181">
      <w:pPr>
        <w:ind w:left="360"/>
      </w:pPr>
    </w:p>
    <w:p w14:paraId="52B4EC3B" w14:textId="77777777" w:rsidR="0075230A" w:rsidRDefault="0075230A" w:rsidP="007C4CCB"/>
    <w:p w14:paraId="09E1438C" w14:textId="3E90E8F7" w:rsidR="004D5B36" w:rsidRDefault="004D5B36" w:rsidP="0000242B"/>
    <w:p w14:paraId="3748BDA0" w14:textId="6594025A" w:rsidR="0000242B" w:rsidRDefault="000B309D" w:rsidP="000B309D">
      <w:pPr>
        <w:pStyle w:val="Heading3"/>
      </w:pPr>
      <w:bookmarkStart w:id="9" w:name="_Toc44753039"/>
      <w:r>
        <w:lastRenderedPageBreak/>
        <w:t>Class diagram – 2</w:t>
      </w:r>
      <w:bookmarkEnd w:id="9"/>
    </w:p>
    <w:p w14:paraId="72EA2745" w14:textId="370A9F01" w:rsidR="000B309D" w:rsidRPr="000B309D" w:rsidRDefault="000B309D" w:rsidP="000B309D"/>
    <w:p w14:paraId="0F027077" w14:textId="7A2B1B52" w:rsidR="0000242B" w:rsidRDefault="000B309D" w:rsidP="0000242B">
      <w:r>
        <w:rPr>
          <w:noProof/>
        </w:rPr>
        <w:drawing>
          <wp:anchor distT="0" distB="0" distL="114300" distR="114300" simplePos="0" relativeHeight="251663360" behindDoc="0" locked="0" layoutInCell="1" allowOverlap="1" wp14:anchorId="078FF96B" wp14:editId="62C416D1">
            <wp:simplePos x="0" y="0"/>
            <wp:positionH relativeFrom="margin">
              <wp:align>right</wp:align>
            </wp:positionH>
            <wp:positionV relativeFrom="paragraph">
              <wp:posOffset>10160</wp:posOffset>
            </wp:positionV>
            <wp:extent cx="5731510" cy="3805555"/>
            <wp:effectExtent l="0" t="0" r="2540" b="444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lassDiagram two.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805555"/>
                    </a:xfrm>
                    <a:prstGeom prst="rect">
                      <a:avLst/>
                    </a:prstGeom>
                  </pic:spPr>
                </pic:pic>
              </a:graphicData>
            </a:graphic>
          </wp:anchor>
        </w:drawing>
      </w:r>
    </w:p>
    <w:p w14:paraId="22908EDC" w14:textId="1EC55495" w:rsidR="0000242B" w:rsidRDefault="0000242B" w:rsidP="0000242B"/>
    <w:p w14:paraId="134A969F" w14:textId="2F8117F9" w:rsidR="0000242B" w:rsidRDefault="0000242B" w:rsidP="0000242B"/>
    <w:p w14:paraId="06816681" w14:textId="2D461B70" w:rsidR="0000242B" w:rsidRDefault="0000242B" w:rsidP="0000242B"/>
    <w:p w14:paraId="7597507B" w14:textId="48F772BF" w:rsidR="0000242B" w:rsidRDefault="0000242B" w:rsidP="0000242B"/>
    <w:p w14:paraId="57F9F129" w14:textId="2AA5A1B0" w:rsidR="0000242B" w:rsidRDefault="0000242B" w:rsidP="0000242B"/>
    <w:p w14:paraId="2F38B714" w14:textId="2DD44173" w:rsidR="0000242B" w:rsidRDefault="0000242B" w:rsidP="0000242B"/>
    <w:p w14:paraId="42DFA1AF" w14:textId="184A864D" w:rsidR="0000242B" w:rsidRDefault="0000242B" w:rsidP="0000242B"/>
    <w:p w14:paraId="7E0EF5A3" w14:textId="1EF25ADD" w:rsidR="0000242B" w:rsidRDefault="0000242B" w:rsidP="0000242B"/>
    <w:p w14:paraId="52949272" w14:textId="28C3082A" w:rsidR="0000242B" w:rsidRDefault="0000242B" w:rsidP="0000242B"/>
    <w:p w14:paraId="5D1D0A8C" w14:textId="3E2A8E27" w:rsidR="0000242B" w:rsidRDefault="0000242B" w:rsidP="0000242B"/>
    <w:p w14:paraId="019C3A39" w14:textId="61725E31" w:rsidR="0000242B" w:rsidRDefault="0000242B" w:rsidP="0000242B"/>
    <w:p w14:paraId="63943107" w14:textId="3E692938" w:rsidR="009419C6" w:rsidRDefault="009419C6" w:rsidP="0000242B"/>
    <w:p w14:paraId="635F0EA7" w14:textId="77777777" w:rsidR="00FF793D" w:rsidRDefault="00FF793D" w:rsidP="0000242B"/>
    <w:p w14:paraId="2885693D" w14:textId="79E992A5" w:rsidR="009419C6" w:rsidRDefault="00FF793D" w:rsidP="00FF793D">
      <w:pPr>
        <w:pStyle w:val="Caption"/>
        <w:ind w:left="2880" w:firstLine="720"/>
      </w:pPr>
      <w:bookmarkStart w:id="10" w:name="_Toc520586188"/>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1</w:t>
      </w:r>
      <w:r w:rsidR="00CD6840">
        <w:rPr>
          <w:noProof/>
        </w:rPr>
        <w:fldChar w:fldCharType="end"/>
      </w:r>
      <w:r>
        <w:t>: Classes</w:t>
      </w:r>
      <w:bookmarkEnd w:id="10"/>
    </w:p>
    <w:p w14:paraId="57737D2D" w14:textId="04961845" w:rsidR="009419C6" w:rsidRDefault="009419C6" w:rsidP="0000242B"/>
    <w:p w14:paraId="0D2DB848" w14:textId="2E0351E3" w:rsidR="009419C6" w:rsidRDefault="009419C6" w:rsidP="0000242B"/>
    <w:p w14:paraId="50693FFD" w14:textId="70C8B489" w:rsidR="009419C6" w:rsidRDefault="009419C6" w:rsidP="0000242B"/>
    <w:p w14:paraId="5EC2CDA0" w14:textId="725755A7" w:rsidR="009419C6" w:rsidRDefault="009419C6" w:rsidP="0000242B"/>
    <w:p w14:paraId="1B7DE267" w14:textId="47635146" w:rsidR="009419C6" w:rsidRDefault="009419C6" w:rsidP="0000242B"/>
    <w:p w14:paraId="4831CBB0" w14:textId="395FEFF0" w:rsidR="009419C6" w:rsidRDefault="009419C6" w:rsidP="0000242B"/>
    <w:p w14:paraId="30848B3A" w14:textId="67DDFD05" w:rsidR="009419C6" w:rsidRDefault="009419C6" w:rsidP="0000242B"/>
    <w:p w14:paraId="4A40978F" w14:textId="2B03349F" w:rsidR="009419C6" w:rsidRDefault="009419C6" w:rsidP="0000242B"/>
    <w:p w14:paraId="35069247" w14:textId="77777777" w:rsidR="009419C6" w:rsidRDefault="009419C6" w:rsidP="0000242B"/>
    <w:p w14:paraId="5DC446CE" w14:textId="79E21877" w:rsidR="0000242B" w:rsidRDefault="0000242B" w:rsidP="0000242B"/>
    <w:p w14:paraId="71D181F7" w14:textId="0D73E0F0" w:rsidR="004E0C71" w:rsidRDefault="004E0C71" w:rsidP="0000242B"/>
    <w:p w14:paraId="31890292" w14:textId="3C1B6B19" w:rsidR="004E0C71" w:rsidRDefault="004E0C71" w:rsidP="0000242B"/>
    <w:p w14:paraId="02E86D83" w14:textId="1F7C7E08" w:rsidR="004E0C71" w:rsidRDefault="004E0C71" w:rsidP="0000242B"/>
    <w:p w14:paraId="05FBB261" w14:textId="77777777" w:rsidR="004E0C71" w:rsidRDefault="004E0C71" w:rsidP="0000242B"/>
    <w:p w14:paraId="2AEDEC58" w14:textId="7E7DFE31" w:rsidR="0000242B" w:rsidRDefault="0000242B" w:rsidP="00FE13C4">
      <w:pPr>
        <w:pStyle w:val="Heading2"/>
        <w:numPr>
          <w:ilvl w:val="1"/>
          <w:numId w:val="1"/>
        </w:numPr>
      </w:pPr>
      <w:bookmarkStart w:id="11" w:name="_Toc44753040"/>
      <w:r>
        <w:lastRenderedPageBreak/>
        <w:t>Entity Relationship Diagram</w:t>
      </w:r>
      <w:bookmarkEnd w:id="11"/>
    </w:p>
    <w:p w14:paraId="428D9D1B" w14:textId="437C6883" w:rsidR="00CC37F1" w:rsidRDefault="0018192A" w:rsidP="00CC37F1">
      <w:r>
        <w:rPr>
          <w:noProof/>
        </w:rPr>
        <w:drawing>
          <wp:anchor distT="0" distB="0" distL="114300" distR="114300" simplePos="0" relativeHeight="251672576" behindDoc="0" locked="0" layoutInCell="1" allowOverlap="1" wp14:anchorId="4BB2E598" wp14:editId="31659B8E">
            <wp:simplePos x="0" y="0"/>
            <wp:positionH relativeFrom="margin">
              <wp:posOffset>-180754</wp:posOffset>
            </wp:positionH>
            <wp:positionV relativeFrom="paragraph">
              <wp:posOffset>286385</wp:posOffset>
            </wp:positionV>
            <wp:extent cx="6217382" cy="3636335"/>
            <wp:effectExtent l="0" t="0" r="0" b="254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ER Diagram.PNG"/>
                    <pic:cNvPicPr/>
                  </pic:nvPicPr>
                  <pic:blipFill>
                    <a:blip r:embed="rId15">
                      <a:extLst>
                        <a:ext uri="{28A0092B-C50C-407E-A947-70E740481C1C}">
                          <a14:useLocalDpi xmlns:a14="http://schemas.microsoft.com/office/drawing/2010/main" val="0"/>
                        </a:ext>
                      </a:extLst>
                    </a:blip>
                    <a:stretch>
                      <a:fillRect/>
                    </a:stretch>
                  </pic:blipFill>
                  <pic:spPr>
                    <a:xfrm>
                      <a:off x="0" y="0"/>
                      <a:ext cx="6217382" cy="3636335"/>
                    </a:xfrm>
                    <a:prstGeom prst="rect">
                      <a:avLst/>
                    </a:prstGeom>
                  </pic:spPr>
                </pic:pic>
              </a:graphicData>
            </a:graphic>
            <wp14:sizeRelH relativeFrom="margin">
              <wp14:pctWidth>0</wp14:pctWidth>
            </wp14:sizeRelH>
            <wp14:sizeRelV relativeFrom="margin">
              <wp14:pctHeight>0</wp14:pctHeight>
            </wp14:sizeRelV>
          </wp:anchor>
        </w:drawing>
      </w:r>
    </w:p>
    <w:p w14:paraId="31AD0E0F" w14:textId="476331DB" w:rsidR="0063687F" w:rsidRDefault="0063687F" w:rsidP="00CC37F1"/>
    <w:p w14:paraId="611BB719" w14:textId="7F4C3543" w:rsidR="0063687F" w:rsidRDefault="0063687F" w:rsidP="00CC37F1"/>
    <w:p w14:paraId="29A43CDC" w14:textId="1CBF7E98" w:rsidR="0063687F" w:rsidRDefault="0063687F" w:rsidP="00CC37F1"/>
    <w:p w14:paraId="7968494F" w14:textId="30D14F77" w:rsidR="0063687F" w:rsidRDefault="0063687F" w:rsidP="00CC37F1"/>
    <w:p w14:paraId="68E25421" w14:textId="4DC27644" w:rsidR="0063687F" w:rsidRDefault="0063687F" w:rsidP="00CC37F1"/>
    <w:p w14:paraId="383FE758" w14:textId="069AF03E" w:rsidR="0063687F" w:rsidRDefault="0063687F" w:rsidP="00CC37F1"/>
    <w:p w14:paraId="00FF22C4" w14:textId="56E55B12" w:rsidR="0063687F" w:rsidRDefault="0063687F" w:rsidP="00CC37F1"/>
    <w:p w14:paraId="37E39F47" w14:textId="32622EA6" w:rsidR="0063687F" w:rsidRDefault="0063687F" w:rsidP="00CC37F1"/>
    <w:p w14:paraId="7BA4778F" w14:textId="6F8BA04F" w:rsidR="0063687F" w:rsidRDefault="0063687F" w:rsidP="00CC37F1"/>
    <w:p w14:paraId="5A91DE2D" w14:textId="29053858" w:rsidR="0063687F" w:rsidRDefault="0063687F" w:rsidP="00CC37F1"/>
    <w:p w14:paraId="484F5332" w14:textId="26378D17" w:rsidR="0063687F" w:rsidRDefault="0063687F" w:rsidP="00CC37F1"/>
    <w:p w14:paraId="3C2C82B9" w14:textId="129FC51B" w:rsidR="0063687F" w:rsidRDefault="0063687F" w:rsidP="00CC37F1"/>
    <w:p w14:paraId="165964BE" w14:textId="7E7A8EE2" w:rsidR="0063687F" w:rsidRDefault="0063687F" w:rsidP="00CC37F1"/>
    <w:p w14:paraId="3EC86757" w14:textId="29315C88" w:rsidR="0063687F" w:rsidRDefault="0063687F" w:rsidP="00CC37F1"/>
    <w:p w14:paraId="65B7A4C5" w14:textId="1CB30297" w:rsidR="0063687F" w:rsidRDefault="0018192A" w:rsidP="0018192A">
      <w:pPr>
        <w:pStyle w:val="Caption"/>
        <w:ind w:left="2160" w:firstLine="720"/>
      </w:pPr>
      <w:bookmarkStart w:id="12" w:name="_Toc520586189"/>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2</w:t>
      </w:r>
      <w:r w:rsidR="00CD6840">
        <w:rPr>
          <w:noProof/>
        </w:rPr>
        <w:fldChar w:fldCharType="end"/>
      </w:r>
      <w:r>
        <w:t>:ER Diagram</w:t>
      </w:r>
      <w:bookmarkEnd w:id="12"/>
    </w:p>
    <w:p w14:paraId="156DB9F3" w14:textId="2D836124" w:rsidR="0063687F" w:rsidRDefault="0063687F" w:rsidP="00CC37F1"/>
    <w:p w14:paraId="24326EF5" w14:textId="3DD76E6B" w:rsidR="0063687F" w:rsidRDefault="0063687F" w:rsidP="00CC37F1"/>
    <w:p w14:paraId="0CB3C84E" w14:textId="68180C1C" w:rsidR="0063687F" w:rsidRDefault="0063687F" w:rsidP="00CC37F1"/>
    <w:p w14:paraId="7D957BB7" w14:textId="6AB80ABF" w:rsidR="0063687F" w:rsidRDefault="0063687F" w:rsidP="00CC37F1"/>
    <w:p w14:paraId="3181378D" w14:textId="453CE0DB" w:rsidR="0063687F" w:rsidRDefault="0063687F" w:rsidP="00CC37F1"/>
    <w:p w14:paraId="4B8B1A15" w14:textId="32748061" w:rsidR="0063687F" w:rsidRDefault="0063687F" w:rsidP="00CC37F1"/>
    <w:p w14:paraId="3A6DE088" w14:textId="244B8C56" w:rsidR="0063687F" w:rsidRDefault="0063687F" w:rsidP="00CC37F1"/>
    <w:p w14:paraId="01538B4C" w14:textId="7D13A418" w:rsidR="0063687F" w:rsidRDefault="0063687F" w:rsidP="00CC37F1"/>
    <w:p w14:paraId="758B237A" w14:textId="75DD0750" w:rsidR="0063687F" w:rsidRDefault="0063687F" w:rsidP="00CC37F1"/>
    <w:p w14:paraId="3B6E7BFA" w14:textId="1896FFA9" w:rsidR="0063687F" w:rsidRDefault="0063687F" w:rsidP="00CC37F1"/>
    <w:p w14:paraId="73DAC810" w14:textId="2B3A0D91" w:rsidR="0063687F" w:rsidRDefault="0063687F" w:rsidP="00CC37F1"/>
    <w:p w14:paraId="6D2741F9" w14:textId="161AE68B" w:rsidR="0063687F" w:rsidRDefault="0063687F" w:rsidP="00CC37F1"/>
    <w:p w14:paraId="210B2A5B" w14:textId="77777777" w:rsidR="0063687F" w:rsidRDefault="0063687F" w:rsidP="00CC37F1"/>
    <w:p w14:paraId="612141D7" w14:textId="53E7C114" w:rsidR="00CC37F1" w:rsidRDefault="00CC37F1" w:rsidP="00CC37F1"/>
    <w:p w14:paraId="32E07C32" w14:textId="086CD52B" w:rsidR="00CC37F1" w:rsidRDefault="001064B0" w:rsidP="00FE13C4">
      <w:pPr>
        <w:pStyle w:val="Heading2"/>
        <w:numPr>
          <w:ilvl w:val="1"/>
          <w:numId w:val="1"/>
        </w:numPr>
      </w:pPr>
      <w:bookmarkStart w:id="13" w:name="_Toc44753041"/>
      <w:r>
        <w:lastRenderedPageBreak/>
        <w:t>DFD Diagram for</w:t>
      </w:r>
      <w:r w:rsidR="00373376">
        <w:t xml:space="preserve"> </w:t>
      </w:r>
      <w:r w:rsidR="008C021D">
        <w:t xml:space="preserve">XYZ </w:t>
      </w:r>
      <w:r w:rsidR="00BB020B">
        <w:t>Inventory</w:t>
      </w:r>
      <w:bookmarkEnd w:id="13"/>
    </w:p>
    <w:p w14:paraId="5608789A" w14:textId="1E0793CC" w:rsidR="00373376" w:rsidRDefault="00373376" w:rsidP="00373376"/>
    <w:p w14:paraId="23BDC982" w14:textId="66417671" w:rsidR="00373376" w:rsidRPr="00373376" w:rsidRDefault="00373376" w:rsidP="00373376">
      <w:r>
        <w:rPr>
          <w:noProof/>
        </w:rPr>
        <w:drawing>
          <wp:inline distT="0" distB="0" distL="0" distR="0" wp14:anchorId="7869B8CB" wp14:editId="3DAAC5EB">
            <wp:extent cx="5731510" cy="440245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FD Dialagr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4402455"/>
                    </a:xfrm>
                    <a:prstGeom prst="rect">
                      <a:avLst/>
                    </a:prstGeom>
                  </pic:spPr>
                </pic:pic>
              </a:graphicData>
            </a:graphic>
          </wp:inline>
        </w:drawing>
      </w:r>
    </w:p>
    <w:p w14:paraId="7CE6EC49" w14:textId="381DC40B" w:rsidR="00CC37F1" w:rsidRDefault="00373376" w:rsidP="00373376">
      <w:pPr>
        <w:pStyle w:val="Caption"/>
        <w:ind w:left="2160" w:firstLine="720"/>
      </w:pPr>
      <w:bookmarkStart w:id="14" w:name="_Toc520586190"/>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3</w:t>
      </w:r>
      <w:r w:rsidR="00CD6840">
        <w:rPr>
          <w:noProof/>
        </w:rPr>
        <w:fldChar w:fldCharType="end"/>
      </w:r>
      <w:r>
        <w:t>: DFD Diagram for AGRO POS</w:t>
      </w:r>
      <w:bookmarkEnd w:id="14"/>
    </w:p>
    <w:p w14:paraId="21FA8779" w14:textId="77777777" w:rsidR="00CC37F1" w:rsidRPr="00CC37F1" w:rsidRDefault="00CC37F1" w:rsidP="00CC37F1"/>
    <w:p w14:paraId="054E610D" w14:textId="77777777" w:rsidR="0000242B" w:rsidRPr="0000242B" w:rsidRDefault="0000242B" w:rsidP="0000242B"/>
    <w:p w14:paraId="4BA3D37E" w14:textId="66F55C04" w:rsidR="0000242B" w:rsidRDefault="0000242B" w:rsidP="0000242B"/>
    <w:p w14:paraId="6DD7FE16" w14:textId="77777777" w:rsidR="0000242B" w:rsidRPr="0000242B" w:rsidRDefault="0000242B" w:rsidP="0000242B"/>
    <w:p w14:paraId="5C1D06DB" w14:textId="78946E8A" w:rsidR="00297642" w:rsidRDefault="00297642" w:rsidP="001627A6">
      <w:pPr>
        <w:spacing w:line="360" w:lineRule="auto"/>
      </w:pPr>
    </w:p>
    <w:p w14:paraId="716190C7" w14:textId="0DF501A7" w:rsidR="0034268E" w:rsidRDefault="0034268E" w:rsidP="001627A6">
      <w:pPr>
        <w:spacing w:line="360" w:lineRule="auto"/>
      </w:pPr>
    </w:p>
    <w:p w14:paraId="0B4D1FEA" w14:textId="28CE08FC" w:rsidR="00DF0781" w:rsidRDefault="00DF0781" w:rsidP="001627A6">
      <w:pPr>
        <w:spacing w:line="360" w:lineRule="auto"/>
      </w:pPr>
    </w:p>
    <w:p w14:paraId="033B6F23" w14:textId="1A233F0D" w:rsidR="00DF0781" w:rsidRDefault="00DF0781" w:rsidP="001627A6">
      <w:pPr>
        <w:spacing w:line="360" w:lineRule="auto"/>
      </w:pPr>
    </w:p>
    <w:p w14:paraId="55368514" w14:textId="279C3951" w:rsidR="00DF0781" w:rsidRDefault="00DF0781" w:rsidP="001627A6">
      <w:pPr>
        <w:spacing w:line="360" w:lineRule="auto"/>
      </w:pPr>
    </w:p>
    <w:p w14:paraId="2F4FA53B" w14:textId="1D8282E1" w:rsidR="00DF0781" w:rsidRDefault="00DF0781" w:rsidP="001627A6">
      <w:pPr>
        <w:spacing w:line="360" w:lineRule="auto"/>
      </w:pPr>
    </w:p>
    <w:p w14:paraId="32E3BF4A" w14:textId="662E53A5" w:rsidR="00DF0781" w:rsidRDefault="00DF0781" w:rsidP="001627A6">
      <w:pPr>
        <w:spacing w:line="360" w:lineRule="auto"/>
      </w:pPr>
    </w:p>
    <w:p w14:paraId="678B947B" w14:textId="3ACAA9BF" w:rsidR="00DF0781" w:rsidRDefault="00DF0781" w:rsidP="00FE13C4">
      <w:pPr>
        <w:pStyle w:val="Heading2"/>
        <w:numPr>
          <w:ilvl w:val="1"/>
          <w:numId w:val="1"/>
        </w:numPr>
      </w:pPr>
      <w:bookmarkStart w:id="15" w:name="_Toc44753042"/>
      <w:r>
        <w:lastRenderedPageBreak/>
        <w:t>Used Algorithms</w:t>
      </w:r>
      <w:bookmarkEnd w:id="15"/>
    </w:p>
    <w:p w14:paraId="0BDED204" w14:textId="7C0422E3" w:rsidR="00DF0781" w:rsidRDefault="00DF0781" w:rsidP="00DF0781">
      <w:pPr>
        <w:ind w:left="720"/>
      </w:pPr>
      <w:r>
        <w:t xml:space="preserve">I have used few algorithms to solve the calculation problems in </w:t>
      </w:r>
      <w:r w:rsidR="004C133F">
        <w:t>this application</w:t>
      </w:r>
    </w:p>
    <w:p w14:paraId="0C264749" w14:textId="0F418A14" w:rsidR="00DF0781" w:rsidRDefault="00DF0781" w:rsidP="00DF0781">
      <w:pPr>
        <w:ind w:left="720"/>
      </w:pPr>
      <w:r>
        <w:t>Here are some sample coding portions:</w:t>
      </w:r>
    </w:p>
    <w:p w14:paraId="6A526E3C" w14:textId="35CAFD27" w:rsidR="00DF0781" w:rsidRDefault="00245B2D" w:rsidP="00FE13C4">
      <w:pPr>
        <w:pStyle w:val="Heading3"/>
        <w:numPr>
          <w:ilvl w:val="0"/>
          <w:numId w:val="12"/>
        </w:numPr>
      </w:pPr>
      <w:bookmarkStart w:id="16" w:name="_Toc44753043"/>
      <w:r>
        <w:t>GRN</w:t>
      </w:r>
      <w:r w:rsidR="004C133F">
        <w:t xml:space="preserve"> detail part grid view cell value change calculation</w:t>
      </w:r>
      <w:bookmarkEnd w:id="16"/>
    </w:p>
    <w:p w14:paraId="436D5BAC" w14:textId="45453BEA" w:rsidR="004C133F" w:rsidRDefault="004C133F" w:rsidP="004C133F">
      <w:pPr>
        <w:ind w:left="720"/>
      </w:pPr>
    </w:p>
    <w:p w14:paraId="697866B8" w14:textId="37460349" w:rsidR="00940D16" w:rsidRPr="004C133F" w:rsidRDefault="00C71116" w:rsidP="00940D16">
      <w:pPr>
        <w:ind w:left="720"/>
      </w:pPr>
      <w:r>
        <w:t>This function will automatically calculate the row value of the product by entering quantity and unit price</w:t>
      </w:r>
      <w:r w:rsidR="00940D16">
        <w:t>.</w:t>
      </w:r>
    </w:p>
    <w:p w14:paraId="61AB1016" w14:textId="13F8C9E9" w:rsidR="00DF0781" w:rsidRDefault="002016EC" w:rsidP="00DF0781">
      <w:pPr>
        <w:ind w:left="720"/>
      </w:pPr>
      <w:r>
        <w:rPr>
          <w:noProof/>
        </w:rPr>
        <w:drawing>
          <wp:anchor distT="0" distB="0" distL="114300" distR="114300" simplePos="0" relativeHeight="251665408" behindDoc="0" locked="0" layoutInCell="1" allowOverlap="1" wp14:anchorId="68CADC98" wp14:editId="15E86A3C">
            <wp:simplePos x="0" y="0"/>
            <wp:positionH relativeFrom="margin">
              <wp:posOffset>129654</wp:posOffset>
            </wp:positionH>
            <wp:positionV relativeFrom="paragraph">
              <wp:posOffset>134959</wp:posOffset>
            </wp:positionV>
            <wp:extent cx="5424985" cy="3309944"/>
            <wp:effectExtent l="0" t="0" r="4445" b="508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ode for GRN detail Gridview cell calculations.PNG"/>
                    <pic:cNvPicPr/>
                  </pic:nvPicPr>
                  <pic:blipFill>
                    <a:blip r:embed="rId17">
                      <a:extLst>
                        <a:ext uri="{28A0092B-C50C-407E-A947-70E740481C1C}">
                          <a14:useLocalDpi xmlns:a14="http://schemas.microsoft.com/office/drawing/2010/main" val="0"/>
                        </a:ext>
                      </a:extLst>
                    </a:blip>
                    <a:stretch>
                      <a:fillRect/>
                    </a:stretch>
                  </pic:blipFill>
                  <pic:spPr>
                    <a:xfrm>
                      <a:off x="0" y="0"/>
                      <a:ext cx="5427460" cy="3311454"/>
                    </a:xfrm>
                    <a:prstGeom prst="rect">
                      <a:avLst/>
                    </a:prstGeom>
                  </pic:spPr>
                </pic:pic>
              </a:graphicData>
            </a:graphic>
            <wp14:sizeRelH relativeFrom="margin">
              <wp14:pctWidth>0</wp14:pctWidth>
            </wp14:sizeRelH>
            <wp14:sizeRelV relativeFrom="margin">
              <wp14:pctHeight>0</wp14:pctHeight>
            </wp14:sizeRelV>
          </wp:anchor>
        </w:drawing>
      </w:r>
    </w:p>
    <w:p w14:paraId="202FA60E" w14:textId="613E250C" w:rsidR="004C133F" w:rsidRDefault="004C133F" w:rsidP="00DF0781">
      <w:pPr>
        <w:ind w:left="720"/>
      </w:pPr>
    </w:p>
    <w:p w14:paraId="74003B96" w14:textId="7678F351" w:rsidR="004C133F" w:rsidRDefault="004C133F" w:rsidP="00DF0781">
      <w:pPr>
        <w:ind w:left="720"/>
      </w:pPr>
    </w:p>
    <w:p w14:paraId="7EDE8F1A" w14:textId="3B24CF95" w:rsidR="004C133F" w:rsidRDefault="004C133F" w:rsidP="00DF0781">
      <w:pPr>
        <w:ind w:left="720"/>
      </w:pPr>
    </w:p>
    <w:p w14:paraId="0E3C59C7" w14:textId="2B0065CC" w:rsidR="004C133F" w:rsidRDefault="004C133F" w:rsidP="00DF0781">
      <w:pPr>
        <w:ind w:left="720"/>
      </w:pPr>
    </w:p>
    <w:p w14:paraId="6D741216" w14:textId="4C57CE57" w:rsidR="004C133F" w:rsidRDefault="004C133F" w:rsidP="00DF0781">
      <w:pPr>
        <w:ind w:left="720"/>
      </w:pPr>
    </w:p>
    <w:p w14:paraId="5F93BF5D" w14:textId="3A6E08EB" w:rsidR="004C133F" w:rsidRDefault="004C133F" w:rsidP="00DF0781">
      <w:pPr>
        <w:ind w:left="720"/>
      </w:pPr>
    </w:p>
    <w:p w14:paraId="2A590127" w14:textId="338E1095" w:rsidR="004C133F" w:rsidRDefault="004C133F" w:rsidP="00DF0781">
      <w:pPr>
        <w:ind w:left="720"/>
      </w:pPr>
    </w:p>
    <w:p w14:paraId="6C1EEEAE" w14:textId="79B77F25" w:rsidR="004C133F" w:rsidRDefault="004C133F" w:rsidP="00DF0781">
      <w:pPr>
        <w:ind w:left="720"/>
      </w:pPr>
    </w:p>
    <w:p w14:paraId="0F95AB0D" w14:textId="7BCFC7E4" w:rsidR="004C133F" w:rsidRDefault="004C133F" w:rsidP="00DF0781">
      <w:pPr>
        <w:ind w:left="720"/>
      </w:pPr>
    </w:p>
    <w:p w14:paraId="6D34828B" w14:textId="77777777" w:rsidR="004C133F" w:rsidRPr="00DF0781" w:rsidRDefault="004C133F" w:rsidP="00DF0781">
      <w:pPr>
        <w:ind w:left="720"/>
      </w:pPr>
    </w:p>
    <w:p w14:paraId="54D5405D" w14:textId="0BC3BB9F" w:rsidR="00DF0781" w:rsidRDefault="00DF0781" w:rsidP="00DF0781">
      <w:pPr>
        <w:pStyle w:val="Heading2"/>
      </w:pPr>
    </w:p>
    <w:p w14:paraId="4FF80328" w14:textId="77777777" w:rsidR="002016EC" w:rsidRDefault="002016EC" w:rsidP="002016EC">
      <w:pPr>
        <w:pStyle w:val="Caption"/>
      </w:pPr>
    </w:p>
    <w:p w14:paraId="0265C5C9" w14:textId="1D4FDBAD" w:rsidR="00CF1D9B" w:rsidRPr="00CF1D9B" w:rsidRDefault="002016EC" w:rsidP="00CF1D9B">
      <w:pPr>
        <w:pStyle w:val="Caption"/>
        <w:ind w:left="2160" w:firstLine="720"/>
      </w:pPr>
      <w:bookmarkStart w:id="17" w:name="_Toc520586191"/>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4</w:t>
      </w:r>
      <w:r w:rsidR="00CD6840">
        <w:rPr>
          <w:noProof/>
        </w:rPr>
        <w:fldChar w:fldCharType="end"/>
      </w:r>
      <w:r>
        <w:t>: POS Details grid view value change</w:t>
      </w:r>
      <w:bookmarkEnd w:id="17"/>
    </w:p>
    <w:p w14:paraId="6400B426" w14:textId="2BDCFE54" w:rsidR="00CF1D9B" w:rsidRDefault="00245B2D" w:rsidP="00FE13C4">
      <w:pPr>
        <w:pStyle w:val="Heading3"/>
        <w:numPr>
          <w:ilvl w:val="0"/>
          <w:numId w:val="12"/>
        </w:numPr>
      </w:pPr>
      <w:bookmarkStart w:id="18" w:name="_Toc44753044"/>
      <w:r>
        <w:t>GRN</w:t>
      </w:r>
      <w:r w:rsidR="00CF1D9B">
        <w:t xml:space="preserve"> Header part discount values change calculation</w:t>
      </w:r>
      <w:bookmarkEnd w:id="18"/>
    </w:p>
    <w:p w14:paraId="08F4B313" w14:textId="20B006B9" w:rsidR="00CF1D9B" w:rsidRDefault="004C021E" w:rsidP="00CF1D9B">
      <w:r>
        <w:rPr>
          <w:noProof/>
        </w:rPr>
        <w:drawing>
          <wp:anchor distT="0" distB="0" distL="114300" distR="114300" simplePos="0" relativeHeight="251667456" behindDoc="0" locked="0" layoutInCell="1" allowOverlap="1" wp14:anchorId="3174B3D3" wp14:editId="1BFEBC7A">
            <wp:simplePos x="0" y="0"/>
            <wp:positionH relativeFrom="margin">
              <wp:align>center</wp:align>
            </wp:positionH>
            <wp:positionV relativeFrom="paragraph">
              <wp:posOffset>88900</wp:posOffset>
            </wp:positionV>
            <wp:extent cx="5295900" cy="2292387"/>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Discount value calculation.PNG"/>
                    <pic:cNvPicPr/>
                  </pic:nvPicPr>
                  <pic:blipFill>
                    <a:blip r:embed="rId18">
                      <a:extLst>
                        <a:ext uri="{28A0092B-C50C-407E-A947-70E740481C1C}">
                          <a14:useLocalDpi xmlns:a14="http://schemas.microsoft.com/office/drawing/2010/main" val="0"/>
                        </a:ext>
                      </a:extLst>
                    </a:blip>
                    <a:stretch>
                      <a:fillRect/>
                    </a:stretch>
                  </pic:blipFill>
                  <pic:spPr>
                    <a:xfrm>
                      <a:off x="0" y="0"/>
                      <a:ext cx="5295900" cy="2292387"/>
                    </a:xfrm>
                    <a:prstGeom prst="rect">
                      <a:avLst/>
                    </a:prstGeom>
                  </pic:spPr>
                </pic:pic>
              </a:graphicData>
            </a:graphic>
          </wp:anchor>
        </w:drawing>
      </w:r>
    </w:p>
    <w:p w14:paraId="7C801A05" w14:textId="13683B1A" w:rsidR="00CF1D9B" w:rsidRPr="00CF1D9B" w:rsidRDefault="00CF1D9B" w:rsidP="00CF1D9B"/>
    <w:p w14:paraId="126EB4D4" w14:textId="77777777" w:rsidR="002016EC" w:rsidRDefault="002016EC" w:rsidP="001627A6">
      <w:pPr>
        <w:spacing w:line="360" w:lineRule="auto"/>
      </w:pPr>
    </w:p>
    <w:p w14:paraId="4E37DCC0" w14:textId="501C9002" w:rsidR="0034268E" w:rsidRDefault="0034268E" w:rsidP="001627A6">
      <w:pPr>
        <w:spacing w:line="360" w:lineRule="auto"/>
      </w:pPr>
    </w:p>
    <w:p w14:paraId="72CD89E5" w14:textId="523008FB" w:rsidR="0034268E" w:rsidRDefault="0034268E" w:rsidP="001627A6">
      <w:pPr>
        <w:spacing w:line="360" w:lineRule="auto"/>
      </w:pPr>
    </w:p>
    <w:p w14:paraId="17D56984" w14:textId="713DA8BE" w:rsidR="0034268E" w:rsidRDefault="0034268E" w:rsidP="001627A6">
      <w:pPr>
        <w:spacing w:line="360" w:lineRule="auto"/>
      </w:pPr>
    </w:p>
    <w:p w14:paraId="657F7F47" w14:textId="6742A32D" w:rsidR="0034268E" w:rsidRDefault="0034268E" w:rsidP="001627A6">
      <w:pPr>
        <w:spacing w:line="360" w:lineRule="auto"/>
      </w:pPr>
    </w:p>
    <w:p w14:paraId="027AF421" w14:textId="7AA56BDD" w:rsidR="0034268E" w:rsidRDefault="004C021E" w:rsidP="004C021E">
      <w:pPr>
        <w:pStyle w:val="Caption"/>
        <w:ind w:left="1440" w:firstLine="720"/>
      </w:pPr>
      <w:bookmarkStart w:id="19" w:name="_Toc520586192"/>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5</w:t>
      </w:r>
      <w:r w:rsidR="00CD6840">
        <w:rPr>
          <w:noProof/>
        </w:rPr>
        <w:fldChar w:fldCharType="end"/>
      </w:r>
      <w:r>
        <w:t>: Discount value calculation</w:t>
      </w:r>
      <w:bookmarkEnd w:id="19"/>
    </w:p>
    <w:p w14:paraId="55A195A9" w14:textId="380CB50F" w:rsidR="0034268E" w:rsidRDefault="0034268E" w:rsidP="001627A6">
      <w:pPr>
        <w:spacing w:line="360" w:lineRule="auto"/>
      </w:pPr>
    </w:p>
    <w:p w14:paraId="37A11F21" w14:textId="68F94BD0" w:rsidR="00245B2D" w:rsidRDefault="00245B2D" w:rsidP="00FE13C4">
      <w:pPr>
        <w:pStyle w:val="Heading3"/>
        <w:numPr>
          <w:ilvl w:val="0"/>
          <w:numId w:val="12"/>
        </w:numPr>
      </w:pPr>
      <w:bookmarkStart w:id="20" w:name="_Toc44753045"/>
      <w:r>
        <w:lastRenderedPageBreak/>
        <w:t>Loyalty calculation</w:t>
      </w:r>
      <w:bookmarkEnd w:id="20"/>
    </w:p>
    <w:p w14:paraId="3EDE4FB7" w14:textId="71A5018F" w:rsidR="00245B2D" w:rsidRDefault="00245B2D" w:rsidP="00245B2D">
      <w:pPr>
        <w:ind w:left="360"/>
      </w:pPr>
    </w:p>
    <w:p w14:paraId="6239C23C" w14:textId="328EA082" w:rsidR="00245B2D" w:rsidRPr="00245B2D" w:rsidRDefault="00245B2D" w:rsidP="00245B2D">
      <w:pPr>
        <w:ind w:left="360"/>
      </w:pPr>
      <w:r>
        <w:rPr>
          <w:noProof/>
        </w:rPr>
        <w:drawing>
          <wp:inline distT="0" distB="0" distL="0" distR="0" wp14:anchorId="24B0633C" wp14:editId="21253CAD">
            <wp:extent cx="5496692" cy="4467849"/>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Loyalty Calculation.PNG"/>
                    <pic:cNvPicPr/>
                  </pic:nvPicPr>
                  <pic:blipFill>
                    <a:blip r:embed="rId19">
                      <a:extLst>
                        <a:ext uri="{28A0092B-C50C-407E-A947-70E740481C1C}">
                          <a14:useLocalDpi xmlns:a14="http://schemas.microsoft.com/office/drawing/2010/main" val="0"/>
                        </a:ext>
                      </a:extLst>
                    </a:blip>
                    <a:stretch>
                      <a:fillRect/>
                    </a:stretch>
                  </pic:blipFill>
                  <pic:spPr>
                    <a:xfrm>
                      <a:off x="0" y="0"/>
                      <a:ext cx="5496692" cy="4467849"/>
                    </a:xfrm>
                    <a:prstGeom prst="rect">
                      <a:avLst/>
                    </a:prstGeom>
                  </pic:spPr>
                </pic:pic>
              </a:graphicData>
            </a:graphic>
          </wp:inline>
        </w:drawing>
      </w:r>
    </w:p>
    <w:p w14:paraId="5A8AC887" w14:textId="03A34AF4" w:rsidR="004C021E" w:rsidRDefault="00245B2D" w:rsidP="00245B2D">
      <w:pPr>
        <w:pStyle w:val="Caption"/>
        <w:ind w:left="2880"/>
      </w:pPr>
      <w:bookmarkStart w:id="21" w:name="_Toc520586193"/>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6</w:t>
      </w:r>
      <w:r w:rsidR="00CD6840">
        <w:rPr>
          <w:noProof/>
        </w:rPr>
        <w:fldChar w:fldCharType="end"/>
      </w:r>
      <w:r>
        <w:t>: Loyalty Calculation</w:t>
      </w:r>
      <w:bookmarkEnd w:id="21"/>
      <w:r>
        <w:tab/>
      </w:r>
    </w:p>
    <w:p w14:paraId="038089B6" w14:textId="752FAFC1" w:rsidR="000F4B47" w:rsidRDefault="000F4B47" w:rsidP="000F4B47"/>
    <w:p w14:paraId="4176787F" w14:textId="78F983DD" w:rsidR="000F4B47" w:rsidRDefault="000F4B47" w:rsidP="000F4B47"/>
    <w:p w14:paraId="1744AC6D" w14:textId="40977DE1" w:rsidR="000F4B47" w:rsidRDefault="000F4B47" w:rsidP="000F4B47"/>
    <w:p w14:paraId="0EC507FE" w14:textId="37D05A4A" w:rsidR="000F4B47" w:rsidRDefault="000F4B47" w:rsidP="000F4B47"/>
    <w:p w14:paraId="4F249981" w14:textId="4A21D4C9" w:rsidR="000F4B47" w:rsidRDefault="000F4B47" w:rsidP="000F4B47"/>
    <w:p w14:paraId="0EED0494" w14:textId="35D56846" w:rsidR="000F4B47" w:rsidRDefault="000F4B47" w:rsidP="000F4B47"/>
    <w:p w14:paraId="570E1C58" w14:textId="536250C8" w:rsidR="000F4B47" w:rsidRDefault="000F4B47" w:rsidP="000F4B47"/>
    <w:p w14:paraId="7DC1E94F" w14:textId="1320880B" w:rsidR="000F4B47" w:rsidRDefault="000F4B47" w:rsidP="000F4B47"/>
    <w:p w14:paraId="620FC9B6" w14:textId="12BA4268" w:rsidR="000F4B47" w:rsidRDefault="000F4B47" w:rsidP="000F4B47"/>
    <w:p w14:paraId="0E9249DB" w14:textId="1D280145" w:rsidR="000F4B47" w:rsidRDefault="000F4B47" w:rsidP="000F4B47"/>
    <w:p w14:paraId="22C57C13" w14:textId="0D35ADBC" w:rsidR="000F4B47" w:rsidRDefault="000F4B47" w:rsidP="000F4B47"/>
    <w:p w14:paraId="5F56CE0D" w14:textId="202BB0E0" w:rsidR="000F4B47" w:rsidRDefault="000F4B47" w:rsidP="000F4B47"/>
    <w:p w14:paraId="40A7BF24" w14:textId="77777777" w:rsidR="000F4B47" w:rsidRPr="000F4B47" w:rsidRDefault="000F4B47" w:rsidP="000F4B47"/>
    <w:p w14:paraId="434F1F73" w14:textId="7D9420F5" w:rsidR="000F4B47" w:rsidRDefault="000F4B47" w:rsidP="00FE13C4">
      <w:pPr>
        <w:pStyle w:val="Heading3"/>
        <w:numPr>
          <w:ilvl w:val="0"/>
          <w:numId w:val="12"/>
        </w:numPr>
      </w:pPr>
      <w:bookmarkStart w:id="22" w:name="_Toc44753046"/>
      <w:r>
        <w:t>POS Detail part Calculation</w:t>
      </w:r>
      <w:bookmarkEnd w:id="22"/>
    </w:p>
    <w:p w14:paraId="36C140A7" w14:textId="2EDA2501" w:rsidR="000F4B47" w:rsidRDefault="000F4B47" w:rsidP="000F4B47"/>
    <w:p w14:paraId="01CA6525" w14:textId="52DE3A4F" w:rsidR="000F4B47" w:rsidRPr="000F4B47" w:rsidRDefault="000F4B47" w:rsidP="000F4B47">
      <w:pPr>
        <w:ind w:left="360"/>
      </w:pPr>
      <w:r>
        <w:rPr>
          <w:noProof/>
        </w:rPr>
        <w:drawing>
          <wp:inline distT="0" distB="0" distL="0" distR="0" wp14:anchorId="326FB7F9" wp14:editId="24811F54">
            <wp:extent cx="5731510" cy="476694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OS detail part calculation.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4766945"/>
                    </a:xfrm>
                    <a:prstGeom prst="rect">
                      <a:avLst/>
                    </a:prstGeom>
                  </pic:spPr>
                </pic:pic>
              </a:graphicData>
            </a:graphic>
          </wp:inline>
        </w:drawing>
      </w:r>
    </w:p>
    <w:p w14:paraId="5524FE19" w14:textId="5B709C05" w:rsidR="0034268E" w:rsidRDefault="000F4B47" w:rsidP="000F4B47">
      <w:pPr>
        <w:pStyle w:val="Caption"/>
        <w:ind w:left="2160" w:firstLine="720"/>
      </w:pPr>
      <w:bookmarkStart w:id="23" w:name="_Toc520586194"/>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7</w:t>
      </w:r>
      <w:r w:rsidR="00CD6840">
        <w:rPr>
          <w:noProof/>
        </w:rPr>
        <w:fldChar w:fldCharType="end"/>
      </w:r>
      <w:r>
        <w:t>: POS Detail part Calculation</w:t>
      </w:r>
      <w:bookmarkEnd w:id="23"/>
    </w:p>
    <w:p w14:paraId="2AEAEAFE" w14:textId="1145C9CC" w:rsidR="0016598D" w:rsidRDefault="0016598D" w:rsidP="0016598D"/>
    <w:p w14:paraId="3D5B6170" w14:textId="75B5E6B7" w:rsidR="0016598D" w:rsidRDefault="0016598D" w:rsidP="0016598D"/>
    <w:p w14:paraId="5E61034C" w14:textId="4AC86E86" w:rsidR="0016598D" w:rsidRDefault="0016598D" w:rsidP="0016598D"/>
    <w:p w14:paraId="0644E473" w14:textId="1BFCB41F" w:rsidR="0016598D" w:rsidRDefault="0016598D" w:rsidP="0016598D"/>
    <w:p w14:paraId="4896C069" w14:textId="5A6049FE" w:rsidR="0016598D" w:rsidRDefault="0016598D" w:rsidP="0016598D"/>
    <w:p w14:paraId="3B038AE9" w14:textId="11F4ED3B" w:rsidR="0016598D" w:rsidRDefault="0016598D" w:rsidP="0016598D"/>
    <w:p w14:paraId="7C3DA913" w14:textId="648C4A64" w:rsidR="0016598D" w:rsidRDefault="0016598D" w:rsidP="0016598D"/>
    <w:p w14:paraId="750ECE58" w14:textId="540EF503" w:rsidR="0016598D" w:rsidRDefault="0016598D" w:rsidP="0016598D"/>
    <w:p w14:paraId="5CDA556C" w14:textId="3F0BE833" w:rsidR="0016598D" w:rsidRDefault="0016598D" w:rsidP="0016598D"/>
    <w:p w14:paraId="46D7CFCF" w14:textId="604C0586" w:rsidR="0016598D" w:rsidRDefault="0016598D" w:rsidP="0016598D"/>
    <w:p w14:paraId="731E5AE2" w14:textId="016D12C6" w:rsidR="0016598D" w:rsidRDefault="0016598D" w:rsidP="00FE13C4">
      <w:pPr>
        <w:pStyle w:val="Heading3"/>
        <w:numPr>
          <w:ilvl w:val="0"/>
          <w:numId w:val="12"/>
        </w:numPr>
      </w:pPr>
      <w:bookmarkStart w:id="24" w:name="_Toc44753047"/>
      <w:r>
        <w:lastRenderedPageBreak/>
        <w:t>Loyalty customer sorting</w:t>
      </w:r>
      <w:bookmarkEnd w:id="24"/>
    </w:p>
    <w:p w14:paraId="025605F9" w14:textId="392FD3F6" w:rsidR="003F607C" w:rsidRDefault="003F607C" w:rsidP="003F607C">
      <w:pPr>
        <w:ind w:left="360"/>
      </w:pPr>
    </w:p>
    <w:p w14:paraId="7AE3482D" w14:textId="5075F7CA" w:rsidR="003F607C" w:rsidRDefault="003F607C" w:rsidP="003F607C">
      <w:pPr>
        <w:ind w:left="360"/>
      </w:pPr>
      <w:r>
        <w:t xml:space="preserve">Here I have use MS SQL Stored Procedure </w:t>
      </w:r>
      <w:r w:rsidR="00F1504C">
        <w:t xml:space="preserve">query </w:t>
      </w:r>
      <w:r>
        <w:t>to sort the Loyalty Customer Details</w:t>
      </w:r>
    </w:p>
    <w:p w14:paraId="5E1ABCC8" w14:textId="3A58AC27" w:rsidR="003F607C" w:rsidRPr="003F607C" w:rsidRDefault="003F607C" w:rsidP="003F607C">
      <w:pPr>
        <w:ind w:left="360"/>
      </w:pPr>
      <w:r>
        <w:rPr>
          <w:noProof/>
        </w:rPr>
        <w:drawing>
          <wp:inline distT="0" distB="0" distL="0" distR="0" wp14:anchorId="76D120F7" wp14:editId="3A8B4A47">
            <wp:extent cx="5731510" cy="1252220"/>
            <wp:effectExtent l="0" t="0" r="254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oyalty Customer Shorting.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1252220"/>
                    </a:xfrm>
                    <a:prstGeom prst="rect">
                      <a:avLst/>
                    </a:prstGeom>
                  </pic:spPr>
                </pic:pic>
              </a:graphicData>
            </a:graphic>
          </wp:inline>
        </w:drawing>
      </w:r>
    </w:p>
    <w:p w14:paraId="5F7CD0E7" w14:textId="11DFA817" w:rsidR="0016598D" w:rsidRDefault="00316A9F" w:rsidP="00316A9F">
      <w:pPr>
        <w:pStyle w:val="Caption"/>
        <w:ind w:left="2160" w:firstLine="720"/>
      </w:pPr>
      <w:bookmarkStart w:id="25" w:name="_Toc520586195"/>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8</w:t>
      </w:r>
      <w:r w:rsidR="00CD6840">
        <w:rPr>
          <w:noProof/>
        </w:rPr>
        <w:fldChar w:fldCharType="end"/>
      </w:r>
      <w:r>
        <w:t>: Loyalty Customer Shorting</w:t>
      </w:r>
      <w:bookmarkEnd w:id="25"/>
    </w:p>
    <w:p w14:paraId="553713EF" w14:textId="77777777" w:rsidR="0016598D" w:rsidRPr="0016598D" w:rsidRDefault="0016598D" w:rsidP="0016598D"/>
    <w:p w14:paraId="3EE9C3F2" w14:textId="379966C7" w:rsidR="009D2654" w:rsidRDefault="009D2654" w:rsidP="00FE13C4">
      <w:pPr>
        <w:pStyle w:val="Heading3"/>
        <w:numPr>
          <w:ilvl w:val="0"/>
          <w:numId w:val="12"/>
        </w:numPr>
      </w:pPr>
      <w:bookmarkStart w:id="26" w:name="_Toc44753048"/>
      <w:r>
        <w:t>Daily and Monthly income summary</w:t>
      </w:r>
      <w:bookmarkEnd w:id="26"/>
    </w:p>
    <w:p w14:paraId="1308B604" w14:textId="77777777" w:rsidR="009D2654" w:rsidRPr="009D2654" w:rsidRDefault="009D2654" w:rsidP="009D2654"/>
    <w:p w14:paraId="29D4C4E7" w14:textId="7300B3BE" w:rsidR="009D2654" w:rsidRDefault="009D2654" w:rsidP="009D2654">
      <w:pPr>
        <w:ind w:left="360"/>
      </w:pPr>
      <w:r>
        <w:t>Here I have use MS SQL Stored Procedure select query to view daily and monthly income summary</w:t>
      </w:r>
    </w:p>
    <w:p w14:paraId="7CFC86E4" w14:textId="12847DA8" w:rsidR="003C1ED4" w:rsidRDefault="003C1ED4" w:rsidP="009D2654">
      <w:pPr>
        <w:ind w:left="360"/>
      </w:pPr>
      <w:r>
        <w:rPr>
          <w:noProof/>
        </w:rPr>
        <w:drawing>
          <wp:anchor distT="0" distB="0" distL="114300" distR="114300" simplePos="0" relativeHeight="251669504" behindDoc="0" locked="0" layoutInCell="1" allowOverlap="1" wp14:anchorId="7FD53F77" wp14:editId="56A756F0">
            <wp:simplePos x="0" y="0"/>
            <wp:positionH relativeFrom="margin">
              <wp:align>center</wp:align>
            </wp:positionH>
            <wp:positionV relativeFrom="paragraph">
              <wp:posOffset>69850</wp:posOffset>
            </wp:positionV>
            <wp:extent cx="4552950" cy="2501751"/>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aily and Monthly Income 1.PNG"/>
                    <pic:cNvPicPr/>
                  </pic:nvPicPr>
                  <pic:blipFill>
                    <a:blip r:embed="rId22">
                      <a:extLst>
                        <a:ext uri="{28A0092B-C50C-407E-A947-70E740481C1C}">
                          <a14:useLocalDpi xmlns:a14="http://schemas.microsoft.com/office/drawing/2010/main" val="0"/>
                        </a:ext>
                      </a:extLst>
                    </a:blip>
                    <a:stretch>
                      <a:fillRect/>
                    </a:stretch>
                  </pic:blipFill>
                  <pic:spPr>
                    <a:xfrm>
                      <a:off x="0" y="0"/>
                      <a:ext cx="4552950" cy="2501751"/>
                    </a:xfrm>
                    <a:prstGeom prst="rect">
                      <a:avLst/>
                    </a:prstGeom>
                  </pic:spPr>
                </pic:pic>
              </a:graphicData>
            </a:graphic>
          </wp:anchor>
        </w:drawing>
      </w:r>
    </w:p>
    <w:p w14:paraId="7D51BFDE" w14:textId="77777777" w:rsidR="00075740" w:rsidRDefault="00075740" w:rsidP="009D2654">
      <w:pPr>
        <w:ind w:left="360"/>
      </w:pPr>
    </w:p>
    <w:p w14:paraId="654F2F41" w14:textId="77777777" w:rsidR="009D2654" w:rsidRPr="009D2654" w:rsidRDefault="009D2654" w:rsidP="009D2654"/>
    <w:p w14:paraId="11927E55" w14:textId="3C0545B7" w:rsidR="0034268E" w:rsidRDefault="0034268E" w:rsidP="001627A6">
      <w:pPr>
        <w:spacing w:line="360" w:lineRule="auto"/>
      </w:pPr>
    </w:p>
    <w:p w14:paraId="31505838" w14:textId="725534E8" w:rsidR="0034268E" w:rsidRDefault="0034268E" w:rsidP="001627A6">
      <w:pPr>
        <w:spacing w:line="360" w:lineRule="auto"/>
      </w:pPr>
    </w:p>
    <w:p w14:paraId="49DB9CF2" w14:textId="0920C2B7" w:rsidR="0034268E" w:rsidRDefault="0034268E" w:rsidP="001627A6">
      <w:pPr>
        <w:spacing w:line="360" w:lineRule="auto"/>
      </w:pPr>
    </w:p>
    <w:p w14:paraId="48DA8EF1" w14:textId="03AA90B1" w:rsidR="0034268E" w:rsidRDefault="0034268E" w:rsidP="001627A6">
      <w:pPr>
        <w:spacing w:line="360" w:lineRule="auto"/>
      </w:pPr>
    </w:p>
    <w:p w14:paraId="417D814F" w14:textId="06D69795" w:rsidR="0034268E" w:rsidRDefault="0034268E" w:rsidP="001627A6">
      <w:pPr>
        <w:spacing w:line="360" w:lineRule="auto"/>
      </w:pPr>
    </w:p>
    <w:p w14:paraId="7181E779" w14:textId="4800B463" w:rsidR="0034268E" w:rsidRDefault="003C1ED4" w:rsidP="003C1ED4">
      <w:pPr>
        <w:pStyle w:val="Caption"/>
        <w:ind w:left="2160" w:firstLine="720"/>
      </w:pPr>
      <w:bookmarkStart w:id="27" w:name="_Toc520586196"/>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29</w:t>
      </w:r>
      <w:r w:rsidR="00CD6840">
        <w:rPr>
          <w:noProof/>
        </w:rPr>
        <w:fldChar w:fldCharType="end"/>
      </w:r>
      <w:r>
        <w:t>: Daily and monthly income 1</w:t>
      </w:r>
      <w:bookmarkEnd w:id="27"/>
    </w:p>
    <w:p w14:paraId="60364FD7" w14:textId="3EBCCD35" w:rsidR="00B2441D" w:rsidRPr="00B2441D" w:rsidRDefault="00B2441D" w:rsidP="00B2441D">
      <w:r>
        <w:rPr>
          <w:noProof/>
        </w:rPr>
        <w:drawing>
          <wp:inline distT="0" distB="0" distL="0" distR="0" wp14:anchorId="6C1943F1" wp14:editId="1ECBFA77">
            <wp:extent cx="5678170" cy="185684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aily and Monthly Income 2.PNG"/>
                    <pic:cNvPicPr/>
                  </pic:nvPicPr>
                  <pic:blipFill>
                    <a:blip r:embed="rId23">
                      <a:extLst>
                        <a:ext uri="{28A0092B-C50C-407E-A947-70E740481C1C}">
                          <a14:useLocalDpi xmlns:a14="http://schemas.microsoft.com/office/drawing/2010/main" val="0"/>
                        </a:ext>
                      </a:extLst>
                    </a:blip>
                    <a:stretch>
                      <a:fillRect/>
                    </a:stretch>
                  </pic:blipFill>
                  <pic:spPr>
                    <a:xfrm>
                      <a:off x="0" y="0"/>
                      <a:ext cx="5694974" cy="1862344"/>
                    </a:xfrm>
                    <a:prstGeom prst="rect">
                      <a:avLst/>
                    </a:prstGeom>
                  </pic:spPr>
                </pic:pic>
              </a:graphicData>
            </a:graphic>
          </wp:inline>
        </w:drawing>
      </w:r>
    </w:p>
    <w:p w14:paraId="71A1CA8A" w14:textId="0D4BD991" w:rsidR="0034268E" w:rsidRDefault="00B2441D" w:rsidP="00B2441D">
      <w:pPr>
        <w:pStyle w:val="Caption"/>
        <w:ind w:left="2160" w:firstLine="720"/>
      </w:pPr>
      <w:bookmarkStart w:id="28" w:name="_Toc520586197"/>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30</w:t>
      </w:r>
      <w:r w:rsidR="00CD6840">
        <w:rPr>
          <w:noProof/>
        </w:rPr>
        <w:fldChar w:fldCharType="end"/>
      </w:r>
      <w:r>
        <w:t>: Daily and Monthly Income 2</w:t>
      </w:r>
      <w:bookmarkEnd w:id="28"/>
    </w:p>
    <w:p w14:paraId="4A76A1B9" w14:textId="5E84F3DE" w:rsidR="00207215" w:rsidRDefault="00B315A6" w:rsidP="00FE13C4">
      <w:pPr>
        <w:pStyle w:val="Heading2"/>
        <w:numPr>
          <w:ilvl w:val="1"/>
          <w:numId w:val="1"/>
        </w:numPr>
      </w:pPr>
      <w:bookmarkStart w:id="29" w:name="_Toc44753049"/>
      <w:r>
        <w:lastRenderedPageBreak/>
        <w:t>Data Structure</w:t>
      </w:r>
      <w:bookmarkEnd w:id="29"/>
      <w:r>
        <w:t xml:space="preserve"> </w:t>
      </w:r>
    </w:p>
    <w:p w14:paraId="2D8C8795" w14:textId="77777777" w:rsidR="00C37CB6" w:rsidRPr="00C37CB6" w:rsidRDefault="00C37CB6" w:rsidP="00C37CB6"/>
    <w:p w14:paraId="2DA1CBF2" w14:textId="2C426738" w:rsidR="00B315A6" w:rsidRDefault="00B315A6" w:rsidP="00B315A6">
      <w:pPr>
        <w:ind w:left="720"/>
      </w:pPr>
      <w:r>
        <w:t xml:space="preserve">Here I have used three tier architectures for the </w:t>
      </w:r>
      <w:r w:rsidR="008C021D">
        <w:t xml:space="preserve">XYZ </w:t>
      </w:r>
      <w:r w:rsidR="00BB020B">
        <w:t>Inventory</w:t>
      </w:r>
      <w:r>
        <w:t xml:space="preserve"> Development. because this is very straight forward method and very easy to handle during the development process, and It makes logical separation between business layer and presentation layer.</w:t>
      </w:r>
    </w:p>
    <w:p w14:paraId="21F51429" w14:textId="521323CA" w:rsidR="00B315A6" w:rsidRDefault="00B315A6" w:rsidP="00B315A6">
      <w:pPr>
        <w:ind w:left="720"/>
      </w:pPr>
    </w:p>
    <w:p w14:paraId="4350CD61" w14:textId="7E522F33" w:rsidR="00B315A6" w:rsidRDefault="00B315A6" w:rsidP="00B315A6">
      <w:pPr>
        <w:ind w:left="720"/>
      </w:pPr>
      <w:r>
        <w:t>We can have all the insert and calling functions in sperate class as well lines of coding can be reduced in front end.</w:t>
      </w:r>
    </w:p>
    <w:p w14:paraId="2DBD1697" w14:textId="31E9B662" w:rsidR="00A25356" w:rsidRDefault="00A25356" w:rsidP="00B315A6">
      <w:pPr>
        <w:ind w:left="720"/>
      </w:pPr>
      <w:r>
        <w:rPr>
          <w:noProof/>
        </w:rPr>
        <w:drawing>
          <wp:anchor distT="0" distB="0" distL="114300" distR="114300" simplePos="0" relativeHeight="251670528" behindDoc="0" locked="0" layoutInCell="1" allowOverlap="1" wp14:anchorId="1F5E144C" wp14:editId="6E069501">
            <wp:simplePos x="0" y="0"/>
            <wp:positionH relativeFrom="margin">
              <wp:align>center</wp:align>
            </wp:positionH>
            <wp:positionV relativeFrom="paragraph">
              <wp:posOffset>4553</wp:posOffset>
            </wp:positionV>
            <wp:extent cx="2872596" cy="4043570"/>
            <wp:effectExtent l="0" t="0" r="444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3 TIER ARCHI.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72596" cy="4043570"/>
                    </a:xfrm>
                    <a:prstGeom prst="rect">
                      <a:avLst/>
                    </a:prstGeom>
                  </pic:spPr>
                </pic:pic>
              </a:graphicData>
            </a:graphic>
            <wp14:sizeRelH relativeFrom="margin">
              <wp14:pctWidth>0</wp14:pctWidth>
            </wp14:sizeRelH>
            <wp14:sizeRelV relativeFrom="margin">
              <wp14:pctHeight>0</wp14:pctHeight>
            </wp14:sizeRelV>
          </wp:anchor>
        </w:drawing>
      </w:r>
    </w:p>
    <w:p w14:paraId="2B7B1BF4" w14:textId="28CC522D" w:rsidR="00C37CB6" w:rsidRDefault="00C37CB6" w:rsidP="00B315A6">
      <w:pPr>
        <w:ind w:left="720"/>
      </w:pPr>
    </w:p>
    <w:p w14:paraId="790207EB" w14:textId="77777777" w:rsidR="00C37CB6" w:rsidRPr="00B315A6" w:rsidRDefault="00C37CB6" w:rsidP="00B315A6">
      <w:pPr>
        <w:ind w:left="720"/>
      </w:pPr>
    </w:p>
    <w:p w14:paraId="5387C544" w14:textId="0F310035" w:rsidR="0034268E" w:rsidRDefault="0034268E" w:rsidP="001627A6">
      <w:pPr>
        <w:spacing w:line="360" w:lineRule="auto"/>
      </w:pPr>
    </w:p>
    <w:p w14:paraId="2B998E93" w14:textId="7FF27920" w:rsidR="0034268E" w:rsidRDefault="0034268E" w:rsidP="001627A6">
      <w:pPr>
        <w:spacing w:line="360" w:lineRule="auto"/>
      </w:pPr>
    </w:p>
    <w:p w14:paraId="2CBCD7A8" w14:textId="4531447C" w:rsidR="0034268E" w:rsidRDefault="0034268E" w:rsidP="001627A6">
      <w:pPr>
        <w:spacing w:line="360" w:lineRule="auto"/>
      </w:pPr>
    </w:p>
    <w:p w14:paraId="109A5CEC" w14:textId="0CEB70B3" w:rsidR="0034268E" w:rsidRDefault="0034268E" w:rsidP="001627A6">
      <w:pPr>
        <w:spacing w:line="360" w:lineRule="auto"/>
      </w:pPr>
    </w:p>
    <w:p w14:paraId="3F4F47E3" w14:textId="0D8F4B8A" w:rsidR="0034268E" w:rsidRDefault="0034268E" w:rsidP="001627A6">
      <w:pPr>
        <w:spacing w:line="360" w:lineRule="auto"/>
      </w:pPr>
    </w:p>
    <w:p w14:paraId="4D51B07E" w14:textId="51ECB6ED" w:rsidR="00A25356" w:rsidRDefault="00A25356" w:rsidP="001627A6">
      <w:pPr>
        <w:spacing w:line="360" w:lineRule="auto"/>
      </w:pPr>
    </w:p>
    <w:p w14:paraId="0132842F" w14:textId="0A05A9A3" w:rsidR="00A25356" w:rsidRDefault="00A25356" w:rsidP="001627A6">
      <w:pPr>
        <w:spacing w:line="360" w:lineRule="auto"/>
      </w:pPr>
    </w:p>
    <w:p w14:paraId="16498C4A" w14:textId="2013433D" w:rsidR="00A25356" w:rsidRDefault="00A25356" w:rsidP="001627A6">
      <w:pPr>
        <w:spacing w:line="360" w:lineRule="auto"/>
      </w:pPr>
    </w:p>
    <w:p w14:paraId="32EDF17E" w14:textId="1FCDFBFF" w:rsidR="008D3811" w:rsidRDefault="008D3811" w:rsidP="001627A6">
      <w:pPr>
        <w:spacing w:line="360" w:lineRule="auto"/>
      </w:pPr>
    </w:p>
    <w:p w14:paraId="3B3ED460" w14:textId="59A940CF" w:rsidR="00A25356" w:rsidRDefault="008D3811" w:rsidP="008D3811">
      <w:pPr>
        <w:pStyle w:val="Caption"/>
        <w:ind w:left="2880" w:firstLine="720"/>
      </w:pPr>
      <w:bookmarkStart w:id="30" w:name="_Toc520586198"/>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31</w:t>
      </w:r>
      <w:r w:rsidR="00CD6840">
        <w:rPr>
          <w:noProof/>
        </w:rPr>
        <w:fldChar w:fldCharType="end"/>
      </w:r>
      <w:r>
        <w:t>: 3 Tier Layer</w:t>
      </w:r>
      <w:bookmarkEnd w:id="30"/>
    </w:p>
    <w:p w14:paraId="0F50CAC4" w14:textId="297F68FE" w:rsidR="00A25356" w:rsidRDefault="00A25356" w:rsidP="001627A6">
      <w:pPr>
        <w:spacing w:line="360" w:lineRule="auto"/>
      </w:pPr>
    </w:p>
    <w:p w14:paraId="17EB9D0F" w14:textId="44F5188C" w:rsidR="00A25356" w:rsidRDefault="00A25356" w:rsidP="001627A6">
      <w:pPr>
        <w:spacing w:line="360" w:lineRule="auto"/>
      </w:pPr>
    </w:p>
    <w:p w14:paraId="09BB935F" w14:textId="7C115530" w:rsidR="00A25356" w:rsidRDefault="00A25356" w:rsidP="001627A6">
      <w:pPr>
        <w:spacing w:line="360" w:lineRule="auto"/>
      </w:pPr>
    </w:p>
    <w:p w14:paraId="3FFDFCB0" w14:textId="0DD3B54C" w:rsidR="00A25356" w:rsidRDefault="00A25356" w:rsidP="001627A6">
      <w:pPr>
        <w:spacing w:line="360" w:lineRule="auto"/>
      </w:pPr>
    </w:p>
    <w:p w14:paraId="0DDED16B" w14:textId="3814C12D" w:rsidR="00A25356" w:rsidRDefault="00A25356" w:rsidP="001627A6">
      <w:pPr>
        <w:spacing w:line="360" w:lineRule="auto"/>
      </w:pPr>
    </w:p>
    <w:p w14:paraId="0F43A3E2" w14:textId="30F2C1FC" w:rsidR="00A25356" w:rsidRDefault="00A25356" w:rsidP="001627A6">
      <w:pPr>
        <w:spacing w:line="360" w:lineRule="auto"/>
      </w:pPr>
    </w:p>
    <w:p w14:paraId="6C08B2D1" w14:textId="77777777" w:rsidR="00A25356" w:rsidRDefault="00A25356" w:rsidP="001627A6">
      <w:pPr>
        <w:spacing w:line="360" w:lineRule="auto"/>
      </w:pPr>
    </w:p>
    <w:p w14:paraId="25528BCB" w14:textId="0BAFF0BA" w:rsidR="0034268E" w:rsidRDefault="0034268E" w:rsidP="00FE13C4">
      <w:pPr>
        <w:pStyle w:val="Heading1"/>
        <w:numPr>
          <w:ilvl w:val="0"/>
          <w:numId w:val="1"/>
        </w:numPr>
        <w:ind w:left="360"/>
      </w:pPr>
      <w:bookmarkStart w:id="31" w:name="_Toc44753050"/>
      <w:r>
        <w:lastRenderedPageBreak/>
        <w:t>Implementation and Testing</w:t>
      </w:r>
      <w:bookmarkEnd w:id="31"/>
    </w:p>
    <w:p w14:paraId="77B2C60A" w14:textId="77777777" w:rsidR="0034268E" w:rsidRPr="0034268E" w:rsidRDefault="0034268E" w:rsidP="0034268E"/>
    <w:p w14:paraId="50102240" w14:textId="36DDBF1A" w:rsidR="006C0A8D" w:rsidRPr="004D1A64" w:rsidRDefault="004D1A64" w:rsidP="004D1A64">
      <w:pPr>
        <w:pStyle w:val="Heading2"/>
        <w:ind w:left="720"/>
      </w:pPr>
      <w:bookmarkStart w:id="32" w:name="_Toc44753051"/>
      <w:r>
        <w:t>3.1.</w:t>
      </w:r>
      <w:r w:rsidRPr="004D1A64">
        <w:t xml:space="preserve"> </w:t>
      </w:r>
      <w:r w:rsidR="00805616">
        <w:tab/>
      </w:r>
      <w:r w:rsidRPr="004D1A64">
        <w:t>O</w:t>
      </w:r>
      <w:r w:rsidR="006C0A8D" w:rsidRPr="004D1A64">
        <w:t>bjectives and Scope of Software Testing</w:t>
      </w:r>
      <w:bookmarkEnd w:id="32"/>
    </w:p>
    <w:p w14:paraId="15FEDD13" w14:textId="77777777" w:rsidR="006C0A8D" w:rsidRPr="00EB0DF5" w:rsidRDefault="006C0A8D" w:rsidP="006C0A8D"/>
    <w:p w14:paraId="05251663" w14:textId="77777777" w:rsidR="00805616" w:rsidRDefault="00805616" w:rsidP="00805616">
      <w:r>
        <w:t>Generally, software testing has different types of goals and objectives, but there are some major objectives in software testing; such as,</w:t>
      </w:r>
    </w:p>
    <w:p w14:paraId="7AD88DBB" w14:textId="77777777" w:rsidR="00805616" w:rsidRDefault="00805616" w:rsidP="00FE13C4">
      <w:pPr>
        <w:pStyle w:val="ListParagraph"/>
        <w:numPr>
          <w:ilvl w:val="0"/>
          <w:numId w:val="9"/>
        </w:numPr>
        <w:spacing w:after="0" w:line="360" w:lineRule="auto"/>
        <w:jc w:val="left"/>
      </w:pPr>
      <w:r>
        <w:t xml:space="preserve">To ensure the </w:t>
      </w:r>
      <w:r w:rsidRPr="004E3240">
        <w:rPr>
          <w:b/>
        </w:rPr>
        <w:t>Business Requirement Specification</w:t>
      </w:r>
      <w:r>
        <w:rPr>
          <w:b/>
        </w:rPr>
        <w:t>.</w:t>
      </w:r>
      <w:r>
        <w:t xml:space="preserve"> (BRS) </w:t>
      </w:r>
    </w:p>
    <w:p w14:paraId="60C240DC" w14:textId="77777777" w:rsidR="00805616" w:rsidRPr="004E3240" w:rsidRDefault="00805616" w:rsidP="00FE13C4">
      <w:pPr>
        <w:pStyle w:val="ListParagraph"/>
        <w:numPr>
          <w:ilvl w:val="0"/>
          <w:numId w:val="9"/>
        </w:numPr>
        <w:spacing w:after="0" w:line="360" w:lineRule="auto"/>
        <w:jc w:val="left"/>
      </w:pPr>
      <w:r>
        <w:t xml:space="preserve">Gaining the confidence in and providing information about the level of </w:t>
      </w:r>
      <w:r w:rsidRPr="004E3240">
        <w:rPr>
          <w:b/>
        </w:rPr>
        <w:t>Quality</w:t>
      </w:r>
      <w:r>
        <w:rPr>
          <w:b/>
        </w:rPr>
        <w:t>.</w:t>
      </w:r>
    </w:p>
    <w:p w14:paraId="173F1091" w14:textId="77777777" w:rsidR="00805616" w:rsidRDefault="00805616" w:rsidP="00FE13C4">
      <w:pPr>
        <w:pStyle w:val="ListParagraph"/>
        <w:numPr>
          <w:ilvl w:val="0"/>
          <w:numId w:val="9"/>
        </w:numPr>
        <w:spacing w:after="0" w:line="360" w:lineRule="auto"/>
        <w:jc w:val="left"/>
      </w:pPr>
      <w:r>
        <w:rPr>
          <w:b/>
        </w:rPr>
        <w:t xml:space="preserve">Finding Defect – </w:t>
      </w:r>
      <w:r>
        <w:t>which may get while developing the software by programmers/developers.</w:t>
      </w:r>
    </w:p>
    <w:p w14:paraId="696B3994" w14:textId="77777777" w:rsidR="00805616" w:rsidRDefault="00805616" w:rsidP="00FE13C4">
      <w:pPr>
        <w:pStyle w:val="ListParagraph"/>
        <w:numPr>
          <w:ilvl w:val="0"/>
          <w:numId w:val="9"/>
        </w:numPr>
        <w:spacing w:after="0" w:line="360" w:lineRule="auto"/>
        <w:jc w:val="left"/>
      </w:pPr>
      <w:r>
        <w:t xml:space="preserve">To ensure that the </w:t>
      </w:r>
      <w:proofErr w:type="gramStart"/>
      <w:r>
        <w:t>end product</w:t>
      </w:r>
      <w:proofErr w:type="gramEnd"/>
      <w:r>
        <w:t xml:space="preserve"> or result meets the business and user requirements. </w:t>
      </w:r>
    </w:p>
    <w:p w14:paraId="518CD7BA" w14:textId="7A7C8B15" w:rsidR="00805616" w:rsidRDefault="00805616" w:rsidP="00FE13C4">
      <w:pPr>
        <w:pStyle w:val="ListParagraph"/>
        <w:numPr>
          <w:ilvl w:val="0"/>
          <w:numId w:val="9"/>
        </w:numPr>
        <w:spacing w:after="0" w:line="360" w:lineRule="auto"/>
        <w:jc w:val="left"/>
      </w:pPr>
      <w:r>
        <w:t>To Cover 100% of functional requirements</w:t>
      </w:r>
    </w:p>
    <w:p w14:paraId="2481A043" w14:textId="11A9DFE8" w:rsidR="00805616" w:rsidRDefault="00805616" w:rsidP="00805616">
      <w:pPr>
        <w:pStyle w:val="Heading2"/>
        <w:ind w:firstLine="720"/>
      </w:pPr>
      <w:bookmarkStart w:id="33" w:name="_Toc44753052"/>
      <w:r>
        <w:t>3.2.</w:t>
      </w:r>
      <w:r>
        <w:tab/>
        <w:t>Software Testing Approach</w:t>
      </w:r>
      <w:bookmarkEnd w:id="33"/>
    </w:p>
    <w:p w14:paraId="3CFF76A3" w14:textId="2F7728C4" w:rsidR="00F7016B" w:rsidRDefault="00F7016B" w:rsidP="00F7016B"/>
    <w:p w14:paraId="758D4FB5" w14:textId="77777777" w:rsidR="00F7016B" w:rsidRDefault="00F7016B" w:rsidP="00F7016B">
      <w:bookmarkStart w:id="34" w:name="_Hlk520480000"/>
      <w:r>
        <w:t>Software Testing approach is the test strategy implementation of a project, and it define how testing will be carried out and what ate testing techniques will be used. To carry out the software testing many types can be used, but Black Box testing is going to be used for this project.</w:t>
      </w:r>
    </w:p>
    <w:p w14:paraId="4937D953" w14:textId="77777777" w:rsidR="00F7016B" w:rsidRPr="00E35D5E" w:rsidRDefault="00F7016B" w:rsidP="00F7016B">
      <w:pPr>
        <w:ind w:firstLine="720"/>
        <w:rPr>
          <w:b/>
        </w:rPr>
      </w:pPr>
      <w:bookmarkStart w:id="35" w:name="_Toc517444246"/>
      <w:r w:rsidRPr="00E35D5E">
        <w:rPr>
          <w:b/>
        </w:rPr>
        <w:t>Black Box Testing</w:t>
      </w:r>
      <w:bookmarkEnd w:id="35"/>
      <w:r w:rsidRPr="00E35D5E">
        <w:rPr>
          <w:b/>
        </w:rPr>
        <w:t xml:space="preserve"> </w:t>
      </w:r>
    </w:p>
    <w:p w14:paraId="7E9927AE" w14:textId="77777777" w:rsidR="00F7016B" w:rsidRDefault="00F7016B" w:rsidP="00F7016B">
      <w:r>
        <w:t>Black box testing is Software testing techniques in which functionality of the software under test is tested without looking at the internal code structure, implementation details and knowledge of internal path of the software.</w:t>
      </w:r>
    </w:p>
    <w:p w14:paraId="549438F1" w14:textId="0DAD4ED5" w:rsidR="00F7016B" w:rsidRDefault="00F7016B" w:rsidP="00F7016B">
      <w:r>
        <w:t>This type of testing is based entirely on the software requirements and specifications.</w:t>
      </w:r>
    </w:p>
    <w:p w14:paraId="4CB5EF3C" w14:textId="5B96DDE0" w:rsidR="00243D7C" w:rsidRDefault="00243D7C" w:rsidP="00F7016B">
      <w:r>
        <w:rPr>
          <w:noProof/>
        </w:rPr>
        <w:drawing>
          <wp:inline distT="0" distB="0" distL="0" distR="0" wp14:anchorId="45CABD21" wp14:editId="0DC68444">
            <wp:extent cx="4920386" cy="16478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ckbox.png"/>
                    <pic:cNvPicPr/>
                  </pic:nvPicPr>
                  <pic:blipFill>
                    <a:blip r:embed="rId25">
                      <a:extLst>
                        <a:ext uri="{28A0092B-C50C-407E-A947-70E740481C1C}">
                          <a14:useLocalDpi xmlns:a14="http://schemas.microsoft.com/office/drawing/2010/main" val="0"/>
                        </a:ext>
                      </a:extLst>
                    </a:blip>
                    <a:stretch>
                      <a:fillRect/>
                    </a:stretch>
                  </pic:blipFill>
                  <pic:spPr>
                    <a:xfrm>
                      <a:off x="0" y="0"/>
                      <a:ext cx="4921483" cy="1648192"/>
                    </a:xfrm>
                    <a:prstGeom prst="rect">
                      <a:avLst/>
                    </a:prstGeom>
                  </pic:spPr>
                </pic:pic>
              </a:graphicData>
            </a:graphic>
          </wp:inline>
        </w:drawing>
      </w:r>
    </w:p>
    <w:p w14:paraId="0963A566" w14:textId="6C3BA7C6" w:rsidR="00F7016B" w:rsidRDefault="00243D7C" w:rsidP="00243D7C">
      <w:pPr>
        <w:pStyle w:val="Caption"/>
        <w:ind w:left="2160" w:firstLine="720"/>
      </w:pPr>
      <w:bookmarkStart w:id="36" w:name="_Toc520586199"/>
      <w:bookmarkEnd w:id="34"/>
      <w:r>
        <w:t xml:space="preserve">Figure </w:t>
      </w:r>
      <w:r w:rsidR="00CD6840">
        <w:rPr>
          <w:noProof/>
        </w:rPr>
        <w:fldChar w:fldCharType="begin"/>
      </w:r>
      <w:r w:rsidR="00CD6840">
        <w:rPr>
          <w:noProof/>
        </w:rPr>
        <w:instrText xml:space="preserve"> SEQ Figure \* ARABIC </w:instrText>
      </w:r>
      <w:r w:rsidR="00CD6840">
        <w:rPr>
          <w:noProof/>
        </w:rPr>
        <w:fldChar w:fldCharType="separate"/>
      </w:r>
      <w:r w:rsidR="0076158F">
        <w:rPr>
          <w:noProof/>
        </w:rPr>
        <w:t>32</w:t>
      </w:r>
      <w:r w:rsidR="00CD6840">
        <w:rPr>
          <w:noProof/>
        </w:rPr>
        <w:fldChar w:fldCharType="end"/>
      </w:r>
      <w:r>
        <w:t>: Black box Testing</w:t>
      </w:r>
      <w:bookmarkEnd w:id="36"/>
    </w:p>
    <w:p w14:paraId="5F006130" w14:textId="2C9D47C1" w:rsidR="004E171E" w:rsidRDefault="004E171E" w:rsidP="004E171E"/>
    <w:p w14:paraId="28D67E5F" w14:textId="47BAD263" w:rsidR="004E171E" w:rsidRDefault="004E171E" w:rsidP="004E171E"/>
    <w:p w14:paraId="6525EB91" w14:textId="7ACAFE14" w:rsidR="004E171E" w:rsidRDefault="004E171E" w:rsidP="004E171E"/>
    <w:p w14:paraId="58822E64" w14:textId="4F4808C3" w:rsidR="004E171E" w:rsidRDefault="003C3009" w:rsidP="003C3009">
      <w:pPr>
        <w:pStyle w:val="Heading2"/>
        <w:ind w:left="720"/>
      </w:pPr>
      <w:bookmarkStart w:id="37" w:name="_Toc44753053"/>
      <w:r>
        <w:lastRenderedPageBreak/>
        <w:t xml:space="preserve">3.3. </w:t>
      </w:r>
      <w:r w:rsidR="004E171E">
        <w:t>Test Plan</w:t>
      </w:r>
      <w:bookmarkEnd w:id="37"/>
    </w:p>
    <w:p w14:paraId="1984FD61" w14:textId="77777777" w:rsidR="005779FE" w:rsidRPr="005779FE" w:rsidRDefault="005779FE" w:rsidP="005779FE"/>
    <w:tbl>
      <w:tblPr>
        <w:tblStyle w:val="TableGrid"/>
        <w:tblW w:w="0" w:type="auto"/>
        <w:tblLook w:val="04A0" w:firstRow="1" w:lastRow="0" w:firstColumn="1" w:lastColumn="0" w:noHBand="0" w:noVBand="1"/>
      </w:tblPr>
      <w:tblGrid>
        <w:gridCol w:w="1435"/>
        <w:gridCol w:w="7581"/>
      </w:tblGrid>
      <w:tr w:rsidR="00EB081C" w14:paraId="3440B3A0" w14:textId="77777777" w:rsidTr="003E2A65">
        <w:tc>
          <w:tcPr>
            <w:tcW w:w="1435" w:type="dxa"/>
          </w:tcPr>
          <w:p w14:paraId="5E827450" w14:textId="10FDA31C" w:rsidR="00EB081C" w:rsidRPr="00D50220" w:rsidRDefault="00EB081C" w:rsidP="00D50220">
            <w:pPr>
              <w:jc w:val="center"/>
              <w:rPr>
                <w:b/>
              </w:rPr>
            </w:pPr>
            <w:r w:rsidRPr="00D50220">
              <w:rPr>
                <w:b/>
              </w:rPr>
              <w:t>Test Cases</w:t>
            </w:r>
          </w:p>
        </w:tc>
        <w:tc>
          <w:tcPr>
            <w:tcW w:w="7581" w:type="dxa"/>
          </w:tcPr>
          <w:p w14:paraId="4DB502FE" w14:textId="61A01FD1" w:rsidR="00EB081C" w:rsidRPr="00D50220" w:rsidRDefault="003E2A65" w:rsidP="00D50220">
            <w:pPr>
              <w:jc w:val="center"/>
              <w:rPr>
                <w:b/>
              </w:rPr>
            </w:pPr>
            <w:r w:rsidRPr="00D50220">
              <w:rPr>
                <w:b/>
              </w:rPr>
              <w:t>Objectives</w:t>
            </w:r>
          </w:p>
        </w:tc>
      </w:tr>
      <w:tr w:rsidR="003E2A65" w14:paraId="1BE102F7" w14:textId="77777777" w:rsidTr="003E2A65">
        <w:tc>
          <w:tcPr>
            <w:tcW w:w="1435" w:type="dxa"/>
          </w:tcPr>
          <w:p w14:paraId="352533E0" w14:textId="31052998" w:rsidR="003E2A65" w:rsidRDefault="003E2A65" w:rsidP="003E2A65">
            <w:r>
              <w:t>TC_1</w:t>
            </w:r>
          </w:p>
        </w:tc>
        <w:tc>
          <w:tcPr>
            <w:tcW w:w="7581" w:type="dxa"/>
          </w:tcPr>
          <w:p w14:paraId="6F43ECD1" w14:textId="68832ADB" w:rsidR="003E2A65" w:rsidRDefault="003E2A65" w:rsidP="003E2A65">
            <w:r>
              <w:t xml:space="preserve">Users able to </w:t>
            </w:r>
            <w:r w:rsidR="001576B6">
              <w:t>be logging</w:t>
            </w:r>
            <w:r>
              <w:t xml:space="preserve"> to the system using “</w:t>
            </w:r>
            <w:r w:rsidR="001576B6">
              <w:t>XYZ Inventory</w:t>
            </w:r>
            <w:r>
              <w:t>” login form</w:t>
            </w:r>
          </w:p>
        </w:tc>
      </w:tr>
      <w:tr w:rsidR="003E2A65" w14:paraId="5A6308DE" w14:textId="77777777" w:rsidTr="003E2A65">
        <w:tc>
          <w:tcPr>
            <w:tcW w:w="1435" w:type="dxa"/>
          </w:tcPr>
          <w:p w14:paraId="39551C92" w14:textId="4EC5988F" w:rsidR="003E2A65" w:rsidRDefault="003E2A65" w:rsidP="003E2A65">
            <w:r>
              <w:t>TC_2</w:t>
            </w:r>
          </w:p>
        </w:tc>
        <w:tc>
          <w:tcPr>
            <w:tcW w:w="7581" w:type="dxa"/>
          </w:tcPr>
          <w:p w14:paraId="1135DCC4" w14:textId="22533FAB" w:rsidR="003E2A65" w:rsidRDefault="003E2A65" w:rsidP="003E2A65">
            <w:r>
              <w:t>Main form successfully loading</w:t>
            </w:r>
          </w:p>
        </w:tc>
      </w:tr>
      <w:tr w:rsidR="003E2A65" w14:paraId="4790AA56" w14:textId="77777777" w:rsidTr="003E2A65">
        <w:tc>
          <w:tcPr>
            <w:tcW w:w="1435" w:type="dxa"/>
          </w:tcPr>
          <w:p w14:paraId="11F16E19" w14:textId="09083171" w:rsidR="003E2A65" w:rsidRDefault="003E2A65" w:rsidP="00EB081C">
            <w:r>
              <w:t>TC_3</w:t>
            </w:r>
          </w:p>
        </w:tc>
        <w:tc>
          <w:tcPr>
            <w:tcW w:w="7581" w:type="dxa"/>
          </w:tcPr>
          <w:p w14:paraId="761966FB" w14:textId="2C986B90" w:rsidR="003E2A65" w:rsidRDefault="003E2A65" w:rsidP="00EB081C">
            <w:r>
              <w:t>User able to register, view and update customer information to System</w:t>
            </w:r>
          </w:p>
        </w:tc>
      </w:tr>
      <w:tr w:rsidR="003E2A65" w14:paraId="6B9ECEA9" w14:textId="77777777" w:rsidTr="003E2A65">
        <w:tc>
          <w:tcPr>
            <w:tcW w:w="1435" w:type="dxa"/>
          </w:tcPr>
          <w:p w14:paraId="0F7BB389" w14:textId="72BBE107" w:rsidR="003E2A65" w:rsidRDefault="003E2A65" w:rsidP="00EB081C">
            <w:r>
              <w:t>TC_4</w:t>
            </w:r>
          </w:p>
        </w:tc>
        <w:tc>
          <w:tcPr>
            <w:tcW w:w="7581" w:type="dxa"/>
          </w:tcPr>
          <w:p w14:paraId="17A337C2" w14:textId="2C221656" w:rsidR="003E2A65" w:rsidRDefault="003E2A65" w:rsidP="00EB081C">
            <w:r>
              <w:t>User able to insert</w:t>
            </w:r>
            <w:r w:rsidR="00E378B8">
              <w:t xml:space="preserve"> product information</w:t>
            </w:r>
            <w:r>
              <w:t xml:space="preserve">, view and update </w:t>
            </w:r>
            <w:r w:rsidR="00E378B8">
              <w:t>product</w:t>
            </w:r>
            <w:r>
              <w:t xml:space="preserve"> information to System</w:t>
            </w:r>
          </w:p>
        </w:tc>
      </w:tr>
      <w:tr w:rsidR="00E378B8" w14:paraId="4B87EB0F" w14:textId="77777777" w:rsidTr="003E2A65">
        <w:tc>
          <w:tcPr>
            <w:tcW w:w="1435" w:type="dxa"/>
          </w:tcPr>
          <w:p w14:paraId="3B8B49DB" w14:textId="2AE354D3" w:rsidR="00E378B8" w:rsidRDefault="00E378B8" w:rsidP="00EB081C">
            <w:r>
              <w:t>TC_5</w:t>
            </w:r>
          </w:p>
        </w:tc>
        <w:tc>
          <w:tcPr>
            <w:tcW w:w="7581" w:type="dxa"/>
          </w:tcPr>
          <w:p w14:paraId="699D1DAA" w14:textId="0263C84A" w:rsidR="00E378B8" w:rsidRDefault="00E378B8" w:rsidP="00EB081C">
            <w:r>
              <w:t>User able to register, view and update employee details to the system</w:t>
            </w:r>
          </w:p>
        </w:tc>
      </w:tr>
      <w:tr w:rsidR="00E378B8" w14:paraId="407E92D4" w14:textId="77777777" w:rsidTr="003E2A65">
        <w:tc>
          <w:tcPr>
            <w:tcW w:w="1435" w:type="dxa"/>
          </w:tcPr>
          <w:p w14:paraId="122226FB" w14:textId="0448C514" w:rsidR="00E378B8" w:rsidRDefault="00E378B8" w:rsidP="00EB081C">
            <w:r>
              <w:t>TC_6</w:t>
            </w:r>
          </w:p>
        </w:tc>
        <w:tc>
          <w:tcPr>
            <w:tcW w:w="7581" w:type="dxa"/>
          </w:tcPr>
          <w:p w14:paraId="433E1A2A" w14:textId="3AF7CFE2" w:rsidR="00E378B8" w:rsidRDefault="00E378B8" w:rsidP="00EB081C">
            <w:r>
              <w:t>User able to register, view and update supplier information to System</w:t>
            </w:r>
          </w:p>
        </w:tc>
      </w:tr>
      <w:tr w:rsidR="00BE3749" w14:paraId="2B81D2B4" w14:textId="77777777" w:rsidTr="003E2A65">
        <w:tc>
          <w:tcPr>
            <w:tcW w:w="1435" w:type="dxa"/>
          </w:tcPr>
          <w:p w14:paraId="1A140A1B" w14:textId="14738968" w:rsidR="00BE3749" w:rsidRDefault="00BE3749" w:rsidP="00EB081C">
            <w:r>
              <w:t>TC_7</w:t>
            </w:r>
          </w:p>
        </w:tc>
        <w:tc>
          <w:tcPr>
            <w:tcW w:w="7581" w:type="dxa"/>
          </w:tcPr>
          <w:p w14:paraId="0DD47B10" w14:textId="29A1C0EA" w:rsidR="00BE3749" w:rsidRDefault="00BE3749" w:rsidP="00EB081C">
            <w:r>
              <w:t xml:space="preserve">Main form </w:t>
            </w:r>
            <w:r w:rsidR="00C102EE">
              <w:t>can</w:t>
            </w:r>
            <w:r>
              <w:t xml:space="preserve"> navigate Goods Received Note (GRN) fo</w:t>
            </w:r>
            <w:r w:rsidR="008529A5">
              <w:t>r</w:t>
            </w:r>
            <w:r>
              <w:t>m</w:t>
            </w:r>
          </w:p>
        </w:tc>
      </w:tr>
      <w:tr w:rsidR="00BE3749" w14:paraId="2FD5EAF1" w14:textId="77777777" w:rsidTr="003E2A65">
        <w:tc>
          <w:tcPr>
            <w:tcW w:w="1435" w:type="dxa"/>
          </w:tcPr>
          <w:p w14:paraId="6E97FBB3" w14:textId="48B32508" w:rsidR="00BE3749" w:rsidRDefault="00AF0CE4" w:rsidP="00EB081C">
            <w:r>
              <w:t>TC_8</w:t>
            </w:r>
          </w:p>
        </w:tc>
        <w:tc>
          <w:tcPr>
            <w:tcW w:w="7581" w:type="dxa"/>
          </w:tcPr>
          <w:p w14:paraId="579FFDBC" w14:textId="79FC060B" w:rsidR="00BE3749" w:rsidRDefault="00AF0CE4" w:rsidP="00EB081C">
            <w:r>
              <w:t>User able to create GRNs and update the product information with supplier details</w:t>
            </w:r>
          </w:p>
        </w:tc>
      </w:tr>
      <w:tr w:rsidR="00AF0CE4" w14:paraId="6E398BDB" w14:textId="77777777" w:rsidTr="003E2A65">
        <w:tc>
          <w:tcPr>
            <w:tcW w:w="1435" w:type="dxa"/>
          </w:tcPr>
          <w:p w14:paraId="6B910FEE" w14:textId="70DB12BA" w:rsidR="00AF0CE4" w:rsidRDefault="00AF0CE4" w:rsidP="00EB081C">
            <w:r>
              <w:t>TC_9</w:t>
            </w:r>
          </w:p>
        </w:tc>
        <w:tc>
          <w:tcPr>
            <w:tcW w:w="7581" w:type="dxa"/>
          </w:tcPr>
          <w:p w14:paraId="371CFD98" w14:textId="3069B702" w:rsidR="00AF0CE4" w:rsidRDefault="00AF0CE4" w:rsidP="00EB081C">
            <w:r>
              <w:t>Admin can open and approve the GRNs for Stock update</w:t>
            </w:r>
          </w:p>
        </w:tc>
      </w:tr>
      <w:tr w:rsidR="00AF0CE4" w14:paraId="4E1FB102" w14:textId="77777777" w:rsidTr="003E2A65">
        <w:tc>
          <w:tcPr>
            <w:tcW w:w="1435" w:type="dxa"/>
          </w:tcPr>
          <w:p w14:paraId="4254E926" w14:textId="55232C48" w:rsidR="00AF0CE4" w:rsidRDefault="00AF0CE4" w:rsidP="00EB081C">
            <w:r>
              <w:t>TC_10</w:t>
            </w:r>
          </w:p>
        </w:tc>
        <w:tc>
          <w:tcPr>
            <w:tcW w:w="7581" w:type="dxa"/>
          </w:tcPr>
          <w:p w14:paraId="4E8136CA" w14:textId="1CC1A45B" w:rsidR="00AF0CE4" w:rsidRDefault="00AF0CE4" w:rsidP="00EB081C">
            <w:r>
              <w:t xml:space="preserve">Only admin will have the Approve privilege </w:t>
            </w:r>
          </w:p>
        </w:tc>
      </w:tr>
      <w:tr w:rsidR="00AF0CE4" w14:paraId="1400735F" w14:textId="77777777" w:rsidTr="003E2A65">
        <w:tc>
          <w:tcPr>
            <w:tcW w:w="1435" w:type="dxa"/>
          </w:tcPr>
          <w:p w14:paraId="636AA2F8" w14:textId="0B8A7B68" w:rsidR="00AF0CE4" w:rsidRDefault="00AF0CE4" w:rsidP="00EB081C">
            <w:r>
              <w:t>TC_11</w:t>
            </w:r>
          </w:p>
        </w:tc>
        <w:tc>
          <w:tcPr>
            <w:tcW w:w="7581" w:type="dxa"/>
          </w:tcPr>
          <w:p w14:paraId="0CFAFE75" w14:textId="78A6BCD9" w:rsidR="00AF0CE4" w:rsidRDefault="008529A5" w:rsidP="00EB081C">
            <w:r>
              <w:t xml:space="preserve">Main form able to navigate POS form </w:t>
            </w:r>
          </w:p>
        </w:tc>
      </w:tr>
      <w:tr w:rsidR="008529A5" w14:paraId="09BF3E5D" w14:textId="77777777" w:rsidTr="003E2A65">
        <w:tc>
          <w:tcPr>
            <w:tcW w:w="1435" w:type="dxa"/>
          </w:tcPr>
          <w:p w14:paraId="77F990BF" w14:textId="71DA808C" w:rsidR="008529A5" w:rsidRDefault="008529A5" w:rsidP="00EB081C">
            <w:r>
              <w:t>TC_12</w:t>
            </w:r>
          </w:p>
        </w:tc>
        <w:tc>
          <w:tcPr>
            <w:tcW w:w="7581" w:type="dxa"/>
          </w:tcPr>
          <w:p w14:paraId="3C32F3C9" w14:textId="5DE5EF7E" w:rsidR="008529A5" w:rsidRDefault="008529A5" w:rsidP="00EB081C">
            <w:r>
              <w:t>User able create sales invoice using POS application for each sales transaction</w:t>
            </w:r>
          </w:p>
        </w:tc>
      </w:tr>
      <w:tr w:rsidR="008529A5" w14:paraId="1985DFA7" w14:textId="77777777" w:rsidTr="003E2A65">
        <w:tc>
          <w:tcPr>
            <w:tcW w:w="1435" w:type="dxa"/>
          </w:tcPr>
          <w:p w14:paraId="4ABA17E0" w14:textId="3AE8F150" w:rsidR="008529A5" w:rsidRDefault="008529A5" w:rsidP="00EB081C">
            <w:r>
              <w:t>TC_13</w:t>
            </w:r>
          </w:p>
        </w:tc>
        <w:tc>
          <w:tcPr>
            <w:tcW w:w="7581" w:type="dxa"/>
          </w:tcPr>
          <w:p w14:paraId="6032D799" w14:textId="1CF60545" w:rsidR="008529A5" w:rsidRDefault="008529A5" w:rsidP="00EB081C">
            <w:r>
              <w:t>System is generating 1% loyalty point for the customer in total amount of the invoice</w:t>
            </w:r>
          </w:p>
        </w:tc>
      </w:tr>
      <w:tr w:rsidR="008529A5" w14:paraId="5E2244EB" w14:textId="77777777" w:rsidTr="003E2A65">
        <w:tc>
          <w:tcPr>
            <w:tcW w:w="1435" w:type="dxa"/>
          </w:tcPr>
          <w:p w14:paraId="6C3D04F5" w14:textId="198FB476" w:rsidR="008529A5" w:rsidRDefault="008529A5" w:rsidP="00EB081C">
            <w:r>
              <w:t>TC_14</w:t>
            </w:r>
          </w:p>
        </w:tc>
        <w:tc>
          <w:tcPr>
            <w:tcW w:w="7581" w:type="dxa"/>
          </w:tcPr>
          <w:p w14:paraId="7BF416F9" w14:textId="65BF1C6A" w:rsidR="008529A5" w:rsidRDefault="008529A5" w:rsidP="00EB081C">
            <w:r>
              <w:t>Admin can access all the purchase and sales reports</w:t>
            </w:r>
          </w:p>
        </w:tc>
      </w:tr>
    </w:tbl>
    <w:p w14:paraId="30446FCA" w14:textId="77777777" w:rsidR="00EB081C" w:rsidRPr="00EB081C" w:rsidRDefault="00EB081C" w:rsidP="00EB081C"/>
    <w:p w14:paraId="17E9EFEA" w14:textId="77777777" w:rsidR="003C3009" w:rsidRPr="003C3009" w:rsidRDefault="003C3009" w:rsidP="003C3009"/>
    <w:p w14:paraId="0BE256C6" w14:textId="5B02E1A6" w:rsidR="005C2ED0" w:rsidRDefault="005C2ED0" w:rsidP="005C2ED0">
      <w:pPr>
        <w:pStyle w:val="Heading2"/>
        <w:ind w:left="720"/>
      </w:pPr>
      <w:bookmarkStart w:id="38" w:name="_Toc44753054"/>
      <w:r>
        <w:t>3.4. Test Cases</w:t>
      </w:r>
      <w:bookmarkEnd w:id="38"/>
    </w:p>
    <w:p w14:paraId="1897756C" w14:textId="05807B17" w:rsidR="005C2ED0" w:rsidRDefault="005C2ED0" w:rsidP="005C2ED0"/>
    <w:p w14:paraId="2CFEE671" w14:textId="4E6CB90F" w:rsidR="005C2ED0" w:rsidRDefault="005C2ED0" w:rsidP="005C2ED0">
      <w:pPr>
        <w:pStyle w:val="Heading3"/>
      </w:pPr>
      <w:bookmarkStart w:id="39" w:name="_Toc44753055"/>
      <w:r>
        <w:t>Test cases 01</w:t>
      </w:r>
      <w:bookmarkEnd w:id="39"/>
    </w:p>
    <w:p w14:paraId="3C0460DF" w14:textId="0D99D05D" w:rsidR="005C2ED0" w:rsidRDefault="005C2ED0" w:rsidP="005C2ED0"/>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5C2ED0" w:rsidRPr="00CB71EC" w14:paraId="4E3D02E5" w14:textId="77777777" w:rsidTr="00D50220">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543C03A8" w14:textId="77777777" w:rsidR="005C2ED0" w:rsidRPr="00AA4361" w:rsidRDefault="005C2ED0"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D653207" w14:textId="77777777" w:rsidR="005C2ED0" w:rsidRPr="002C0B53" w:rsidRDefault="005C2ED0" w:rsidP="00630955">
            <w:pPr>
              <w:spacing w:line="360" w:lineRule="auto"/>
              <w:ind w:left="90"/>
              <w:jc w:val="center"/>
              <w:rPr>
                <w:b/>
                <w:szCs w:val="24"/>
              </w:rPr>
            </w:pPr>
            <w:r w:rsidRPr="002C0B53">
              <w:rPr>
                <w:b/>
                <w:szCs w:val="24"/>
              </w:rPr>
              <w:t xml:space="preserve">Test </w:t>
            </w:r>
          </w:p>
        </w:tc>
      </w:tr>
      <w:tr w:rsidR="005C2ED0" w:rsidRPr="00CB71EC" w14:paraId="5948B904" w14:textId="77777777" w:rsidTr="009221CD">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15A4E88E" w14:textId="77777777" w:rsidR="005C2ED0" w:rsidRPr="00AA4361" w:rsidRDefault="005C2ED0"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27A4F7F" w14:textId="3CAE9D38" w:rsidR="005C2ED0" w:rsidRPr="00AA4361" w:rsidRDefault="002C0B53" w:rsidP="00630955">
            <w:pPr>
              <w:spacing w:line="360" w:lineRule="auto"/>
              <w:ind w:left="90"/>
              <w:rPr>
                <w:szCs w:val="24"/>
              </w:rPr>
            </w:pPr>
            <w:r>
              <w:t>User able to login to the system</w:t>
            </w:r>
            <w:r w:rsidR="005C2ED0" w:rsidRPr="00D86179">
              <w:t xml:space="preserve"> </w:t>
            </w:r>
          </w:p>
        </w:tc>
      </w:tr>
      <w:tr w:rsidR="002C0B53" w:rsidRPr="00CB71EC" w14:paraId="7D6C2603" w14:textId="77777777" w:rsidTr="009221CD">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55EEAE49" w14:textId="6A977165" w:rsidR="002C0B53" w:rsidRPr="00AA4361" w:rsidRDefault="002C0B53" w:rsidP="002C0B53">
            <w:pPr>
              <w:spacing w:line="360" w:lineRule="auto"/>
              <w:ind w:left="90"/>
              <w:rPr>
                <w:b/>
                <w:szCs w:val="24"/>
              </w:rPr>
            </w:pPr>
            <w:r>
              <w:rPr>
                <w:b/>
                <w:szCs w:val="24"/>
              </w:rPr>
              <w:t>Test Data</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40A10C92" w14:textId="37CFD3F6" w:rsidR="002C0B53" w:rsidRPr="00AA4361" w:rsidRDefault="002C0B53" w:rsidP="002C0B53">
            <w:pPr>
              <w:spacing w:line="360" w:lineRule="auto"/>
              <w:ind w:left="90"/>
              <w:rPr>
                <w:szCs w:val="24"/>
              </w:rPr>
            </w:pPr>
            <w:r w:rsidRPr="00AA4361">
              <w:rPr>
                <w:szCs w:val="24"/>
              </w:rPr>
              <w:t xml:space="preserve">Username = </w:t>
            </w:r>
            <w:r>
              <w:rPr>
                <w:szCs w:val="24"/>
              </w:rPr>
              <w:t>Jerom           Password = 123</w:t>
            </w:r>
          </w:p>
        </w:tc>
      </w:tr>
      <w:tr w:rsidR="002C0B53" w:rsidRPr="00CB71EC" w14:paraId="3CD3BEF4" w14:textId="77777777" w:rsidTr="009221CD">
        <w:trPr>
          <w:trHeight w:val="491"/>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8FB2D49" w14:textId="77777777" w:rsidR="002C0B53" w:rsidRPr="00AA4361" w:rsidRDefault="002C0B53" w:rsidP="002C0B53">
            <w:pPr>
              <w:spacing w:line="360" w:lineRule="auto"/>
              <w:ind w:left="90"/>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17052E73" w14:textId="07129CBE" w:rsidR="002C0B53" w:rsidRPr="00AA4361" w:rsidRDefault="002C0B53" w:rsidP="002C0B53">
            <w:pPr>
              <w:spacing w:line="360" w:lineRule="auto"/>
              <w:ind w:left="90"/>
              <w:rPr>
                <w:szCs w:val="24"/>
              </w:rPr>
            </w:pPr>
            <w:r>
              <w:rPr>
                <w:szCs w:val="24"/>
              </w:rPr>
              <w:t>Allowing to enter to the main form</w:t>
            </w:r>
          </w:p>
        </w:tc>
      </w:tr>
      <w:tr w:rsidR="002C0B53" w:rsidRPr="00CB71EC" w14:paraId="0B3CB36C" w14:textId="77777777" w:rsidTr="009221CD">
        <w:trPr>
          <w:trHeight w:val="479"/>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225173EE" w14:textId="77777777" w:rsidR="002C0B53" w:rsidRPr="00AA4361" w:rsidRDefault="002C0B53" w:rsidP="002C0B53">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29D92A68" w14:textId="0BF5A941" w:rsidR="002C0B53" w:rsidRPr="00AA4361" w:rsidRDefault="002C0B53" w:rsidP="002C0B53">
            <w:pPr>
              <w:spacing w:line="360" w:lineRule="auto"/>
              <w:ind w:left="90"/>
              <w:rPr>
                <w:szCs w:val="24"/>
              </w:rPr>
            </w:pPr>
            <w:r>
              <w:rPr>
                <w:szCs w:val="24"/>
              </w:rPr>
              <w:t>Main form is loading successfully – Result is ok</w:t>
            </w:r>
          </w:p>
        </w:tc>
      </w:tr>
    </w:tbl>
    <w:p w14:paraId="60DB32E2" w14:textId="77777777" w:rsidR="005C2ED0" w:rsidRPr="005C2ED0" w:rsidRDefault="005C2ED0" w:rsidP="005C2ED0"/>
    <w:p w14:paraId="16F0A8BB" w14:textId="26782DEC" w:rsidR="00805616" w:rsidRDefault="00805616" w:rsidP="00805616">
      <w:pPr>
        <w:pStyle w:val="Heading2"/>
        <w:ind w:firstLine="720"/>
      </w:pPr>
    </w:p>
    <w:p w14:paraId="6B868675" w14:textId="22E11A89" w:rsidR="00A90CCD" w:rsidRDefault="00A90CCD" w:rsidP="00A90CCD"/>
    <w:p w14:paraId="30C3C021" w14:textId="60AE7AF7" w:rsidR="00A90CCD" w:rsidRDefault="00A90CCD" w:rsidP="00A90CCD"/>
    <w:p w14:paraId="20B052CA" w14:textId="2764C8EE" w:rsidR="00A90CCD" w:rsidRDefault="00A90CCD" w:rsidP="00A90CCD"/>
    <w:p w14:paraId="3A3978C1" w14:textId="4B092489" w:rsidR="00A90CCD" w:rsidRDefault="00A90CCD" w:rsidP="00A90CCD">
      <w:pPr>
        <w:pStyle w:val="Heading3"/>
      </w:pPr>
      <w:bookmarkStart w:id="40" w:name="_Toc44753056"/>
      <w:r>
        <w:lastRenderedPageBreak/>
        <w:t>Test cases 02</w:t>
      </w:r>
      <w:bookmarkEnd w:id="40"/>
    </w:p>
    <w:p w14:paraId="38CB70F7" w14:textId="77777777" w:rsidR="00FF0A14" w:rsidRPr="00FF0A14" w:rsidRDefault="00FF0A14" w:rsidP="00FF0A14"/>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E50D32" w:rsidRPr="00CB71EC" w14:paraId="6538F11D"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D29122C" w14:textId="77777777" w:rsidR="00E50D32" w:rsidRPr="00AA4361" w:rsidRDefault="00E50D32"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7BAADEF9" w14:textId="77777777" w:rsidR="00E50D32" w:rsidRPr="002C0B53" w:rsidRDefault="00E50D32" w:rsidP="00630955">
            <w:pPr>
              <w:spacing w:line="360" w:lineRule="auto"/>
              <w:ind w:left="90"/>
              <w:jc w:val="center"/>
              <w:rPr>
                <w:b/>
                <w:szCs w:val="24"/>
              </w:rPr>
            </w:pPr>
            <w:r w:rsidRPr="002C0B53">
              <w:rPr>
                <w:b/>
                <w:szCs w:val="24"/>
              </w:rPr>
              <w:t xml:space="preserve">Test </w:t>
            </w:r>
          </w:p>
        </w:tc>
      </w:tr>
      <w:tr w:rsidR="00E50D32" w:rsidRPr="00CB71EC" w14:paraId="04804FCA"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5486CCB6" w14:textId="77777777" w:rsidR="00E50D32" w:rsidRPr="00AA4361" w:rsidRDefault="00E50D32"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2684087" w14:textId="4BB710D6" w:rsidR="00E50D32" w:rsidRPr="00AA4361" w:rsidRDefault="00E50D32" w:rsidP="00630955">
            <w:pPr>
              <w:spacing w:line="360" w:lineRule="auto"/>
              <w:ind w:left="90"/>
              <w:rPr>
                <w:szCs w:val="24"/>
              </w:rPr>
            </w:pPr>
            <w:r>
              <w:t>Main form is successfully loading</w:t>
            </w:r>
            <w:r w:rsidRPr="00D86179">
              <w:t xml:space="preserve"> </w:t>
            </w:r>
          </w:p>
        </w:tc>
      </w:tr>
      <w:tr w:rsidR="00E50D32" w:rsidRPr="00CB71EC" w14:paraId="5D00263A"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4981BC91" w14:textId="490DB7E9" w:rsidR="00E50D32" w:rsidRPr="00AA4361" w:rsidRDefault="00E50D32" w:rsidP="00630955">
            <w:pPr>
              <w:spacing w:line="360" w:lineRule="auto"/>
              <w:ind w:left="90"/>
              <w:rPr>
                <w:b/>
                <w:szCs w:val="24"/>
              </w:rPr>
            </w:pPr>
            <w:r>
              <w:rPr>
                <w:b/>
                <w:szCs w:val="24"/>
              </w:rPr>
              <w:t xml:space="preserve">Test </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12BEBC2" w14:textId="112D9924" w:rsidR="00E50D32" w:rsidRPr="00AA4361" w:rsidRDefault="00E50D32" w:rsidP="00630955">
            <w:pPr>
              <w:spacing w:line="360" w:lineRule="auto"/>
              <w:ind w:left="90"/>
              <w:rPr>
                <w:szCs w:val="24"/>
              </w:rPr>
            </w:pPr>
            <w:r>
              <w:rPr>
                <w:szCs w:val="24"/>
              </w:rPr>
              <w:t>Showing all the navigations to other forms depend on user types</w:t>
            </w:r>
          </w:p>
        </w:tc>
      </w:tr>
      <w:tr w:rsidR="00E50D32" w:rsidRPr="00CB71EC" w14:paraId="6139E7D0" w14:textId="77777777" w:rsidTr="00630955">
        <w:trPr>
          <w:trHeight w:val="491"/>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9C7541D" w14:textId="77777777" w:rsidR="00E50D32" w:rsidRPr="00AA4361" w:rsidRDefault="00E50D32" w:rsidP="00630955">
            <w:pPr>
              <w:spacing w:line="360" w:lineRule="auto"/>
              <w:ind w:left="90"/>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1EF2BC98" w14:textId="0DBB3F89" w:rsidR="00E50D32" w:rsidRPr="00E50D32" w:rsidRDefault="00E50D32" w:rsidP="00E50D32">
            <w:pPr>
              <w:spacing w:line="360" w:lineRule="auto"/>
              <w:jc w:val="left"/>
              <w:rPr>
                <w:szCs w:val="24"/>
              </w:rPr>
            </w:pPr>
            <w:r w:rsidRPr="00E50D32">
              <w:rPr>
                <w:szCs w:val="24"/>
              </w:rPr>
              <w:t>1.</w:t>
            </w:r>
            <w:r>
              <w:rPr>
                <w:szCs w:val="24"/>
              </w:rPr>
              <w:t xml:space="preserve"> </w:t>
            </w:r>
            <w:r w:rsidRPr="00E50D32">
              <w:rPr>
                <w:szCs w:val="24"/>
              </w:rPr>
              <w:t>Admin can access all the forms</w:t>
            </w:r>
            <w:r w:rsidRPr="00E50D32">
              <w:rPr>
                <w:szCs w:val="24"/>
              </w:rPr>
              <w:br/>
              <w:t>2. Normal user can access only selected forms</w:t>
            </w:r>
          </w:p>
        </w:tc>
      </w:tr>
      <w:tr w:rsidR="00E50D32" w:rsidRPr="00CB71EC" w14:paraId="2E01A6B3" w14:textId="77777777" w:rsidTr="00630955">
        <w:trPr>
          <w:trHeight w:val="479"/>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57EF32E" w14:textId="77777777" w:rsidR="00E50D32" w:rsidRPr="00AA4361" w:rsidRDefault="00E50D32"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42A7C46B" w14:textId="667EC9A6" w:rsidR="00E50D32" w:rsidRDefault="00404AF6" w:rsidP="00630955">
            <w:pPr>
              <w:spacing w:line="360" w:lineRule="auto"/>
              <w:ind w:left="90"/>
              <w:rPr>
                <w:szCs w:val="24"/>
              </w:rPr>
            </w:pPr>
            <w:r>
              <w:rPr>
                <w:szCs w:val="24"/>
              </w:rPr>
              <w:t xml:space="preserve">1. All the forms </w:t>
            </w:r>
            <w:r w:rsidR="00AE5417">
              <w:rPr>
                <w:szCs w:val="24"/>
              </w:rPr>
              <w:t xml:space="preserve">navigations </w:t>
            </w:r>
            <w:r>
              <w:rPr>
                <w:szCs w:val="24"/>
              </w:rPr>
              <w:t>are visible and accessible for admin</w:t>
            </w:r>
            <w:r w:rsidR="00E50D32">
              <w:rPr>
                <w:szCs w:val="24"/>
              </w:rPr>
              <w:t xml:space="preserve"> – Result is ok</w:t>
            </w:r>
          </w:p>
          <w:p w14:paraId="7243CC4D" w14:textId="1EEC1778" w:rsidR="00404AF6" w:rsidRPr="00AA4361" w:rsidRDefault="00404AF6" w:rsidP="00630955">
            <w:pPr>
              <w:spacing w:line="360" w:lineRule="auto"/>
              <w:ind w:left="90"/>
              <w:rPr>
                <w:szCs w:val="24"/>
              </w:rPr>
            </w:pPr>
            <w:r>
              <w:rPr>
                <w:szCs w:val="24"/>
              </w:rPr>
              <w:t>2. Selected forms are only visible and accessible for Normal User - Result is ok</w:t>
            </w:r>
          </w:p>
        </w:tc>
      </w:tr>
    </w:tbl>
    <w:p w14:paraId="607D191E" w14:textId="77777777" w:rsidR="00A90CCD" w:rsidRPr="00A90CCD" w:rsidRDefault="00A90CCD" w:rsidP="00A90CCD"/>
    <w:p w14:paraId="6C10D268" w14:textId="52AD4658" w:rsidR="00EE451A" w:rsidRDefault="00FF0A14" w:rsidP="00EE451A">
      <w:pPr>
        <w:pStyle w:val="Heading3"/>
      </w:pPr>
      <w:bookmarkStart w:id="41" w:name="_Toc44753057"/>
      <w:r>
        <w:t xml:space="preserve">Test cases </w:t>
      </w:r>
      <w:r w:rsidR="00EE451A">
        <w:t>03, Test</w:t>
      </w:r>
      <w:r w:rsidR="008764C6">
        <w:t xml:space="preserve"> cases 06</w:t>
      </w:r>
      <w:bookmarkEnd w:id="41"/>
    </w:p>
    <w:p w14:paraId="5C707BDA" w14:textId="77777777" w:rsidR="00EE451A" w:rsidRPr="00EE451A" w:rsidRDefault="00EE451A" w:rsidP="00EE451A"/>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797998" w:rsidRPr="00CB71EC" w14:paraId="0B362C1B"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88AB405" w14:textId="77777777" w:rsidR="00797998" w:rsidRPr="00AA4361" w:rsidRDefault="00797998"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C28FB1C" w14:textId="77777777" w:rsidR="00797998" w:rsidRPr="002C0B53" w:rsidRDefault="00797998" w:rsidP="00630955">
            <w:pPr>
              <w:spacing w:line="360" w:lineRule="auto"/>
              <w:ind w:left="90"/>
              <w:jc w:val="center"/>
              <w:rPr>
                <w:b/>
                <w:szCs w:val="24"/>
              </w:rPr>
            </w:pPr>
            <w:r w:rsidRPr="002C0B53">
              <w:rPr>
                <w:b/>
                <w:szCs w:val="24"/>
              </w:rPr>
              <w:t xml:space="preserve">Test </w:t>
            </w:r>
          </w:p>
        </w:tc>
      </w:tr>
      <w:tr w:rsidR="00FC2392" w:rsidRPr="00CB71EC" w14:paraId="237D624F"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3846AD80" w14:textId="77777777" w:rsidR="00FC2392" w:rsidRPr="00AA4361" w:rsidRDefault="00FC2392" w:rsidP="00FC2392">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0A7AC8FE" w14:textId="1A517EEC" w:rsidR="00FC2392" w:rsidRPr="00AA4361" w:rsidRDefault="00FC2392" w:rsidP="00CA6D0E">
            <w:pPr>
              <w:spacing w:line="360" w:lineRule="auto"/>
              <w:ind w:left="90"/>
              <w:jc w:val="left"/>
              <w:rPr>
                <w:szCs w:val="24"/>
              </w:rPr>
            </w:pPr>
            <w:r>
              <w:t>User able to register, view and update customer</w:t>
            </w:r>
            <w:r w:rsidR="00E86054">
              <w:t xml:space="preserve"> and supplier</w:t>
            </w:r>
            <w:r>
              <w:t xml:space="preserve"> information to </w:t>
            </w:r>
            <w:r w:rsidR="00365605">
              <w:t xml:space="preserve">the </w:t>
            </w:r>
            <w:r>
              <w:t>System</w:t>
            </w:r>
          </w:p>
        </w:tc>
      </w:tr>
      <w:tr w:rsidR="00FC2392" w:rsidRPr="00CB71EC" w14:paraId="337EDCCD"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1C3146B8" w14:textId="77777777" w:rsidR="00FC2392" w:rsidRPr="00AA4361" w:rsidRDefault="00FC2392" w:rsidP="00FC2392">
            <w:pPr>
              <w:spacing w:line="360" w:lineRule="auto"/>
              <w:ind w:left="90"/>
              <w:rPr>
                <w:b/>
                <w:szCs w:val="24"/>
              </w:rPr>
            </w:pPr>
            <w:r>
              <w:rPr>
                <w:b/>
                <w:szCs w:val="24"/>
              </w:rPr>
              <w:t>Test Data</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41076E42" w14:textId="768D89CE" w:rsidR="00FC2392" w:rsidRDefault="008764C6" w:rsidP="008764C6">
            <w:pPr>
              <w:spacing w:line="240" w:lineRule="auto"/>
              <w:ind w:left="90"/>
              <w:jc w:val="left"/>
              <w:rPr>
                <w:szCs w:val="24"/>
              </w:rPr>
            </w:pPr>
            <w:r>
              <w:rPr>
                <w:szCs w:val="24"/>
              </w:rPr>
              <w:t xml:space="preserve">1. </w:t>
            </w:r>
            <w:r w:rsidR="00EE451A">
              <w:rPr>
                <w:szCs w:val="24"/>
              </w:rPr>
              <w:t>CSID (</w:t>
            </w:r>
            <w:r>
              <w:rPr>
                <w:szCs w:val="24"/>
              </w:rPr>
              <w:t>Customer ID</w:t>
            </w:r>
            <w:r w:rsidR="00EE451A">
              <w:rPr>
                <w:szCs w:val="24"/>
              </w:rPr>
              <w:t>, Supplier ID)</w:t>
            </w:r>
            <w:r>
              <w:rPr>
                <w:szCs w:val="24"/>
              </w:rPr>
              <w:t xml:space="preserve"> – Auto generate</w:t>
            </w:r>
          </w:p>
          <w:p w14:paraId="3B0BA0F9" w14:textId="77777777" w:rsidR="008764C6" w:rsidRDefault="008764C6" w:rsidP="008764C6">
            <w:pPr>
              <w:spacing w:line="240" w:lineRule="auto"/>
              <w:ind w:left="90"/>
              <w:jc w:val="left"/>
              <w:rPr>
                <w:szCs w:val="24"/>
              </w:rPr>
            </w:pPr>
            <w:r>
              <w:rPr>
                <w:szCs w:val="24"/>
              </w:rPr>
              <w:t xml:space="preserve">2. Name, address and mobile </w:t>
            </w:r>
            <w:r w:rsidR="003A3E06">
              <w:rPr>
                <w:szCs w:val="24"/>
              </w:rPr>
              <w:t>number</w:t>
            </w:r>
          </w:p>
          <w:p w14:paraId="2972C867" w14:textId="0F7DEE3D" w:rsidR="003A3E06" w:rsidRPr="00AA4361" w:rsidRDefault="003A3E06" w:rsidP="008764C6">
            <w:pPr>
              <w:spacing w:line="240" w:lineRule="auto"/>
              <w:ind w:left="90"/>
              <w:jc w:val="left"/>
              <w:rPr>
                <w:szCs w:val="24"/>
              </w:rPr>
            </w:pPr>
            <w:r>
              <w:rPr>
                <w:szCs w:val="24"/>
              </w:rPr>
              <w:t>3. Active or inactive status</w:t>
            </w:r>
          </w:p>
        </w:tc>
      </w:tr>
      <w:tr w:rsidR="00FC2392" w:rsidRPr="00CB71EC" w14:paraId="7127FA88" w14:textId="77777777" w:rsidTr="00630955">
        <w:trPr>
          <w:trHeight w:val="491"/>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24E985F5" w14:textId="77777777" w:rsidR="00FC2392" w:rsidRPr="00AA4361" w:rsidRDefault="00FC2392" w:rsidP="00FC2392">
            <w:pPr>
              <w:spacing w:line="360" w:lineRule="auto"/>
              <w:ind w:left="90"/>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2DC4C78B" w14:textId="3A5C5EC4" w:rsidR="00FC2392" w:rsidRPr="00AA4361" w:rsidRDefault="00A06E2D" w:rsidP="00FC2392">
            <w:pPr>
              <w:spacing w:line="360" w:lineRule="auto"/>
              <w:ind w:left="90"/>
              <w:rPr>
                <w:szCs w:val="24"/>
              </w:rPr>
            </w:pPr>
            <w:r>
              <w:rPr>
                <w:szCs w:val="24"/>
              </w:rPr>
              <w:t>All data should be save</w:t>
            </w:r>
            <w:r w:rsidR="00682101">
              <w:rPr>
                <w:szCs w:val="24"/>
              </w:rPr>
              <w:t>d</w:t>
            </w:r>
            <w:r>
              <w:rPr>
                <w:szCs w:val="24"/>
              </w:rPr>
              <w:t xml:space="preserve"> to database and able view after saving</w:t>
            </w:r>
          </w:p>
        </w:tc>
      </w:tr>
      <w:tr w:rsidR="00FC2392" w:rsidRPr="00CB71EC" w14:paraId="056D0D45" w14:textId="77777777" w:rsidTr="00630955">
        <w:trPr>
          <w:trHeight w:val="479"/>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25C327D9" w14:textId="77777777" w:rsidR="00FC2392" w:rsidRPr="00AA4361" w:rsidRDefault="00FC2392" w:rsidP="00FC2392">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4ADC6DCC" w14:textId="02EC8BA2" w:rsidR="00FC2392" w:rsidRPr="00AA4361" w:rsidRDefault="00A06E2D" w:rsidP="00FC2392">
            <w:pPr>
              <w:spacing w:line="360" w:lineRule="auto"/>
              <w:ind w:left="90"/>
              <w:rPr>
                <w:szCs w:val="24"/>
              </w:rPr>
            </w:pPr>
            <w:r>
              <w:rPr>
                <w:szCs w:val="24"/>
              </w:rPr>
              <w:t>All data saved to database and able to view</w:t>
            </w:r>
            <w:r w:rsidR="00FC2392">
              <w:rPr>
                <w:szCs w:val="24"/>
              </w:rPr>
              <w:t xml:space="preserve"> – Result is ok</w:t>
            </w:r>
          </w:p>
        </w:tc>
      </w:tr>
    </w:tbl>
    <w:p w14:paraId="23021381" w14:textId="77777777" w:rsidR="00797998" w:rsidRPr="00797998" w:rsidRDefault="00797998" w:rsidP="00797998"/>
    <w:p w14:paraId="5950E29F" w14:textId="10F16CC7" w:rsidR="0034268E" w:rsidRDefault="0034268E" w:rsidP="001627A6">
      <w:pPr>
        <w:spacing w:line="360" w:lineRule="auto"/>
      </w:pPr>
    </w:p>
    <w:p w14:paraId="18E6D10F" w14:textId="69EED9DB" w:rsidR="00B2193D" w:rsidRDefault="00B2193D" w:rsidP="001627A6">
      <w:pPr>
        <w:spacing w:line="360" w:lineRule="auto"/>
      </w:pPr>
    </w:p>
    <w:p w14:paraId="0B288340" w14:textId="2C3FD5D0" w:rsidR="00B2193D" w:rsidRDefault="00B2193D" w:rsidP="001627A6">
      <w:pPr>
        <w:spacing w:line="360" w:lineRule="auto"/>
      </w:pPr>
    </w:p>
    <w:p w14:paraId="27FA62CF" w14:textId="4BAD554C" w:rsidR="00B2193D" w:rsidRDefault="00B2193D" w:rsidP="001627A6">
      <w:pPr>
        <w:spacing w:line="360" w:lineRule="auto"/>
      </w:pPr>
    </w:p>
    <w:p w14:paraId="53AE23FE" w14:textId="46CAF2E4" w:rsidR="00B2193D" w:rsidRDefault="00B2193D" w:rsidP="00B2193D">
      <w:pPr>
        <w:pStyle w:val="Heading3"/>
      </w:pPr>
      <w:bookmarkStart w:id="42" w:name="_Toc44753058"/>
      <w:r>
        <w:lastRenderedPageBreak/>
        <w:t>Test cases 04</w:t>
      </w:r>
      <w:bookmarkEnd w:id="42"/>
    </w:p>
    <w:p w14:paraId="72D50285" w14:textId="70CEA585" w:rsidR="00682101" w:rsidRDefault="00682101" w:rsidP="00682101"/>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682101" w:rsidRPr="00CB71EC" w14:paraId="126A799E"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3BE629F" w14:textId="77777777" w:rsidR="00682101" w:rsidRPr="00AA4361" w:rsidRDefault="00682101"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9DA2FDA" w14:textId="77777777" w:rsidR="00682101" w:rsidRPr="002C0B53" w:rsidRDefault="00682101" w:rsidP="00630955">
            <w:pPr>
              <w:spacing w:line="360" w:lineRule="auto"/>
              <w:ind w:left="90"/>
              <w:jc w:val="center"/>
              <w:rPr>
                <w:b/>
                <w:szCs w:val="24"/>
              </w:rPr>
            </w:pPr>
            <w:r w:rsidRPr="002C0B53">
              <w:rPr>
                <w:b/>
                <w:szCs w:val="24"/>
              </w:rPr>
              <w:t xml:space="preserve">Test </w:t>
            </w:r>
          </w:p>
        </w:tc>
      </w:tr>
      <w:tr w:rsidR="00682101" w:rsidRPr="00CB71EC" w14:paraId="796D0973"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19C85773" w14:textId="77777777" w:rsidR="00682101" w:rsidRPr="00AA4361" w:rsidRDefault="00682101" w:rsidP="00682101">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5CFA155" w14:textId="3B2AE2B5" w:rsidR="00682101" w:rsidRPr="00AA4361" w:rsidRDefault="00682101" w:rsidP="00682101">
            <w:pPr>
              <w:spacing w:line="360" w:lineRule="auto"/>
              <w:ind w:left="90"/>
              <w:jc w:val="left"/>
              <w:rPr>
                <w:szCs w:val="24"/>
              </w:rPr>
            </w:pPr>
            <w:r>
              <w:t>User able to insert product information, view and update product information to System</w:t>
            </w:r>
          </w:p>
        </w:tc>
      </w:tr>
      <w:tr w:rsidR="00682101" w:rsidRPr="00CB71EC" w14:paraId="4574D85E"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67107D3B" w14:textId="77777777" w:rsidR="00682101" w:rsidRPr="00AA4361" w:rsidRDefault="00682101" w:rsidP="00682101">
            <w:pPr>
              <w:spacing w:line="360" w:lineRule="auto"/>
              <w:ind w:left="90"/>
              <w:rPr>
                <w:b/>
                <w:szCs w:val="24"/>
              </w:rPr>
            </w:pPr>
            <w:r>
              <w:rPr>
                <w:b/>
                <w:szCs w:val="24"/>
              </w:rPr>
              <w:t>Test Data</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7EA13565" w14:textId="4DE7E0DC" w:rsidR="00682101" w:rsidRDefault="00682101" w:rsidP="00682101">
            <w:pPr>
              <w:spacing w:line="240" w:lineRule="auto"/>
              <w:ind w:left="90"/>
              <w:jc w:val="left"/>
              <w:rPr>
                <w:szCs w:val="24"/>
              </w:rPr>
            </w:pPr>
            <w:r>
              <w:rPr>
                <w:szCs w:val="24"/>
              </w:rPr>
              <w:t>1. Code (Product Code) – Auto generate</w:t>
            </w:r>
          </w:p>
          <w:p w14:paraId="098A524A" w14:textId="319A06CC" w:rsidR="00682101" w:rsidRDefault="00682101" w:rsidP="00682101">
            <w:pPr>
              <w:spacing w:line="240" w:lineRule="auto"/>
              <w:ind w:left="90"/>
              <w:jc w:val="left"/>
              <w:rPr>
                <w:szCs w:val="24"/>
              </w:rPr>
            </w:pPr>
            <w:r>
              <w:rPr>
                <w:szCs w:val="24"/>
              </w:rPr>
              <w:t xml:space="preserve">2. Description, </w:t>
            </w:r>
            <w:r w:rsidR="00790BD5">
              <w:rPr>
                <w:szCs w:val="24"/>
              </w:rPr>
              <w:t>Category</w:t>
            </w:r>
            <w:r>
              <w:rPr>
                <w:szCs w:val="24"/>
              </w:rPr>
              <w:t xml:space="preserve"> and selling price</w:t>
            </w:r>
          </w:p>
          <w:p w14:paraId="1A839842" w14:textId="77777777" w:rsidR="00682101" w:rsidRPr="00AA4361" w:rsidRDefault="00682101" w:rsidP="00682101">
            <w:pPr>
              <w:spacing w:line="240" w:lineRule="auto"/>
              <w:ind w:left="90"/>
              <w:jc w:val="left"/>
              <w:rPr>
                <w:szCs w:val="24"/>
              </w:rPr>
            </w:pPr>
            <w:r>
              <w:rPr>
                <w:szCs w:val="24"/>
              </w:rPr>
              <w:t>3. Active or inactive status</w:t>
            </w:r>
          </w:p>
        </w:tc>
      </w:tr>
      <w:tr w:rsidR="00682101" w:rsidRPr="00CB71EC" w14:paraId="689D30FE" w14:textId="77777777" w:rsidTr="00630955">
        <w:trPr>
          <w:trHeight w:val="491"/>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2E9D776D" w14:textId="77777777" w:rsidR="00682101" w:rsidRPr="00AA4361" w:rsidRDefault="00682101" w:rsidP="00682101">
            <w:pPr>
              <w:spacing w:line="360" w:lineRule="auto"/>
              <w:ind w:left="90"/>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9FB4BF0" w14:textId="198264A9" w:rsidR="00682101" w:rsidRPr="00AA4361" w:rsidRDefault="00682101" w:rsidP="00682101">
            <w:pPr>
              <w:spacing w:line="360" w:lineRule="auto"/>
              <w:ind w:left="90"/>
              <w:rPr>
                <w:szCs w:val="24"/>
              </w:rPr>
            </w:pPr>
            <w:r>
              <w:rPr>
                <w:szCs w:val="24"/>
              </w:rPr>
              <w:t>All data should be saved to database and able view after saving</w:t>
            </w:r>
          </w:p>
        </w:tc>
      </w:tr>
      <w:tr w:rsidR="00682101" w:rsidRPr="00CB71EC" w14:paraId="4AB2DD07" w14:textId="77777777" w:rsidTr="00630955">
        <w:trPr>
          <w:trHeight w:val="479"/>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716D754F" w14:textId="77777777" w:rsidR="00682101" w:rsidRPr="00AA4361" w:rsidRDefault="00682101" w:rsidP="00682101">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F3A4D44" w14:textId="77777777" w:rsidR="00682101" w:rsidRPr="00AA4361" w:rsidRDefault="00682101" w:rsidP="00682101">
            <w:pPr>
              <w:spacing w:line="360" w:lineRule="auto"/>
              <w:ind w:left="90"/>
              <w:rPr>
                <w:szCs w:val="24"/>
              </w:rPr>
            </w:pPr>
            <w:r>
              <w:rPr>
                <w:szCs w:val="24"/>
              </w:rPr>
              <w:t>All data saved to database and able to view – Result is ok</w:t>
            </w:r>
          </w:p>
        </w:tc>
      </w:tr>
    </w:tbl>
    <w:p w14:paraId="42B0CD3D" w14:textId="2F293C35" w:rsidR="00682101" w:rsidRDefault="00682101" w:rsidP="00682101"/>
    <w:p w14:paraId="44AE626B" w14:textId="3A85389C" w:rsidR="007F7E58" w:rsidRDefault="007F7E58" w:rsidP="007F7E58">
      <w:pPr>
        <w:pStyle w:val="Heading3"/>
      </w:pPr>
      <w:bookmarkStart w:id="43" w:name="_Toc44753059"/>
      <w:r>
        <w:t>Test cases 05</w:t>
      </w:r>
      <w:bookmarkEnd w:id="43"/>
    </w:p>
    <w:p w14:paraId="23D97C09" w14:textId="6978240F" w:rsidR="00972BFA" w:rsidRDefault="00972BFA" w:rsidP="00972BFA"/>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972BFA" w:rsidRPr="00CB71EC" w14:paraId="55946459"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C6E7355" w14:textId="77777777" w:rsidR="00972BFA" w:rsidRPr="00AA4361" w:rsidRDefault="00972BFA"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44B3DF4" w14:textId="77777777" w:rsidR="00972BFA" w:rsidRPr="002C0B53" w:rsidRDefault="00972BFA" w:rsidP="00630955">
            <w:pPr>
              <w:spacing w:line="360" w:lineRule="auto"/>
              <w:ind w:left="90"/>
              <w:jc w:val="center"/>
              <w:rPr>
                <w:b/>
                <w:szCs w:val="24"/>
              </w:rPr>
            </w:pPr>
            <w:r w:rsidRPr="002C0B53">
              <w:rPr>
                <w:b/>
                <w:szCs w:val="24"/>
              </w:rPr>
              <w:t xml:space="preserve">Test </w:t>
            </w:r>
          </w:p>
        </w:tc>
      </w:tr>
      <w:tr w:rsidR="00972BFA" w:rsidRPr="00CB71EC" w14:paraId="4D2C2576"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38DA98B4" w14:textId="77777777" w:rsidR="00972BFA" w:rsidRPr="00AA4361" w:rsidRDefault="00972BFA"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520FA39" w14:textId="2C134CEB" w:rsidR="00972BFA" w:rsidRPr="00AA4361" w:rsidRDefault="00FB15A4" w:rsidP="00630955">
            <w:pPr>
              <w:spacing w:line="360" w:lineRule="auto"/>
              <w:ind w:left="90"/>
              <w:jc w:val="left"/>
              <w:rPr>
                <w:szCs w:val="24"/>
              </w:rPr>
            </w:pPr>
            <w:r>
              <w:t>User able to register, view and update employee details to the system</w:t>
            </w:r>
          </w:p>
        </w:tc>
      </w:tr>
      <w:tr w:rsidR="00972BFA" w:rsidRPr="00CB71EC" w14:paraId="6B6DAE05"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31A60805" w14:textId="77777777" w:rsidR="00972BFA" w:rsidRPr="00AA4361" w:rsidRDefault="00972BFA" w:rsidP="00630955">
            <w:pPr>
              <w:spacing w:line="360" w:lineRule="auto"/>
              <w:ind w:left="90"/>
              <w:rPr>
                <w:b/>
                <w:szCs w:val="24"/>
              </w:rPr>
            </w:pPr>
            <w:r>
              <w:rPr>
                <w:b/>
                <w:szCs w:val="24"/>
              </w:rPr>
              <w:t>Test Data</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498E6DB9" w14:textId="75395938" w:rsidR="00972BFA" w:rsidRDefault="00972BFA" w:rsidP="00630955">
            <w:pPr>
              <w:spacing w:line="240" w:lineRule="auto"/>
              <w:ind w:left="90"/>
              <w:jc w:val="left"/>
              <w:rPr>
                <w:szCs w:val="24"/>
              </w:rPr>
            </w:pPr>
            <w:r>
              <w:rPr>
                <w:szCs w:val="24"/>
              </w:rPr>
              <w:t xml:space="preserve">1. </w:t>
            </w:r>
            <w:r w:rsidR="00FB15A4">
              <w:rPr>
                <w:szCs w:val="24"/>
              </w:rPr>
              <w:t>EID</w:t>
            </w:r>
            <w:r>
              <w:rPr>
                <w:szCs w:val="24"/>
              </w:rPr>
              <w:t xml:space="preserve"> (</w:t>
            </w:r>
            <w:r w:rsidR="00FB15A4">
              <w:rPr>
                <w:szCs w:val="24"/>
              </w:rPr>
              <w:t>Employee ID</w:t>
            </w:r>
            <w:r>
              <w:rPr>
                <w:szCs w:val="24"/>
              </w:rPr>
              <w:t>) – Auto generate</w:t>
            </w:r>
          </w:p>
          <w:p w14:paraId="78143E1A" w14:textId="6DF53358" w:rsidR="00972BFA" w:rsidRDefault="00972BFA" w:rsidP="00630955">
            <w:pPr>
              <w:spacing w:line="240" w:lineRule="auto"/>
              <w:ind w:left="90"/>
              <w:jc w:val="left"/>
              <w:rPr>
                <w:szCs w:val="24"/>
              </w:rPr>
            </w:pPr>
            <w:r>
              <w:rPr>
                <w:szCs w:val="24"/>
              </w:rPr>
              <w:t xml:space="preserve">2. </w:t>
            </w:r>
            <w:r w:rsidR="00C102EE">
              <w:rPr>
                <w:szCs w:val="24"/>
              </w:rPr>
              <w:t>Username</w:t>
            </w:r>
          </w:p>
          <w:p w14:paraId="2133EE6F" w14:textId="2226EC1C" w:rsidR="00F11AD0" w:rsidRDefault="00F11AD0" w:rsidP="00630955">
            <w:pPr>
              <w:spacing w:line="240" w:lineRule="auto"/>
              <w:ind w:left="90"/>
              <w:jc w:val="left"/>
              <w:rPr>
                <w:szCs w:val="24"/>
              </w:rPr>
            </w:pPr>
            <w:r>
              <w:rPr>
                <w:szCs w:val="24"/>
              </w:rPr>
              <w:t>3. Password – Default password 123 auto generate</w:t>
            </w:r>
          </w:p>
          <w:p w14:paraId="3B9F5ADD" w14:textId="5CC30FE4" w:rsidR="00972BFA" w:rsidRPr="00AA4361" w:rsidRDefault="00F11AD0" w:rsidP="00630955">
            <w:pPr>
              <w:spacing w:line="240" w:lineRule="auto"/>
              <w:ind w:left="90"/>
              <w:jc w:val="left"/>
              <w:rPr>
                <w:szCs w:val="24"/>
              </w:rPr>
            </w:pPr>
            <w:r>
              <w:rPr>
                <w:szCs w:val="24"/>
              </w:rPr>
              <w:t>4</w:t>
            </w:r>
            <w:r w:rsidR="00972BFA">
              <w:rPr>
                <w:szCs w:val="24"/>
              </w:rPr>
              <w:t>. Active or inactive status</w:t>
            </w:r>
          </w:p>
        </w:tc>
      </w:tr>
      <w:tr w:rsidR="00972BFA" w:rsidRPr="00CB71EC" w14:paraId="00209884" w14:textId="77777777" w:rsidTr="00630955">
        <w:trPr>
          <w:trHeight w:val="491"/>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9B9D892" w14:textId="77777777" w:rsidR="00972BFA" w:rsidRPr="00AA4361" w:rsidRDefault="00972BFA" w:rsidP="00630955">
            <w:pPr>
              <w:spacing w:line="360" w:lineRule="auto"/>
              <w:ind w:left="90"/>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19B64277" w14:textId="77777777" w:rsidR="00972BFA" w:rsidRPr="00AA4361" w:rsidRDefault="00972BFA" w:rsidP="00630955">
            <w:pPr>
              <w:spacing w:line="360" w:lineRule="auto"/>
              <w:ind w:left="90"/>
              <w:rPr>
                <w:szCs w:val="24"/>
              </w:rPr>
            </w:pPr>
            <w:r>
              <w:rPr>
                <w:szCs w:val="24"/>
              </w:rPr>
              <w:t>All data should be saved to database and able view after saving</w:t>
            </w:r>
          </w:p>
        </w:tc>
      </w:tr>
      <w:tr w:rsidR="00972BFA" w:rsidRPr="00CB71EC" w14:paraId="33DB6A87" w14:textId="77777777" w:rsidTr="00630955">
        <w:trPr>
          <w:trHeight w:val="479"/>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7D87A5CA" w14:textId="77777777" w:rsidR="00972BFA" w:rsidRPr="00AA4361" w:rsidRDefault="00972BFA"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57F02C2C" w14:textId="77777777" w:rsidR="00972BFA" w:rsidRPr="00AA4361" w:rsidRDefault="00972BFA" w:rsidP="00630955">
            <w:pPr>
              <w:spacing w:line="360" w:lineRule="auto"/>
              <w:ind w:left="90"/>
              <w:rPr>
                <w:szCs w:val="24"/>
              </w:rPr>
            </w:pPr>
            <w:r>
              <w:rPr>
                <w:szCs w:val="24"/>
              </w:rPr>
              <w:t>All data saved to database and able to view – Result is ok</w:t>
            </w:r>
          </w:p>
        </w:tc>
      </w:tr>
    </w:tbl>
    <w:p w14:paraId="410C3588" w14:textId="77777777" w:rsidR="00972BFA" w:rsidRPr="00972BFA" w:rsidRDefault="00972BFA" w:rsidP="00972BFA"/>
    <w:p w14:paraId="5BF798D1" w14:textId="4CA5F5FF" w:rsidR="007F7E58" w:rsidRDefault="007F7E58" w:rsidP="00682101"/>
    <w:p w14:paraId="15DB16CC" w14:textId="11065DD0" w:rsidR="007650E1" w:rsidRDefault="007650E1" w:rsidP="00682101"/>
    <w:p w14:paraId="3C49B5E7" w14:textId="72D42160" w:rsidR="007650E1" w:rsidRDefault="007650E1" w:rsidP="00682101"/>
    <w:p w14:paraId="4F11647F" w14:textId="69494974" w:rsidR="007650E1" w:rsidRDefault="007650E1" w:rsidP="00682101"/>
    <w:p w14:paraId="3B93E7DE" w14:textId="34330BBD" w:rsidR="007650E1" w:rsidRDefault="007650E1" w:rsidP="00682101"/>
    <w:p w14:paraId="25560E34" w14:textId="716BB1BC" w:rsidR="007650E1" w:rsidRDefault="007650E1" w:rsidP="00682101"/>
    <w:p w14:paraId="33C995F8" w14:textId="1E6A0BF2" w:rsidR="007650E1" w:rsidRDefault="007650E1" w:rsidP="007650E1">
      <w:pPr>
        <w:pStyle w:val="Heading3"/>
      </w:pPr>
      <w:bookmarkStart w:id="44" w:name="_Toc44753060"/>
      <w:r>
        <w:lastRenderedPageBreak/>
        <w:t>Test cases 0</w:t>
      </w:r>
      <w:r w:rsidR="00063EB9">
        <w:t>7</w:t>
      </w:r>
      <w:r w:rsidR="00FD439C">
        <w:t>, Test Cases 10</w:t>
      </w:r>
      <w:bookmarkEnd w:id="44"/>
    </w:p>
    <w:p w14:paraId="18782B0C" w14:textId="77777777" w:rsidR="00BD0056" w:rsidRPr="00BD0056" w:rsidRDefault="00BD0056" w:rsidP="00BD0056"/>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BD0056" w:rsidRPr="00CB71EC" w14:paraId="13C84018"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2509D864" w14:textId="77777777" w:rsidR="00BD0056" w:rsidRPr="00AA4361" w:rsidRDefault="00BD0056"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5BF37B1" w14:textId="77777777" w:rsidR="00BD0056" w:rsidRPr="002C0B53" w:rsidRDefault="00BD0056" w:rsidP="00630955">
            <w:pPr>
              <w:spacing w:line="360" w:lineRule="auto"/>
              <w:ind w:left="90"/>
              <w:jc w:val="center"/>
              <w:rPr>
                <w:b/>
                <w:szCs w:val="24"/>
              </w:rPr>
            </w:pPr>
            <w:r w:rsidRPr="002C0B53">
              <w:rPr>
                <w:b/>
                <w:szCs w:val="24"/>
              </w:rPr>
              <w:t xml:space="preserve">Test </w:t>
            </w:r>
          </w:p>
        </w:tc>
      </w:tr>
      <w:tr w:rsidR="00BD0056" w:rsidRPr="00CB71EC" w14:paraId="685A0A1A"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044F9471" w14:textId="77777777" w:rsidR="00BD0056" w:rsidRPr="00AA4361" w:rsidRDefault="00BD0056"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BFE5D9B" w14:textId="3F1C8DBB" w:rsidR="00BD0056" w:rsidRPr="00AA4361" w:rsidRDefault="001B065C" w:rsidP="00630955">
            <w:pPr>
              <w:spacing w:line="360" w:lineRule="auto"/>
              <w:ind w:left="90"/>
              <w:jc w:val="left"/>
              <w:rPr>
                <w:szCs w:val="24"/>
              </w:rPr>
            </w:pPr>
            <w:r>
              <w:t xml:space="preserve">Main form </w:t>
            </w:r>
            <w:r w:rsidR="00C102EE">
              <w:t>can</w:t>
            </w:r>
            <w:r>
              <w:t xml:space="preserve"> navigate Goods Received Note (GRN) form</w:t>
            </w:r>
          </w:p>
        </w:tc>
      </w:tr>
      <w:tr w:rsidR="00BD0056" w:rsidRPr="00CB71EC" w14:paraId="4E0F2089"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61427EF4" w14:textId="4664CD1C" w:rsidR="00BD0056" w:rsidRPr="00AA4361" w:rsidRDefault="00BD0056" w:rsidP="00630955">
            <w:pPr>
              <w:spacing w:line="360" w:lineRule="auto"/>
              <w:ind w:left="90"/>
              <w:rPr>
                <w:b/>
                <w:szCs w:val="24"/>
              </w:rPr>
            </w:pPr>
            <w:r>
              <w:rPr>
                <w:b/>
                <w:szCs w:val="24"/>
              </w:rPr>
              <w:t xml:space="preserve">Test </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2317406B" w14:textId="135DB9B2" w:rsidR="001B065C" w:rsidRPr="00AA4361" w:rsidRDefault="001B065C" w:rsidP="001B065C">
            <w:pPr>
              <w:spacing w:line="240" w:lineRule="auto"/>
              <w:ind w:left="90"/>
              <w:jc w:val="left"/>
              <w:rPr>
                <w:szCs w:val="24"/>
              </w:rPr>
            </w:pPr>
            <w:r>
              <w:rPr>
                <w:szCs w:val="24"/>
              </w:rPr>
              <w:t>GRN form able to open for any user type</w:t>
            </w:r>
          </w:p>
        </w:tc>
      </w:tr>
      <w:tr w:rsidR="001B065C" w:rsidRPr="00CB71EC" w14:paraId="2EEE40E1"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77956E71" w14:textId="48125B92" w:rsidR="001B065C" w:rsidRDefault="001B065C" w:rsidP="00630955">
            <w:pPr>
              <w:spacing w:line="360" w:lineRule="auto"/>
              <w:ind w:left="90"/>
              <w:rPr>
                <w:b/>
                <w:szCs w:val="24"/>
              </w:rPr>
            </w:pPr>
            <w:r>
              <w:rPr>
                <w:b/>
                <w:szCs w:val="24"/>
              </w:rPr>
              <w:t xml:space="preserve">Condition 1 </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ABAE4F4" w14:textId="04F58CE6" w:rsidR="001B065C" w:rsidRDefault="001B065C" w:rsidP="001B065C">
            <w:pPr>
              <w:spacing w:line="240" w:lineRule="auto"/>
              <w:ind w:left="90"/>
              <w:jc w:val="left"/>
              <w:rPr>
                <w:szCs w:val="24"/>
              </w:rPr>
            </w:pPr>
            <w:r>
              <w:rPr>
                <w:szCs w:val="24"/>
              </w:rPr>
              <w:t>Approve button only visible for Admin</w:t>
            </w:r>
          </w:p>
        </w:tc>
      </w:tr>
      <w:tr w:rsidR="00BD0056" w:rsidRPr="00CB71EC" w14:paraId="73F40346" w14:textId="77777777" w:rsidTr="00630955">
        <w:trPr>
          <w:trHeight w:val="491"/>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560158A" w14:textId="77777777" w:rsidR="00BD0056" w:rsidRPr="00AA4361" w:rsidRDefault="00BD0056" w:rsidP="00630955">
            <w:pPr>
              <w:spacing w:line="360" w:lineRule="auto"/>
              <w:ind w:left="90"/>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2272CF1" w14:textId="337F49C1" w:rsidR="00BD0056" w:rsidRPr="00AA4361" w:rsidRDefault="00144484" w:rsidP="00144484">
            <w:pPr>
              <w:spacing w:line="360" w:lineRule="auto"/>
              <w:ind w:left="90"/>
              <w:jc w:val="left"/>
              <w:rPr>
                <w:szCs w:val="24"/>
              </w:rPr>
            </w:pPr>
            <w:r>
              <w:rPr>
                <w:szCs w:val="24"/>
              </w:rPr>
              <w:t>GRN form should open</w:t>
            </w:r>
            <w:r>
              <w:rPr>
                <w:szCs w:val="24"/>
              </w:rPr>
              <w:br/>
              <w:t>Admin button only visible for Admin</w:t>
            </w:r>
          </w:p>
        </w:tc>
      </w:tr>
      <w:tr w:rsidR="00BD0056" w:rsidRPr="00CB71EC" w14:paraId="36BB475B" w14:textId="77777777" w:rsidTr="00630955">
        <w:trPr>
          <w:trHeight w:val="479"/>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732E7995" w14:textId="77777777" w:rsidR="00BD0056" w:rsidRPr="00AA4361" w:rsidRDefault="00BD0056"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58FB2B5C" w14:textId="52EB5976" w:rsidR="00BD0056" w:rsidRPr="00AA4361" w:rsidRDefault="00144484" w:rsidP="00144484">
            <w:pPr>
              <w:spacing w:line="360" w:lineRule="auto"/>
              <w:ind w:left="90"/>
              <w:jc w:val="left"/>
              <w:rPr>
                <w:szCs w:val="24"/>
              </w:rPr>
            </w:pPr>
            <w:r>
              <w:rPr>
                <w:szCs w:val="24"/>
              </w:rPr>
              <w:t>GRN form is opening</w:t>
            </w:r>
            <w:r w:rsidR="00BD0056">
              <w:rPr>
                <w:szCs w:val="24"/>
              </w:rPr>
              <w:t xml:space="preserve"> – Result is ok</w:t>
            </w:r>
            <w:r>
              <w:rPr>
                <w:szCs w:val="24"/>
              </w:rPr>
              <w:br/>
              <w:t>Admin button is not visible for Normal user and Admin can do the approve process – Result is ok</w:t>
            </w:r>
          </w:p>
        </w:tc>
      </w:tr>
    </w:tbl>
    <w:p w14:paraId="4B8E7920" w14:textId="0479DEA6" w:rsidR="007650E1" w:rsidRDefault="007650E1" w:rsidP="00682101"/>
    <w:p w14:paraId="28279720" w14:textId="49B72715" w:rsidR="00AF6E8B" w:rsidRDefault="00AF6E8B" w:rsidP="00AF6E8B">
      <w:pPr>
        <w:pStyle w:val="Heading3"/>
      </w:pPr>
      <w:bookmarkStart w:id="45" w:name="_Toc44753061"/>
      <w:r>
        <w:t>Test cases 08</w:t>
      </w:r>
      <w:bookmarkEnd w:id="45"/>
    </w:p>
    <w:p w14:paraId="12633C74" w14:textId="0412F03B" w:rsidR="00AF6E8B" w:rsidRDefault="00AF6E8B" w:rsidP="00AF6E8B"/>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AF6E8B" w:rsidRPr="00CB71EC" w14:paraId="175846A8"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BACF4A3" w14:textId="77777777" w:rsidR="00AF6E8B" w:rsidRPr="00AA4361" w:rsidRDefault="00AF6E8B"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7531ECD9" w14:textId="77777777" w:rsidR="00AF6E8B" w:rsidRPr="002C0B53" w:rsidRDefault="00AF6E8B" w:rsidP="00630955">
            <w:pPr>
              <w:spacing w:line="360" w:lineRule="auto"/>
              <w:ind w:left="90"/>
              <w:jc w:val="center"/>
              <w:rPr>
                <w:b/>
                <w:szCs w:val="24"/>
              </w:rPr>
            </w:pPr>
            <w:r w:rsidRPr="002C0B53">
              <w:rPr>
                <w:b/>
                <w:szCs w:val="24"/>
              </w:rPr>
              <w:t xml:space="preserve">Test </w:t>
            </w:r>
          </w:p>
        </w:tc>
      </w:tr>
      <w:tr w:rsidR="00661B21" w:rsidRPr="00CB71EC" w14:paraId="1808DBC4"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309B5E65" w14:textId="77777777" w:rsidR="00661B21" w:rsidRPr="00AA4361" w:rsidRDefault="00661B21" w:rsidP="00661B21">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381077B" w14:textId="544422C5" w:rsidR="00661B21" w:rsidRPr="00AA4361" w:rsidRDefault="00661B21" w:rsidP="00661B21">
            <w:pPr>
              <w:spacing w:line="360" w:lineRule="auto"/>
              <w:ind w:left="90"/>
              <w:jc w:val="left"/>
              <w:rPr>
                <w:szCs w:val="24"/>
              </w:rPr>
            </w:pPr>
            <w:r>
              <w:t>User able to create GRNs and update the product information with supplier details</w:t>
            </w:r>
          </w:p>
        </w:tc>
      </w:tr>
      <w:tr w:rsidR="00AF6E8B" w:rsidRPr="00CB71EC" w14:paraId="3DD68386"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26E3BF21" w14:textId="5861FEFD" w:rsidR="00AF6E8B" w:rsidRPr="00AA4361" w:rsidRDefault="00CA1586" w:rsidP="00CA1586">
            <w:pPr>
              <w:spacing w:line="360" w:lineRule="auto"/>
              <w:rPr>
                <w:b/>
                <w:szCs w:val="24"/>
              </w:rPr>
            </w:pPr>
            <w:r>
              <w:rPr>
                <w:b/>
                <w:szCs w:val="24"/>
              </w:rPr>
              <w:t>Condition 1</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A280F10" w14:textId="54ECA2C7" w:rsidR="00AF6E8B" w:rsidRPr="00AA4361" w:rsidRDefault="00530B31" w:rsidP="00630955">
            <w:pPr>
              <w:spacing w:line="240" w:lineRule="auto"/>
              <w:ind w:left="90"/>
              <w:jc w:val="left"/>
              <w:rPr>
                <w:szCs w:val="24"/>
              </w:rPr>
            </w:pPr>
            <w:r>
              <w:rPr>
                <w:szCs w:val="24"/>
              </w:rPr>
              <w:t>1. Add the products to the grid view</w:t>
            </w:r>
            <w:r>
              <w:rPr>
                <w:szCs w:val="24"/>
              </w:rPr>
              <w:br/>
              <w:t>2. Able select supplier</w:t>
            </w:r>
            <w:r>
              <w:rPr>
                <w:szCs w:val="24"/>
              </w:rPr>
              <w:br/>
              <w:t>3. Able to enter Supplier invoice number</w:t>
            </w:r>
            <w:r>
              <w:rPr>
                <w:szCs w:val="24"/>
              </w:rPr>
              <w:br/>
              <w:t xml:space="preserve">4. Able to </w:t>
            </w:r>
            <w:r w:rsidR="00CA1586">
              <w:rPr>
                <w:szCs w:val="24"/>
              </w:rPr>
              <w:t>enter supplier invoice date</w:t>
            </w:r>
            <w:r w:rsidR="00CA1586">
              <w:rPr>
                <w:szCs w:val="24"/>
              </w:rPr>
              <w:br/>
              <w:t>5. Total value of the supplier invoice calculates automatically</w:t>
            </w:r>
            <w:r w:rsidR="00CA1586">
              <w:rPr>
                <w:szCs w:val="24"/>
              </w:rPr>
              <w:br/>
              <w:t>6. Able to enter Supplier invoice discount</w:t>
            </w:r>
          </w:p>
        </w:tc>
      </w:tr>
      <w:tr w:rsidR="00361EEF" w:rsidRPr="00CB71EC" w14:paraId="40152152" w14:textId="77777777" w:rsidTr="00630955">
        <w:trPr>
          <w:trHeight w:val="637"/>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98073AF" w14:textId="776BB0F0" w:rsidR="00361EEF" w:rsidRDefault="00361EEF" w:rsidP="00CA1586">
            <w:pPr>
              <w:spacing w:line="360" w:lineRule="auto"/>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FE2EFC4" w14:textId="32F7918E" w:rsidR="00361EEF" w:rsidRDefault="00C302D0" w:rsidP="00630955">
            <w:pPr>
              <w:spacing w:line="240" w:lineRule="auto"/>
              <w:ind w:left="90"/>
              <w:jc w:val="left"/>
              <w:rPr>
                <w:szCs w:val="24"/>
              </w:rPr>
            </w:pPr>
            <w:r>
              <w:rPr>
                <w:szCs w:val="24"/>
              </w:rPr>
              <w:t xml:space="preserve">Able to save all </w:t>
            </w:r>
            <w:r w:rsidR="00D831E2">
              <w:rPr>
                <w:szCs w:val="24"/>
              </w:rPr>
              <w:t>above</w:t>
            </w:r>
            <w:r>
              <w:rPr>
                <w:szCs w:val="24"/>
              </w:rPr>
              <w:t xml:space="preserve"> data to the database header and detail part</w:t>
            </w:r>
            <w:r w:rsidR="00D831E2">
              <w:rPr>
                <w:szCs w:val="24"/>
              </w:rPr>
              <w:t>s</w:t>
            </w:r>
            <w:r>
              <w:rPr>
                <w:szCs w:val="24"/>
              </w:rPr>
              <w:t xml:space="preserve"> with </w:t>
            </w:r>
            <w:r w:rsidR="00D831E2">
              <w:rPr>
                <w:szCs w:val="24"/>
              </w:rPr>
              <w:t>unique</w:t>
            </w:r>
            <w:r>
              <w:rPr>
                <w:szCs w:val="24"/>
              </w:rPr>
              <w:t xml:space="preserve"> GRN no.</w:t>
            </w:r>
          </w:p>
        </w:tc>
      </w:tr>
      <w:tr w:rsidR="00361EEF" w:rsidRPr="00CB71EC" w14:paraId="0FFF734B" w14:textId="77777777" w:rsidTr="00630955">
        <w:trPr>
          <w:trHeight w:val="491"/>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5AC2F05" w14:textId="59E3FCA1" w:rsidR="00361EEF" w:rsidRPr="00AA4361" w:rsidRDefault="00361EEF"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9947955" w14:textId="7AAB6E0F" w:rsidR="00361EEF" w:rsidRPr="00AA4361" w:rsidRDefault="00D831E2" w:rsidP="00630955">
            <w:pPr>
              <w:spacing w:line="360" w:lineRule="auto"/>
              <w:ind w:left="90"/>
              <w:jc w:val="left"/>
              <w:rPr>
                <w:szCs w:val="24"/>
              </w:rPr>
            </w:pPr>
            <w:r>
              <w:rPr>
                <w:szCs w:val="24"/>
              </w:rPr>
              <w:t>Header and detail parts data is saving to database</w:t>
            </w:r>
            <w:r w:rsidR="00361EEF">
              <w:rPr>
                <w:szCs w:val="24"/>
              </w:rPr>
              <w:t xml:space="preserve"> – Result is ok</w:t>
            </w:r>
          </w:p>
        </w:tc>
      </w:tr>
    </w:tbl>
    <w:p w14:paraId="6596C2DA" w14:textId="77777777" w:rsidR="00AF6E8B" w:rsidRPr="00AF6E8B" w:rsidRDefault="00AF6E8B" w:rsidP="00AF6E8B"/>
    <w:p w14:paraId="525F2BFE" w14:textId="7CC42017" w:rsidR="00AF6E8B" w:rsidRDefault="00AF6E8B" w:rsidP="00682101"/>
    <w:p w14:paraId="0B0FFF3B" w14:textId="7FBF2B0F" w:rsidR="00864CB7" w:rsidRDefault="00864CB7" w:rsidP="00682101"/>
    <w:p w14:paraId="63E3DA3B" w14:textId="3737E5F9" w:rsidR="00864CB7" w:rsidRDefault="00864CB7" w:rsidP="00682101"/>
    <w:p w14:paraId="767E4171" w14:textId="64A190E6" w:rsidR="00864CB7" w:rsidRDefault="00864CB7" w:rsidP="00682101"/>
    <w:p w14:paraId="7BCB514B" w14:textId="09C0D0C6" w:rsidR="006306FC" w:rsidRDefault="00864CB7" w:rsidP="00C20B09">
      <w:pPr>
        <w:pStyle w:val="Heading3"/>
      </w:pPr>
      <w:bookmarkStart w:id="46" w:name="_Toc44753062"/>
      <w:r>
        <w:lastRenderedPageBreak/>
        <w:t>Test cases 09</w:t>
      </w:r>
      <w:bookmarkEnd w:id="46"/>
    </w:p>
    <w:p w14:paraId="451604D6" w14:textId="77777777" w:rsidR="00C20B09" w:rsidRPr="00C20B09" w:rsidRDefault="00C20B09" w:rsidP="00C20B09"/>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6306FC" w:rsidRPr="00CB71EC" w14:paraId="438F131E"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0BFE085A" w14:textId="77777777" w:rsidR="006306FC" w:rsidRPr="00AA4361" w:rsidRDefault="006306FC"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2B930E0F" w14:textId="77777777" w:rsidR="006306FC" w:rsidRPr="002C0B53" w:rsidRDefault="006306FC" w:rsidP="00630955">
            <w:pPr>
              <w:spacing w:line="360" w:lineRule="auto"/>
              <w:ind w:left="90"/>
              <w:jc w:val="center"/>
              <w:rPr>
                <w:b/>
                <w:szCs w:val="24"/>
              </w:rPr>
            </w:pPr>
            <w:r w:rsidRPr="002C0B53">
              <w:rPr>
                <w:b/>
                <w:szCs w:val="24"/>
              </w:rPr>
              <w:t xml:space="preserve">Test </w:t>
            </w:r>
          </w:p>
        </w:tc>
      </w:tr>
      <w:tr w:rsidR="006306FC" w:rsidRPr="00CB71EC" w14:paraId="1ED32BCF"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62DD2C2E" w14:textId="77777777" w:rsidR="006306FC" w:rsidRPr="00AA4361" w:rsidRDefault="006306FC"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9F4C916" w14:textId="1AC5C8F5" w:rsidR="006306FC" w:rsidRPr="006306FC" w:rsidRDefault="006306FC" w:rsidP="006306FC">
            <w:r>
              <w:t>Admin can open and approve the GRNs for Stock update</w:t>
            </w:r>
          </w:p>
        </w:tc>
      </w:tr>
      <w:tr w:rsidR="006306FC" w:rsidRPr="00CB71EC" w14:paraId="5E328C65"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26445D5F" w14:textId="11DA563B" w:rsidR="006306FC" w:rsidRPr="00AA4361" w:rsidRDefault="006306FC" w:rsidP="00630955">
            <w:pPr>
              <w:spacing w:line="360" w:lineRule="auto"/>
              <w:rPr>
                <w:b/>
                <w:szCs w:val="24"/>
              </w:rPr>
            </w:pPr>
            <w:r>
              <w:rPr>
                <w:b/>
                <w:szCs w:val="24"/>
              </w:rPr>
              <w:t>Condition 1</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27BECFB1" w14:textId="1A970290" w:rsidR="006306FC" w:rsidRPr="00AA4361" w:rsidRDefault="006306FC" w:rsidP="00630955">
            <w:pPr>
              <w:spacing w:line="240" w:lineRule="auto"/>
              <w:ind w:left="90"/>
              <w:jc w:val="left"/>
              <w:rPr>
                <w:szCs w:val="24"/>
              </w:rPr>
            </w:pPr>
            <w:r>
              <w:rPr>
                <w:szCs w:val="24"/>
              </w:rPr>
              <w:t>1. should able to load all the entered GRNS</w:t>
            </w:r>
            <w:r>
              <w:rPr>
                <w:szCs w:val="24"/>
              </w:rPr>
              <w:br/>
              <w:t>2. After approving the GRNs the stock should be add</w:t>
            </w:r>
            <w:r w:rsidR="008E171E">
              <w:rPr>
                <w:szCs w:val="24"/>
              </w:rPr>
              <w:t>ed</w:t>
            </w:r>
            <w:r>
              <w:rPr>
                <w:szCs w:val="24"/>
              </w:rPr>
              <w:t xml:space="preserve"> to the system as well product table</w:t>
            </w:r>
          </w:p>
        </w:tc>
      </w:tr>
      <w:tr w:rsidR="006306FC" w:rsidRPr="00CB71EC" w14:paraId="7DF6090D" w14:textId="77777777" w:rsidTr="00630955">
        <w:trPr>
          <w:trHeight w:val="637"/>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440E963" w14:textId="77777777" w:rsidR="006306FC" w:rsidRDefault="006306FC" w:rsidP="00630955">
            <w:pPr>
              <w:spacing w:line="360" w:lineRule="auto"/>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9466DFB" w14:textId="5C9C7021" w:rsidR="006306FC" w:rsidRDefault="008E171E" w:rsidP="00630955">
            <w:pPr>
              <w:spacing w:line="240" w:lineRule="auto"/>
              <w:ind w:left="90"/>
              <w:jc w:val="left"/>
              <w:rPr>
                <w:szCs w:val="24"/>
              </w:rPr>
            </w:pPr>
            <w:r>
              <w:rPr>
                <w:szCs w:val="24"/>
              </w:rPr>
              <w:t>Stock should be updated to the product table</w:t>
            </w:r>
          </w:p>
        </w:tc>
      </w:tr>
      <w:tr w:rsidR="006306FC" w:rsidRPr="00CB71EC" w14:paraId="52BBF8BB" w14:textId="77777777" w:rsidTr="00630955">
        <w:trPr>
          <w:trHeight w:val="491"/>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62C633E1" w14:textId="77777777" w:rsidR="006306FC" w:rsidRPr="00AA4361" w:rsidRDefault="006306FC"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68C117D3" w14:textId="0B761A60" w:rsidR="006306FC" w:rsidRPr="00AA4361" w:rsidRDefault="008E171E" w:rsidP="00630955">
            <w:pPr>
              <w:spacing w:line="360" w:lineRule="auto"/>
              <w:ind w:left="90"/>
              <w:jc w:val="left"/>
              <w:rPr>
                <w:szCs w:val="24"/>
              </w:rPr>
            </w:pPr>
            <w:r>
              <w:rPr>
                <w:szCs w:val="24"/>
              </w:rPr>
              <w:t>Product table is updated</w:t>
            </w:r>
            <w:r w:rsidR="006306FC">
              <w:rPr>
                <w:szCs w:val="24"/>
              </w:rPr>
              <w:t xml:space="preserve"> – Result is ok</w:t>
            </w:r>
          </w:p>
        </w:tc>
      </w:tr>
    </w:tbl>
    <w:p w14:paraId="3BC3A5EC" w14:textId="77777777" w:rsidR="006306FC" w:rsidRPr="006306FC" w:rsidRDefault="006306FC" w:rsidP="006306FC"/>
    <w:p w14:paraId="2540A358" w14:textId="46C3257F" w:rsidR="00864CB7" w:rsidRDefault="00864CB7" w:rsidP="00682101"/>
    <w:p w14:paraId="6DFDEF42" w14:textId="1A689258" w:rsidR="007E00E4" w:rsidRDefault="007E00E4" w:rsidP="007E00E4">
      <w:pPr>
        <w:pStyle w:val="Heading3"/>
      </w:pPr>
      <w:bookmarkStart w:id="47" w:name="_Toc44753063"/>
      <w:r>
        <w:t>Test cases 1</w:t>
      </w:r>
      <w:r w:rsidR="0068342E">
        <w:t>1</w:t>
      </w:r>
      <w:bookmarkEnd w:id="47"/>
    </w:p>
    <w:p w14:paraId="41D09C6E" w14:textId="77777777" w:rsidR="007E00E4" w:rsidRPr="00C20B09" w:rsidRDefault="007E00E4" w:rsidP="007E00E4"/>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7E00E4" w:rsidRPr="00CB71EC" w14:paraId="1467BB0C"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7B0DFFB3" w14:textId="77777777" w:rsidR="007E00E4" w:rsidRPr="00AA4361" w:rsidRDefault="007E00E4"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63176AC4" w14:textId="77777777" w:rsidR="007E00E4" w:rsidRPr="002C0B53" w:rsidRDefault="007E00E4" w:rsidP="00630955">
            <w:pPr>
              <w:spacing w:line="360" w:lineRule="auto"/>
              <w:ind w:left="90"/>
              <w:jc w:val="center"/>
              <w:rPr>
                <w:b/>
                <w:szCs w:val="24"/>
              </w:rPr>
            </w:pPr>
            <w:r w:rsidRPr="002C0B53">
              <w:rPr>
                <w:b/>
                <w:szCs w:val="24"/>
              </w:rPr>
              <w:t xml:space="preserve">Test </w:t>
            </w:r>
          </w:p>
        </w:tc>
      </w:tr>
      <w:tr w:rsidR="007E00E4" w:rsidRPr="00CB71EC" w14:paraId="74657AD0"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6A7F66AA" w14:textId="77777777" w:rsidR="007E00E4" w:rsidRPr="00AA4361" w:rsidRDefault="007E00E4"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4928783" w14:textId="29C2B896" w:rsidR="007E00E4" w:rsidRPr="006306FC" w:rsidRDefault="0068342E" w:rsidP="00630955">
            <w:r>
              <w:t>Main form able to navigate POS form</w:t>
            </w:r>
          </w:p>
        </w:tc>
      </w:tr>
      <w:tr w:rsidR="007E00E4" w:rsidRPr="00CB71EC" w14:paraId="62A71C43"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74256FAD" w14:textId="32EA06F1" w:rsidR="007E00E4" w:rsidRPr="00AA4361" w:rsidRDefault="00BC681A" w:rsidP="00630955">
            <w:pPr>
              <w:spacing w:line="360" w:lineRule="auto"/>
              <w:rPr>
                <w:b/>
                <w:szCs w:val="24"/>
              </w:rPr>
            </w:pPr>
            <w:r>
              <w:rPr>
                <w:b/>
                <w:szCs w:val="24"/>
              </w:rPr>
              <w:t>Tes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5B3A3243" w14:textId="151CC3AD" w:rsidR="007E00E4" w:rsidRPr="00AA4361" w:rsidRDefault="00664FB1" w:rsidP="00630955">
            <w:pPr>
              <w:spacing w:line="240" w:lineRule="auto"/>
              <w:ind w:left="90"/>
              <w:jc w:val="left"/>
              <w:rPr>
                <w:szCs w:val="24"/>
              </w:rPr>
            </w:pPr>
            <w:r>
              <w:rPr>
                <w:szCs w:val="24"/>
              </w:rPr>
              <w:t>Point of sale form able to open for any user type</w:t>
            </w:r>
          </w:p>
        </w:tc>
      </w:tr>
      <w:tr w:rsidR="007E00E4" w:rsidRPr="00CB71EC" w14:paraId="0A79589F" w14:textId="77777777" w:rsidTr="00630955">
        <w:trPr>
          <w:trHeight w:val="637"/>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FF43412" w14:textId="77777777" w:rsidR="007E00E4" w:rsidRDefault="007E00E4" w:rsidP="00630955">
            <w:pPr>
              <w:spacing w:line="360" w:lineRule="auto"/>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167E6870" w14:textId="6E4A2988" w:rsidR="007E00E4" w:rsidRDefault="00BC681A" w:rsidP="00630955">
            <w:pPr>
              <w:spacing w:line="240" w:lineRule="auto"/>
              <w:ind w:left="90"/>
              <w:jc w:val="left"/>
              <w:rPr>
                <w:szCs w:val="24"/>
              </w:rPr>
            </w:pPr>
            <w:r>
              <w:rPr>
                <w:szCs w:val="24"/>
              </w:rPr>
              <w:t>POS form should open</w:t>
            </w:r>
          </w:p>
        </w:tc>
      </w:tr>
      <w:tr w:rsidR="007E00E4" w:rsidRPr="00CB71EC" w14:paraId="72CBE7EC" w14:textId="77777777" w:rsidTr="00630955">
        <w:trPr>
          <w:trHeight w:val="491"/>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6C498D9F" w14:textId="77777777" w:rsidR="007E00E4" w:rsidRPr="00AA4361" w:rsidRDefault="007E00E4"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5CCB0000" w14:textId="1CF28AF4" w:rsidR="007E00E4" w:rsidRPr="00AA4361" w:rsidRDefault="00BC681A" w:rsidP="00630955">
            <w:pPr>
              <w:spacing w:line="360" w:lineRule="auto"/>
              <w:ind w:left="90"/>
              <w:jc w:val="left"/>
              <w:rPr>
                <w:szCs w:val="24"/>
              </w:rPr>
            </w:pPr>
            <w:r>
              <w:rPr>
                <w:szCs w:val="24"/>
              </w:rPr>
              <w:t xml:space="preserve">POS form is loaded </w:t>
            </w:r>
            <w:r w:rsidR="00284EB8">
              <w:rPr>
                <w:szCs w:val="24"/>
              </w:rPr>
              <w:t>successfully –</w:t>
            </w:r>
            <w:r w:rsidR="007E00E4">
              <w:rPr>
                <w:szCs w:val="24"/>
              </w:rPr>
              <w:t xml:space="preserve"> Result is ok</w:t>
            </w:r>
          </w:p>
        </w:tc>
      </w:tr>
    </w:tbl>
    <w:p w14:paraId="478254D9" w14:textId="0F690A74" w:rsidR="007E00E4" w:rsidRDefault="007E00E4" w:rsidP="00682101"/>
    <w:p w14:paraId="4BC2BEE2" w14:textId="0921CD88" w:rsidR="00561DC9" w:rsidRDefault="00561DC9" w:rsidP="00682101"/>
    <w:p w14:paraId="70D67D52" w14:textId="6F92A55A" w:rsidR="00561DC9" w:rsidRDefault="00561DC9" w:rsidP="00682101"/>
    <w:p w14:paraId="67DE638E" w14:textId="599E3426" w:rsidR="00561DC9" w:rsidRDefault="00561DC9" w:rsidP="00682101"/>
    <w:p w14:paraId="25436F6C" w14:textId="27163F01" w:rsidR="00561DC9" w:rsidRDefault="00561DC9" w:rsidP="00682101"/>
    <w:p w14:paraId="1B7BC8C1" w14:textId="76D16136" w:rsidR="00561DC9" w:rsidRDefault="00561DC9" w:rsidP="00682101"/>
    <w:p w14:paraId="598B514C" w14:textId="50BAB40A" w:rsidR="00561DC9" w:rsidRDefault="00561DC9" w:rsidP="00682101"/>
    <w:p w14:paraId="2599BEE6" w14:textId="163D3A2D" w:rsidR="00561DC9" w:rsidRDefault="00561DC9" w:rsidP="00682101"/>
    <w:p w14:paraId="45ED81CD" w14:textId="43996AD1" w:rsidR="00561DC9" w:rsidRDefault="00561DC9" w:rsidP="00682101"/>
    <w:p w14:paraId="6FA3A97E" w14:textId="77777777" w:rsidR="00561DC9" w:rsidRDefault="00561DC9" w:rsidP="00682101"/>
    <w:p w14:paraId="2DF44952" w14:textId="53C52F6E" w:rsidR="005236C1" w:rsidRDefault="005236C1" w:rsidP="005236C1">
      <w:pPr>
        <w:pStyle w:val="Heading3"/>
      </w:pPr>
      <w:bookmarkStart w:id="48" w:name="_Toc44753064"/>
      <w:r>
        <w:lastRenderedPageBreak/>
        <w:t>Test cases 12</w:t>
      </w:r>
      <w:bookmarkEnd w:id="48"/>
    </w:p>
    <w:p w14:paraId="0FAD9AFF" w14:textId="77777777" w:rsidR="005236C1" w:rsidRPr="00C20B09" w:rsidRDefault="005236C1" w:rsidP="005236C1"/>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5236C1" w:rsidRPr="00CB71EC" w14:paraId="00C149D8"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21FD1B3" w14:textId="77777777" w:rsidR="005236C1" w:rsidRPr="00AA4361" w:rsidRDefault="005236C1"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69BC882E" w14:textId="77777777" w:rsidR="005236C1" w:rsidRPr="002C0B53" w:rsidRDefault="005236C1" w:rsidP="00630955">
            <w:pPr>
              <w:spacing w:line="360" w:lineRule="auto"/>
              <w:ind w:left="90"/>
              <w:jc w:val="center"/>
              <w:rPr>
                <w:b/>
                <w:szCs w:val="24"/>
              </w:rPr>
            </w:pPr>
            <w:r w:rsidRPr="002C0B53">
              <w:rPr>
                <w:b/>
                <w:szCs w:val="24"/>
              </w:rPr>
              <w:t xml:space="preserve">Test </w:t>
            </w:r>
          </w:p>
        </w:tc>
      </w:tr>
      <w:tr w:rsidR="00561DC9" w:rsidRPr="00CB71EC" w14:paraId="33AFBF5C"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123AA3FC" w14:textId="77777777" w:rsidR="00561DC9" w:rsidRPr="00AA4361" w:rsidRDefault="00561DC9" w:rsidP="00561DC9">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EB1BD15" w14:textId="4B2E8378" w:rsidR="00561DC9" w:rsidRPr="006306FC" w:rsidRDefault="00561DC9" w:rsidP="00561DC9">
            <w:r>
              <w:t>User able create sales invoice using POS application for each sales transaction</w:t>
            </w:r>
          </w:p>
        </w:tc>
      </w:tr>
      <w:tr w:rsidR="00561DC9" w:rsidRPr="00CB71EC" w14:paraId="641C9ADF"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784CFDDE" w14:textId="77777777" w:rsidR="00561DC9" w:rsidRPr="00AA4361" w:rsidRDefault="00561DC9" w:rsidP="00561DC9">
            <w:pPr>
              <w:spacing w:line="360" w:lineRule="auto"/>
              <w:rPr>
                <w:b/>
                <w:szCs w:val="24"/>
              </w:rPr>
            </w:pPr>
            <w:r>
              <w:rPr>
                <w:b/>
                <w:szCs w:val="24"/>
              </w:rPr>
              <w:t>Tes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CB4187F" w14:textId="6A2D4D5C" w:rsidR="00561DC9" w:rsidRPr="00AA4361" w:rsidRDefault="00561DC9" w:rsidP="00561DC9">
            <w:pPr>
              <w:spacing w:line="240" w:lineRule="auto"/>
              <w:ind w:left="90"/>
              <w:jc w:val="left"/>
              <w:rPr>
                <w:szCs w:val="24"/>
              </w:rPr>
            </w:pPr>
            <w:r>
              <w:rPr>
                <w:szCs w:val="24"/>
              </w:rPr>
              <w:t>1. Add the products to the grid view</w:t>
            </w:r>
            <w:r>
              <w:rPr>
                <w:szCs w:val="24"/>
              </w:rPr>
              <w:br/>
              <w:t>2. Able select Customer for loyalty</w:t>
            </w:r>
            <w:r>
              <w:rPr>
                <w:szCs w:val="24"/>
              </w:rPr>
              <w:br/>
              <w:t>3. Able to generate auto invoice no</w:t>
            </w:r>
            <w:r>
              <w:rPr>
                <w:szCs w:val="24"/>
              </w:rPr>
              <w:br/>
              <w:t>5. Total value of the Sales invoice calculates automatically</w:t>
            </w:r>
            <w:r>
              <w:rPr>
                <w:szCs w:val="24"/>
              </w:rPr>
              <w:br/>
              <w:t xml:space="preserve">6. Able to enter discount value </w:t>
            </w:r>
            <w:r>
              <w:rPr>
                <w:szCs w:val="24"/>
              </w:rPr>
              <w:br/>
              <w:t xml:space="preserve">7. Different payment type – Cash and Card (VISA, MASTER &amp; </w:t>
            </w:r>
            <w:r>
              <w:rPr>
                <w:szCs w:val="24"/>
              </w:rPr>
              <w:br/>
              <w:t xml:space="preserve">    AMEX)</w:t>
            </w:r>
          </w:p>
        </w:tc>
      </w:tr>
      <w:tr w:rsidR="00561DC9" w:rsidRPr="00CB71EC" w14:paraId="6BA94FEA" w14:textId="77777777" w:rsidTr="00630955">
        <w:trPr>
          <w:trHeight w:val="637"/>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86E5BF1" w14:textId="77777777" w:rsidR="00561DC9" w:rsidRDefault="00561DC9" w:rsidP="00561DC9">
            <w:pPr>
              <w:spacing w:line="360" w:lineRule="auto"/>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CC9FAD9" w14:textId="14C477F2" w:rsidR="00561DC9" w:rsidRDefault="00EA5065" w:rsidP="00561DC9">
            <w:pPr>
              <w:spacing w:line="240" w:lineRule="auto"/>
              <w:ind w:left="90"/>
              <w:jc w:val="left"/>
              <w:rPr>
                <w:szCs w:val="24"/>
              </w:rPr>
            </w:pPr>
            <w:r>
              <w:rPr>
                <w:szCs w:val="24"/>
              </w:rPr>
              <w:t>1. Able to save all above data to the database header and detail parts with unique POSID</w:t>
            </w:r>
            <w:r>
              <w:rPr>
                <w:szCs w:val="24"/>
              </w:rPr>
              <w:br/>
              <w:t>2. Able to print sales Invoice</w:t>
            </w:r>
          </w:p>
        </w:tc>
      </w:tr>
      <w:tr w:rsidR="00561DC9" w:rsidRPr="00CB71EC" w14:paraId="2B971363" w14:textId="77777777" w:rsidTr="00630955">
        <w:trPr>
          <w:trHeight w:val="491"/>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596BB23A" w14:textId="77777777" w:rsidR="00561DC9" w:rsidRPr="00AA4361" w:rsidRDefault="00561DC9" w:rsidP="00561DC9">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3A13C68" w14:textId="4513A9F3" w:rsidR="00EA5065" w:rsidRPr="00AA4361" w:rsidRDefault="00EA5065" w:rsidP="008F70A2">
            <w:pPr>
              <w:spacing w:line="360" w:lineRule="auto"/>
              <w:ind w:left="90"/>
              <w:jc w:val="left"/>
              <w:rPr>
                <w:szCs w:val="24"/>
              </w:rPr>
            </w:pPr>
            <w:r>
              <w:rPr>
                <w:szCs w:val="24"/>
              </w:rPr>
              <w:t>1. POS Header and POS detail parts data is saving to database – Result is ok</w:t>
            </w:r>
            <w:r>
              <w:rPr>
                <w:szCs w:val="24"/>
              </w:rPr>
              <w:br/>
              <w:t xml:space="preserve">2. Sales Invoice can be print – Result is ok </w:t>
            </w:r>
          </w:p>
        </w:tc>
      </w:tr>
    </w:tbl>
    <w:p w14:paraId="5DCF79E1" w14:textId="77777777" w:rsidR="005236C1" w:rsidRPr="00682101" w:rsidRDefault="005236C1" w:rsidP="005236C1"/>
    <w:p w14:paraId="242D4E96" w14:textId="056FF721" w:rsidR="003C21A2" w:rsidRDefault="003C21A2" w:rsidP="003C21A2">
      <w:pPr>
        <w:pStyle w:val="Heading3"/>
      </w:pPr>
      <w:bookmarkStart w:id="49" w:name="_Toc44753065"/>
      <w:r>
        <w:t>Test cases 13</w:t>
      </w:r>
      <w:bookmarkEnd w:id="49"/>
    </w:p>
    <w:p w14:paraId="792C98F2" w14:textId="77777777" w:rsidR="003C21A2" w:rsidRPr="00C20B09" w:rsidRDefault="003C21A2" w:rsidP="003C21A2"/>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3C21A2" w:rsidRPr="00CB71EC" w14:paraId="7C0B07F5"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EF46E8E" w14:textId="77777777" w:rsidR="003C21A2" w:rsidRPr="00AA4361" w:rsidRDefault="003C21A2"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42421421" w14:textId="77777777" w:rsidR="003C21A2" w:rsidRPr="002C0B53" w:rsidRDefault="003C21A2" w:rsidP="00630955">
            <w:pPr>
              <w:spacing w:line="360" w:lineRule="auto"/>
              <w:ind w:left="90"/>
              <w:jc w:val="center"/>
              <w:rPr>
                <w:b/>
                <w:szCs w:val="24"/>
              </w:rPr>
            </w:pPr>
            <w:r w:rsidRPr="002C0B53">
              <w:rPr>
                <w:b/>
                <w:szCs w:val="24"/>
              </w:rPr>
              <w:t xml:space="preserve">Test </w:t>
            </w:r>
          </w:p>
        </w:tc>
      </w:tr>
      <w:tr w:rsidR="003C21A2" w:rsidRPr="00CB71EC" w14:paraId="08342553"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4E3D3744" w14:textId="77777777" w:rsidR="003C21A2" w:rsidRPr="00AA4361" w:rsidRDefault="003C21A2"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1D7E0FE2" w14:textId="396A6D88" w:rsidR="003C21A2" w:rsidRPr="006306FC" w:rsidRDefault="00D80E58" w:rsidP="00630955">
            <w:r>
              <w:t>System is generating 1% loyalty point for the customer in total amount of the invoice</w:t>
            </w:r>
          </w:p>
        </w:tc>
      </w:tr>
      <w:tr w:rsidR="003C21A2" w:rsidRPr="00CB71EC" w14:paraId="7A05DB19"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53889AEC" w14:textId="6DB31AC2" w:rsidR="003C21A2" w:rsidRPr="00AA4361" w:rsidRDefault="00D80E58" w:rsidP="00630955">
            <w:pPr>
              <w:spacing w:line="360" w:lineRule="auto"/>
              <w:rPr>
                <w:b/>
                <w:szCs w:val="24"/>
              </w:rPr>
            </w:pPr>
            <w:r>
              <w:rPr>
                <w:b/>
                <w:szCs w:val="24"/>
              </w:rPr>
              <w:t>Condition 1</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AAC2B4C" w14:textId="3688CE5F" w:rsidR="003C21A2" w:rsidRPr="00AA4361" w:rsidRDefault="00D80E58" w:rsidP="00630955">
            <w:pPr>
              <w:spacing w:line="240" w:lineRule="auto"/>
              <w:ind w:left="90"/>
              <w:jc w:val="left"/>
              <w:rPr>
                <w:szCs w:val="24"/>
              </w:rPr>
            </w:pPr>
            <w:r>
              <w:rPr>
                <w:szCs w:val="24"/>
              </w:rPr>
              <w:t>1 % loyalty points should be added to</w:t>
            </w:r>
            <w:r w:rsidR="002F357C">
              <w:rPr>
                <w:szCs w:val="24"/>
              </w:rPr>
              <w:t xml:space="preserve"> the</w:t>
            </w:r>
            <w:r>
              <w:rPr>
                <w:szCs w:val="24"/>
              </w:rPr>
              <w:t xml:space="preserve"> customer database for </w:t>
            </w:r>
            <w:r w:rsidR="002F357C">
              <w:rPr>
                <w:szCs w:val="24"/>
              </w:rPr>
              <w:t>each</w:t>
            </w:r>
            <w:r>
              <w:rPr>
                <w:szCs w:val="24"/>
              </w:rPr>
              <w:t xml:space="preserve"> sale invoice amount</w:t>
            </w:r>
          </w:p>
        </w:tc>
      </w:tr>
      <w:tr w:rsidR="003C21A2" w:rsidRPr="00CB71EC" w14:paraId="27EFBE33" w14:textId="77777777" w:rsidTr="00630955">
        <w:trPr>
          <w:trHeight w:val="637"/>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DB33BC7" w14:textId="77777777" w:rsidR="003C21A2" w:rsidRDefault="003C21A2" w:rsidP="00630955">
            <w:pPr>
              <w:spacing w:line="360" w:lineRule="auto"/>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0091822" w14:textId="78024C15" w:rsidR="003C21A2" w:rsidRDefault="005739FB" w:rsidP="00630955">
            <w:pPr>
              <w:spacing w:line="240" w:lineRule="auto"/>
              <w:ind w:left="90"/>
              <w:jc w:val="left"/>
              <w:rPr>
                <w:szCs w:val="24"/>
              </w:rPr>
            </w:pPr>
            <w:r>
              <w:rPr>
                <w:szCs w:val="24"/>
              </w:rPr>
              <w:t>1% loyalty amount is successfully added to customer database</w:t>
            </w:r>
          </w:p>
        </w:tc>
      </w:tr>
      <w:tr w:rsidR="003C21A2" w:rsidRPr="00CB71EC" w14:paraId="3A59507A" w14:textId="77777777" w:rsidTr="00630955">
        <w:trPr>
          <w:trHeight w:val="491"/>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33606918" w14:textId="77777777" w:rsidR="003C21A2" w:rsidRPr="00AA4361" w:rsidRDefault="003C21A2"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4AC8AE6" w14:textId="3A321DA6" w:rsidR="003C21A2" w:rsidRPr="00AA4361" w:rsidRDefault="005739FB" w:rsidP="00630955">
            <w:pPr>
              <w:spacing w:line="360" w:lineRule="auto"/>
              <w:ind w:left="90"/>
              <w:jc w:val="left"/>
              <w:rPr>
                <w:szCs w:val="24"/>
              </w:rPr>
            </w:pPr>
            <w:r>
              <w:rPr>
                <w:szCs w:val="24"/>
              </w:rPr>
              <w:t xml:space="preserve">1% loyalty amount is successfully added to customer database </w:t>
            </w:r>
            <w:r w:rsidR="003C21A2">
              <w:rPr>
                <w:szCs w:val="24"/>
              </w:rPr>
              <w:t>– Result is ok</w:t>
            </w:r>
          </w:p>
        </w:tc>
      </w:tr>
    </w:tbl>
    <w:p w14:paraId="37E02B92" w14:textId="7C9D42BE" w:rsidR="005236C1" w:rsidRDefault="005236C1" w:rsidP="00682101"/>
    <w:p w14:paraId="38166B22" w14:textId="4F18D7C9" w:rsidR="0070489E" w:rsidRDefault="0070489E" w:rsidP="00682101"/>
    <w:p w14:paraId="071B0B19" w14:textId="33855FBA" w:rsidR="0070489E" w:rsidRDefault="0070489E" w:rsidP="00682101"/>
    <w:p w14:paraId="1EB62B67" w14:textId="4DABD72C" w:rsidR="0070489E" w:rsidRDefault="0070489E" w:rsidP="00682101"/>
    <w:p w14:paraId="546A9B22" w14:textId="18CE53A0" w:rsidR="0070489E" w:rsidRDefault="0070489E" w:rsidP="00682101"/>
    <w:p w14:paraId="261FAA74" w14:textId="18CADC46" w:rsidR="0070489E" w:rsidRDefault="0070489E" w:rsidP="0070489E">
      <w:pPr>
        <w:pStyle w:val="Heading3"/>
      </w:pPr>
      <w:bookmarkStart w:id="50" w:name="_Toc44753066"/>
      <w:r>
        <w:lastRenderedPageBreak/>
        <w:t>Test cases 14</w:t>
      </w:r>
      <w:bookmarkEnd w:id="50"/>
    </w:p>
    <w:p w14:paraId="27DADB71" w14:textId="77777777" w:rsidR="0070489E" w:rsidRPr="00C20B09" w:rsidRDefault="0070489E" w:rsidP="0070489E"/>
    <w:tbl>
      <w:tblPr>
        <w:tblW w:w="9077"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A0" w:firstRow="1" w:lastRow="0" w:firstColumn="1" w:lastColumn="0" w:noHBand="0" w:noVBand="1"/>
      </w:tblPr>
      <w:tblGrid>
        <w:gridCol w:w="2136"/>
        <w:gridCol w:w="6941"/>
      </w:tblGrid>
      <w:tr w:rsidR="0070489E" w:rsidRPr="00CB71EC" w14:paraId="5D54DC07" w14:textId="77777777" w:rsidTr="00630955">
        <w:trPr>
          <w:trHeight w:val="31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221337A" w14:textId="77777777" w:rsidR="0070489E" w:rsidRPr="00AA4361" w:rsidRDefault="0070489E" w:rsidP="00630955">
            <w:pPr>
              <w:spacing w:line="360" w:lineRule="auto"/>
              <w:ind w:left="90"/>
              <w:jc w:val="center"/>
              <w:rPr>
                <w:b/>
                <w:szCs w:val="24"/>
              </w:rPr>
            </w:pPr>
            <w:r w:rsidRPr="00AA4361">
              <w:rPr>
                <w:b/>
                <w:szCs w:val="24"/>
              </w:rPr>
              <w:t>Test Cas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EC0965B" w14:textId="77777777" w:rsidR="0070489E" w:rsidRPr="002C0B53" w:rsidRDefault="0070489E" w:rsidP="00630955">
            <w:pPr>
              <w:spacing w:line="360" w:lineRule="auto"/>
              <w:ind w:left="90"/>
              <w:jc w:val="center"/>
              <w:rPr>
                <w:b/>
                <w:szCs w:val="24"/>
              </w:rPr>
            </w:pPr>
            <w:r w:rsidRPr="002C0B53">
              <w:rPr>
                <w:b/>
                <w:szCs w:val="24"/>
              </w:rPr>
              <w:t xml:space="preserve">Test </w:t>
            </w:r>
          </w:p>
        </w:tc>
      </w:tr>
      <w:tr w:rsidR="0070489E" w:rsidRPr="00CB71EC" w14:paraId="519ABE8D" w14:textId="77777777" w:rsidTr="00630955">
        <w:trPr>
          <w:trHeight w:val="572"/>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EEAF6" w:themeFill="accent5" w:themeFillTint="33"/>
          </w:tcPr>
          <w:p w14:paraId="1B89D083" w14:textId="77777777" w:rsidR="0070489E" w:rsidRPr="00AA4361" w:rsidRDefault="0070489E" w:rsidP="00630955">
            <w:pPr>
              <w:spacing w:line="360" w:lineRule="auto"/>
              <w:ind w:left="90"/>
              <w:rPr>
                <w:b/>
                <w:szCs w:val="24"/>
              </w:rPr>
            </w:pPr>
            <w:r w:rsidRPr="00AA4361">
              <w:rPr>
                <w:b/>
                <w:szCs w:val="24"/>
              </w:rPr>
              <w:t>Test Objective</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1110EE82" w14:textId="203C4F98" w:rsidR="0070489E" w:rsidRPr="006306FC" w:rsidRDefault="007761AE" w:rsidP="00630955">
            <w:r>
              <w:t>Admin can access all the purchase and sales reports</w:t>
            </w:r>
          </w:p>
        </w:tc>
      </w:tr>
      <w:tr w:rsidR="0070489E" w:rsidRPr="00CB71EC" w14:paraId="61132912" w14:textId="77777777" w:rsidTr="00630955">
        <w:trPr>
          <w:trHeight w:val="637"/>
        </w:trPr>
        <w:tc>
          <w:tcPr>
            <w:tcW w:w="2136" w:type="dxa"/>
            <w:tcBorders>
              <w:top w:val="single" w:sz="12" w:space="0" w:color="4472C4" w:themeColor="accent1"/>
              <w:left w:val="single" w:sz="12" w:space="0" w:color="4472C4" w:themeColor="accent1"/>
              <w:bottom w:val="single" w:sz="8" w:space="0" w:color="C0504D"/>
              <w:right w:val="single" w:sz="12" w:space="0" w:color="4472C4" w:themeColor="accent1"/>
            </w:tcBorders>
            <w:shd w:val="clear" w:color="auto" w:fill="auto"/>
          </w:tcPr>
          <w:p w14:paraId="388D1272" w14:textId="18B3DC29" w:rsidR="0070489E" w:rsidRPr="00AA4361" w:rsidRDefault="00E05897" w:rsidP="00630955">
            <w:pPr>
              <w:spacing w:line="360" w:lineRule="auto"/>
              <w:rPr>
                <w:b/>
                <w:szCs w:val="24"/>
              </w:rPr>
            </w:pPr>
            <w:r>
              <w:rPr>
                <w:b/>
                <w:szCs w:val="24"/>
              </w:rPr>
              <w:t>Tes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709767C" w14:textId="37CF8579" w:rsidR="0070489E" w:rsidRPr="00AA4361" w:rsidRDefault="00E05897" w:rsidP="00630955">
            <w:pPr>
              <w:spacing w:line="240" w:lineRule="auto"/>
              <w:ind w:left="90"/>
              <w:jc w:val="left"/>
              <w:rPr>
                <w:szCs w:val="24"/>
              </w:rPr>
            </w:pPr>
            <w:r>
              <w:rPr>
                <w:szCs w:val="24"/>
              </w:rPr>
              <w:t>Only admin can view all the reports</w:t>
            </w:r>
          </w:p>
        </w:tc>
      </w:tr>
      <w:tr w:rsidR="0070489E" w:rsidRPr="00CB71EC" w14:paraId="2A3A531D" w14:textId="77777777" w:rsidTr="00630955">
        <w:trPr>
          <w:trHeight w:val="637"/>
        </w:trPr>
        <w:tc>
          <w:tcPr>
            <w:tcW w:w="2136" w:type="dxa"/>
            <w:tcBorders>
              <w:top w:val="single" w:sz="8" w:space="0" w:color="C0504D"/>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71B6FF5" w14:textId="77777777" w:rsidR="0070489E" w:rsidRDefault="0070489E" w:rsidP="00630955">
            <w:pPr>
              <w:spacing w:line="360" w:lineRule="auto"/>
              <w:rPr>
                <w:b/>
                <w:szCs w:val="24"/>
              </w:rPr>
            </w:pPr>
            <w:r w:rsidRPr="00AA4361">
              <w:rPr>
                <w:b/>
                <w:szCs w:val="24"/>
              </w:rPr>
              <w:t>Expected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2A2CA5E" w14:textId="63919782" w:rsidR="0070489E" w:rsidRDefault="00E05897" w:rsidP="00630955">
            <w:pPr>
              <w:spacing w:line="240" w:lineRule="auto"/>
              <w:ind w:left="90"/>
              <w:jc w:val="left"/>
              <w:rPr>
                <w:szCs w:val="24"/>
              </w:rPr>
            </w:pPr>
            <w:r>
              <w:rPr>
                <w:szCs w:val="24"/>
              </w:rPr>
              <w:t>All the reports are available for admin user</w:t>
            </w:r>
          </w:p>
        </w:tc>
      </w:tr>
      <w:tr w:rsidR="0070489E" w:rsidRPr="00CB71EC" w14:paraId="5A5E3095" w14:textId="77777777" w:rsidTr="00630955">
        <w:trPr>
          <w:trHeight w:val="491"/>
        </w:trPr>
        <w:tc>
          <w:tcPr>
            <w:tcW w:w="2136"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A9346A5" w14:textId="77777777" w:rsidR="0070489E" w:rsidRPr="00AA4361" w:rsidRDefault="0070489E" w:rsidP="00630955">
            <w:pPr>
              <w:spacing w:line="360" w:lineRule="auto"/>
              <w:ind w:left="90"/>
              <w:rPr>
                <w:b/>
                <w:szCs w:val="24"/>
              </w:rPr>
            </w:pPr>
            <w:r w:rsidRPr="00AA4361">
              <w:rPr>
                <w:b/>
                <w:szCs w:val="24"/>
              </w:rPr>
              <w:t>Actual Result</w:t>
            </w:r>
          </w:p>
        </w:tc>
        <w:tc>
          <w:tcPr>
            <w:tcW w:w="6941"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auto"/>
          </w:tcPr>
          <w:p w14:paraId="1F09E9E1" w14:textId="66836C3F" w:rsidR="0070489E" w:rsidRPr="00AA4361" w:rsidRDefault="00F12DF6" w:rsidP="00630955">
            <w:pPr>
              <w:spacing w:line="360" w:lineRule="auto"/>
              <w:ind w:left="90"/>
              <w:jc w:val="left"/>
              <w:rPr>
                <w:szCs w:val="24"/>
              </w:rPr>
            </w:pPr>
            <w:r>
              <w:rPr>
                <w:szCs w:val="24"/>
              </w:rPr>
              <w:t xml:space="preserve">Reports are </w:t>
            </w:r>
            <w:r w:rsidR="004E0C71">
              <w:rPr>
                <w:szCs w:val="24"/>
              </w:rPr>
              <w:t>available –</w:t>
            </w:r>
            <w:r w:rsidR="0070489E">
              <w:rPr>
                <w:szCs w:val="24"/>
              </w:rPr>
              <w:t xml:space="preserve"> Result is ok</w:t>
            </w:r>
          </w:p>
        </w:tc>
      </w:tr>
    </w:tbl>
    <w:p w14:paraId="3E6AE6A9" w14:textId="177320B3" w:rsidR="0070489E" w:rsidRDefault="0070489E" w:rsidP="00682101"/>
    <w:p w14:paraId="36BA21B5" w14:textId="1DABFCD0" w:rsidR="00F04EE6" w:rsidRDefault="00F04EE6" w:rsidP="00682101"/>
    <w:p w14:paraId="6A0E8C28" w14:textId="4B23B724" w:rsidR="00F04EE6" w:rsidRDefault="00F04EE6" w:rsidP="00682101"/>
    <w:p w14:paraId="3435CD66" w14:textId="0F159C6C" w:rsidR="00F04EE6" w:rsidRDefault="00F04EE6" w:rsidP="00682101"/>
    <w:p w14:paraId="4B1E90F5" w14:textId="6EABE9E8" w:rsidR="00F04EE6" w:rsidRDefault="00F04EE6" w:rsidP="00682101"/>
    <w:p w14:paraId="5439607E" w14:textId="38379B50" w:rsidR="00F04EE6" w:rsidRDefault="00F04EE6" w:rsidP="00682101"/>
    <w:p w14:paraId="484E2839" w14:textId="7969FC94" w:rsidR="00F04EE6" w:rsidRDefault="00F04EE6" w:rsidP="00682101"/>
    <w:p w14:paraId="720BACDA" w14:textId="44F32766" w:rsidR="00F04EE6" w:rsidRDefault="00F04EE6" w:rsidP="00682101"/>
    <w:p w14:paraId="3F3B45CD" w14:textId="5FF1A9D4" w:rsidR="00F04EE6" w:rsidRDefault="00F04EE6" w:rsidP="00682101"/>
    <w:p w14:paraId="550D1A7B" w14:textId="72BDD32C" w:rsidR="00F04EE6" w:rsidRDefault="00F04EE6" w:rsidP="00682101"/>
    <w:p w14:paraId="775B2DCD" w14:textId="7FF9042F" w:rsidR="00F04EE6" w:rsidRDefault="00F04EE6" w:rsidP="00682101"/>
    <w:p w14:paraId="0F2282E0" w14:textId="3A039255" w:rsidR="00F04EE6" w:rsidRDefault="00F04EE6" w:rsidP="00682101"/>
    <w:p w14:paraId="3611A13E" w14:textId="5D63A39C" w:rsidR="00F04EE6" w:rsidRDefault="00F04EE6" w:rsidP="00682101"/>
    <w:p w14:paraId="52887A94" w14:textId="58D3509D" w:rsidR="00F04EE6" w:rsidRDefault="00F04EE6" w:rsidP="00682101"/>
    <w:p w14:paraId="3DC87080" w14:textId="4D90B3B1" w:rsidR="00F04EE6" w:rsidRDefault="00F04EE6" w:rsidP="00682101"/>
    <w:p w14:paraId="434A7B4C" w14:textId="1B68DEF7" w:rsidR="00F04EE6" w:rsidRDefault="00F04EE6" w:rsidP="00682101"/>
    <w:p w14:paraId="213E60BB" w14:textId="7111A5D8" w:rsidR="00F04EE6" w:rsidRDefault="00F04EE6" w:rsidP="00682101"/>
    <w:p w14:paraId="4D144D59" w14:textId="1EE82F2B" w:rsidR="00F04EE6" w:rsidRDefault="00F04EE6" w:rsidP="00682101"/>
    <w:p w14:paraId="4C66444F" w14:textId="0A5773AD" w:rsidR="00F04EE6" w:rsidRDefault="00F04EE6" w:rsidP="00682101"/>
    <w:p w14:paraId="57FD79AE" w14:textId="3231ED24" w:rsidR="00F04EE6" w:rsidRDefault="00F04EE6" w:rsidP="00682101"/>
    <w:p w14:paraId="40634B41" w14:textId="3C4AD9E6" w:rsidR="00F04EE6" w:rsidRDefault="00F04EE6" w:rsidP="00682101"/>
    <w:p w14:paraId="1E962BDE" w14:textId="021D98ED" w:rsidR="00F04EE6" w:rsidRDefault="00F04EE6" w:rsidP="00682101"/>
    <w:p w14:paraId="44807531" w14:textId="0F1CC261" w:rsidR="00F04EE6" w:rsidRDefault="00F04EE6" w:rsidP="00682101"/>
    <w:p w14:paraId="75AF8519" w14:textId="742159D3" w:rsidR="00A92D56" w:rsidRDefault="00A92D56" w:rsidP="00FE13C4">
      <w:pPr>
        <w:pStyle w:val="Heading1"/>
        <w:numPr>
          <w:ilvl w:val="0"/>
          <w:numId w:val="1"/>
        </w:numPr>
      </w:pPr>
      <w:bookmarkStart w:id="51" w:name="_Toc455009587"/>
      <w:bookmarkStart w:id="52" w:name="_Toc44753067"/>
      <w:r w:rsidRPr="005230B4">
        <w:t xml:space="preserve">My Reflection of Own Experience of </w:t>
      </w:r>
      <w:r w:rsidR="005230B4">
        <w:t>U</w:t>
      </w:r>
      <w:r w:rsidRPr="005230B4">
        <w:t>sing C Sharp and Visual Studio</w:t>
      </w:r>
      <w:bookmarkEnd w:id="51"/>
      <w:r w:rsidRPr="005230B4">
        <w:t xml:space="preserve"> 2015</w:t>
      </w:r>
      <w:bookmarkEnd w:id="52"/>
    </w:p>
    <w:p w14:paraId="3E7FDC8D" w14:textId="77777777" w:rsidR="00673DD4" w:rsidRPr="00673DD4" w:rsidRDefault="00673DD4" w:rsidP="00673DD4"/>
    <w:p w14:paraId="1F55CBE6" w14:textId="34635350" w:rsidR="001F1C4A" w:rsidRPr="00673DD4" w:rsidRDefault="00917F97" w:rsidP="00FE13C4">
      <w:pPr>
        <w:pStyle w:val="Heading2"/>
        <w:numPr>
          <w:ilvl w:val="1"/>
          <w:numId w:val="14"/>
        </w:numPr>
      </w:pPr>
      <w:bookmarkStart w:id="53" w:name="_Toc44753068"/>
      <w:r w:rsidRPr="00673DD4">
        <w:t>Advantages of Visual Studio</w:t>
      </w:r>
      <w:bookmarkEnd w:id="53"/>
    </w:p>
    <w:p w14:paraId="617FE360" w14:textId="77777777" w:rsidR="00673DD4" w:rsidRPr="00673DD4" w:rsidRDefault="00673DD4" w:rsidP="00673DD4"/>
    <w:p w14:paraId="5D59CB18" w14:textId="50F01422" w:rsidR="00F04EE6" w:rsidRDefault="001F1C4A" w:rsidP="00FE13C4">
      <w:pPr>
        <w:pStyle w:val="Heading2"/>
        <w:numPr>
          <w:ilvl w:val="0"/>
          <w:numId w:val="13"/>
        </w:numPr>
        <w:ind w:left="1080"/>
      </w:pPr>
      <w:bookmarkStart w:id="54" w:name="_Toc44753069"/>
      <w:r>
        <w:t>Initializers</w:t>
      </w:r>
      <w:bookmarkEnd w:id="54"/>
    </w:p>
    <w:p w14:paraId="7AC18A3C" w14:textId="79724AF5" w:rsidR="001F1C4A" w:rsidRDefault="001F1C4A" w:rsidP="00917F97">
      <w:pPr>
        <w:ind w:left="1080"/>
        <w:jc w:val="left"/>
      </w:pPr>
      <w:r w:rsidRPr="001F1C4A">
        <w:t>Easy to form Objects and Collections while not business constructors.</w:t>
      </w:r>
      <w:r w:rsidRPr="001F1C4A">
        <w:br/>
        <w:t>It will use with anonymous sort. I even have used this in several elements of the code wherever I initialized details fetched from alternative forms.</w:t>
      </w:r>
    </w:p>
    <w:p w14:paraId="30B28B92" w14:textId="31F62763" w:rsidR="001F1C4A" w:rsidRDefault="001F1C4A" w:rsidP="00FE13C4">
      <w:pPr>
        <w:pStyle w:val="Heading2"/>
        <w:numPr>
          <w:ilvl w:val="0"/>
          <w:numId w:val="13"/>
        </w:numPr>
        <w:ind w:left="1080"/>
      </w:pPr>
      <w:bookmarkStart w:id="55" w:name="_Toc44753070"/>
      <w:r>
        <w:t>Particle Classes and methods</w:t>
      </w:r>
      <w:bookmarkEnd w:id="55"/>
    </w:p>
    <w:p w14:paraId="4B51DBC7" w14:textId="1D5A72F2" w:rsidR="001F1C4A" w:rsidRPr="001F1C4A" w:rsidRDefault="001F1C4A" w:rsidP="00917F97">
      <w:pPr>
        <w:ind w:left="1080"/>
      </w:pPr>
      <w:r>
        <w:t xml:space="preserve">In Visual Studio development kit, we can </w:t>
      </w:r>
      <w:r w:rsidR="00842851">
        <w:t>create the classes and code files separately and during the compilation process it will combine files.</w:t>
      </w:r>
    </w:p>
    <w:p w14:paraId="0DF5A183" w14:textId="504DB466" w:rsidR="001F1C4A" w:rsidRDefault="006E7CA3" w:rsidP="00FE13C4">
      <w:pPr>
        <w:pStyle w:val="Heading2"/>
        <w:numPr>
          <w:ilvl w:val="0"/>
          <w:numId w:val="13"/>
        </w:numPr>
        <w:ind w:left="1080"/>
      </w:pPr>
      <w:bookmarkStart w:id="56" w:name="_Toc44753071"/>
      <w:r>
        <w:t>Easy to Navigate Classes and Forms</w:t>
      </w:r>
      <w:bookmarkEnd w:id="56"/>
    </w:p>
    <w:p w14:paraId="500E7FB3" w14:textId="4C4E917B" w:rsidR="006E7CA3" w:rsidRDefault="006E7CA3" w:rsidP="00917F97">
      <w:pPr>
        <w:ind w:left="1080"/>
      </w:pPr>
      <w:r>
        <w:t xml:space="preserve">During the coding process users can access the related classes with </w:t>
      </w:r>
      <w:proofErr w:type="spellStart"/>
      <w:r>
        <w:t>fn</w:t>
      </w:r>
      <w:proofErr w:type="spellEnd"/>
      <w:r>
        <w:t xml:space="preserve"> + F12 function, it will more help to locate the exact class while having many classes.</w:t>
      </w:r>
    </w:p>
    <w:p w14:paraId="7D2FF751" w14:textId="1E52DBB1" w:rsidR="007D7106" w:rsidRDefault="00911DC2" w:rsidP="00FE13C4">
      <w:pPr>
        <w:pStyle w:val="Heading2"/>
        <w:numPr>
          <w:ilvl w:val="0"/>
          <w:numId w:val="13"/>
        </w:numPr>
        <w:ind w:left="1170"/>
      </w:pPr>
      <w:bookmarkStart w:id="57" w:name="_Toc44753072"/>
      <w:r>
        <w:t>Debugging</w:t>
      </w:r>
      <w:bookmarkEnd w:id="57"/>
    </w:p>
    <w:p w14:paraId="6BC2E399" w14:textId="5D48451F" w:rsidR="00911DC2" w:rsidRDefault="00911DC2" w:rsidP="00917F97">
      <w:pPr>
        <w:ind w:left="1170"/>
      </w:pPr>
      <w:r>
        <w:t xml:space="preserve">It is very easy to find the coding error or other errors by using debugging feature </w:t>
      </w:r>
      <w:r w:rsidR="00C102EE">
        <w:t>and</w:t>
      </w:r>
      <w:r>
        <w:t xml:space="preserve"> error notifications are very useful to find error coding line.</w:t>
      </w:r>
    </w:p>
    <w:p w14:paraId="0C3608D3" w14:textId="6B47476F" w:rsidR="00D531DA" w:rsidRDefault="00997E62" w:rsidP="00FE13C4">
      <w:pPr>
        <w:pStyle w:val="Heading2"/>
        <w:numPr>
          <w:ilvl w:val="0"/>
          <w:numId w:val="13"/>
        </w:numPr>
        <w:ind w:left="1170"/>
      </w:pPr>
      <w:bookmarkStart w:id="58" w:name="_Toc44753073"/>
      <w:r>
        <w:t>Intelligences</w:t>
      </w:r>
      <w:bookmarkEnd w:id="58"/>
      <w:r>
        <w:t xml:space="preserve"> </w:t>
      </w:r>
    </w:p>
    <w:p w14:paraId="288C6762" w14:textId="5446AB32" w:rsidR="00997E62" w:rsidRDefault="00997E62" w:rsidP="00917F97">
      <w:pPr>
        <w:ind w:left="810" w:firstLine="360"/>
      </w:pPr>
      <w:r>
        <w:t>While writing the code user can get suggestion, so novice users can easily code.</w:t>
      </w:r>
    </w:p>
    <w:p w14:paraId="36228B29" w14:textId="6641703F" w:rsidR="007F2F19" w:rsidRDefault="007F2F19" w:rsidP="00917F97">
      <w:pPr>
        <w:ind w:left="810" w:firstLine="360"/>
      </w:pPr>
    </w:p>
    <w:p w14:paraId="777BFE3F" w14:textId="62E295E5" w:rsidR="007F2F19" w:rsidRDefault="007F2F19" w:rsidP="00FE13C4">
      <w:pPr>
        <w:pStyle w:val="Heading2"/>
        <w:numPr>
          <w:ilvl w:val="1"/>
          <w:numId w:val="14"/>
        </w:numPr>
      </w:pPr>
      <w:bookmarkStart w:id="59" w:name="_Toc455009588"/>
      <w:bookmarkStart w:id="60" w:name="_Toc44753074"/>
      <w:r w:rsidRPr="008E6F84">
        <w:t>Challenges and Self Criticism</w:t>
      </w:r>
      <w:bookmarkEnd w:id="59"/>
      <w:bookmarkEnd w:id="60"/>
    </w:p>
    <w:p w14:paraId="299D5BD8" w14:textId="14D9254B" w:rsidR="00C809A0" w:rsidRDefault="00C809A0" w:rsidP="00C809A0">
      <w:pPr>
        <w:ind w:left="720"/>
      </w:pPr>
    </w:p>
    <w:p w14:paraId="69786E15" w14:textId="3A9A7AAF" w:rsidR="00C809A0" w:rsidRPr="00C809A0" w:rsidRDefault="00C809A0" w:rsidP="00C809A0">
      <w:pPr>
        <w:pStyle w:val="Heading3"/>
        <w:ind w:left="90" w:firstLine="720"/>
      </w:pPr>
      <w:bookmarkStart w:id="61" w:name="_Toc44753075"/>
      <w:r>
        <w:t>Challenges</w:t>
      </w:r>
      <w:bookmarkEnd w:id="61"/>
    </w:p>
    <w:p w14:paraId="6D2EEE16" w14:textId="2F6D93F6" w:rsidR="007F2F19" w:rsidRDefault="007F2F19" w:rsidP="007F2F19"/>
    <w:p w14:paraId="28B1099A" w14:textId="2D31FE94" w:rsidR="008751DE" w:rsidRPr="00C809A0" w:rsidRDefault="008751DE" w:rsidP="00FE13C4">
      <w:pPr>
        <w:pStyle w:val="ListParagraph"/>
        <w:numPr>
          <w:ilvl w:val="0"/>
          <w:numId w:val="13"/>
        </w:numPr>
        <w:spacing w:line="360" w:lineRule="auto"/>
        <w:ind w:left="1170" w:right="90"/>
        <w:rPr>
          <w:rFonts w:cs="Times New Roman"/>
          <w:szCs w:val="24"/>
        </w:rPr>
      </w:pPr>
      <w:r w:rsidRPr="00C809A0">
        <w:rPr>
          <w:rFonts w:cs="Times New Roman"/>
          <w:szCs w:val="24"/>
        </w:rPr>
        <w:t xml:space="preserve">Designing the </w:t>
      </w:r>
      <w:r w:rsidR="00C809A0">
        <w:rPr>
          <w:rFonts w:cs="Times New Roman"/>
          <w:szCs w:val="24"/>
        </w:rPr>
        <w:t>GRN</w:t>
      </w:r>
      <w:r w:rsidRPr="00C809A0">
        <w:rPr>
          <w:rFonts w:cs="Times New Roman"/>
          <w:szCs w:val="24"/>
        </w:rPr>
        <w:t xml:space="preserve"> form and </w:t>
      </w:r>
      <w:r w:rsidR="00C809A0">
        <w:rPr>
          <w:rFonts w:cs="Times New Roman"/>
          <w:szCs w:val="24"/>
        </w:rPr>
        <w:t>writing methods to get save the GRN Header and Detail Part</w:t>
      </w:r>
    </w:p>
    <w:p w14:paraId="2ACA0EBF" w14:textId="3ACF8CAB" w:rsidR="008751DE" w:rsidRDefault="00C809A0" w:rsidP="00FE13C4">
      <w:pPr>
        <w:pStyle w:val="ListParagraph"/>
        <w:numPr>
          <w:ilvl w:val="0"/>
          <w:numId w:val="13"/>
        </w:numPr>
        <w:spacing w:line="360" w:lineRule="auto"/>
        <w:ind w:left="1170" w:right="90"/>
        <w:rPr>
          <w:rFonts w:cs="Times New Roman"/>
          <w:szCs w:val="24"/>
        </w:rPr>
      </w:pPr>
      <w:r>
        <w:rPr>
          <w:rFonts w:cs="Times New Roman"/>
          <w:szCs w:val="24"/>
        </w:rPr>
        <w:t>GRN Approve methods and Stock (Product Count Update)</w:t>
      </w:r>
    </w:p>
    <w:p w14:paraId="475453A3" w14:textId="1C42CF23" w:rsidR="00C809A0" w:rsidRDefault="00C809A0" w:rsidP="00FE13C4">
      <w:pPr>
        <w:pStyle w:val="ListParagraph"/>
        <w:numPr>
          <w:ilvl w:val="0"/>
          <w:numId w:val="13"/>
        </w:numPr>
        <w:spacing w:line="360" w:lineRule="auto"/>
        <w:ind w:left="1170" w:right="90"/>
        <w:rPr>
          <w:rFonts w:cs="Times New Roman"/>
          <w:szCs w:val="24"/>
        </w:rPr>
      </w:pPr>
      <w:r>
        <w:rPr>
          <w:rFonts w:cs="Times New Roman"/>
          <w:szCs w:val="24"/>
        </w:rPr>
        <w:t xml:space="preserve">Writing Stored Procedure to add customer loyalty to customer table and it should </w:t>
      </w:r>
      <w:r w:rsidR="00C102EE">
        <w:rPr>
          <w:rFonts w:cs="Times New Roman"/>
          <w:szCs w:val="24"/>
        </w:rPr>
        <w:t>add</w:t>
      </w:r>
      <w:r>
        <w:rPr>
          <w:rFonts w:cs="Times New Roman"/>
          <w:szCs w:val="24"/>
        </w:rPr>
        <w:t xml:space="preserve"> with current loyalty points.</w:t>
      </w:r>
    </w:p>
    <w:p w14:paraId="0EFC050D" w14:textId="4F7AB293" w:rsidR="00CF6DAE" w:rsidRDefault="00CF6DAE" w:rsidP="00FE13C4">
      <w:pPr>
        <w:pStyle w:val="ListParagraph"/>
        <w:numPr>
          <w:ilvl w:val="0"/>
          <w:numId w:val="13"/>
        </w:numPr>
        <w:spacing w:line="360" w:lineRule="auto"/>
        <w:ind w:left="1170" w:right="90"/>
        <w:rPr>
          <w:rFonts w:cs="Times New Roman"/>
          <w:szCs w:val="24"/>
        </w:rPr>
      </w:pPr>
      <w:r>
        <w:rPr>
          <w:rFonts w:cs="Times New Roman"/>
          <w:szCs w:val="24"/>
        </w:rPr>
        <w:t xml:space="preserve">Creating Crystal Report to print sales invoice and Good Received Note </w:t>
      </w:r>
    </w:p>
    <w:p w14:paraId="312199EE" w14:textId="0615528E" w:rsidR="008913F5" w:rsidRDefault="008913F5" w:rsidP="008913F5">
      <w:pPr>
        <w:spacing w:line="259" w:lineRule="auto"/>
        <w:ind w:right="90"/>
        <w:rPr>
          <w:rFonts w:cs="Times New Roman"/>
          <w:szCs w:val="24"/>
        </w:rPr>
      </w:pPr>
    </w:p>
    <w:p w14:paraId="7B0CCA01" w14:textId="77777777" w:rsidR="00DC5165" w:rsidRDefault="00DC5165" w:rsidP="008913F5">
      <w:pPr>
        <w:spacing w:line="259" w:lineRule="auto"/>
        <w:ind w:right="90"/>
        <w:rPr>
          <w:rFonts w:cs="Times New Roman"/>
          <w:szCs w:val="24"/>
        </w:rPr>
      </w:pPr>
    </w:p>
    <w:p w14:paraId="7BB3D9B2" w14:textId="725ACAA7" w:rsidR="008913F5" w:rsidRDefault="00DC5165" w:rsidP="008913F5">
      <w:pPr>
        <w:pStyle w:val="Heading3"/>
        <w:ind w:left="90" w:firstLine="720"/>
      </w:pPr>
      <w:bookmarkStart w:id="62" w:name="_Toc44753076"/>
      <w:r>
        <w:lastRenderedPageBreak/>
        <w:t>Self-Criticism</w:t>
      </w:r>
      <w:bookmarkEnd w:id="62"/>
    </w:p>
    <w:p w14:paraId="201D4D99" w14:textId="77EDDCA5" w:rsidR="00DC5165" w:rsidRPr="00BE1776" w:rsidRDefault="00DC5165" w:rsidP="00BE1776"/>
    <w:p w14:paraId="7B36AF6E" w14:textId="29454BCD" w:rsidR="00BE1776" w:rsidRDefault="00BE1776" w:rsidP="00FE13C4">
      <w:pPr>
        <w:pStyle w:val="ListParagraph"/>
        <w:numPr>
          <w:ilvl w:val="0"/>
          <w:numId w:val="15"/>
        </w:numPr>
        <w:spacing w:line="360" w:lineRule="auto"/>
        <w:ind w:left="1170"/>
      </w:pPr>
      <w:r>
        <w:t>Little bit poor in Time Management</w:t>
      </w:r>
    </w:p>
    <w:p w14:paraId="3CC17653" w14:textId="5BB5B0CB" w:rsidR="00BE1776" w:rsidRDefault="00BE1776" w:rsidP="00FE13C4">
      <w:pPr>
        <w:pStyle w:val="ListParagraph"/>
        <w:numPr>
          <w:ilvl w:val="0"/>
          <w:numId w:val="15"/>
        </w:numPr>
        <w:spacing w:line="360" w:lineRule="auto"/>
        <w:ind w:left="1170"/>
      </w:pPr>
      <w:r>
        <w:t>Unable to give responsive user interface with more attractive views</w:t>
      </w:r>
    </w:p>
    <w:p w14:paraId="644C51E8" w14:textId="3FB10FAB" w:rsidR="00BE1776" w:rsidRDefault="00BE1776" w:rsidP="00FE13C4">
      <w:pPr>
        <w:pStyle w:val="ListParagraph"/>
        <w:numPr>
          <w:ilvl w:val="0"/>
          <w:numId w:val="15"/>
        </w:numPr>
        <w:spacing w:line="360" w:lineRule="auto"/>
        <w:ind w:left="1170"/>
      </w:pPr>
      <w:r>
        <w:t>Main form should be more informative</w:t>
      </w:r>
    </w:p>
    <w:p w14:paraId="06B2EF70" w14:textId="6E20A7F2" w:rsidR="00BE1776" w:rsidRPr="00BE1776" w:rsidRDefault="00BE1776" w:rsidP="00FE13C4">
      <w:pPr>
        <w:pStyle w:val="ListParagraph"/>
        <w:numPr>
          <w:ilvl w:val="0"/>
          <w:numId w:val="15"/>
        </w:numPr>
        <w:spacing w:line="360" w:lineRule="auto"/>
        <w:ind w:left="1170"/>
      </w:pPr>
      <w:r>
        <w:t xml:space="preserve">Need to add more elements to product information </w:t>
      </w:r>
    </w:p>
    <w:p w14:paraId="3D05FEB1" w14:textId="756E08CF" w:rsidR="004E3876" w:rsidRDefault="004E3876" w:rsidP="00BE1776"/>
    <w:p w14:paraId="29647E8B" w14:textId="0F576DE5" w:rsidR="004E3876" w:rsidRDefault="004E3876" w:rsidP="00BE1776"/>
    <w:p w14:paraId="281FA40A" w14:textId="60E4CFCC" w:rsidR="004E3876" w:rsidRDefault="004E3876" w:rsidP="00BE1776"/>
    <w:p w14:paraId="4504BFD8" w14:textId="6240892C" w:rsidR="004E3876" w:rsidRDefault="004E3876" w:rsidP="00BE1776"/>
    <w:p w14:paraId="60DB56AB" w14:textId="5998B75C" w:rsidR="004E3876" w:rsidRDefault="004E3876" w:rsidP="00BE1776"/>
    <w:p w14:paraId="52BF2B13" w14:textId="0AE44BE7" w:rsidR="004E3876" w:rsidRDefault="004E3876" w:rsidP="00BE1776"/>
    <w:p w14:paraId="734081C8" w14:textId="0CBFBD96" w:rsidR="004E3876" w:rsidRDefault="004E3876" w:rsidP="00BE1776"/>
    <w:p w14:paraId="19D2064F" w14:textId="6464FC60" w:rsidR="007F2F19" w:rsidRPr="007F2F19" w:rsidRDefault="007F2F19" w:rsidP="002A5105"/>
    <w:sectPr w:rsidR="007F2F19" w:rsidRPr="007F2F19" w:rsidSect="004C3755">
      <w:headerReference w:type="default" r:id="rId26"/>
      <w:footerReference w:type="default" r:id="rId2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46833" w14:textId="77777777" w:rsidR="00CD6840" w:rsidRDefault="00CD6840" w:rsidP="00277A19">
      <w:pPr>
        <w:spacing w:after="0" w:line="240" w:lineRule="auto"/>
      </w:pPr>
      <w:r>
        <w:separator/>
      </w:r>
    </w:p>
  </w:endnote>
  <w:endnote w:type="continuationSeparator" w:id="0">
    <w:p w14:paraId="5A5AFFB8" w14:textId="77777777" w:rsidR="00CD6840" w:rsidRDefault="00CD6840" w:rsidP="00277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A52CE" w14:textId="79F2FBDA" w:rsidR="00E24282" w:rsidRDefault="00814543">
    <w:pPr>
      <w:pStyle w:val="Footer"/>
    </w:pPr>
    <w:r>
      <w:rPr>
        <w:noProof/>
      </w:rPr>
      <mc:AlternateContent>
        <mc:Choice Requires="wps">
          <w:drawing>
            <wp:anchor distT="0" distB="0" distL="114300" distR="114300" simplePos="0" relativeHeight="251660288" behindDoc="0" locked="0" layoutInCell="1" allowOverlap="1" wp14:anchorId="79B4C5B7" wp14:editId="3762B807">
              <wp:simplePos x="0" y="0"/>
              <wp:positionH relativeFrom="column">
                <wp:posOffset>-242709</wp:posOffset>
              </wp:positionH>
              <wp:positionV relativeFrom="paragraph">
                <wp:posOffset>-96520</wp:posOffset>
              </wp:positionV>
              <wp:extent cx="5924054" cy="18540"/>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054" cy="185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E6F8C4" id="Rectangle 38" o:spid="_x0000_s1026" style="position:absolute;margin-left:-19.1pt;margin-top:-7.6pt;width:466.4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" fillcolor="black [3213]" stroked="f" strokeweight="1pt">
              <w10:wrap type="square"/>
            </v:rect>
          </w:pict>
        </mc:Fallback>
      </mc:AlternateContent>
    </w:r>
    <w:r w:rsidR="00E24282">
      <w:rPr>
        <w:noProof/>
      </w:rPr>
      <mc:AlternateContent>
        <mc:Choice Requires="wps">
          <w:drawing>
            <wp:anchor distT="0" distB="0" distL="0" distR="0" simplePos="0" relativeHeight="251658240" behindDoc="0" locked="0" layoutInCell="1" allowOverlap="1" wp14:anchorId="1DDFEE95" wp14:editId="2D33D292">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772105" w14:textId="77777777" w:rsidR="00E24282" w:rsidRDefault="00E242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FEE95" id="Rectangle 40" o:spid="_x0000_s1026" style="position:absolute;left:0;text-align:left;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" fillcolor="black [3213]" stroked="f" strokeweight="3pt">
              <v:textbox>
                <w:txbxContent>
                  <w:p w14:paraId="41772105" w14:textId="77777777" w:rsidR="00E24282" w:rsidRDefault="00E242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C6D7F" w14:textId="77777777" w:rsidR="00CD6840" w:rsidRDefault="00CD6840" w:rsidP="00277A19">
      <w:pPr>
        <w:spacing w:after="0" w:line="240" w:lineRule="auto"/>
      </w:pPr>
      <w:r>
        <w:separator/>
      </w:r>
    </w:p>
  </w:footnote>
  <w:footnote w:type="continuationSeparator" w:id="0">
    <w:p w14:paraId="4E04CB2D" w14:textId="77777777" w:rsidR="00CD6840" w:rsidRDefault="00CD6840" w:rsidP="00277A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F3E3C" w14:textId="5DA47054" w:rsidR="00E24282" w:rsidRPr="00CF2F8C" w:rsidRDefault="00814543" w:rsidP="00CF2F8C">
    <w:pPr>
      <w:pStyle w:val="Title"/>
      <w:rPr>
        <w:rFonts w:ascii="Times New Roman" w:hAnsi="Times New Roman" w:cs="Times New Roman"/>
        <w:b/>
        <w:color w:val="767171" w:themeColor="background2" w:themeShade="80"/>
        <w:sz w:val="24"/>
      </w:rPr>
    </w:pPr>
    <w:r w:rsidRPr="00814543">
      <w:rPr>
        <w:rFonts w:ascii="Times New Roman" w:hAnsi="Times New Roman" w:cs="Times New Roman"/>
        <w:b/>
        <w:color w:val="767171" w:themeColor="background2" w:themeShade="80"/>
        <w:sz w:val="24"/>
      </w:rPr>
      <w:t>Individual Coursework</w:t>
    </w:r>
    <w:r w:rsidR="00E24282" w:rsidRPr="00CF2F8C">
      <w:rPr>
        <w:rFonts w:ascii="Times New Roman" w:hAnsi="Times New Roman" w:cs="Times New Roman"/>
        <w:color w:val="767171" w:themeColor="background2" w:themeShade="80"/>
        <w:sz w:val="24"/>
      </w:rPr>
      <w:tab/>
    </w:r>
    <w:r w:rsidR="00E24282">
      <w:rPr>
        <w:rFonts w:ascii="Times New Roman" w:hAnsi="Times New Roman" w:cs="Times New Roman"/>
        <w:b/>
        <w:color w:val="767171" w:themeColor="background2" w:themeShade="80"/>
        <w:sz w:val="24"/>
      </w:rPr>
      <w:tab/>
    </w:r>
    <w:r w:rsidR="00E24282">
      <w:rPr>
        <w:rFonts w:ascii="Times New Roman" w:hAnsi="Times New Roman" w:cs="Times New Roman"/>
        <w:b/>
        <w:color w:val="767171" w:themeColor="background2" w:themeShade="80"/>
        <w:sz w:val="24"/>
      </w:rPr>
      <w:tab/>
    </w:r>
    <w:r w:rsidR="00E24282">
      <w:rPr>
        <w:rFonts w:ascii="Times New Roman" w:hAnsi="Times New Roman" w:cs="Times New Roman"/>
        <w:b/>
        <w:color w:val="767171" w:themeColor="background2" w:themeShade="80"/>
        <w:sz w:val="24"/>
      </w:rPr>
      <w:tab/>
    </w:r>
    <w:r>
      <w:rPr>
        <w:rFonts w:ascii="Times New Roman" w:hAnsi="Times New Roman" w:cs="Times New Roman"/>
        <w:b/>
        <w:color w:val="767171" w:themeColor="background2" w:themeShade="80"/>
        <w:sz w:val="24"/>
      </w:rPr>
      <w:t xml:space="preserve">                                  </w:t>
    </w:r>
    <w:r w:rsidR="00E24282" w:rsidRPr="00CF2F8C">
      <w:rPr>
        <w:rFonts w:ascii="Times New Roman" w:hAnsi="Times New Roman" w:cs="Times New Roman"/>
        <w:color w:val="767171" w:themeColor="background2" w:themeShade="80"/>
        <w:sz w:val="24"/>
      </w:rPr>
      <w:t>Application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C7EEB"/>
    <w:multiLevelType w:val="multilevel"/>
    <w:tmpl w:val="B5F062A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A0F774D"/>
    <w:multiLevelType w:val="hybridMultilevel"/>
    <w:tmpl w:val="1A347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BC722B"/>
    <w:multiLevelType w:val="hybridMultilevel"/>
    <w:tmpl w:val="44F4CE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6726436"/>
    <w:multiLevelType w:val="hybridMultilevel"/>
    <w:tmpl w:val="8104F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BFA30CA"/>
    <w:multiLevelType w:val="hybridMultilevel"/>
    <w:tmpl w:val="EEDA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CB36612"/>
    <w:multiLevelType w:val="hybridMultilevel"/>
    <w:tmpl w:val="0AD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5B3860"/>
    <w:multiLevelType w:val="multilevel"/>
    <w:tmpl w:val="8BCECDE0"/>
    <w:lvl w:ilvl="0">
      <w:start w:val="4"/>
      <w:numFmt w:val="decimal"/>
      <w:lvlText w:val="%1."/>
      <w:lvlJc w:val="left"/>
      <w:pPr>
        <w:ind w:left="720" w:hanging="360"/>
      </w:pPr>
      <w:rPr>
        <w:rFonts w:hint="default"/>
      </w:rPr>
    </w:lvl>
    <w:lvl w:ilvl="1">
      <w:start w:val="1"/>
      <w:numFmt w:val="decimal"/>
      <w:isLgl/>
      <w:lvlText w:val="%1.%2"/>
      <w:lvlJc w:val="left"/>
      <w:pPr>
        <w:ind w:left="111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4150E58"/>
    <w:multiLevelType w:val="hybridMultilevel"/>
    <w:tmpl w:val="19E278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FC272A"/>
    <w:multiLevelType w:val="hybridMultilevel"/>
    <w:tmpl w:val="019E48B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54840E71"/>
    <w:multiLevelType w:val="multilevel"/>
    <w:tmpl w:val="C6CAB7D8"/>
    <w:lvl w:ilvl="0">
      <w:start w:val="1"/>
      <w:numFmt w:val="decimal"/>
      <w:lvlText w:val="%1."/>
      <w:lvlJc w:val="left"/>
      <w:pPr>
        <w:ind w:left="720" w:hanging="360"/>
      </w:pPr>
    </w:lvl>
    <w:lvl w:ilvl="1">
      <w:start w:val="2"/>
      <w:numFmt w:val="decimal"/>
      <w:isLgl/>
      <w:lvlText w:val="%1.%2"/>
      <w:lvlJc w:val="left"/>
      <w:pPr>
        <w:ind w:left="111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5264B42"/>
    <w:multiLevelType w:val="hybridMultilevel"/>
    <w:tmpl w:val="AC5E38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63B3274"/>
    <w:multiLevelType w:val="multilevel"/>
    <w:tmpl w:val="4CCCBE82"/>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DB33CFF"/>
    <w:multiLevelType w:val="hybridMultilevel"/>
    <w:tmpl w:val="A74C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437E6"/>
    <w:multiLevelType w:val="multilevel"/>
    <w:tmpl w:val="2C6E0754"/>
    <w:lvl w:ilvl="0">
      <w:start w:val="1"/>
      <w:numFmt w:val="decimal"/>
      <w:lvlText w:val="%1."/>
      <w:lvlJc w:val="left"/>
      <w:pPr>
        <w:ind w:left="450" w:hanging="360"/>
      </w:pPr>
      <w:rPr>
        <w:rFonts w:hint="default"/>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14" w15:restartNumberingAfterBreak="0">
    <w:nsid w:val="76F44B80"/>
    <w:multiLevelType w:val="multilevel"/>
    <w:tmpl w:val="4CCCBE82"/>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A9E6251"/>
    <w:multiLevelType w:val="hybridMultilevel"/>
    <w:tmpl w:val="25161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2"/>
  </w:num>
  <w:num w:numId="4">
    <w:abstractNumId w:val="7"/>
  </w:num>
  <w:num w:numId="5">
    <w:abstractNumId w:val="0"/>
  </w:num>
  <w:num w:numId="6">
    <w:abstractNumId w:val="14"/>
  </w:num>
  <w:num w:numId="7">
    <w:abstractNumId w:val="11"/>
  </w:num>
  <w:num w:numId="8">
    <w:abstractNumId w:val="10"/>
  </w:num>
  <w:num w:numId="9">
    <w:abstractNumId w:val="3"/>
  </w:num>
  <w:num w:numId="10">
    <w:abstractNumId w:val="13"/>
  </w:num>
  <w:num w:numId="11">
    <w:abstractNumId w:val="4"/>
  </w:num>
  <w:num w:numId="12">
    <w:abstractNumId w:val="15"/>
  </w:num>
  <w:num w:numId="13">
    <w:abstractNumId w:val="8"/>
  </w:num>
  <w:num w:numId="14">
    <w:abstractNumId w:val="6"/>
  </w:num>
  <w:num w:numId="15">
    <w:abstractNumId w:val="5"/>
  </w:num>
  <w:num w:numId="1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A0MjY2MzO1NDNW0lEKTi0uzszPAykwrgUAmUktwywAAAA="/>
  </w:docVars>
  <w:rsids>
    <w:rsidRoot w:val="005955C4"/>
    <w:rsid w:val="0000242B"/>
    <w:rsid w:val="00005871"/>
    <w:rsid w:val="00041546"/>
    <w:rsid w:val="00047954"/>
    <w:rsid w:val="00063EB9"/>
    <w:rsid w:val="00063EF3"/>
    <w:rsid w:val="00065D71"/>
    <w:rsid w:val="00074B54"/>
    <w:rsid w:val="00075740"/>
    <w:rsid w:val="000838B4"/>
    <w:rsid w:val="00085247"/>
    <w:rsid w:val="000A13E8"/>
    <w:rsid w:val="000B309D"/>
    <w:rsid w:val="000D4C25"/>
    <w:rsid w:val="000F4B47"/>
    <w:rsid w:val="000F5515"/>
    <w:rsid w:val="00102510"/>
    <w:rsid w:val="001064B0"/>
    <w:rsid w:val="00117A8B"/>
    <w:rsid w:val="00123714"/>
    <w:rsid w:val="00137D88"/>
    <w:rsid w:val="00144484"/>
    <w:rsid w:val="00155F1D"/>
    <w:rsid w:val="001576B6"/>
    <w:rsid w:val="001627A6"/>
    <w:rsid w:val="0016598D"/>
    <w:rsid w:val="0017082D"/>
    <w:rsid w:val="00176518"/>
    <w:rsid w:val="00176F77"/>
    <w:rsid w:val="0018192A"/>
    <w:rsid w:val="00190344"/>
    <w:rsid w:val="001B065C"/>
    <w:rsid w:val="001D0B3F"/>
    <w:rsid w:val="001D3F38"/>
    <w:rsid w:val="001D676C"/>
    <w:rsid w:val="001F0586"/>
    <w:rsid w:val="001F1C4A"/>
    <w:rsid w:val="002016EC"/>
    <w:rsid w:val="00207215"/>
    <w:rsid w:val="0021770C"/>
    <w:rsid w:val="00243D7C"/>
    <w:rsid w:val="00245B2D"/>
    <w:rsid w:val="002527BF"/>
    <w:rsid w:val="00252EE3"/>
    <w:rsid w:val="00256EA7"/>
    <w:rsid w:val="00274F46"/>
    <w:rsid w:val="0027695A"/>
    <w:rsid w:val="00277A19"/>
    <w:rsid w:val="00284EB8"/>
    <w:rsid w:val="00297642"/>
    <w:rsid w:val="002A5105"/>
    <w:rsid w:val="002A6988"/>
    <w:rsid w:val="002B7A78"/>
    <w:rsid w:val="002C0B53"/>
    <w:rsid w:val="002D036F"/>
    <w:rsid w:val="002D191B"/>
    <w:rsid w:val="002D2D10"/>
    <w:rsid w:val="002E124E"/>
    <w:rsid w:val="002E728E"/>
    <w:rsid w:val="002F148C"/>
    <w:rsid w:val="002F357C"/>
    <w:rsid w:val="002F6712"/>
    <w:rsid w:val="00316A9F"/>
    <w:rsid w:val="0032480B"/>
    <w:rsid w:val="00326504"/>
    <w:rsid w:val="0034268E"/>
    <w:rsid w:val="003429A2"/>
    <w:rsid w:val="00342E0A"/>
    <w:rsid w:val="00344207"/>
    <w:rsid w:val="00350760"/>
    <w:rsid w:val="00361EEF"/>
    <w:rsid w:val="00364621"/>
    <w:rsid w:val="00365605"/>
    <w:rsid w:val="00373376"/>
    <w:rsid w:val="0039686E"/>
    <w:rsid w:val="003A3E06"/>
    <w:rsid w:val="003B3DF3"/>
    <w:rsid w:val="003C1ED4"/>
    <w:rsid w:val="003C21A2"/>
    <w:rsid w:val="003C3009"/>
    <w:rsid w:val="003C3D56"/>
    <w:rsid w:val="003D3A96"/>
    <w:rsid w:val="003E2A65"/>
    <w:rsid w:val="003F289B"/>
    <w:rsid w:val="003F607C"/>
    <w:rsid w:val="003F7B50"/>
    <w:rsid w:val="00404AF6"/>
    <w:rsid w:val="0040637E"/>
    <w:rsid w:val="00406B2F"/>
    <w:rsid w:val="00416D54"/>
    <w:rsid w:val="00425098"/>
    <w:rsid w:val="00436509"/>
    <w:rsid w:val="00444C59"/>
    <w:rsid w:val="00461357"/>
    <w:rsid w:val="00463715"/>
    <w:rsid w:val="004727A8"/>
    <w:rsid w:val="004936FF"/>
    <w:rsid w:val="00493DAB"/>
    <w:rsid w:val="004A6FA5"/>
    <w:rsid w:val="004C021E"/>
    <w:rsid w:val="004C133F"/>
    <w:rsid w:val="004C302B"/>
    <w:rsid w:val="004C3755"/>
    <w:rsid w:val="004C62FD"/>
    <w:rsid w:val="004D1A64"/>
    <w:rsid w:val="004D5B36"/>
    <w:rsid w:val="004E0C71"/>
    <w:rsid w:val="004E171E"/>
    <w:rsid w:val="004E3876"/>
    <w:rsid w:val="004E5B14"/>
    <w:rsid w:val="00507986"/>
    <w:rsid w:val="00514418"/>
    <w:rsid w:val="005230B4"/>
    <w:rsid w:val="005236C1"/>
    <w:rsid w:val="00530B31"/>
    <w:rsid w:val="00552F76"/>
    <w:rsid w:val="00554969"/>
    <w:rsid w:val="0055738F"/>
    <w:rsid w:val="00561C86"/>
    <w:rsid w:val="00561DC9"/>
    <w:rsid w:val="005670E2"/>
    <w:rsid w:val="005739FB"/>
    <w:rsid w:val="005779FE"/>
    <w:rsid w:val="00581BF1"/>
    <w:rsid w:val="0058213F"/>
    <w:rsid w:val="005922D6"/>
    <w:rsid w:val="005955C4"/>
    <w:rsid w:val="005A2670"/>
    <w:rsid w:val="005A78ED"/>
    <w:rsid w:val="005B48C6"/>
    <w:rsid w:val="005C2ED0"/>
    <w:rsid w:val="005D58C6"/>
    <w:rsid w:val="005F24F3"/>
    <w:rsid w:val="005F5B75"/>
    <w:rsid w:val="00607763"/>
    <w:rsid w:val="00607F45"/>
    <w:rsid w:val="00610617"/>
    <w:rsid w:val="006306FC"/>
    <w:rsid w:val="00630955"/>
    <w:rsid w:val="00631D91"/>
    <w:rsid w:val="0063687F"/>
    <w:rsid w:val="006440A3"/>
    <w:rsid w:val="006449E7"/>
    <w:rsid w:val="00651438"/>
    <w:rsid w:val="00661B21"/>
    <w:rsid w:val="00664FB1"/>
    <w:rsid w:val="006666DD"/>
    <w:rsid w:val="00671E2D"/>
    <w:rsid w:val="00673DD4"/>
    <w:rsid w:val="00677F76"/>
    <w:rsid w:val="00682101"/>
    <w:rsid w:val="0068342E"/>
    <w:rsid w:val="006A271E"/>
    <w:rsid w:val="006A3CFB"/>
    <w:rsid w:val="006B4443"/>
    <w:rsid w:val="006C0A8D"/>
    <w:rsid w:val="006D092F"/>
    <w:rsid w:val="006D3084"/>
    <w:rsid w:val="006E1428"/>
    <w:rsid w:val="006E344F"/>
    <w:rsid w:val="006E5414"/>
    <w:rsid w:val="006E7CA3"/>
    <w:rsid w:val="0070489E"/>
    <w:rsid w:val="007450AD"/>
    <w:rsid w:val="00745ED2"/>
    <w:rsid w:val="00747886"/>
    <w:rsid w:val="0075230A"/>
    <w:rsid w:val="00752528"/>
    <w:rsid w:val="007559D4"/>
    <w:rsid w:val="00755D0E"/>
    <w:rsid w:val="0076158F"/>
    <w:rsid w:val="007650E1"/>
    <w:rsid w:val="007761AE"/>
    <w:rsid w:val="00777875"/>
    <w:rsid w:val="0078172B"/>
    <w:rsid w:val="00781EEF"/>
    <w:rsid w:val="00790BD5"/>
    <w:rsid w:val="00797998"/>
    <w:rsid w:val="007C4CCB"/>
    <w:rsid w:val="007D7106"/>
    <w:rsid w:val="007E00E4"/>
    <w:rsid w:val="007E6BDE"/>
    <w:rsid w:val="007F20AB"/>
    <w:rsid w:val="007F2114"/>
    <w:rsid w:val="007F2F19"/>
    <w:rsid w:val="007F7E58"/>
    <w:rsid w:val="007F7EC5"/>
    <w:rsid w:val="00805616"/>
    <w:rsid w:val="008075C9"/>
    <w:rsid w:val="00814543"/>
    <w:rsid w:val="0081614B"/>
    <w:rsid w:val="00817CC1"/>
    <w:rsid w:val="0082010C"/>
    <w:rsid w:val="00835422"/>
    <w:rsid w:val="00841575"/>
    <w:rsid w:val="00842851"/>
    <w:rsid w:val="008502FD"/>
    <w:rsid w:val="008529A5"/>
    <w:rsid w:val="008641C3"/>
    <w:rsid w:val="00864CB7"/>
    <w:rsid w:val="008751DE"/>
    <w:rsid w:val="008764C6"/>
    <w:rsid w:val="00880424"/>
    <w:rsid w:val="00881779"/>
    <w:rsid w:val="00890E38"/>
    <w:rsid w:val="008913F5"/>
    <w:rsid w:val="008C021D"/>
    <w:rsid w:val="008C1B8A"/>
    <w:rsid w:val="008D0F6F"/>
    <w:rsid w:val="008D3811"/>
    <w:rsid w:val="008E171E"/>
    <w:rsid w:val="008E6FC1"/>
    <w:rsid w:val="008F5484"/>
    <w:rsid w:val="008F70A2"/>
    <w:rsid w:val="00903A8C"/>
    <w:rsid w:val="00911DC2"/>
    <w:rsid w:val="00917F97"/>
    <w:rsid w:val="009221CD"/>
    <w:rsid w:val="00933CE0"/>
    <w:rsid w:val="00940D16"/>
    <w:rsid w:val="009419C6"/>
    <w:rsid w:val="00942126"/>
    <w:rsid w:val="00972BFA"/>
    <w:rsid w:val="00982B7A"/>
    <w:rsid w:val="00997E62"/>
    <w:rsid w:val="009C1330"/>
    <w:rsid w:val="009C46BA"/>
    <w:rsid w:val="009D2654"/>
    <w:rsid w:val="009F7B3C"/>
    <w:rsid w:val="00A040BE"/>
    <w:rsid w:val="00A06E2D"/>
    <w:rsid w:val="00A150EA"/>
    <w:rsid w:val="00A165CB"/>
    <w:rsid w:val="00A25356"/>
    <w:rsid w:val="00A35586"/>
    <w:rsid w:val="00A45C92"/>
    <w:rsid w:val="00A60C24"/>
    <w:rsid w:val="00A72D69"/>
    <w:rsid w:val="00A90CCD"/>
    <w:rsid w:val="00A92D56"/>
    <w:rsid w:val="00AD201C"/>
    <w:rsid w:val="00AD5A9E"/>
    <w:rsid w:val="00AD5B7A"/>
    <w:rsid w:val="00AE40AF"/>
    <w:rsid w:val="00AE5417"/>
    <w:rsid w:val="00AF0CE4"/>
    <w:rsid w:val="00AF6E8B"/>
    <w:rsid w:val="00B02776"/>
    <w:rsid w:val="00B02EA1"/>
    <w:rsid w:val="00B051E7"/>
    <w:rsid w:val="00B16582"/>
    <w:rsid w:val="00B2193D"/>
    <w:rsid w:val="00B2441D"/>
    <w:rsid w:val="00B315A6"/>
    <w:rsid w:val="00B405CB"/>
    <w:rsid w:val="00B86A9E"/>
    <w:rsid w:val="00B97489"/>
    <w:rsid w:val="00BB020B"/>
    <w:rsid w:val="00BB41B3"/>
    <w:rsid w:val="00BC5151"/>
    <w:rsid w:val="00BC53C8"/>
    <w:rsid w:val="00BC681A"/>
    <w:rsid w:val="00BD0056"/>
    <w:rsid w:val="00BD1B38"/>
    <w:rsid w:val="00BD3F41"/>
    <w:rsid w:val="00BE1776"/>
    <w:rsid w:val="00BE3749"/>
    <w:rsid w:val="00BF1D7E"/>
    <w:rsid w:val="00C003AA"/>
    <w:rsid w:val="00C102EE"/>
    <w:rsid w:val="00C20B09"/>
    <w:rsid w:val="00C23E48"/>
    <w:rsid w:val="00C302D0"/>
    <w:rsid w:val="00C37CB6"/>
    <w:rsid w:val="00C4185D"/>
    <w:rsid w:val="00C41F56"/>
    <w:rsid w:val="00C71116"/>
    <w:rsid w:val="00C809A0"/>
    <w:rsid w:val="00C92E36"/>
    <w:rsid w:val="00CA1586"/>
    <w:rsid w:val="00CA6D0E"/>
    <w:rsid w:val="00CA73F2"/>
    <w:rsid w:val="00CB414A"/>
    <w:rsid w:val="00CC37F1"/>
    <w:rsid w:val="00CD6840"/>
    <w:rsid w:val="00CD783A"/>
    <w:rsid w:val="00CE0219"/>
    <w:rsid w:val="00CF1D9B"/>
    <w:rsid w:val="00CF2F8C"/>
    <w:rsid w:val="00CF6DAE"/>
    <w:rsid w:val="00D20828"/>
    <w:rsid w:val="00D34EDC"/>
    <w:rsid w:val="00D43C19"/>
    <w:rsid w:val="00D47DAC"/>
    <w:rsid w:val="00D50220"/>
    <w:rsid w:val="00D531DA"/>
    <w:rsid w:val="00D57B37"/>
    <w:rsid w:val="00D628BB"/>
    <w:rsid w:val="00D6560E"/>
    <w:rsid w:val="00D6584F"/>
    <w:rsid w:val="00D66775"/>
    <w:rsid w:val="00D7736D"/>
    <w:rsid w:val="00D776EA"/>
    <w:rsid w:val="00D77810"/>
    <w:rsid w:val="00D80E58"/>
    <w:rsid w:val="00D831E2"/>
    <w:rsid w:val="00D9551D"/>
    <w:rsid w:val="00DA3F0F"/>
    <w:rsid w:val="00DC5165"/>
    <w:rsid w:val="00DD2326"/>
    <w:rsid w:val="00DF0781"/>
    <w:rsid w:val="00E05897"/>
    <w:rsid w:val="00E15108"/>
    <w:rsid w:val="00E16180"/>
    <w:rsid w:val="00E24282"/>
    <w:rsid w:val="00E2552F"/>
    <w:rsid w:val="00E25D03"/>
    <w:rsid w:val="00E378B8"/>
    <w:rsid w:val="00E4610A"/>
    <w:rsid w:val="00E50D32"/>
    <w:rsid w:val="00E86054"/>
    <w:rsid w:val="00E92164"/>
    <w:rsid w:val="00E976E4"/>
    <w:rsid w:val="00EA5065"/>
    <w:rsid w:val="00EA747A"/>
    <w:rsid w:val="00EB081C"/>
    <w:rsid w:val="00EB1072"/>
    <w:rsid w:val="00EB4767"/>
    <w:rsid w:val="00EB7181"/>
    <w:rsid w:val="00EC0F3E"/>
    <w:rsid w:val="00EC398D"/>
    <w:rsid w:val="00EC6FFE"/>
    <w:rsid w:val="00ED128A"/>
    <w:rsid w:val="00EE19A8"/>
    <w:rsid w:val="00EE2DC8"/>
    <w:rsid w:val="00EE433A"/>
    <w:rsid w:val="00EE451A"/>
    <w:rsid w:val="00EF5CB6"/>
    <w:rsid w:val="00F00854"/>
    <w:rsid w:val="00F04EE6"/>
    <w:rsid w:val="00F0571F"/>
    <w:rsid w:val="00F11AD0"/>
    <w:rsid w:val="00F12DF6"/>
    <w:rsid w:val="00F1504C"/>
    <w:rsid w:val="00F16A89"/>
    <w:rsid w:val="00F16C1C"/>
    <w:rsid w:val="00F17695"/>
    <w:rsid w:val="00F22112"/>
    <w:rsid w:val="00F23261"/>
    <w:rsid w:val="00F34B9B"/>
    <w:rsid w:val="00F672DD"/>
    <w:rsid w:val="00F7016B"/>
    <w:rsid w:val="00F812B2"/>
    <w:rsid w:val="00F8285F"/>
    <w:rsid w:val="00FA7E88"/>
    <w:rsid w:val="00FB15A4"/>
    <w:rsid w:val="00FB373C"/>
    <w:rsid w:val="00FC2392"/>
    <w:rsid w:val="00FD439C"/>
    <w:rsid w:val="00FE0666"/>
    <w:rsid w:val="00FE13C4"/>
    <w:rsid w:val="00FF0A14"/>
    <w:rsid w:val="00FF4AB6"/>
    <w:rsid w:val="00FF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615B778"/>
  <w15:chartTrackingRefBased/>
  <w15:docId w15:val="{63132EE7-365B-4DE3-9F0C-522436B6C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8285F"/>
    <w:pPr>
      <w:spacing w:line="256" w:lineRule="auto"/>
      <w:jc w:val="both"/>
    </w:pPr>
    <w:rPr>
      <w:rFonts w:ascii="Times New Roman" w:hAnsi="Times New Roman"/>
      <w:sz w:val="24"/>
    </w:rPr>
  </w:style>
  <w:style w:type="paragraph" w:styleId="Heading1">
    <w:name w:val="heading 1"/>
    <w:basedOn w:val="Normal"/>
    <w:next w:val="Normal"/>
    <w:link w:val="Heading1Char"/>
    <w:uiPriority w:val="9"/>
    <w:qFormat/>
    <w:rsid w:val="00554969"/>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123714"/>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C2ED0"/>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C37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3755"/>
    <w:rPr>
      <w:rFonts w:asciiTheme="majorHAnsi" w:eastAsiaTheme="majorEastAsia" w:hAnsiTheme="majorHAnsi" w:cstheme="majorBidi"/>
      <w:spacing w:val="-10"/>
      <w:kern w:val="28"/>
      <w:sz w:val="56"/>
      <w:szCs w:val="56"/>
    </w:rPr>
  </w:style>
  <w:style w:type="character" w:customStyle="1" w:styleId="NoSpacingChar">
    <w:name w:val="No Spacing Char"/>
    <w:basedOn w:val="DefaultParagraphFont"/>
    <w:link w:val="NoSpacing"/>
    <w:uiPriority w:val="1"/>
    <w:locked/>
    <w:rsid w:val="004C3755"/>
    <w:rPr>
      <w:rFonts w:ascii="Times New Roman" w:eastAsiaTheme="minorEastAsia" w:hAnsi="Times New Roman" w:cs="Times New Roman"/>
    </w:rPr>
  </w:style>
  <w:style w:type="paragraph" w:styleId="NoSpacing">
    <w:name w:val="No Spacing"/>
    <w:link w:val="NoSpacingChar"/>
    <w:uiPriority w:val="1"/>
    <w:qFormat/>
    <w:rsid w:val="004C3755"/>
    <w:pPr>
      <w:spacing w:after="0" w:line="240" w:lineRule="auto"/>
    </w:pPr>
    <w:rPr>
      <w:rFonts w:ascii="Times New Roman" w:eastAsiaTheme="minorEastAsia" w:hAnsi="Times New Roman" w:cs="Times New Roman"/>
    </w:rPr>
  </w:style>
  <w:style w:type="paragraph" w:styleId="Header">
    <w:name w:val="header"/>
    <w:basedOn w:val="Normal"/>
    <w:link w:val="HeaderChar"/>
    <w:uiPriority w:val="99"/>
    <w:unhideWhenUsed/>
    <w:rsid w:val="00277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7A19"/>
  </w:style>
  <w:style w:type="paragraph" w:styleId="Footer">
    <w:name w:val="footer"/>
    <w:basedOn w:val="Normal"/>
    <w:link w:val="FooterChar"/>
    <w:uiPriority w:val="99"/>
    <w:unhideWhenUsed/>
    <w:rsid w:val="00277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7A19"/>
  </w:style>
  <w:style w:type="character" w:customStyle="1" w:styleId="Heading1Char">
    <w:name w:val="Heading 1 Char"/>
    <w:basedOn w:val="DefaultParagraphFont"/>
    <w:link w:val="Heading1"/>
    <w:uiPriority w:val="9"/>
    <w:rsid w:val="00554969"/>
    <w:rPr>
      <w:rFonts w:ascii="Times New Roman" w:eastAsiaTheme="majorEastAsia" w:hAnsi="Times New Roman" w:cstheme="majorBidi"/>
      <w:b/>
      <w:color w:val="000000" w:themeColor="text1"/>
      <w:sz w:val="32"/>
      <w:szCs w:val="32"/>
    </w:rPr>
  </w:style>
  <w:style w:type="paragraph" w:customStyle="1" w:styleId="Default">
    <w:name w:val="Default"/>
    <w:rsid w:val="00F8285F"/>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D77810"/>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D77810"/>
    <w:pPr>
      <w:spacing w:after="100"/>
    </w:pPr>
  </w:style>
  <w:style w:type="character" w:styleId="Hyperlink">
    <w:name w:val="Hyperlink"/>
    <w:basedOn w:val="DefaultParagraphFont"/>
    <w:uiPriority w:val="99"/>
    <w:unhideWhenUsed/>
    <w:rsid w:val="00D77810"/>
    <w:rPr>
      <w:color w:val="0563C1" w:themeColor="hyperlink"/>
      <w:u w:val="single"/>
    </w:rPr>
  </w:style>
  <w:style w:type="paragraph" w:styleId="ListParagraph">
    <w:name w:val="List Paragraph"/>
    <w:basedOn w:val="Normal"/>
    <w:uiPriority w:val="34"/>
    <w:qFormat/>
    <w:rsid w:val="00123714"/>
    <w:pPr>
      <w:ind w:left="720"/>
      <w:contextualSpacing/>
    </w:pPr>
  </w:style>
  <w:style w:type="character" w:customStyle="1" w:styleId="Heading2Char">
    <w:name w:val="Heading 2 Char"/>
    <w:basedOn w:val="DefaultParagraphFont"/>
    <w:link w:val="Heading2"/>
    <w:uiPriority w:val="9"/>
    <w:rsid w:val="00123714"/>
    <w:rPr>
      <w:rFonts w:ascii="Times New Roman" w:eastAsiaTheme="majorEastAsia" w:hAnsi="Times New Roman" w:cstheme="majorBidi"/>
      <w:b/>
      <w:sz w:val="26"/>
      <w:szCs w:val="26"/>
    </w:rPr>
  </w:style>
  <w:style w:type="paragraph" w:styleId="TOC2">
    <w:name w:val="toc 2"/>
    <w:basedOn w:val="Normal"/>
    <w:next w:val="Normal"/>
    <w:autoRedefine/>
    <w:uiPriority w:val="39"/>
    <w:unhideWhenUsed/>
    <w:rsid w:val="00FE0666"/>
    <w:pPr>
      <w:spacing w:after="100"/>
      <w:ind w:left="240"/>
    </w:pPr>
  </w:style>
  <w:style w:type="paragraph" w:styleId="Caption">
    <w:name w:val="caption"/>
    <w:basedOn w:val="Normal"/>
    <w:next w:val="Normal"/>
    <w:uiPriority w:val="35"/>
    <w:unhideWhenUsed/>
    <w:qFormat/>
    <w:rsid w:val="00D6584F"/>
    <w:pPr>
      <w:spacing w:after="200" w:line="240" w:lineRule="auto"/>
    </w:pPr>
    <w:rPr>
      <w:i/>
      <w:iCs/>
      <w:color w:val="44546A" w:themeColor="text2"/>
      <w:sz w:val="18"/>
      <w:szCs w:val="18"/>
    </w:rPr>
  </w:style>
  <w:style w:type="table" w:styleId="TableGrid">
    <w:name w:val="Table Grid"/>
    <w:basedOn w:val="TableNormal"/>
    <w:uiPriority w:val="39"/>
    <w:rsid w:val="00EB08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C2ED0"/>
    <w:rPr>
      <w:rFonts w:ascii="Times New Roman" w:eastAsiaTheme="majorEastAsia" w:hAnsi="Times New Roman" w:cstheme="majorBidi"/>
      <w:b/>
      <w:sz w:val="24"/>
      <w:szCs w:val="24"/>
    </w:rPr>
  </w:style>
  <w:style w:type="character" w:styleId="UnresolvedMention">
    <w:name w:val="Unresolved Mention"/>
    <w:basedOn w:val="DefaultParagraphFont"/>
    <w:uiPriority w:val="99"/>
    <w:semiHidden/>
    <w:unhideWhenUsed/>
    <w:rsid w:val="00745ED2"/>
    <w:rPr>
      <w:color w:val="605E5C"/>
      <w:shd w:val="clear" w:color="auto" w:fill="E1DFDD"/>
    </w:rPr>
  </w:style>
  <w:style w:type="paragraph" w:styleId="TOC3">
    <w:name w:val="toc 3"/>
    <w:basedOn w:val="Normal"/>
    <w:next w:val="Normal"/>
    <w:autoRedefine/>
    <w:uiPriority w:val="39"/>
    <w:unhideWhenUsed/>
    <w:rsid w:val="008502FD"/>
    <w:pPr>
      <w:spacing w:after="100"/>
      <w:ind w:left="480"/>
    </w:pPr>
  </w:style>
  <w:style w:type="paragraph" w:styleId="TableofFigures">
    <w:name w:val="table of figures"/>
    <w:basedOn w:val="Normal"/>
    <w:next w:val="Normal"/>
    <w:uiPriority w:val="99"/>
    <w:unhideWhenUsed/>
    <w:rsid w:val="008502F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9139375">
      <w:bodyDiv w:val="1"/>
      <w:marLeft w:val="0"/>
      <w:marRight w:val="0"/>
      <w:marTop w:val="0"/>
      <w:marBottom w:val="0"/>
      <w:divBdr>
        <w:top w:val="none" w:sz="0" w:space="0" w:color="auto"/>
        <w:left w:val="none" w:sz="0" w:space="0" w:color="auto"/>
        <w:bottom w:val="none" w:sz="0" w:space="0" w:color="auto"/>
        <w:right w:val="none" w:sz="0" w:space="0" w:color="auto"/>
      </w:divBdr>
    </w:div>
    <w:div w:id="1808159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0A72B5-D1AE-46C0-9745-0A707447A1AD}">
  <we:reference id="wa104381026" version="1.1.0.0" store="en-US" storeType="OMEX"/>
  <we:alternateReferences>
    <we:reference id="WA104381026"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Jerom Sanjeevan Batch - 09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DA13B3126DE1C44A04E1DF4E6624775" ma:contentTypeVersion="12" ma:contentTypeDescription="Create a new document." ma:contentTypeScope="" ma:versionID="74969d670df3435be2a1f7b2cc61010c">
  <xsd:schema xmlns:xsd="http://www.w3.org/2001/XMLSchema" xmlns:xs="http://www.w3.org/2001/XMLSchema" xmlns:p="http://schemas.microsoft.com/office/2006/metadata/properties" xmlns:ns3="bfacdebe-9ee7-4f2d-932a-d5caaee8bedd" xmlns:ns4="7bdb9d85-5d9d-4aa3-a75f-0907acd5a8cd" targetNamespace="http://schemas.microsoft.com/office/2006/metadata/properties" ma:root="true" ma:fieldsID="b92b592e6ffeb8b6a92408212c3b94eb" ns3:_="" ns4:_="">
    <xsd:import namespace="bfacdebe-9ee7-4f2d-932a-d5caaee8bedd"/>
    <xsd:import namespace="7bdb9d85-5d9d-4aa3-a75f-0907acd5a8c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cdebe-9ee7-4f2d-932a-d5caaee8bed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db9d85-5d9d-4aa3-a75f-0907acd5a8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8613D1-007A-4AFE-B160-B27F6383DAB6}">
  <ds:schemaRefs>
    <ds:schemaRef ds:uri="http://schemas.microsoft.com/office/infopath/2007/PartnerControls"/>
    <ds:schemaRef ds:uri="http://purl.org/dc/elements/1.1/"/>
    <ds:schemaRef ds:uri="http://schemas.microsoft.com/office/2006/metadata/properties"/>
    <ds:schemaRef ds:uri="7bdb9d85-5d9d-4aa3-a75f-0907acd5a8cd"/>
    <ds:schemaRef ds:uri="http://purl.org/dc/terms/"/>
    <ds:schemaRef ds:uri="http://schemas.microsoft.com/office/2006/documentManagement/types"/>
    <ds:schemaRef ds:uri="bfacdebe-9ee7-4f2d-932a-d5caaee8bedd"/>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314328D7-FAC7-4314-B83E-300A9193CCB8}">
  <ds:schemaRefs>
    <ds:schemaRef ds:uri="http://schemas.microsoft.com/sharepoint/v3/contenttype/forms"/>
  </ds:schemaRefs>
</ds:datastoreItem>
</file>

<file path=customXml/itemProps4.xml><?xml version="1.0" encoding="utf-8"?>
<ds:datastoreItem xmlns:ds="http://schemas.openxmlformats.org/officeDocument/2006/customXml" ds:itemID="{5DC34163-8152-4D62-BF4D-5C5B4D25C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acdebe-9ee7-4f2d-932a-d5caaee8bedd"/>
    <ds:schemaRef ds:uri="7bdb9d85-5d9d-4aa3-a75f-0907acd5a8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73BC38D-A019-42F5-9990-C9A78F8AA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822</Words>
  <Characters>1608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FM FAZRIN</dc:creator>
  <cp:keywords/>
  <dc:description/>
  <cp:lastModifiedBy>MFM FAZRIN</cp:lastModifiedBy>
  <cp:revision>2</cp:revision>
  <cp:lastPrinted>2018-07-29T10:20:00Z</cp:lastPrinted>
  <dcterms:created xsi:type="dcterms:W3CDTF">2020-07-04T13:05:00Z</dcterms:created>
  <dcterms:modified xsi:type="dcterms:W3CDTF">2020-07-0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A13B3126DE1C44A04E1DF4E6624775</vt:lpwstr>
  </property>
</Properties>
</file>